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5A7CF" w14:textId="01C61BB2" w:rsidR="001102D1" w:rsidRDefault="001102D1" w:rsidP="001102D1">
      <w:pPr>
        <w:pStyle w:val="Heading1"/>
        <w:ind w:right="-143"/>
        <w:rPr>
          <w:rFonts w:ascii="Arial" w:hAnsi="Arial" w:cs="Arial"/>
          <w:b w:val="0"/>
          <w:sz w:val="22"/>
          <w:szCs w:val="22"/>
          <w:u w:val="single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505C6F5" wp14:editId="29AE8D75">
                <wp:simplePos x="0" y="0"/>
                <wp:positionH relativeFrom="column">
                  <wp:posOffset>-609600</wp:posOffset>
                </wp:positionH>
                <wp:positionV relativeFrom="paragraph">
                  <wp:posOffset>64135</wp:posOffset>
                </wp:positionV>
                <wp:extent cx="6466205" cy="122618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6205" cy="1226185"/>
                          <a:chOff x="-6731" y="-2"/>
                          <a:chExt cx="9370" cy="2064"/>
                        </a:xfrm>
                      </wpg:grpSpPr>
                      <wps:wsp>
                        <wps:cNvPr id="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-6731" y="-2"/>
                            <a:ext cx="9370" cy="2064"/>
                          </a:xfrm>
                          <a:prstGeom prst="rect">
                            <a:avLst/>
                          </a:prstGeom>
                          <a:solidFill>
                            <a:srgbClr val="1F37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757CEC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3E464526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28D78D5C" w14:textId="7301C79A" w:rsidR="001102D1" w:rsidRDefault="00CE3D8D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  <w:t>Site Supervisor</w:t>
                              </w:r>
                            </w:p>
                            <w:p w14:paraId="7056D1FE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</w:p>
                            <w:p w14:paraId="4DC2F9BB" w14:textId="77777777" w:rsidR="001102D1" w:rsidRPr="001102D1" w:rsidRDefault="001102D1" w:rsidP="001102D1">
                              <w:pPr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 w:rsidRPr="001102D1"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Job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960"/>
                        <wps:cNvSpPr>
                          <a:spLocks/>
                        </wps:cNvSpPr>
                        <wps:spPr bwMode="auto">
                          <a:xfrm>
                            <a:off x="976" y="367"/>
                            <a:ext cx="731" cy="680"/>
                          </a:xfrm>
                          <a:custGeom>
                            <a:avLst/>
                            <a:gdLst>
                              <a:gd name="T0" fmla="*/ 518 w 731"/>
                              <a:gd name="T1" fmla="*/ -960 h 680"/>
                              <a:gd name="T2" fmla="*/ 375 w 731"/>
                              <a:gd name="T3" fmla="*/ -960 h 680"/>
                              <a:gd name="T4" fmla="*/ 130 w 731"/>
                              <a:gd name="T5" fmla="*/ -954 h 680"/>
                              <a:gd name="T6" fmla="*/ 277 w 731"/>
                              <a:gd name="T7" fmla="*/ -992 h 680"/>
                              <a:gd name="T8" fmla="*/ 646 w 731"/>
                              <a:gd name="T9" fmla="*/ -966 h 680"/>
                              <a:gd name="T10" fmla="*/ 599 w 731"/>
                              <a:gd name="T11" fmla="*/ -970 h 680"/>
                              <a:gd name="T12" fmla="*/ 471 w 731"/>
                              <a:gd name="T13" fmla="*/ -1014 h 680"/>
                              <a:gd name="T14" fmla="*/ 276 w 731"/>
                              <a:gd name="T15" fmla="*/ -986 h 680"/>
                              <a:gd name="T16" fmla="*/ 166 w 731"/>
                              <a:gd name="T17" fmla="*/ -1016 h 680"/>
                              <a:gd name="T18" fmla="*/ 34 w 731"/>
                              <a:gd name="T19" fmla="*/ -978 h 680"/>
                              <a:gd name="T20" fmla="*/ 93 w 731"/>
                              <a:gd name="T21" fmla="*/ -1132 h 680"/>
                              <a:gd name="T22" fmla="*/ 711 w 731"/>
                              <a:gd name="T23" fmla="*/ -1000 h 680"/>
                              <a:gd name="T24" fmla="*/ 201 w 731"/>
                              <a:gd name="T25" fmla="*/ -1026 h 680"/>
                              <a:gd name="T26" fmla="*/ 475 w 731"/>
                              <a:gd name="T27" fmla="*/ -1020 h 680"/>
                              <a:gd name="T28" fmla="*/ 628 w 731"/>
                              <a:gd name="T29" fmla="*/ -1016 h 680"/>
                              <a:gd name="T30" fmla="*/ 326 w 731"/>
                              <a:gd name="T31" fmla="*/ -1122 h 680"/>
                              <a:gd name="T32" fmla="*/ 225 w 731"/>
                              <a:gd name="T33" fmla="*/ -1078 h 680"/>
                              <a:gd name="T34" fmla="*/ 644 w 731"/>
                              <a:gd name="T35" fmla="*/ -1012 h 680"/>
                              <a:gd name="T36" fmla="*/ 320 w 731"/>
                              <a:gd name="T37" fmla="*/ -1016 h 680"/>
                              <a:gd name="T38" fmla="*/ 709 w 731"/>
                              <a:gd name="T39" fmla="*/ -1020 h 680"/>
                              <a:gd name="T40" fmla="*/ 320 w 731"/>
                              <a:gd name="T41" fmla="*/ -1054 h 680"/>
                              <a:gd name="T42" fmla="*/ 212 w 731"/>
                              <a:gd name="T43" fmla="*/ -1052 h 680"/>
                              <a:gd name="T44" fmla="*/ 473 w 731"/>
                              <a:gd name="T45" fmla="*/ -1044 h 680"/>
                              <a:gd name="T46" fmla="*/ 300 w 731"/>
                              <a:gd name="T47" fmla="*/ -1110 h 680"/>
                              <a:gd name="T48" fmla="*/ 604 w 731"/>
                              <a:gd name="T49" fmla="*/ -1142 h 680"/>
                              <a:gd name="T50" fmla="*/ 391 w 731"/>
                              <a:gd name="T51" fmla="*/ -1108 h 680"/>
                              <a:gd name="T52" fmla="*/ 390 w 731"/>
                              <a:gd name="T53" fmla="*/ -1112 h 680"/>
                              <a:gd name="T54" fmla="*/ 371 w 731"/>
                              <a:gd name="T55" fmla="*/ -1334 h 680"/>
                              <a:gd name="T56" fmla="*/ 340 w 731"/>
                              <a:gd name="T57" fmla="*/ -1176 h 680"/>
                              <a:gd name="T58" fmla="*/ 207 w 731"/>
                              <a:gd name="T59" fmla="*/ -1138 h 680"/>
                              <a:gd name="T60" fmla="*/ 212 w 731"/>
                              <a:gd name="T61" fmla="*/ -1140 h 680"/>
                              <a:gd name="T62" fmla="*/ 499 w 731"/>
                              <a:gd name="T63" fmla="*/ -1158 h 680"/>
                              <a:gd name="T64" fmla="*/ 534 w 731"/>
                              <a:gd name="T65" fmla="*/ -1154 h 680"/>
                              <a:gd name="T66" fmla="*/ 143 w 731"/>
                              <a:gd name="T67" fmla="*/ -1166 h 680"/>
                              <a:gd name="T68" fmla="*/ 382 w 731"/>
                              <a:gd name="T69" fmla="*/ -1210 h 680"/>
                              <a:gd name="T70" fmla="*/ 372 w 731"/>
                              <a:gd name="T71" fmla="*/ -1238 h 680"/>
                              <a:gd name="T72" fmla="*/ 379 w 731"/>
                              <a:gd name="T73" fmla="*/ -1282 h 680"/>
                              <a:gd name="T74" fmla="*/ 385 w 731"/>
                              <a:gd name="T75" fmla="*/ -1274 h 680"/>
                              <a:gd name="T76" fmla="*/ 196 w 731"/>
                              <a:gd name="T77" fmla="*/ -1386 h 680"/>
                              <a:gd name="T78" fmla="*/ 515 w 731"/>
                              <a:gd name="T79" fmla="*/ -1376 h 680"/>
                              <a:gd name="T80" fmla="*/ 229 w 731"/>
                              <a:gd name="T81" fmla="*/ -1384 h 680"/>
                              <a:gd name="T82" fmla="*/ 213 w 731"/>
                              <a:gd name="T83" fmla="*/ -1448 h 680"/>
                              <a:gd name="T84" fmla="*/ 220 w 731"/>
                              <a:gd name="T85" fmla="*/ -1498 h 680"/>
                              <a:gd name="T86" fmla="*/ 222 w 731"/>
                              <a:gd name="T87" fmla="*/ -1494 h 680"/>
                              <a:gd name="T88" fmla="*/ 697 w 731"/>
                              <a:gd name="T89" fmla="*/ -1332 h 680"/>
                              <a:gd name="T90" fmla="*/ 307 w 731"/>
                              <a:gd name="T91" fmla="*/ -1362 h 680"/>
                              <a:gd name="T92" fmla="*/ 382 w 731"/>
                              <a:gd name="T93" fmla="*/ -1352 h 680"/>
                              <a:gd name="T94" fmla="*/ 339 w 731"/>
                              <a:gd name="T95" fmla="*/ -1406 h 680"/>
                              <a:gd name="T96" fmla="*/ 518 w 731"/>
                              <a:gd name="T97" fmla="*/ -1448 h 680"/>
                              <a:gd name="T98" fmla="*/ 391 w 731"/>
                              <a:gd name="T99" fmla="*/ -1408 h 680"/>
                              <a:gd name="T100" fmla="*/ 57 w 731"/>
                              <a:gd name="T101" fmla="*/ -1388 h 680"/>
                              <a:gd name="T102" fmla="*/ 681 w 731"/>
                              <a:gd name="T103" fmla="*/ -1386 h 680"/>
                              <a:gd name="T104" fmla="*/ 411 w 731"/>
                              <a:gd name="T105" fmla="*/ -1420 h 680"/>
                              <a:gd name="T106" fmla="*/ 379 w 731"/>
                              <a:gd name="T107" fmla="*/ -1462 h 680"/>
                              <a:gd name="T108" fmla="*/ 315 w 731"/>
                              <a:gd name="T109" fmla="*/ -1556 h 680"/>
                              <a:gd name="T110" fmla="*/ 259 w 731"/>
                              <a:gd name="T111" fmla="*/ -1520 h 680"/>
                              <a:gd name="T112" fmla="*/ 269 w 731"/>
                              <a:gd name="T113" fmla="*/ -1512 h 680"/>
                              <a:gd name="T114" fmla="*/ 269 w 731"/>
                              <a:gd name="T115" fmla="*/ -1512 h 680"/>
                              <a:gd name="T116" fmla="*/ 296 w 731"/>
                              <a:gd name="T117" fmla="*/ -1552 h 680"/>
                              <a:gd name="T118" fmla="*/ 444 w 731"/>
                              <a:gd name="T119" fmla="*/ -1554 h 680"/>
                              <a:gd name="T120" fmla="*/ 330 w 731"/>
                              <a:gd name="T121" fmla="*/ -1600 h 680"/>
                              <a:gd name="T122" fmla="*/ 373 w 731"/>
                              <a:gd name="T123" fmla="*/ -1608 h 680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31" h="680">
                                <a:moveTo>
                                  <a:pt x="180" y="668"/>
                                </a:moveTo>
                                <a:lnTo>
                                  <a:pt x="177" y="668"/>
                                </a:lnTo>
                                <a:lnTo>
                                  <a:pt x="169" y="680"/>
                                </a:lnTo>
                                <a:lnTo>
                                  <a:pt x="188" y="680"/>
                                </a:lnTo>
                                <a:lnTo>
                                  <a:pt x="198" y="678"/>
                                </a:lnTo>
                                <a:lnTo>
                                  <a:pt x="174" y="678"/>
                                </a:lnTo>
                                <a:lnTo>
                                  <a:pt x="180" y="668"/>
                                </a:lnTo>
                                <a:close/>
                                <a:moveTo>
                                  <a:pt x="362" y="532"/>
                                </a:moveTo>
                                <a:lnTo>
                                  <a:pt x="358" y="532"/>
                                </a:lnTo>
                                <a:lnTo>
                                  <a:pt x="358" y="592"/>
                                </a:lnTo>
                                <a:lnTo>
                                  <a:pt x="358" y="608"/>
                                </a:lnTo>
                                <a:lnTo>
                                  <a:pt x="358" y="610"/>
                                </a:lnTo>
                                <a:lnTo>
                                  <a:pt x="357" y="612"/>
                                </a:lnTo>
                                <a:lnTo>
                                  <a:pt x="357" y="630"/>
                                </a:lnTo>
                                <a:lnTo>
                                  <a:pt x="356" y="644"/>
                                </a:lnTo>
                                <a:lnTo>
                                  <a:pt x="354" y="656"/>
                                </a:lnTo>
                                <a:lnTo>
                                  <a:pt x="352" y="672"/>
                                </a:lnTo>
                                <a:lnTo>
                                  <a:pt x="354" y="676"/>
                                </a:lnTo>
                                <a:lnTo>
                                  <a:pt x="358" y="680"/>
                                </a:lnTo>
                                <a:lnTo>
                                  <a:pt x="370" y="680"/>
                                </a:lnTo>
                                <a:lnTo>
                                  <a:pt x="380" y="676"/>
                                </a:lnTo>
                                <a:lnTo>
                                  <a:pt x="363" y="676"/>
                                </a:lnTo>
                                <a:lnTo>
                                  <a:pt x="357" y="674"/>
                                </a:lnTo>
                                <a:lnTo>
                                  <a:pt x="355" y="672"/>
                                </a:lnTo>
                                <a:lnTo>
                                  <a:pt x="356" y="668"/>
                                </a:lnTo>
                                <a:lnTo>
                                  <a:pt x="359" y="650"/>
                                </a:lnTo>
                                <a:lnTo>
                                  <a:pt x="360" y="648"/>
                                </a:lnTo>
                                <a:lnTo>
                                  <a:pt x="361" y="644"/>
                                </a:lnTo>
                                <a:lnTo>
                                  <a:pt x="361" y="588"/>
                                </a:lnTo>
                                <a:lnTo>
                                  <a:pt x="362" y="560"/>
                                </a:lnTo>
                                <a:lnTo>
                                  <a:pt x="362" y="532"/>
                                </a:lnTo>
                                <a:close/>
                                <a:moveTo>
                                  <a:pt x="511" y="664"/>
                                </a:moveTo>
                                <a:lnTo>
                                  <a:pt x="504" y="664"/>
                                </a:lnTo>
                                <a:lnTo>
                                  <a:pt x="518" y="672"/>
                                </a:lnTo>
                                <a:lnTo>
                                  <a:pt x="532" y="678"/>
                                </a:lnTo>
                                <a:lnTo>
                                  <a:pt x="547" y="680"/>
                                </a:lnTo>
                                <a:lnTo>
                                  <a:pt x="562" y="680"/>
                                </a:lnTo>
                                <a:lnTo>
                                  <a:pt x="561" y="678"/>
                                </a:lnTo>
                                <a:lnTo>
                                  <a:pt x="556" y="678"/>
                                </a:lnTo>
                                <a:lnTo>
                                  <a:pt x="546" y="676"/>
                                </a:lnTo>
                                <a:lnTo>
                                  <a:pt x="536" y="676"/>
                                </a:lnTo>
                                <a:lnTo>
                                  <a:pt x="527" y="672"/>
                                </a:lnTo>
                                <a:lnTo>
                                  <a:pt x="518" y="668"/>
                                </a:lnTo>
                                <a:lnTo>
                                  <a:pt x="513" y="666"/>
                                </a:lnTo>
                                <a:lnTo>
                                  <a:pt x="511" y="664"/>
                                </a:lnTo>
                                <a:close/>
                                <a:moveTo>
                                  <a:pt x="231" y="660"/>
                                </a:moveTo>
                                <a:lnTo>
                                  <a:pt x="228" y="660"/>
                                </a:lnTo>
                                <a:lnTo>
                                  <a:pt x="223" y="662"/>
                                </a:lnTo>
                                <a:lnTo>
                                  <a:pt x="218" y="666"/>
                                </a:lnTo>
                                <a:lnTo>
                                  <a:pt x="214" y="668"/>
                                </a:lnTo>
                                <a:lnTo>
                                  <a:pt x="205" y="672"/>
                                </a:lnTo>
                                <a:lnTo>
                                  <a:pt x="195" y="676"/>
                                </a:lnTo>
                                <a:lnTo>
                                  <a:pt x="185" y="676"/>
                                </a:lnTo>
                                <a:lnTo>
                                  <a:pt x="174" y="678"/>
                                </a:lnTo>
                                <a:lnTo>
                                  <a:pt x="198" y="678"/>
                                </a:lnTo>
                                <a:lnTo>
                                  <a:pt x="208" y="674"/>
                                </a:lnTo>
                                <a:lnTo>
                                  <a:pt x="217" y="670"/>
                                </a:lnTo>
                                <a:lnTo>
                                  <a:pt x="226" y="664"/>
                                </a:lnTo>
                                <a:lnTo>
                                  <a:pt x="230" y="664"/>
                                </a:lnTo>
                                <a:lnTo>
                                  <a:pt x="231" y="662"/>
                                </a:lnTo>
                                <a:lnTo>
                                  <a:pt x="231" y="660"/>
                                </a:lnTo>
                                <a:close/>
                                <a:moveTo>
                                  <a:pt x="550" y="664"/>
                                </a:moveTo>
                                <a:lnTo>
                                  <a:pt x="556" y="678"/>
                                </a:lnTo>
                                <a:lnTo>
                                  <a:pt x="561" y="678"/>
                                </a:lnTo>
                                <a:lnTo>
                                  <a:pt x="555" y="668"/>
                                </a:lnTo>
                                <a:lnTo>
                                  <a:pt x="570" y="668"/>
                                </a:lnTo>
                                <a:lnTo>
                                  <a:pt x="550" y="664"/>
                                </a:lnTo>
                                <a:close/>
                                <a:moveTo>
                                  <a:pt x="183" y="674"/>
                                </a:moveTo>
                                <a:lnTo>
                                  <a:pt x="182" y="674"/>
                                </a:lnTo>
                                <a:lnTo>
                                  <a:pt x="181" y="676"/>
                                </a:lnTo>
                                <a:lnTo>
                                  <a:pt x="183" y="674"/>
                                </a:lnTo>
                                <a:close/>
                                <a:moveTo>
                                  <a:pt x="407" y="506"/>
                                </a:moveTo>
                                <a:lnTo>
                                  <a:pt x="396" y="506"/>
                                </a:lnTo>
                                <a:lnTo>
                                  <a:pt x="374" y="508"/>
                                </a:lnTo>
                                <a:lnTo>
                                  <a:pt x="369" y="516"/>
                                </a:lnTo>
                                <a:lnTo>
                                  <a:pt x="370" y="552"/>
                                </a:lnTo>
                                <a:lnTo>
                                  <a:pt x="370" y="562"/>
                                </a:lnTo>
                                <a:lnTo>
                                  <a:pt x="370" y="570"/>
                                </a:lnTo>
                                <a:lnTo>
                                  <a:pt x="371" y="580"/>
                                </a:lnTo>
                                <a:lnTo>
                                  <a:pt x="371" y="584"/>
                                </a:lnTo>
                                <a:lnTo>
                                  <a:pt x="371" y="616"/>
                                </a:lnTo>
                                <a:lnTo>
                                  <a:pt x="372" y="628"/>
                                </a:lnTo>
                                <a:lnTo>
                                  <a:pt x="373" y="642"/>
                                </a:lnTo>
                                <a:lnTo>
                                  <a:pt x="375" y="668"/>
                                </a:lnTo>
                                <a:lnTo>
                                  <a:pt x="376" y="672"/>
                                </a:lnTo>
                                <a:lnTo>
                                  <a:pt x="375" y="674"/>
                                </a:lnTo>
                                <a:lnTo>
                                  <a:pt x="366" y="676"/>
                                </a:lnTo>
                                <a:lnTo>
                                  <a:pt x="380" y="676"/>
                                </a:lnTo>
                                <a:lnTo>
                                  <a:pt x="381" y="674"/>
                                </a:lnTo>
                                <a:lnTo>
                                  <a:pt x="379" y="664"/>
                                </a:lnTo>
                                <a:lnTo>
                                  <a:pt x="376" y="616"/>
                                </a:lnTo>
                                <a:lnTo>
                                  <a:pt x="376" y="612"/>
                                </a:lnTo>
                                <a:lnTo>
                                  <a:pt x="375" y="570"/>
                                </a:lnTo>
                                <a:lnTo>
                                  <a:pt x="374" y="566"/>
                                </a:lnTo>
                                <a:lnTo>
                                  <a:pt x="374" y="562"/>
                                </a:lnTo>
                                <a:lnTo>
                                  <a:pt x="374" y="540"/>
                                </a:lnTo>
                                <a:lnTo>
                                  <a:pt x="374" y="534"/>
                                </a:lnTo>
                                <a:lnTo>
                                  <a:pt x="374" y="532"/>
                                </a:lnTo>
                                <a:lnTo>
                                  <a:pt x="386" y="532"/>
                                </a:lnTo>
                                <a:lnTo>
                                  <a:pt x="377" y="526"/>
                                </a:lnTo>
                                <a:lnTo>
                                  <a:pt x="381" y="526"/>
                                </a:lnTo>
                                <a:lnTo>
                                  <a:pt x="376" y="524"/>
                                </a:lnTo>
                                <a:lnTo>
                                  <a:pt x="378" y="522"/>
                                </a:lnTo>
                                <a:lnTo>
                                  <a:pt x="386" y="522"/>
                                </a:lnTo>
                                <a:lnTo>
                                  <a:pt x="382" y="520"/>
                                </a:lnTo>
                                <a:lnTo>
                                  <a:pt x="392" y="520"/>
                                </a:lnTo>
                                <a:lnTo>
                                  <a:pt x="377" y="518"/>
                                </a:lnTo>
                                <a:lnTo>
                                  <a:pt x="392" y="518"/>
                                </a:lnTo>
                                <a:lnTo>
                                  <a:pt x="390" y="516"/>
                                </a:lnTo>
                                <a:lnTo>
                                  <a:pt x="376" y="516"/>
                                </a:lnTo>
                                <a:lnTo>
                                  <a:pt x="376" y="514"/>
                                </a:lnTo>
                                <a:lnTo>
                                  <a:pt x="378" y="514"/>
                                </a:lnTo>
                                <a:lnTo>
                                  <a:pt x="380" y="512"/>
                                </a:lnTo>
                                <a:lnTo>
                                  <a:pt x="404" y="510"/>
                                </a:lnTo>
                                <a:lnTo>
                                  <a:pt x="424" y="510"/>
                                </a:lnTo>
                                <a:lnTo>
                                  <a:pt x="417" y="508"/>
                                </a:lnTo>
                                <a:lnTo>
                                  <a:pt x="407" y="506"/>
                                </a:lnTo>
                                <a:close/>
                                <a:moveTo>
                                  <a:pt x="95" y="650"/>
                                </a:moveTo>
                                <a:lnTo>
                                  <a:pt x="81" y="650"/>
                                </a:lnTo>
                                <a:lnTo>
                                  <a:pt x="74" y="652"/>
                                </a:lnTo>
                                <a:lnTo>
                                  <a:pt x="57" y="654"/>
                                </a:lnTo>
                                <a:lnTo>
                                  <a:pt x="96" y="654"/>
                                </a:lnTo>
                                <a:lnTo>
                                  <a:pt x="100" y="656"/>
                                </a:lnTo>
                                <a:lnTo>
                                  <a:pt x="84" y="662"/>
                                </a:lnTo>
                                <a:lnTo>
                                  <a:pt x="107" y="670"/>
                                </a:lnTo>
                                <a:lnTo>
                                  <a:pt x="130" y="674"/>
                                </a:lnTo>
                                <a:lnTo>
                                  <a:pt x="153" y="674"/>
                                </a:lnTo>
                                <a:lnTo>
                                  <a:pt x="161" y="672"/>
                                </a:lnTo>
                                <a:lnTo>
                                  <a:pt x="142" y="672"/>
                                </a:lnTo>
                                <a:lnTo>
                                  <a:pt x="121" y="670"/>
                                </a:lnTo>
                                <a:lnTo>
                                  <a:pt x="100" y="666"/>
                                </a:lnTo>
                                <a:lnTo>
                                  <a:pt x="101" y="666"/>
                                </a:lnTo>
                                <a:lnTo>
                                  <a:pt x="102" y="664"/>
                                </a:lnTo>
                                <a:lnTo>
                                  <a:pt x="114" y="664"/>
                                </a:lnTo>
                                <a:lnTo>
                                  <a:pt x="125" y="662"/>
                                </a:lnTo>
                                <a:lnTo>
                                  <a:pt x="92" y="662"/>
                                </a:lnTo>
                                <a:lnTo>
                                  <a:pt x="109" y="656"/>
                                </a:lnTo>
                                <a:lnTo>
                                  <a:pt x="102" y="652"/>
                                </a:lnTo>
                                <a:lnTo>
                                  <a:pt x="95" y="650"/>
                                </a:lnTo>
                                <a:close/>
                                <a:moveTo>
                                  <a:pt x="218" y="620"/>
                                </a:moveTo>
                                <a:lnTo>
                                  <a:pt x="215" y="620"/>
                                </a:lnTo>
                                <a:lnTo>
                                  <a:pt x="210" y="636"/>
                                </a:lnTo>
                                <a:lnTo>
                                  <a:pt x="204" y="652"/>
                                </a:lnTo>
                                <a:lnTo>
                                  <a:pt x="194" y="664"/>
                                </a:lnTo>
                                <a:lnTo>
                                  <a:pt x="183" y="674"/>
                                </a:lnTo>
                                <a:lnTo>
                                  <a:pt x="184" y="674"/>
                                </a:lnTo>
                                <a:lnTo>
                                  <a:pt x="194" y="666"/>
                                </a:lnTo>
                                <a:lnTo>
                                  <a:pt x="202" y="658"/>
                                </a:lnTo>
                                <a:lnTo>
                                  <a:pt x="208" y="650"/>
                                </a:lnTo>
                                <a:lnTo>
                                  <a:pt x="212" y="638"/>
                                </a:lnTo>
                                <a:lnTo>
                                  <a:pt x="216" y="628"/>
                                </a:lnTo>
                                <a:lnTo>
                                  <a:pt x="218" y="620"/>
                                </a:lnTo>
                                <a:close/>
                                <a:moveTo>
                                  <a:pt x="570" y="668"/>
                                </a:moveTo>
                                <a:lnTo>
                                  <a:pt x="555" y="668"/>
                                </a:lnTo>
                                <a:lnTo>
                                  <a:pt x="566" y="670"/>
                                </a:lnTo>
                                <a:lnTo>
                                  <a:pt x="576" y="674"/>
                                </a:lnTo>
                                <a:lnTo>
                                  <a:pt x="607" y="674"/>
                                </a:lnTo>
                                <a:lnTo>
                                  <a:pt x="619" y="672"/>
                                </a:lnTo>
                                <a:lnTo>
                                  <a:pt x="591" y="672"/>
                                </a:lnTo>
                                <a:lnTo>
                                  <a:pt x="570" y="668"/>
                                </a:lnTo>
                                <a:close/>
                                <a:moveTo>
                                  <a:pt x="185" y="660"/>
                                </a:moveTo>
                                <a:lnTo>
                                  <a:pt x="164" y="668"/>
                                </a:lnTo>
                                <a:lnTo>
                                  <a:pt x="142" y="672"/>
                                </a:lnTo>
                                <a:lnTo>
                                  <a:pt x="161" y="672"/>
                                </a:lnTo>
                                <a:lnTo>
                                  <a:pt x="177" y="668"/>
                                </a:lnTo>
                                <a:lnTo>
                                  <a:pt x="180" y="668"/>
                                </a:lnTo>
                                <a:lnTo>
                                  <a:pt x="185" y="660"/>
                                </a:lnTo>
                                <a:close/>
                                <a:moveTo>
                                  <a:pt x="280" y="636"/>
                                </a:moveTo>
                                <a:lnTo>
                                  <a:pt x="277" y="636"/>
                                </a:lnTo>
                                <a:lnTo>
                                  <a:pt x="275" y="638"/>
                                </a:lnTo>
                                <a:lnTo>
                                  <a:pt x="274" y="640"/>
                                </a:lnTo>
                                <a:lnTo>
                                  <a:pt x="273" y="640"/>
                                </a:lnTo>
                                <a:lnTo>
                                  <a:pt x="265" y="650"/>
                                </a:lnTo>
                                <a:lnTo>
                                  <a:pt x="255" y="658"/>
                                </a:lnTo>
                                <a:lnTo>
                                  <a:pt x="244" y="664"/>
                                </a:lnTo>
                                <a:lnTo>
                                  <a:pt x="231" y="668"/>
                                </a:lnTo>
                                <a:lnTo>
                                  <a:pt x="230" y="670"/>
                                </a:lnTo>
                                <a:lnTo>
                                  <a:pt x="224" y="670"/>
                                </a:lnTo>
                                <a:lnTo>
                                  <a:pt x="223" y="672"/>
                                </a:lnTo>
                                <a:lnTo>
                                  <a:pt x="239" y="670"/>
                                </a:lnTo>
                                <a:lnTo>
                                  <a:pt x="253" y="664"/>
                                </a:lnTo>
                                <a:lnTo>
                                  <a:pt x="266" y="654"/>
                                </a:lnTo>
                                <a:lnTo>
                                  <a:pt x="276" y="642"/>
                                </a:lnTo>
                                <a:lnTo>
                                  <a:pt x="279" y="642"/>
                                </a:lnTo>
                                <a:lnTo>
                                  <a:pt x="280" y="636"/>
                                </a:lnTo>
                                <a:close/>
                                <a:moveTo>
                                  <a:pt x="459" y="642"/>
                                </a:moveTo>
                                <a:lnTo>
                                  <a:pt x="455" y="642"/>
                                </a:lnTo>
                                <a:lnTo>
                                  <a:pt x="465" y="654"/>
                                </a:lnTo>
                                <a:lnTo>
                                  <a:pt x="478" y="664"/>
                                </a:lnTo>
                                <a:lnTo>
                                  <a:pt x="492" y="670"/>
                                </a:lnTo>
                                <a:lnTo>
                                  <a:pt x="508" y="672"/>
                                </a:lnTo>
                                <a:lnTo>
                                  <a:pt x="507" y="670"/>
                                </a:lnTo>
                                <a:lnTo>
                                  <a:pt x="503" y="670"/>
                                </a:lnTo>
                                <a:lnTo>
                                  <a:pt x="501" y="668"/>
                                </a:lnTo>
                                <a:lnTo>
                                  <a:pt x="497" y="668"/>
                                </a:lnTo>
                                <a:lnTo>
                                  <a:pt x="486" y="664"/>
                                </a:lnTo>
                                <a:lnTo>
                                  <a:pt x="476" y="658"/>
                                </a:lnTo>
                                <a:lnTo>
                                  <a:pt x="467" y="652"/>
                                </a:lnTo>
                                <a:lnTo>
                                  <a:pt x="459" y="642"/>
                                </a:lnTo>
                                <a:close/>
                                <a:moveTo>
                                  <a:pt x="651" y="650"/>
                                </a:moveTo>
                                <a:lnTo>
                                  <a:pt x="630" y="650"/>
                                </a:lnTo>
                                <a:lnTo>
                                  <a:pt x="623" y="656"/>
                                </a:lnTo>
                                <a:lnTo>
                                  <a:pt x="628" y="660"/>
                                </a:lnTo>
                                <a:lnTo>
                                  <a:pt x="634" y="662"/>
                                </a:lnTo>
                                <a:lnTo>
                                  <a:pt x="640" y="662"/>
                                </a:lnTo>
                                <a:lnTo>
                                  <a:pt x="632" y="666"/>
                                </a:lnTo>
                                <a:lnTo>
                                  <a:pt x="631" y="666"/>
                                </a:lnTo>
                                <a:lnTo>
                                  <a:pt x="601" y="672"/>
                                </a:lnTo>
                                <a:lnTo>
                                  <a:pt x="619" y="672"/>
                                </a:lnTo>
                                <a:lnTo>
                                  <a:pt x="631" y="670"/>
                                </a:lnTo>
                                <a:lnTo>
                                  <a:pt x="643" y="666"/>
                                </a:lnTo>
                                <a:lnTo>
                                  <a:pt x="646" y="662"/>
                                </a:lnTo>
                                <a:lnTo>
                                  <a:pt x="631" y="656"/>
                                </a:lnTo>
                                <a:lnTo>
                                  <a:pt x="636" y="654"/>
                                </a:lnTo>
                                <a:lnTo>
                                  <a:pt x="674" y="654"/>
                                </a:lnTo>
                                <a:lnTo>
                                  <a:pt x="657" y="652"/>
                                </a:lnTo>
                                <a:lnTo>
                                  <a:pt x="651" y="650"/>
                                </a:lnTo>
                                <a:close/>
                                <a:moveTo>
                                  <a:pt x="230" y="664"/>
                                </a:moveTo>
                                <a:lnTo>
                                  <a:pt x="226" y="664"/>
                                </a:lnTo>
                                <a:lnTo>
                                  <a:pt x="226" y="666"/>
                                </a:lnTo>
                                <a:lnTo>
                                  <a:pt x="225" y="668"/>
                                </a:lnTo>
                                <a:lnTo>
                                  <a:pt x="224" y="670"/>
                                </a:lnTo>
                                <a:lnTo>
                                  <a:pt x="229" y="670"/>
                                </a:lnTo>
                                <a:lnTo>
                                  <a:pt x="229" y="668"/>
                                </a:lnTo>
                                <a:lnTo>
                                  <a:pt x="228" y="668"/>
                                </a:lnTo>
                                <a:lnTo>
                                  <a:pt x="229" y="666"/>
                                </a:lnTo>
                                <a:lnTo>
                                  <a:pt x="230" y="664"/>
                                </a:lnTo>
                                <a:close/>
                                <a:moveTo>
                                  <a:pt x="503" y="660"/>
                                </a:moveTo>
                                <a:lnTo>
                                  <a:pt x="500" y="660"/>
                                </a:lnTo>
                                <a:lnTo>
                                  <a:pt x="500" y="662"/>
                                </a:lnTo>
                                <a:lnTo>
                                  <a:pt x="501" y="666"/>
                                </a:lnTo>
                                <a:lnTo>
                                  <a:pt x="502" y="666"/>
                                </a:lnTo>
                                <a:lnTo>
                                  <a:pt x="503" y="670"/>
                                </a:lnTo>
                                <a:lnTo>
                                  <a:pt x="507" y="670"/>
                                </a:lnTo>
                                <a:lnTo>
                                  <a:pt x="504" y="664"/>
                                </a:lnTo>
                                <a:lnTo>
                                  <a:pt x="511" y="664"/>
                                </a:lnTo>
                                <a:lnTo>
                                  <a:pt x="509" y="662"/>
                                </a:lnTo>
                                <a:lnTo>
                                  <a:pt x="503" y="660"/>
                                </a:lnTo>
                                <a:close/>
                                <a:moveTo>
                                  <a:pt x="511" y="550"/>
                                </a:moveTo>
                                <a:lnTo>
                                  <a:pt x="508" y="550"/>
                                </a:lnTo>
                                <a:lnTo>
                                  <a:pt x="513" y="554"/>
                                </a:lnTo>
                                <a:lnTo>
                                  <a:pt x="527" y="562"/>
                                </a:lnTo>
                                <a:lnTo>
                                  <a:pt x="538" y="574"/>
                                </a:lnTo>
                                <a:lnTo>
                                  <a:pt x="546" y="588"/>
                                </a:lnTo>
                                <a:lnTo>
                                  <a:pt x="553" y="602"/>
                                </a:lnTo>
                                <a:lnTo>
                                  <a:pt x="555" y="610"/>
                                </a:lnTo>
                                <a:lnTo>
                                  <a:pt x="557" y="618"/>
                                </a:lnTo>
                                <a:lnTo>
                                  <a:pt x="560" y="624"/>
                                </a:lnTo>
                                <a:lnTo>
                                  <a:pt x="571" y="642"/>
                                </a:lnTo>
                                <a:lnTo>
                                  <a:pt x="586" y="656"/>
                                </a:lnTo>
                                <a:lnTo>
                                  <a:pt x="603" y="664"/>
                                </a:lnTo>
                                <a:lnTo>
                                  <a:pt x="623" y="666"/>
                                </a:lnTo>
                                <a:lnTo>
                                  <a:pt x="624" y="666"/>
                                </a:lnTo>
                                <a:lnTo>
                                  <a:pt x="617" y="664"/>
                                </a:lnTo>
                                <a:lnTo>
                                  <a:pt x="599" y="658"/>
                                </a:lnTo>
                                <a:lnTo>
                                  <a:pt x="584" y="650"/>
                                </a:lnTo>
                                <a:lnTo>
                                  <a:pt x="571" y="636"/>
                                </a:lnTo>
                                <a:lnTo>
                                  <a:pt x="562" y="620"/>
                                </a:lnTo>
                                <a:lnTo>
                                  <a:pt x="558" y="608"/>
                                </a:lnTo>
                                <a:lnTo>
                                  <a:pt x="550" y="586"/>
                                </a:lnTo>
                                <a:lnTo>
                                  <a:pt x="563" y="586"/>
                                </a:lnTo>
                                <a:lnTo>
                                  <a:pt x="561" y="584"/>
                                </a:lnTo>
                                <a:lnTo>
                                  <a:pt x="540" y="568"/>
                                </a:lnTo>
                                <a:lnTo>
                                  <a:pt x="518" y="554"/>
                                </a:lnTo>
                                <a:lnTo>
                                  <a:pt x="511" y="550"/>
                                </a:lnTo>
                                <a:close/>
                                <a:moveTo>
                                  <a:pt x="268" y="594"/>
                                </a:moveTo>
                                <a:lnTo>
                                  <a:pt x="264" y="594"/>
                                </a:lnTo>
                                <a:lnTo>
                                  <a:pt x="261" y="606"/>
                                </a:lnTo>
                                <a:lnTo>
                                  <a:pt x="260" y="620"/>
                                </a:lnTo>
                                <a:lnTo>
                                  <a:pt x="250" y="642"/>
                                </a:lnTo>
                                <a:lnTo>
                                  <a:pt x="243" y="654"/>
                                </a:lnTo>
                                <a:lnTo>
                                  <a:pt x="237" y="664"/>
                                </a:lnTo>
                                <a:lnTo>
                                  <a:pt x="243" y="658"/>
                                </a:lnTo>
                                <a:lnTo>
                                  <a:pt x="249" y="650"/>
                                </a:lnTo>
                                <a:lnTo>
                                  <a:pt x="254" y="642"/>
                                </a:lnTo>
                                <a:lnTo>
                                  <a:pt x="259" y="632"/>
                                </a:lnTo>
                                <a:lnTo>
                                  <a:pt x="263" y="620"/>
                                </a:lnTo>
                                <a:lnTo>
                                  <a:pt x="265" y="610"/>
                                </a:lnTo>
                                <a:lnTo>
                                  <a:pt x="268" y="594"/>
                                </a:lnTo>
                                <a:close/>
                                <a:moveTo>
                                  <a:pt x="424" y="510"/>
                                </a:moveTo>
                                <a:lnTo>
                                  <a:pt x="404" y="510"/>
                                </a:lnTo>
                                <a:lnTo>
                                  <a:pt x="425" y="516"/>
                                </a:lnTo>
                                <a:lnTo>
                                  <a:pt x="443" y="530"/>
                                </a:lnTo>
                                <a:lnTo>
                                  <a:pt x="455" y="550"/>
                                </a:lnTo>
                                <a:lnTo>
                                  <a:pt x="458" y="558"/>
                                </a:lnTo>
                                <a:lnTo>
                                  <a:pt x="459" y="568"/>
                                </a:lnTo>
                                <a:lnTo>
                                  <a:pt x="460" y="578"/>
                                </a:lnTo>
                                <a:lnTo>
                                  <a:pt x="464" y="600"/>
                                </a:lnTo>
                                <a:lnTo>
                                  <a:pt x="467" y="612"/>
                                </a:lnTo>
                                <a:lnTo>
                                  <a:pt x="469" y="622"/>
                                </a:lnTo>
                                <a:lnTo>
                                  <a:pt x="473" y="634"/>
                                </a:lnTo>
                                <a:lnTo>
                                  <a:pt x="479" y="644"/>
                                </a:lnTo>
                                <a:lnTo>
                                  <a:pt x="486" y="654"/>
                                </a:lnTo>
                                <a:lnTo>
                                  <a:pt x="494" y="664"/>
                                </a:lnTo>
                                <a:lnTo>
                                  <a:pt x="496" y="664"/>
                                </a:lnTo>
                                <a:lnTo>
                                  <a:pt x="484" y="648"/>
                                </a:lnTo>
                                <a:lnTo>
                                  <a:pt x="476" y="632"/>
                                </a:lnTo>
                                <a:lnTo>
                                  <a:pt x="471" y="614"/>
                                </a:lnTo>
                                <a:lnTo>
                                  <a:pt x="468" y="594"/>
                                </a:lnTo>
                                <a:lnTo>
                                  <a:pt x="471" y="594"/>
                                </a:lnTo>
                                <a:lnTo>
                                  <a:pt x="469" y="584"/>
                                </a:lnTo>
                                <a:lnTo>
                                  <a:pt x="462" y="560"/>
                                </a:lnTo>
                                <a:lnTo>
                                  <a:pt x="459" y="548"/>
                                </a:lnTo>
                                <a:lnTo>
                                  <a:pt x="462" y="548"/>
                                </a:lnTo>
                                <a:lnTo>
                                  <a:pt x="455" y="534"/>
                                </a:lnTo>
                                <a:lnTo>
                                  <a:pt x="459" y="534"/>
                                </a:lnTo>
                                <a:lnTo>
                                  <a:pt x="454" y="530"/>
                                </a:lnTo>
                                <a:lnTo>
                                  <a:pt x="447" y="524"/>
                                </a:lnTo>
                                <a:lnTo>
                                  <a:pt x="437" y="520"/>
                                </a:lnTo>
                                <a:lnTo>
                                  <a:pt x="436" y="518"/>
                                </a:lnTo>
                                <a:lnTo>
                                  <a:pt x="445" y="518"/>
                                </a:lnTo>
                                <a:lnTo>
                                  <a:pt x="431" y="512"/>
                                </a:lnTo>
                                <a:lnTo>
                                  <a:pt x="424" y="510"/>
                                </a:lnTo>
                                <a:close/>
                                <a:moveTo>
                                  <a:pt x="186" y="584"/>
                                </a:moveTo>
                                <a:lnTo>
                                  <a:pt x="182" y="584"/>
                                </a:lnTo>
                                <a:lnTo>
                                  <a:pt x="181" y="588"/>
                                </a:lnTo>
                                <a:lnTo>
                                  <a:pt x="179" y="590"/>
                                </a:lnTo>
                                <a:lnTo>
                                  <a:pt x="175" y="602"/>
                                </a:lnTo>
                                <a:lnTo>
                                  <a:pt x="172" y="612"/>
                                </a:lnTo>
                                <a:lnTo>
                                  <a:pt x="169" y="620"/>
                                </a:lnTo>
                                <a:lnTo>
                                  <a:pt x="157" y="640"/>
                                </a:lnTo>
                                <a:lnTo>
                                  <a:pt x="138" y="654"/>
                                </a:lnTo>
                                <a:lnTo>
                                  <a:pt x="116" y="662"/>
                                </a:lnTo>
                                <a:lnTo>
                                  <a:pt x="125" y="662"/>
                                </a:lnTo>
                                <a:lnTo>
                                  <a:pt x="136" y="658"/>
                                </a:lnTo>
                                <a:lnTo>
                                  <a:pt x="146" y="654"/>
                                </a:lnTo>
                                <a:lnTo>
                                  <a:pt x="155" y="648"/>
                                </a:lnTo>
                                <a:lnTo>
                                  <a:pt x="162" y="640"/>
                                </a:lnTo>
                                <a:lnTo>
                                  <a:pt x="168" y="630"/>
                                </a:lnTo>
                                <a:lnTo>
                                  <a:pt x="173" y="620"/>
                                </a:lnTo>
                                <a:lnTo>
                                  <a:pt x="175" y="612"/>
                                </a:lnTo>
                                <a:lnTo>
                                  <a:pt x="178" y="606"/>
                                </a:lnTo>
                                <a:lnTo>
                                  <a:pt x="180" y="598"/>
                                </a:lnTo>
                                <a:lnTo>
                                  <a:pt x="186" y="584"/>
                                </a:lnTo>
                                <a:close/>
                                <a:moveTo>
                                  <a:pt x="114" y="659"/>
                                </a:moveTo>
                                <a:lnTo>
                                  <a:pt x="111" y="660"/>
                                </a:lnTo>
                                <a:lnTo>
                                  <a:pt x="112" y="660"/>
                                </a:lnTo>
                                <a:lnTo>
                                  <a:pt x="114" y="659"/>
                                </a:lnTo>
                                <a:close/>
                                <a:moveTo>
                                  <a:pt x="279" y="642"/>
                                </a:moveTo>
                                <a:lnTo>
                                  <a:pt x="276" y="642"/>
                                </a:lnTo>
                                <a:lnTo>
                                  <a:pt x="273" y="660"/>
                                </a:lnTo>
                                <a:lnTo>
                                  <a:pt x="283" y="658"/>
                                </a:lnTo>
                                <a:lnTo>
                                  <a:pt x="276" y="658"/>
                                </a:lnTo>
                                <a:lnTo>
                                  <a:pt x="277" y="654"/>
                                </a:lnTo>
                                <a:lnTo>
                                  <a:pt x="277" y="652"/>
                                </a:lnTo>
                                <a:lnTo>
                                  <a:pt x="278" y="646"/>
                                </a:lnTo>
                                <a:lnTo>
                                  <a:pt x="279" y="642"/>
                                </a:lnTo>
                                <a:close/>
                                <a:moveTo>
                                  <a:pt x="422" y="610"/>
                                </a:moveTo>
                                <a:lnTo>
                                  <a:pt x="419" y="610"/>
                                </a:lnTo>
                                <a:lnTo>
                                  <a:pt x="420" y="612"/>
                                </a:lnTo>
                                <a:lnTo>
                                  <a:pt x="420" y="614"/>
                                </a:lnTo>
                                <a:lnTo>
                                  <a:pt x="424" y="624"/>
                                </a:lnTo>
                                <a:lnTo>
                                  <a:pt x="427" y="632"/>
                                </a:lnTo>
                                <a:lnTo>
                                  <a:pt x="436" y="648"/>
                                </a:lnTo>
                                <a:lnTo>
                                  <a:pt x="443" y="656"/>
                                </a:lnTo>
                                <a:lnTo>
                                  <a:pt x="455" y="660"/>
                                </a:lnTo>
                                <a:lnTo>
                                  <a:pt x="459" y="660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58"/>
                                </a:lnTo>
                                <a:lnTo>
                                  <a:pt x="453" y="656"/>
                                </a:lnTo>
                                <a:lnTo>
                                  <a:pt x="451" y="656"/>
                                </a:lnTo>
                                <a:lnTo>
                                  <a:pt x="441" y="650"/>
                                </a:lnTo>
                                <a:lnTo>
                                  <a:pt x="435" y="642"/>
                                </a:lnTo>
                                <a:lnTo>
                                  <a:pt x="428" y="626"/>
                                </a:lnTo>
                                <a:lnTo>
                                  <a:pt x="425" y="618"/>
                                </a:lnTo>
                                <a:lnTo>
                                  <a:pt x="422" y="610"/>
                                </a:lnTo>
                                <a:close/>
                                <a:moveTo>
                                  <a:pt x="176" y="590"/>
                                </a:moveTo>
                                <a:lnTo>
                                  <a:pt x="171" y="590"/>
                                </a:lnTo>
                                <a:lnTo>
                                  <a:pt x="160" y="620"/>
                                </a:lnTo>
                                <a:lnTo>
                                  <a:pt x="156" y="630"/>
                                </a:lnTo>
                                <a:lnTo>
                                  <a:pt x="153" y="636"/>
                                </a:lnTo>
                                <a:lnTo>
                                  <a:pt x="148" y="640"/>
                                </a:lnTo>
                                <a:lnTo>
                                  <a:pt x="132" y="650"/>
                                </a:lnTo>
                                <a:lnTo>
                                  <a:pt x="123" y="654"/>
                                </a:lnTo>
                                <a:lnTo>
                                  <a:pt x="114" y="659"/>
                                </a:lnTo>
                                <a:lnTo>
                                  <a:pt x="122" y="656"/>
                                </a:lnTo>
                                <a:lnTo>
                                  <a:pt x="132" y="652"/>
                                </a:lnTo>
                                <a:lnTo>
                                  <a:pt x="143" y="648"/>
                                </a:lnTo>
                                <a:lnTo>
                                  <a:pt x="152" y="640"/>
                                </a:lnTo>
                                <a:lnTo>
                                  <a:pt x="156" y="636"/>
                                </a:lnTo>
                                <a:lnTo>
                                  <a:pt x="158" y="632"/>
                                </a:lnTo>
                                <a:lnTo>
                                  <a:pt x="164" y="620"/>
                                </a:lnTo>
                                <a:lnTo>
                                  <a:pt x="166" y="612"/>
                                </a:lnTo>
                                <a:lnTo>
                                  <a:pt x="172" y="596"/>
                                </a:lnTo>
                                <a:lnTo>
                                  <a:pt x="176" y="590"/>
                                </a:lnTo>
                                <a:close/>
                                <a:moveTo>
                                  <a:pt x="147" y="474"/>
                                </a:moveTo>
                                <a:lnTo>
                                  <a:pt x="123" y="474"/>
                                </a:lnTo>
                                <a:lnTo>
                                  <a:pt x="123" y="476"/>
                                </a:lnTo>
                                <a:lnTo>
                                  <a:pt x="126" y="480"/>
                                </a:lnTo>
                                <a:lnTo>
                                  <a:pt x="126" y="482"/>
                                </a:lnTo>
                                <a:lnTo>
                                  <a:pt x="117" y="486"/>
                                </a:lnTo>
                                <a:lnTo>
                                  <a:pt x="113" y="486"/>
                                </a:lnTo>
                                <a:lnTo>
                                  <a:pt x="103" y="490"/>
                                </a:lnTo>
                                <a:lnTo>
                                  <a:pt x="96" y="490"/>
                                </a:lnTo>
                                <a:lnTo>
                                  <a:pt x="86" y="496"/>
                                </a:lnTo>
                                <a:lnTo>
                                  <a:pt x="83" y="498"/>
                                </a:lnTo>
                                <a:lnTo>
                                  <a:pt x="81" y="504"/>
                                </a:lnTo>
                                <a:lnTo>
                                  <a:pt x="103" y="506"/>
                                </a:lnTo>
                                <a:lnTo>
                                  <a:pt x="84" y="514"/>
                                </a:lnTo>
                                <a:lnTo>
                                  <a:pt x="69" y="526"/>
                                </a:lnTo>
                                <a:lnTo>
                                  <a:pt x="55" y="542"/>
                                </a:lnTo>
                                <a:lnTo>
                                  <a:pt x="44" y="558"/>
                                </a:lnTo>
                                <a:lnTo>
                                  <a:pt x="65" y="560"/>
                                </a:lnTo>
                                <a:lnTo>
                                  <a:pt x="59" y="564"/>
                                </a:lnTo>
                                <a:lnTo>
                                  <a:pt x="55" y="566"/>
                                </a:lnTo>
                                <a:lnTo>
                                  <a:pt x="43" y="574"/>
                                </a:lnTo>
                                <a:lnTo>
                                  <a:pt x="37" y="582"/>
                                </a:lnTo>
                                <a:lnTo>
                                  <a:pt x="27" y="584"/>
                                </a:lnTo>
                                <a:lnTo>
                                  <a:pt x="31" y="592"/>
                                </a:lnTo>
                                <a:lnTo>
                                  <a:pt x="34" y="598"/>
                                </a:lnTo>
                                <a:lnTo>
                                  <a:pt x="32" y="600"/>
                                </a:lnTo>
                                <a:lnTo>
                                  <a:pt x="23" y="604"/>
                                </a:lnTo>
                                <a:lnTo>
                                  <a:pt x="18" y="606"/>
                                </a:lnTo>
                                <a:lnTo>
                                  <a:pt x="0" y="612"/>
                                </a:lnTo>
                                <a:lnTo>
                                  <a:pt x="0" y="614"/>
                                </a:lnTo>
                                <a:lnTo>
                                  <a:pt x="6" y="626"/>
                                </a:lnTo>
                                <a:lnTo>
                                  <a:pt x="15" y="632"/>
                                </a:lnTo>
                                <a:lnTo>
                                  <a:pt x="27" y="636"/>
                                </a:lnTo>
                                <a:lnTo>
                                  <a:pt x="29" y="638"/>
                                </a:lnTo>
                                <a:lnTo>
                                  <a:pt x="33" y="640"/>
                                </a:lnTo>
                                <a:lnTo>
                                  <a:pt x="34" y="642"/>
                                </a:lnTo>
                                <a:lnTo>
                                  <a:pt x="32" y="646"/>
                                </a:lnTo>
                                <a:lnTo>
                                  <a:pt x="31" y="646"/>
                                </a:lnTo>
                                <a:lnTo>
                                  <a:pt x="31" y="648"/>
                                </a:lnTo>
                                <a:lnTo>
                                  <a:pt x="32" y="648"/>
                                </a:lnTo>
                                <a:lnTo>
                                  <a:pt x="34" y="650"/>
                                </a:lnTo>
                                <a:lnTo>
                                  <a:pt x="45" y="658"/>
                                </a:lnTo>
                                <a:lnTo>
                                  <a:pt x="55" y="658"/>
                                </a:lnTo>
                                <a:lnTo>
                                  <a:pt x="74" y="656"/>
                                </a:lnTo>
                                <a:lnTo>
                                  <a:pt x="82" y="654"/>
                                </a:lnTo>
                                <a:lnTo>
                                  <a:pt x="48" y="654"/>
                                </a:lnTo>
                                <a:lnTo>
                                  <a:pt x="37" y="648"/>
                                </a:lnTo>
                                <a:lnTo>
                                  <a:pt x="36" y="646"/>
                                </a:lnTo>
                                <a:lnTo>
                                  <a:pt x="38" y="640"/>
                                </a:lnTo>
                                <a:lnTo>
                                  <a:pt x="36" y="638"/>
                                </a:lnTo>
                                <a:lnTo>
                                  <a:pt x="30" y="634"/>
                                </a:lnTo>
                                <a:lnTo>
                                  <a:pt x="26" y="632"/>
                                </a:lnTo>
                                <a:lnTo>
                                  <a:pt x="18" y="628"/>
                                </a:lnTo>
                                <a:lnTo>
                                  <a:pt x="14" y="624"/>
                                </a:lnTo>
                                <a:lnTo>
                                  <a:pt x="8" y="620"/>
                                </a:lnTo>
                                <a:lnTo>
                                  <a:pt x="7" y="618"/>
                                </a:lnTo>
                                <a:lnTo>
                                  <a:pt x="6" y="616"/>
                                </a:lnTo>
                                <a:lnTo>
                                  <a:pt x="17" y="616"/>
                                </a:lnTo>
                                <a:lnTo>
                                  <a:pt x="10" y="614"/>
                                </a:lnTo>
                                <a:lnTo>
                                  <a:pt x="7" y="614"/>
                                </a:lnTo>
                                <a:lnTo>
                                  <a:pt x="15" y="610"/>
                                </a:lnTo>
                                <a:lnTo>
                                  <a:pt x="22" y="608"/>
                                </a:lnTo>
                                <a:lnTo>
                                  <a:pt x="35" y="604"/>
                                </a:lnTo>
                                <a:lnTo>
                                  <a:pt x="38" y="600"/>
                                </a:lnTo>
                                <a:lnTo>
                                  <a:pt x="35" y="592"/>
                                </a:lnTo>
                                <a:lnTo>
                                  <a:pt x="34" y="590"/>
                                </a:lnTo>
                                <a:lnTo>
                                  <a:pt x="33" y="586"/>
                                </a:lnTo>
                                <a:lnTo>
                                  <a:pt x="43" y="580"/>
                                </a:lnTo>
                                <a:lnTo>
                                  <a:pt x="52" y="574"/>
                                </a:lnTo>
                                <a:lnTo>
                                  <a:pt x="62" y="568"/>
                                </a:lnTo>
                                <a:lnTo>
                                  <a:pt x="73" y="564"/>
                                </a:lnTo>
                                <a:lnTo>
                                  <a:pt x="70" y="558"/>
                                </a:lnTo>
                                <a:lnTo>
                                  <a:pt x="59" y="558"/>
                                </a:lnTo>
                                <a:lnTo>
                                  <a:pt x="52" y="554"/>
                                </a:lnTo>
                                <a:lnTo>
                                  <a:pt x="64" y="538"/>
                                </a:lnTo>
                                <a:lnTo>
                                  <a:pt x="79" y="524"/>
                                </a:lnTo>
                                <a:lnTo>
                                  <a:pt x="96" y="514"/>
                                </a:lnTo>
                                <a:lnTo>
                                  <a:pt x="116" y="506"/>
                                </a:lnTo>
                                <a:lnTo>
                                  <a:pt x="110" y="502"/>
                                </a:lnTo>
                                <a:lnTo>
                                  <a:pt x="98" y="502"/>
                                </a:lnTo>
                                <a:lnTo>
                                  <a:pt x="89" y="500"/>
                                </a:lnTo>
                                <a:lnTo>
                                  <a:pt x="91" y="498"/>
                                </a:lnTo>
                                <a:lnTo>
                                  <a:pt x="93" y="496"/>
                                </a:lnTo>
                                <a:lnTo>
                                  <a:pt x="102" y="494"/>
                                </a:lnTo>
                                <a:lnTo>
                                  <a:pt x="109" y="492"/>
                                </a:lnTo>
                                <a:lnTo>
                                  <a:pt x="121" y="488"/>
                                </a:lnTo>
                                <a:lnTo>
                                  <a:pt x="126" y="488"/>
                                </a:lnTo>
                                <a:lnTo>
                                  <a:pt x="129" y="482"/>
                                </a:lnTo>
                                <a:lnTo>
                                  <a:pt x="149" y="482"/>
                                </a:lnTo>
                                <a:lnTo>
                                  <a:pt x="130" y="480"/>
                                </a:lnTo>
                                <a:lnTo>
                                  <a:pt x="129" y="478"/>
                                </a:lnTo>
                                <a:lnTo>
                                  <a:pt x="178" y="478"/>
                                </a:lnTo>
                                <a:lnTo>
                                  <a:pt x="168" y="476"/>
                                </a:lnTo>
                                <a:lnTo>
                                  <a:pt x="147" y="474"/>
                                </a:lnTo>
                                <a:close/>
                                <a:moveTo>
                                  <a:pt x="311" y="604"/>
                                </a:moveTo>
                                <a:lnTo>
                                  <a:pt x="306" y="620"/>
                                </a:lnTo>
                                <a:lnTo>
                                  <a:pt x="299" y="634"/>
                                </a:lnTo>
                                <a:lnTo>
                                  <a:pt x="290" y="648"/>
                                </a:lnTo>
                                <a:lnTo>
                                  <a:pt x="276" y="658"/>
                                </a:lnTo>
                                <a:lnTo>
                                  <a:pt x="283" y="658"/>
                                </a:lnTo>
                                <a:lnTo>
                                  <a:pt x="290" y="652"/>
                                </a:lnTo>
                                <a:lnTo>
                                  <a:pt x="302" y="636"/>
                                </a:lnTo>
                                <a:lnTo>
                                  <a:pt x="306" y="628"/>
                                </a:lnTo>
                                <a:lnTo>
                                  <a:pt x="310" y="616"/>
                                </a:lnTo>
                                <a:lnTo>
                                  <a:pt x="312" y="610"/>
                                </a:lnTo>
                                <a:lnTo>
                                  <a:pt x="315" y="610"/>
                                </a:lnTo>
                                <a:lnTo>
                                  <a:pt x="311" y="604"/>
                                </a:lnTo>
                                <a:close/>
                                <a:moveTo>
                                  <a:pt x="452" y="634"/>
                                </a:moveTo>
                                <a:lnTo>
                                  <a:pt x="452" y="636"/>
                                </a:lnTo>
                                <a:lnTo>
                                  <a:pt x="451" y="638"/>
                                </a:lnTo>
                                <a:lnTo>
                                  <a:pt x="454" y="650"/>
                                </a:lnTo>
                                <a:lnTo>
                                  <a:pt x="455" y="658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42"/>
                                </a:lnTo>
                                <a:lnTo>
                                  <a:pt x="459" y="642"/>
                                </a:lnTo>
                                <a:lnTo>
                                  <a:pt x="458" y="640"/>
                                </a:lnTo>
                                <a:lnTo>
                                  <a:pt x="457" y="638"/>
                                </a:lnTo>
                                <a:lnTo>
                                  <a:pt x="454" y="636"/>
                                </a:lnTo>
                                <a:lnTo>
                                  <a:pt x="453" y="636"/>
                                </a:lnTo>
                                <a:lnTo>
                                  <a:pt x="452" y="634"/>
                                </a:lnTo>
                                <a:close/>
                                <a:moveTo>
                                  <a:pt x="730" y="616"/>
                                </a:moveTo>
                                <a:lnTo>
                                  <a:pt x="725" y="616"/>
                                </a:lnTo>
                                <a:lnTo>
                                  <a:pt x="723" y="618"/>
                                </a:lnTo>
                                <a:lnTo>
                                  <a:pt x="722" y="620"/>
                                </a:lnTo>
                                <a:lnTo>
                                  <a:pt x="716" y="626"/>
                                </a:lnTo>
                                <a:lnTo>
                                  <a:pt x="711" y="628"/>
                                </a:lnTo>
                                <a:lnTo>
                                  <a:pt x="703" y="634"/>
                                </a:lnTo>
                                <a:lnTo>
                                  <a:pt x="700" y="634"/>
                                </a:lnTo>
                                <a:lnTo>
                                  <a:pt x="695" y="638"/>
                                </a:lnTo>
                                <a:lnTo>
                                  <a:pt x="694" y="642"/>
                                </a:lnTo>
                                <a:lnTo>
                                  <a:pt x="695" y="646"/>
                                </a:lnTo>
                                <a:lnTo>
                                  <a:pt x="693" y="648"/>
                                </a:lnTo>
                                <a:lnTo>
                                  <a:pt x="684" y="654"/>
                                </a:lnTo>
                                <a:lnTo>
                                  <a:pt x="642" y="654"/>
                                </a:lnTo>
                                <a:lnTo>
                                  <a:pt x="657" y="656"/>
                                </a:lnTo>
                                <a:lnTo>
                                  <a:pt x="667" y="656"/>
                                </a:lnTo>
                                <a:lnTo>
                                  <a:pt x="685" y="658"/>
                                </a:lnTo>
                                <a:lnTo>
                                  <a:pt x="693" y="654"/>
                                </a:lnTo>
                                <a:lnTo>
                                  <a:pt x="700" y="648"/>
                                </a:lnTo>
                                <a:lnTo>
                                  <a:pt x="697" y="642"/>
                                </a:lnTo>
                                <a:lnTo>
                                  <a:pt x="698" y="640"/>
                                </a:lnTo>
                                <a:lnTo>
                                  <a:pt x="704" y="636"/>
                                </a:lnTo>
                                <a:lnTo>
                                  <a:pt x="715" y="632"/>
                                </a:lnTo>
                                <a:lnTo>
                                  <a:pt x="725" y="626"/>
                                </a:lnTo>
                                <a:lnTo>
                                  <a:pt x="730" y="616"/>
                                </a:lnTo>
                                <a:close/>
                                <a:moveTo>
                                  <a:pt x="218" y="588"/>
                                </a:moveTo>
                                <a:lnTo>
                                  <a:pt x="217" y="588"/>
                                </a:lnTo>
                                <a:lnTo>
                                  <a:pt x="216" y="590"/>
                                </a:lnTo>
                                <a:lnTo>
                                  <a:pt x="213" y="602"/>
                                </a:lnTo>
                                <a:lnTo>
                                  <a:pt x="210" y="610"/>
                                </a:lnTo>
                                <a:lnTo>
                                  <a:pt x="206" y="632"/>
                                </a:lnTo>
                                <a:lnTo>
                                  <a:pt x="202" y="644"/>
                                </a:lnTo>
                                <a:lnTo>
                                  <a:pt x="191" y="652"/>
                                </a:lnTo>
                                <a:lnTo>
                                  <a:pt x="191" y="654"/>
                                </a:lnTo>
                                <a:lnTo>
                                  <a:pt x="194" y="654"/>
                                </a:lnTo>
                                <a:lnTo>
                                  <a:pt x="200" y="648"/>
                                </a:lnTo>
                                <a:lnTo>
                                  <a:pt x="206" y="640"/>
                                </a:lnTo>
                                <a:lnTo>
                                  <a:pt x="207" y="640"/>
                                </a:lnTo>
                                <a:lnTo>
                                  <a:pt x="208" y="638"/>
                                </a:lnTo>
                                <a:lnTo>
                                  <a:pt x="210" y="636"/>
                                </a:lnTo>
                                <a:lnTo>
                                  <a:pt x="212" y="628"/>
                                </a:lnTo>
                                <a:lnTo>
                                  <a:pt x="214" y="624"/>
                                </a:lnTo>
                                <a:lnTo>
                                  <a:pt x="210" y="624"/>
                                </a:lnTo>
                                <a:lnTo>
                                  <a:pt x="218" y="588"/>
                                </a:lnTo>
                                <a:close/>
                                <a:moveTo>
                                  <a:pt x="211" y="588"/>
                                </a:moveTo>
                                <a:lnTo>
                                  <a:pt x="208" y="588"/>
                                </a:lnTo>
                                <a:lnTo>
                                  <a:pt x="206" y="592"/>
                                </a:lnTo>
                                <a:lnTo>
                                  <a:pt x="205" y="596"/>
                                </a:lnTo>
                                <a:lnTo>
                                  <a:pt x="201" y="602"/>
                                </a:lnTo>
                                <a:lnTo>
                                  <a:pt x="203" y="604"/>
                                </a:lnTo>
                                <a:lnTo>
                                  <a:pt x="199" y="616"/>
                                </a:lnTo>
                                <a:lnTo>
                                  <a:pt x="195" y="626"/>
                                </a:lnTo>
                                <a:lnTo>
                                  <a:pt x="189" y="640"/>
                                </a:lnTo>
                                <a:lnTo>
                                  <a:pt x="186" y="644"/>
                                </a:lnTo>
                                <a:lnTo>
                                  <a:pt x="184" y="648"/>
                                </a:lnTo>
                                <a:lnTo>
                                  <a:pt x="185" y="646"/>
                                </a:lnTo>
                                <a:lnTo>
                                  <a:pt x="186" y="646"/>
                                </a:lnTo>
                                <a:lnTo>
                                  <a:pt x="191" y="640"/>
                                </a:lnTo>
                                <a:lnTo>
                                  <a:pt x="195" y="634"/>
                                </a:lnTo>
                                <a:lnTo>
                                  <a:pt x="201" y="618"/>
                                </a:lnTo>
                                <a:lnTo>
                                  <a:pt x="205" y="608"/>
                                </a:lnTo>
                                <a:lnTo>
                                  <a:pt x="208" y="598"/>
                                </a:lnTo>
                                <a:lnTo>
                                  <a:pt x="211" y="588"/>
                                </a:lnTo>
                                <a:close/>
                                <a:moveTo>
                                  <a:pt x="207" y="640"/>
                                </a:moveTo>
                                <a:lnTo>
                                  <a:pt x="206" y="640"/>
                                </a:lnTo>
                                <a:lnTo>
                                  <a:pt x="205" y="642"/>
                                </a:lnTo>
                                <a:lnTo>
                                  <a:pt x="206" y="642"/>
                                </a:lnTo>
                                <a:lnTo>
                                  <a:pt x="207" y="640"/>
                                </a:lnTo>
                                <a:close/>
                                <a:moveTo>
                                  <a:pt x="277" y="548"/>
                                </a:moveTo>
                                <a:lnTo>
                                  <a:pt x="273" y="548"/>
                                </a:lnTo>
                                <a:lnTo>
                                  <a:pt x="266" y="572"/>
                                </a:lnTo>
                                <a:lnTo>
                                  <a:pt x="260" y="596"/>
                                </a:lnTo>
                                <a:lnTo>
                                  <a:pt x="253" y="620"/>
                                </a:lnTo>
                                <a:lnTo>
                                  <a:pt x="246" y="642"/>
                                </a:lnTo>
                                <a:lnTo>
                                  <a:pt x="252" y="632"/>
                                </a:lnTo>
                                <a:lnTo>
                                  <a:pt x="256" y="620"/>
                                </a:lnTo>
                                <a:lnTo>
                                  <a:pt x="260" y="606"/>
                                </a:lnTo>
                                <a:lnTo>
                                  <a:pt x="263" y="594"/>
                                </a:lnTo>
                                <a:lnTo>
                                  <a:pt x="268" y="594"/>
                                </a:lnTo>
                                <a:lnTo>
                                  <a:pt x="270" y="586"/>
                                </a:lnTo>
                                <a:lnTo>
                                  <a:pt x="272" y="574"/>
                                </a:lnTo>
                                <a:lnTo>
                                  <a:pt x="273" y="560"/>
                                </a:lnTo>
                                <a:lnTo>
                                  <a:pt x="277" y="548"/>
                                </a:lnTo>
                                <a:close/>
                                <a:moveTo>
                                  <a:pt x="471" y="594"/>
                                </a:moveTo>
                                <a:lnTo>
                                  <a:pt x="468" y="594"/>
                                </a:lnTo>
                                <a:lnTo>
                                  <a:pt x="471" y="608"/>
                                </a:lnTo>
                                <a:lnTo>
                                  <a:pt x="475" y="620"/>
                                </a:lnTo>
                                <a:lnTo>
                                  <a:pt x="479" y="632"/>
                                </a:lnTo>
                                <a:lnTo>
                                  <a:pt x="486" y="642"/>
                                </a:lnTo>
                                <a:lnTo>
                                  <a:pt x="481" y="632"/>
                                </a:lnTo>
                                <a:lnTo>
                                  <a:pt x="478" y="620"/>
                                </a:lnTo>
                                <a:lnTo>
                                  <a:pt x="475" y="608"/>
                                </a:lnTo>
                                <a:lnTo>
                                  <a:pt x="472" y="596"/>
                                </a:lnTo>
                                <a:lnTo>
                                  <a:pt x="471" y="594"/>
                                </a:lnTo>
                                <a:close/>
                                <a:moveTo>
                                  <a:pt x="127" y="612"/>
                                </a:moveTo>
                                <a:lnTo>
                                  <a:pt x="124" y="612"/>
                                </a:lnTo>
                                <a:lnTo>
                                  <a:pt x="116" y="620"/>
                                </a:lnTo>
                                <a:lnTo>
                                  <a:pt x="107" y="626"/>
                                </a:lnTo>
                                <a:lnTo>
                                  <a:pt x="97" y="632"/>
                                </a:lnTo>
                                <a:lnTo>
                                  <a:pt x="86" y="636"/>
                                </a:lnTo>
                                <a:lnTo>
                                  <a:pt x="89" y="636"/>
                                </a:lnTo>
                                <a:lnTo>
                                  <a:pt x="99" y="634"/>
                                </a:lnTo>
                                <a:lnTo>
                                  <a:pt x="109" y="628"/>
                                </a:lnTo>
                                <a:lnTo>
                                  <a:pt x="118" y="622"/>
                                </a:lnTo>
                                <a:lnTo>
                                  <a:pt x="126" y="614"/>
                                </a:lnTo>
                                <a:lnTo>
                                  <a:pt x="127" y="612"/>
                                </a:lnTo>
                                <a:close/>
                                <a:moveTo>
                                  <a:pt x="170" y="592"/>
                                </a:moveTo>
                                <a:lnTo>
                                  <a:pt x="166" y="592"/>
                                </a:lnTo>
                                <a:lnTo>
                                  <a:pt x="159" y="604"/>
                                </a:lnTo>
                                <a:lnTo>
                                  <a:pt x="151" y="616"/>
                                </a:lnTo>
                                <a:lnTo>
                                  <a:pt x="143" y="626"/>
                                </a:lnTo>
                                <a:lnTo>
                                  <a:pt x="132" y="636"/>
                                </a:lnTo>
                                <a:lnTo>
                                  <a:pt x="135" y="636"/>
                                </a:lnTo>
                                <a:lnTo>
                                  <a:pt x="137" y="634"/>
                                </a:lnTo>
                                <a:lnTo>
                                  <a:pt x="147" y="628"/>
                                </a:lnTo>
                                <a:lnTo>
                                  <a:pt x="152" y="620"/>
                                </a:lnTo>
                                <a:lnTo>
                                  <a:pt x="162" y="606"/>
                                </a:lnTo>
                                <a:lnTo>
                                  <a:pt x="166" y="598"/>
                                </a:lnTo>
                                <a:lnTo>
                                  <a:pt x="170" y="592"/>
                                </a:lnTo>
                                <a:close/>
                                <a:moveTo>
                                  <a:pt x="279" y="634"/>
                                </a:moveTo>
                                <a:lnTo>
                                  <a:pt x="278" y="636"/>
                                </a:lnTo>
                                <a:lnTo>
                                  <a:pt x="279" y="636"/>
                                </a:lnTo>
                                <a:lnTo>
                                  <a:pt x="279" y="634"/>
                                </a:lnTo>
                                <a:close/>
                                <a:moveTo>
                                  <a:pt x="603" y="606"/>
                                </a:moveTo>
                                <a:lnTo>
                                  <a:pt x="598" y="606"/>
                                </a:lnTo>
                                <a:lnTo>
                                  <a:pt x="601" y="610"/>
                                </a:lnTo>
                                <a:lnTo>
                                  <a:pt x="613" y="624"/>
                                </a:lnTo>
                                <a:lnTo>
                                  <a:pt x="622" y="630"/>
                                </a:lnTo>
                                <a:lnTo>
                                  <a:pt x="637" y="636"/>
                                </a:lnTo>
                                <a:lnTo>
                                  <a:pt x="645" y="636"/>
                                </a:lnTo>
                                <a:lnTo>
                                  <a:pt x="634" y="632"/>
                                </a:lnTo>
                                <a:lnTo>
                                  <a:pt x="625" y="626"/>
                                </a:lnTo>
                                <a:lnTo>
                                  <a:pt x="616" y="620"/>
                                </a:lnTo>
                                <a:lnTo>
                                  <a:pt x="608" y="612"/>
                                </a:lnTo>
                                <a:lnTo>
                                  <a:pt x="628" y="612"/>
                                </a:lnTo>
                                <a:lnTo>
                                  <a:pt x="603" y="606"/>
                                </a:lnTo>
                                <a:close/>
                                <a:moveTo>
                                  <a:pt x="115" y="616"/>
                                </a:moveTo>
                                <a:lnTo>
                                  <a:pt x="109" y="616"/>
                                </a:lnTo>
                                <a:lnTo>
                                  <a:pt x="99" y="624"/>
                                </a:lnTo>
                                <a:lnTo>
                                  <a:pt x="89" y="632"/>
                                </a:lnTo>
                                <a:lnTo>
                                  <a:pt x="78" y="632"/>
                                </a:lnTo>
                                <a:lnTo>
                                  <a:pt x="81" y="634"/>
                                </a:lnTo>
                                <a:lnTo>
                                  <a:pt x="92" y="632"/>
                                </a:lnTo>
                                <a:lnTo>
                                  <a:pt x="98" y="628"/>
                                </a:lnTo>
                                <a:lnTo>
                                  <a:pt x="110" y="620"/>
                                </a:lnTo>
                                <a:lnTo>
                                  <a:pt x="115" y="616"/>
                                </a:lnTo>
                                <a:close/>
                                <a:moveTo>
                                  <a:pt x="655" y="632"/>
                                </a:moveTo>
                                <a:lnTo>
                                  <a:pt x="647" y="632"/>
                                </a:lnTo>
                                <a:lnTo>
                                  <a:pt x="653" y="634"/>
                                </a:lnTo>
                                <a:lnTo>
                                  <a:pt x="655" y="632"/>
                                </a:lnTo>
                                <a:close/>
                                <a:moveTo>
                                  <a:pt x="628" y="612"/>
                                </a:moveTo>
                                <a:lnTo>
                                  <a:pt x="608" y="612"/>
                                </a:lnTo>
                                <a:lnTo>
                                  <a:pt x="616" y="616"/>
                                </a:lnTo>
                                <a:lnTo>
                                  <a:pt x="625" y="622"/>
                                </a:lnTo>
                                <a:lnTo>
                                  <a:pt x="631" y="626"/>
                                </a:lnTo>
                                <a:lnTo>
                                  <a:pt x="642" y="632"/>
                                </a:lnTo>
                                <a:lnTo>
                                  <a:pt x="622" y="616"/>
                                </a:lnTo>
                                <a:lnTo>
                                  <a:pt x="644" y="616"/>
                                </a:lnTo>
                                <a:lnTo>
                                  <a:pt x="628" y="612"/>
                                </a:lnTo>
                                <a:close/>
                                <a:moveTo>
                                  <a:pt x="145" y="606"/>
                                </a:moveTo>
                                <a:lnTo>
                                  <a:pt x="139" y="606"/>
                                </a:lnTo>
                                <a:lnTo>
                                  <a:pt x="114" y="630"/>
                                </a:lnTo>
                                <a:lnTo>
                                  <a:pt x="124" y="624"/>
                                </a:lnTo>
                                <a:lnTo>
                                  <a:pt x="134" y="616"/>
                                </a:lnTo>
                                <a:lnTo>
                                  <a:pt x="142" y="608"/>
                                </a:lnTo>
                                <a:lnTo>
                                  <a:pt x="145" y="606"/>
                                </a:lnTo>
                                <a:close/>
                                <a:moveTo>
                                  <a:pt x="588" y="600"/>
                                </a:moveTo>
                                <a:lnTo>
                                  <a:pt x="579" y="600"/>
                                </a:lnTo>
                                <a:lnTo>
                                  <a:pt x="589" y="608"/>
                                </a:lnTo>
                                <a:lnTo>
                                  <a:pt x="598" y="616"/>
                                </a:lnTo>
                                <a:lnTo>
                                  <a:pt x="607" y="624"/>
                                </a:lnTo>
                                <a:lnTo>
                                  <a:pt x="618" y="630"/>
                                </a:lnTo>
                                <a:lnTo>
                                  <a:pt x="592" y="606"/>
                                </a:lnTo>
                                <a:lnTo>
                                  <a:pt x="603" y="606"/>
                                </a:lnTo>
                                <a:lnTo>
                                  <a:pt x="595" y="604"/>
                                </a:lnTo>
                                <a:lnTo>
                                  <a:pt x="588" y="600"/>
                                </a:lnTo>
                                <a:close/>
                                <a:moveTo>
                                  <a:pt x="326" y="506"/>
                                </a:moveTo>
                                <a:lnTo>
                                  <a:pt x="319" y="506"/>
                                </a:lnTo>
                                <a:lnTo>
                                  <a:pt x="308" y="510"/>
                                </a:lnTo>
                                <a:lnTo>
                                  <a:pt x="298" y="512"/>
                                </a:lnTo>
                                <a:lnTo>
                                  <a:pt x="281" y="518"/>
                                </a:lnTo>
                                <a:lnTo>
                                  <a:pt x="264" y="526"/>
                                </a:lnTo>
                                <a:lnTo>
                                  <a:pt x="232" y="542"/>
                                </a:lnTo>
                                <a:lnTo>
                                  <a:pt x="217" y="552"/>
                                </a:lnTo>
                                <a:lnTo>
                                  <a:pt x="202" y="560"/>
                                </a:lnTo>
                                <a:lnTo>
                                  <a:pt x="188" y="570"/>
                                </a:lnTo>
                                <a:lnTo>
                                  <a:pt x="175" y="582"/>
                                </a:lnTo>
                                <a:lnTo>
                                  <a:pt x="164" y="590"/>
                                </a:lnTo>
                                <a:lnTo>
                                  <a:pt x="152" y="598"/>
                                </a:lnTo>
                                <a:lnTo>
                                  <a:pt x="139" y="602"/>
                                </a:lnTo>
                                <a:lnTo>
                                  <a:pt x="126" y="608"/>
                                </a:lnTo>
                                <a:lnTo>
                                  <a:pt x="102" y="614"/>
                                </a:lnTo>
                                <a:lnTo>
                                  <a:pt x="78" y="618"/>
                                </a:lnTo>
                                <a:lnTo>
                                  <a:pt x="54" y="620"/>
                                </a:lnTo>
                                <a:lnTo>
                                  <a:pt x="86" y="620"/>
                                </a:lnTo>
                                <a:lnTo>
                                  <a:pt x="70" y="626"/>
                                </a:lnTo>
                                <a:lnTo>
                                  <a:pt x="77" y="628"/>
                                </a:lnTo>
                                <a:lnTo>
                                  <a:pt x="83" y="624"/>
                                </a:lnTo>
                                <a:lnTo>
                                  <a:pt x="102" y="618"/>
                                </a:lnTo>
                                <a:lnTo>
                                  <a:pt x="109" y="616"/>
                                </a:lnTo>
                                <a:lnTo>
                                  <a:pt x="115" y="616"/>
                                </a:lnTo>
                                <a:lnTo>
                                  <a:pt x="121" y="612"/>
                                </a:lnTo>
                                <a:lnTo>
                                  <a:pt x="127" y="612"/>
                                </a:lnTo>
                                <a:lnTo>
                                  <a:pt x="129" y="610"/>
                                </a:lnTo>
                                <a:lnTo>
                                  <a:pt x="133" y="606"/>
                                </a:lnTo>
                                <a:lnTo>
                                  <a:pt x="145" y="606"/>
                                </a:lnTo>
                                <a:lnTo>
                                  <a:pt x="152" y="600"/>
                                </a:lnTo>
                                <a:lnTo>
                                  <a:pt x="158" y="600"/>
                                </a:lnTo>
                                <a:lnTo>
                                  <a:pt x="163" y="594"/>
                                </a:lnTo>
                                <a:lnTo>
                                  <a:pt x="165" y="592"/>
                                </a:lnTo>
                                <a:lnTo>
                                  <a:pt x="170" y="592"/>
                                </a:lnTo>
                                <a:lnTo>
                                  <a:pt x="171" y="590"/>
                                </a:lnTo>
                                <a:lnTo>
                                  <a:pt x="176" y="590"/>
                                </a:lnTo>
                                <a:lnTo>
                                  <a:pt x="182" y="584"/>
                                </a:lnTo>
                                <a:lnTo>
                                  <a:pt x="186" y="584"/>
                                </a:lnTo>
                                <a:lnTo>
                                  <a:pt x="195" y="572"/>
                                </a:lnTo>
                                <a:lnTo>
                                  <a:pt x="205" y="562"/>
                                </a:lnTo>
                                <a:lnTo>
                                  <a:pt x="218" y="554"/>
                                </a:lnTo>
                                <a:lnTo>
                                  <a:pt x="224" y="554"/>
                                </a:lnTo>
                                <a:lnTo>
                                  <a:pt x="225" y="550"/>
                                </a:lnTo>
                                <a:lnTo>
                                  <a:pt x="234" y="544"/>
                                </a:lnTo>
                                <a:lnTo>
                                  <a:pt x="244" y="540"/>
                                </a:lnTo>
                                <a:lnTo>
                                  <a:pt x="254" y="540"/>
                                </a:lnTo>
                                <a:lnTo>
                                  <a:pt x="265" y="532"/>
                                </a:lnTo>
                                <a:lnTo>
                                  <a:pt x="280" y="522"/>
                                </a:lnTo>
                                <a:lnTo>
                                  <a:pt x="296" y="518"/>
                                </a:lnTo>
                                <a:lnTo>
                                  <a:pt x="300" y="518"/>
                                </a:lnTo>
                                <a:lnTo>
                                  <a:pt x="302" y="516"/>
                                </a:lnTo>
                                <a:lnTo>
                                  <a:pt x="318" y="508"/>
                                </a:lnTo>
                                <a:lnTo>
                                  <a:pt x="326" y="506"/>
                                </a:lnTo>
                                <a:close/>
                                <a:moveTo>
                                  <a:pt x="158" y="600"/>
                                </a:moveTo>
                                <a:lnTo>
                                  <a:pt x="153" y="600"/>
                                </a:lnTo>
                                <a:lnTo>
                                  <a:pt x="131" y="628"/>
                                </a:lnTo>
                                <a:lnTo>
                                  <a:pt x="133" y="626"/>
                                </a:lnTo>
                                <a:lnTo>
                                  <a:pt x="135" y="626"/>
                                </a:lnTo>
                                <a:lnTo>
                                  <a:pt x="140" y="620"/>
                                </a:lnTo>
                                <a:lnTo>
                                  <a:pt x="144" y="616"/>
                                </a:lnTo>
                                <a:lnTo>
                                  <a:pt x="153" y="606"/>
                                </a:lnTo>
                                <a:lnTo>
                                  <a:pt x="158" y="600"/>
                                </a:lnTo>
                                <a:close/>
                                <a:moveTo>
                                  <a:pt x="570" y="592"/>
                                </a:moveTo>
                                <a:lnTo>
                                  <a:pt x="565" y="592"/>
                                </a:lnTo>
                                <a:lnTo>
                                  <a:pt x="574" y="600"/>
                                </a:lnTo>
                                <a:lnTo>
                                  <a:pt x="582" y="610"/>
                                </a:lnTo>
                                <a:lnTo>
                                  <a:pt x="591" y="620"/>
                                </a:lnTo>
                                <a:lnTo>
                                  <a:pt x="601" y="628"/>
                                </a:lnTo>
                                <a:lnTo>
                                  <a:pt x="579" y="600"/>
                                </a:lnTo>
                                <a:lnTo>
                                  <a:pt x="588" y="600"/>
                                </a:lnTo>
                                <a:lnTo>
                                  <a:pt x="580" y="596"/>
                                </a:lnTo>
                                <a:lnTo>
                                  <a:pt x="573" y="594"/>
                                </a:lnTo>
                                <a:lnTo>
                                  <a:pt x="570" y="592"/>
                                </a:lnTo>
                                <a:close/>
                                <a:moveTo>
                                  <a:pt x="644" y="616"/>
                                </a:moveTo>
                                <a:lnTo>
                                  <a:pt x="628" y="616"/>
                                </a:lnTo>
                                <a:lnTo>
                                  <a:pt x="633" y="618"/>
                                </a:lnTo>
                                <a:lnTo>
                                  <a:pt x="644" y="622"/>
                                </a:lnTo>
                                <a:lnTo>
                                  <a:pt x="650" y="624"/>
                                </a:lnTo>
                                <a:lnTo>
                                  <a:pt x="658" y="626"/>
                                </a:lnTo>
                                <a:lnTo>
                                  <a:pt x="662" y="626"/>
                                </a:lnTo>
                                <a:lnTo>
                                  <a:pt x="644" y="620"/>
                                </a:lnTo>
                                <a:lnTo>
                                  <a:pt x="705" y="620"/>
                                </a:lnTo>
                                <a:lnTo>
                                  <a:pt x="715" y="618"/>
                                </a:lnTo>
                                <a:lnTo>
                                  <a:pt x="663" y="618"/>
                                </a:lnTo>
                                <a:lnTo>
                                  <a:pt x="644" y="616"/>
                                </a:lnTo>
                                <a:close/>
                                <a:moveTo>
                                  <a:pt x="254" y="540"/>
                                </a:moveTo>
                                <a:lnTo>
                                  <a:pt x="245" y="540"/>
                                </a:lnTo>
                                <a:lnTo>
                                  <a:pt x="244" y="540"/>
                                </a:lnTo>
                                <a:lnTo>
                                  <a:pt x="243" y="542"/>
                                </a:lnTo>
                                <a:lnTo>
                                  <a:pt x="235" y="552"/>
                                </a:lnTo>
                                <a:lnTo>
                                  <a:pt x="228" y="564"/>
                                </a:lnTo>
                                <a:lnTo>
                                  <a:pt x="223" y="578"/>
                                </a:lnTo>
                                <a:lnTo>
                                  <a:pt x="220" y="592"/>
                                </a:lnTo>
                                <a:lnTo>
                                  <a:pt x="217" y="602"/>
                                </a:lnTo>
                                <a:lnTo>
                                  <a:pt x="212" y="624"/>
                                </a:lnTo>
                                <a:lnTo>
                                  <a:pt x="214" y="624"/>
                                </a:lnTo>
                                <a:lnTo>
                                  <a:pt x="215" y="620"/>
                                </a:lnTo>
                                <a:lnTo>
                                  <a:pt x="218" y="620"/>
                                </a:lnTo>
                                <a:lnTo>
                                  <a:pt x="219" y="616"/>
                                </a:lnTo>
                                <a:lnTo>
                                  <a:pt x="223" y="604"/>
                                </a:lnTo>
                                <a:lnTo>
                                  <a:pt x="219" y="604"/>
                                </a:lnTo>
                                <a:lnTo>
                                  <a:pt x="222" y="592"/>
                                </a:lnTo>
                                <a:lnTo>
                                  <a:pt x="225" y="580"/>
                                </a:lnTo>
                                <a:lnTo>
                                  <a:pt x="229" y="568"/>
                                </a:lnTo>
                                <a:lnTo>
                                  <a:pt x="235" y="558"/>
                                </a:lnTo>
                                <a:lnTo>
                                  <a:pt x="241" y="558"/>
                                </a:lnTo>
                                <a:lnTo>
                                  <a:pt x="252" y="542"/>
                                </a:lnTo>
                                <a:lnTo>
                                  <a:pt x="254" y="540"/>
                                </a:lnTo>
                                <a:close/>
                                <a:moveTo>
                                  <a:pt x="17" y="616"/>
                                </a:moveTo>
                                <a:lnTo>
                                  <a:pt x="6" y="616"/>
                                </a:lnTo>
                                <a:lnTo>
                                  <a:pt x="26" y="620"/>
                                </a:lnTo>
                                <a:lnTo>
                                  <a:pt x="46" y="622"/>
                                </a:lnTo>
                                <a:lnTo>
                                  <a:pt x="66" y="622"/>
                                </a:lnTo>
                                <a:lnTo>
                                  <a:pt x="86" y="620"/>
                                </a:lnTo>
                                <a:lnTo>
                                  <a:pt x="54" y="620"/>
                                </a:lnTo>
                                <a:lnTo>
                                  <a:pt x="29" y="618"/>
                                </a:lnTo>
                                <a:lnTo>
                                  <a:pt x="23" y="618"/>
                                </a:lnTo>
                                <a:lnTo>
                                  <a:pt x="17" y="616"/>
                                </a:lnTo>
                                <a:close/>
                                <a:moveTo>
                                  <a:pt x="695" y="620"/>
                                </a:moveTo>
                                <a:lnTo>
                                  <a:pt x="655" y="620"/>
                                </a:lnTo>
                                <a:lnTo>
                                  <a:pt x="665" y="622"/>
                                </a:lnTo>
                                <a:lnTo>
                                  <a:pt x="685" y="622"/>
                                </a:lnTo>
                                <a:lnTo>
                                  <a:pt x="695" y="620"/>
                                </a:lnTo>
                                <a:close/>
                                <a:moveTo>
                                  <a:pt x="315" y="610"/>
                                </a:moveTo>
                                <a:lnTo>
                                  <a:pt x="312" y="610"/>
                                </a:lnTo>
                                <a:lnTo>
                                  <a:pt x="320" y="620"/>
                                </a:lnTo>
                                <a:lnTo>
                                  <a:pt x="320" y="616"/>
                                </a:lnTo>
                                <a:lnTo>
                                  <a:pt x="320" y="612"/>
                                </a:lnTo>
                                <a:lnTo>
                                  <a:pt x="316" y="612"/>
                                </a:lnTo>
                                <a:lnTo>
                                  <a:pt x="315" y="610"/>
                                </a:lnTo>
                                <a:close/>
                                <a:moveTo>
                                  <a:pt x="386" y="532"/>
                                </a:moveTo>
                                <a:lnTo>
                                  <a:pt x="377" y="532"/>
                                </a:lnTo>
                                <a:lnTo>
                                  <a:pt x="378" y="534"/>
                                </a:lnTo>
                                <a:lnTo>
                                  <a:pt x="388" y="538"/>
                                </a:lnTo>
                                <a:lnTo>
                                  <a:pt x="396" y="546"/>
                                </a:lnTo>
                                <a:lnTo>
                                  <a:pt x="402" y="556"/>
                                </a:lnTo>
                                <a:lnTo>
                                  <a:pt x="406" y="566"/>
                                </a:lnTo>
                                <a:lnTo>
                                  <a:pt x="409" y="578"/>
                                </a:lnTo>
                                <a:lnTo>
                                  <a:pt x="410" y="590"/>
                                </a:lnTo>
                                <a:lnTo>
                                  <a:pt x="411" y="596"/>
                                </a:lnTo>
                                <a:lnTo>
                                  <a:pt x="411" y="620"/>
                                </a:lnTo>
                                <a:lnTo>
                                  <a:pt x="418" y="612"/>
                                </a:lnTo>
                                <a:lnTo>
                                  <a:pt x="414" y="612"/>
                                </a:lnTo>
                                <a:lnTo>
                                  <a:pt x="414" y="594"/>
                                </a:lnTo>
                                <a:lnTo>
                                  <a:pt x="413" y="586"/>
                                </a:lnTo>
                                <a:lnTo>
                                  <a:pt x="412" y="576"/>
                                </a:lnTo>
                                <a:lnTo>
                                  <a:pt x="410" y="566"/>
                                </a:lnTo>
                                <a:lnTo>
                                  <a:pt x="405" y="552"/>
                                </a:lnTo>
                                <a:lnTo>
                                  <a:pt x="398" y="542"/>
                                </a:lnTo>
                                <a:lnTo>
                                  <a:pt x="389" y="534"/>
                                </a:lnTo>
                                <a:lnTo>
                                  <a:pt x="386" y="532"/>
                                </a:lnTo>
                                <a:close/>
                                <a:moveTo>
                                  <a:pt x="567" y="590"/>
                                </a:moveTo>
                                <a:lnTo>
                                  <a:pt x="559" y="590"/>
                                </a:lnTo>
                                <a:lnTo>
                                  <a:pt x="567" y="600"/>
                                </a:lnTo>
                                <a:lnTo>
                                  <a:pt x="571" y="610"/>
                                </a:lnTo>
                                <a:lnTo>
                                  <a:pt x="581" y="618"/>
                                </a:lnTo>
                                <a:lnTo>
                                  <a:pt x="565" y="592"/>
                                </a:lnTo>
                                <a:lnTo>
                                  <a:pt x="570" y="592"/>
                                </a:lnTo>
                                <a:lnTo>
                                  <a:pt x="567" y="590"/>
                                </a:lnTo>
                                <a:close/>
                                <a:moveTo>
                                  <a:pt x="663" y="556"/>
                                </a:moveTo>
                                <a:lnTo>
                                  <a:pt x="657" y="564"/>
                                </a:lnTo>
                                <a:lnTo>
                                  <a:pt x="669" y="568"/>
                                </a:lnTo>
                                <a:lnTo>
                                  <a:pt x="679" y="574"/>
                                </a:lnTo>
                                <a:lnTo>
                                  <a:pt x="688" y="580"/>
                                </a:lnTo>
                                <a:lnTo>
                                  <a:pt x="698" y="586"/>
                                </a:lnTo>
                                <a:lnTo>
                                  <a:pt x="697" y="588"/>
                                </a:lnTo>
                                <a:lnTo>
                                  <a:pt x="696" y="592"/>
                                </a:lnTo>
                                <a:lnTo>
                                  <a:pt x="693" y="600"/>
                                </a:lnTo>
                                <a:lnTo>
                                  <a:pt x="696" y="604"/>
                                </a:lnTo>
                                <a:lnTo>
                                  <a:pt x="706" y="608"/>
                                </a:lnTo>
                                <a:lnTo>
                                  <a:pt x="709" y="608"/>
                                </a:lnTo>
                                <a:lnTo>
                                  <a:pt x="716" y="610"/>
                                </a:lnTo>
                                <a:lnTo>
                                  <a:pt x="723" y="614"/>
                                </a:lnTo>
                                <a:lnTo>
                                  <a:pt x="720" y="614"/>
                                </a:lnTo>
                                <a:lnTo>
                                  <a:pt x="718" y="616"/>
                                </a:lnTo>
                                <a:lnTo>
                                  <a:pt x="700" y="618"/>
                                </a:lnTo>
                                <a:lnTo>
                                  <a:pt x="715" y="618"/>
                                </a:lnTo>
                                <a:lnTo>
                                  <a:pt x="725" y="616"/>
                                </a:lnTo>
                                <a:lnTo>
                                  <a:pt x="730" y="616"/>
                                </a:lnTo>
                                <a:lnTo>
                                  <a:pt x="731" y="614"/>
                                </a:lnTo>
                                <a:lnTo>
                                  <a:pt x="731" y="612"/>
                                </a:lnTo>
                                <a:lnTo>
                                  <a:pt x="728" y="612"/>
                                </a:lnTo>
                                <a:lnTo>
                                  <a:pt x="726" y="610"/>
                                </a:lnTo>
                                <a:lnTo>
                                  <a:pt x="717" y="608"/>
                                </a:lnTo>
                                <a:lnTo>
                                  <a:pt x="711" y="604"/>
                                </a:lnTo>
                                <a:lnTo>
                                  <a:pt x="698" y="600"/>
                                </a:lnTo>
                                <a:lnTo>
                                  <a:pt x="697" y="598"/>
                                </a:lnTo>
                                <a:lnTo>
                                  <a:pt x="701" y="590"/>
                                </a:lnTo>
                                <a:lnTo>
                                  <a:pt x="703" y="588"/>
                                </a:lnTo>
                                <a:lnTo>
                                  <a:pt x="704" y="584"/>
                                </a:lnTo>
                                <a:lnTo>
                                  <a:pt x="694" y="580"/>
                                </a:lnTo>
                                <a:lnTo>
                                  <a:pt x="685" y="574"/>
                                </a:lnTo>
                                <a:lnTo>
                                  <a:pt x="677" y="566"/>
                                </a:lnTo>
                                <a:lnTo>
                                  <a:pt x="667" y="562"/>
                                </a:lnTo>
                                <a:lnTo>
                                  <a:pt x="667" y="560"/>
                                </a:lnTo>
                                <a:lnTo>
                                  <a:pt x="687" y="558"/>
                                </a:lnTo>
                                <a:lnTo>
                                  <a:pt x="672" y="558"/>
                                </a:lnTo>
                                <a:lnTo>
                                  <a:pt x="663" y="556"/>
                                </a:lnTo>
                                <a:close/>
                                <a:moveTo>
                                  <a:pt x="361" y="516"/>
                                </a:moveTo>
                                <a:lnTo>
                                  <a:pt x="356" y="516"/>
                                </a:lnTo>
                                <a:lnTo>
                                  <a:pt x="358" y="518"/>
                                </a:lnTo>
                                <a:lnTo>
                                  <a:pt x="346" y="518"/>
                                </a:lnTo>
                                <a:lnTo>
                                  <a:pt x="341" y="520"/>
                                </a:lnTo>
                                <a:lnTo>
                                  <a:pt x="349" y="520"/>
                                </a:lnTo>
                                <a:lnTo>
                                  <a:pt x="357" y="524"/>
                                </a:lnTo>
                                <a:lnTo>
                                  <a:pt x="350" y="526"/>
                                </a:lnTo>
                                <a:lnTo>
                                  <a:pt x="355" y="526"/>
                                </a:lnTo>
                                <a:lnTo>
                                  <a:pt x="354" y="528"/>
                                </a:lnTo>
                                <a:lnTo>
                                  <a:pt x="343" y="532"/>
                                </a:lnTo>
                                <a:lnTo>
                                  <a:pt x="334" y="540"/>
                                </a:lnTo>
                                <a:lnTo>
                                  <a:pt x="327" y="550"/>
                                </a:lnTo>
                                <a:lnTo>
                                  <a:pt x="322" y="562"/>
                                </a:lnTo>
                                <a:lnTo>
                                  <a:pt x="320" y="574"/>
                                </a:lnTo>
                                <a:lnTo>
                                  <a:pt x="318" y="584"/>
                                </a:lnTo>
                                <a:lnTo>
                                  <a:pt x="317" y="594"/>
                                </a:lnTo>
                                <a:lnTo>
                                  <a:pt x="317" y="612"/>
                                </a:lnTo>
                                <a:lnTo>
                                  <a:pt x="320" y="612"/>
                                </a:lnTo>
                                <a:lnTo>
                                  <a:pt x="321" y="604"/>
                                </a:lnTo>
                                <a:lnTo>
                                  <a:pt x="321" y="588"/>
                                </a:lnTo>
                                <a:lnTo>
                                  <a:pt x="324" y="564"/>
                                </a:lnTo>
                                <a:lnTo>
                                  <a:pt x="329" y="550"/>
                                </a:lnTo>
                                <a:lnTo>
                                  <a:pt x="345" y="536"/>
                                </a:lnTo>
                                <a:lnTo>
                                  <a:pt x="351" y="534"/>
                                </a:lnTo>
                                <a:lnTo>
                                  <a:pt x="358" y="532"/>
                                </a:lnTo>
                                <a:lnTo>
                                  <a:pt x="362" y="532"/>
                                </a:lnTo>
                                <a:lnTo>
                                  <a:pt x="362" y="518"/>
                                </a:lnTo>
                                <a:lnTo>
                                  <a:pt x="361" y="516"/>
                                </a:lnTo>
                                <a:close/>
                                <a:moveTo>
                                  <a:pt x="421" y="606"/>
                                </a:moveTo>
                                <a:lnTo>
                                  <a:pt x="414" y="612"/>
                                </a:lnTo>
                                <a:lnTo>
                                  <a:pt x="418" y="612"/>
                                </a:lnTo>
                                <a:lnTo>
                                  <a:pt x="419" y="610"/>
                                </a:lnTo>
                                <a:lnTo>
                                  <a:pt x="422" y="610"/>
                                </a:lnTo>
                                <a:lnTo>
                                  <a:pt x="422" y="608"/>
                                </a:lnTo>
                                <a:lnTo>
                                  <a:pt x="421" y="608"/>
                                </a:lnTo>
                                <a:lnTo>
                                  <a:pt x="421" y="606"/>
                                </a:lnTo>
                                <a:close/>
                                <a:moveTo>
                                  <a:pt x="563" y="586"/>
                                </a:moveTo>
                                <a:lnTo>
                                  <a:pt x="550" y="586"/>
                                </a:lnTo>
                                <a:lnTo>
                                  <a:pt x="557" y="592"/>
                                </a:lnTo>
                                <a:lnTo>
                                  <a:pt x="560" y="602"/>
                                </a:lnTo>
                                <a:lnTo>
                                  <a:pt x="565" y="610"/>
                                </a:lnTo>
                                <a:lnTo>
                                  <a:pt x="567" y="610"/>
                                </a:lnTo>
                                <a:lnTo>
                                  <a:pt x="559" y="590"/>
                                </a:lnTo>
                                <a:lnTo>
                                  <a:pt x="567" y="590"/>
                                </a:lnTo>
                                <a:lnTo>
                                  <a:pt x="563" y="586"/>
                                </a:lnTo>
                                <a:close/>
                                <a:moveTo>
                                  <a:pt x="241" y="558"/>
                                </a:moveTo>
                                <a:lnTo>
                                  <a:pt x="235" y="558"/>
                                </a:lnTo>
                                <a:lnTo>
                                  <a:pt x="219" y="604"/>
                                </a:lnTo>
                                <a:lnTo>
                                  <a:pt x="223" y="604"/>
                                </a:lnTo>
                                <a:lnTo>
                                  <a:pt x="226" y="594"/>
                                </a:lnTo>
                                <a:lnTo>
                                  <a:pt x="230" y="582"/>
                                </a:lnTo>
                                <a:lnTo>
                                  <a:pt x="234" y="568"/>
                                </a:lnTo>
                                <a:lnTo>
                                  <a:pt x="241" y="558"/>
                                </a:lnTo>
                                <a:close/>
                                <a:moveTo>
                                  <a:pt x="217" y="570"/>
                                </a:moveTo>
                                <a:lnTo>
                                  <a:pt x="212" y="570"/>
                                </a:lnTo>
                                <a:lnTo>
                                  <a:pt x="214" y="572"/>
                                </a:lnTo>
                                <a:lnTo>
                                  <a:pt x="212" y="576"/>
                                </a:lnTo>
                                <a:lnTo>
                                  <a:pt x="210" y="580"/>
                                </a:lnTo>
                                <a:lnTo>
                                  <a:pt x="205" y="588"/>
                                </a:lnTo>
                                <a:lnTo>
                                  <a:pt x="202" y="592"/>
                                </a:lnTo>
                                <a:lnTo>
                                  <a:pt x="199" y="598"/>
                                </a:lnTo>
                                <a:lnTo>
                                  <a:pt x="200" y="598"/>
                                </a:lnTo>
                                <a:lnTo>
                                  <a:pt x="207" y="588"/>
                                </a:lnTo>
                                <a:lnTo>
                                  <a:pt x="211" y="588"/>
                                </a:lnTo>
                                <a:lnTo>
                                  <a:pt x="212" y="586"/>
                                </a:lnTo>
                                <a:lnTo>
                                  <a:pt x="214" y="578"/>
                                </a:lnTo>
                                <a:lnTo>
                                  <a:pt x="217" y="570"/>
                                </a:lnTo>
                                <a:close/>
                                <a:moveTo>
                                  <a:pt x="222" y="558"/>
                                </a:moveTo>
                                <a:lnTo>
                                  <a:pt x="218" y="558"/>
                                </a:lnTo>
                                <a:lnTo>
                                  <a:pt x="219" y="560"/>
                                </a:lnTo>
                                <a:lnTo>
                                  <a:pt x="212" y="568"/>
                                </a:lnTo>
                                <a:lnTo>
                                  <a:pt x="205" y="576"/>
                                </a:lnTo>
                                <a:lnTo>
                                  <a:pt x="202" y="586"/>
                                </a:lnTo>
                                <a:lnTo>
                                  <a:pt x="212" y="570"/>
                                </a:lnTo>
                                <a:lnTo>
                                  <a:pt x="217" y="570"/>
                                </a:lnTo>
                                <a:lnTo>
                                  <a:pt x="222" y="558"/>
                                </a:lnTo>
                                <a:close/>
                                <a:moveTo>
                                  <a:pt x="518" y="568"/>
                                </a:moveTo>
                                <a:lnTo>
                                  <a:pt x="517" y="568"/>
                                </a:lnTo>
                                <a:lnTo>
                                  <a:pt x="529" y="586"/>
                                </a:lnTo>
                                <a:lnTo>
                                  <a:pt x="529" y="584"/>
                                </a:lnTo>
                                <a:lnTo>
                                  <a:pt x="523" y="576"/>
                                </a:lnTo>
                                <a:lnTo>
                                  <a:pt x="519" y="570"/>
                                </a:lnTo>
                                <a:lnTo>
                                  <a:pt x="518" y="568"/>
                                </a:lnTo>
                                <a:close/>
                                <a:moveTo>
                                  <a:pt x="285" y="534"/>
                                </a:moveTo>
                                <a:lnTo>
                                  <a:pt x="277" y="534"/>
                                </a:lnTo>
                                <a:lnTo>
                                  <a:pt x="270" y="546"/>
                                </a:lnTo>
                                <a:lnTo>
                                  <a:pt x="264" y="558"/>
                                </a:lnTo>
                                <a:lnTo>
                                  <a:pt x="260" y="570"/>
                                </a:lnTo>
                                <a:lnTo>
                                  <a:pt x="257" y="584"/>
                                </a:lnTo>
                                <a:lnTo>
                                  <a:pt x="271" y="548"/>
                                </a:lnTo>
                                <a:lnTo>
                                  <a:pt x="277" y="548"/>
                                </a:lnTo>
                                <a:lnTo>
                                  <a:pt x="278" y="544"/>
                                </a:lnTo>
                                <a:lnTo>
                                  <a:pt x="285" y="534"/>
                                </a:lnTo>
                                <a:close/>
                                <a:moveTo>
                                  <a:pt x="462" y="548"/>
                                </a:moveTo>
                                <a:lnTo>
                                  <a:pt x="459" y="548"/>
                                </a:lnTo>
                                <a:lnTo>
                                  <a:pt x="466" y="560"/>
                                </a:lnTo>
                                <a:lnTo>
                                  <a:pt x="469" y="572"/>
                                </a:lnTo>
                                <a:lnTo>
                                  <a:pt x="473" y="584"/>
                                </a:lnTo>
                                <a:lnTo>
                                  <a:pt x="473" y="576"/>
                                </a:lnTo>
                                <a:lnTo>
                                  <a:pt x="470" y="564"/>
                                </a:lnTo>
                                <a:lnTo>
                                  <a:pt x="463" y="550"/>
                                </a:lnTo>
                                <a:lnTo>
                                  <a:pt x="462" y="548"/>
                                </a:lnTo>
                                <a:close/>
                                <a:moveTo>
                                  <a:pt x="224" y="554"/>
                                </a:moveTo>
                                <a:lnTo>
                                  <a:pt x="219" y="554"/>
                                </a:lnTo>
                                <a:lnTo>
                                  <a:pt x="211" y="560"/>
                                </a:lnTo>
                                <a:lnTo>
                                  <a:pt x="204" y="568"/>
                                </a:lnTo>
                                <a:lnTo>
                                  <a:pt x="201" y="578"/>
                                </a:lnTo>
                                <a:lnTo>
                                  <a:pt x="218" y="558"/>
                                </a:lnTo>
                                <a:lnTo>
                                  <a:pt x="222" y="558"/>
                                </a:lnTo>
                                <a:lnTo>
                                  <a:pt x="224" y="554"/>
                                </a:lnTo>
                                <a:close/>
                                <a:moveTo>
                                  <a:pt x="487" y="536"/>
                                </a:moveTo>
                                <a:lnTo>
                                  <a:pt x="479" y="536"/>
                                </a:lnTo>
                                <a:lnTo>
                                  <a:pt x="493" y="542"/>
                                </a:lnTo>
                                <a:lnTo>
                                  <a:pt x="503" y="552"/>
                                </a:lnTo>
                                <a:lnTo>
                                  <a:pt x="511" y="562"/>
                                </a:lnTo>
                                <a:lnTo>
                                  <a:pt x="517" y="576"/>
                                </a:lnTo>
                                <a:lnTo>
                                  <a:pt x="518" y="576"/>
                                </a:lnTo>
                                <a:lnTo>
                                  <a:pt x="517" y="568"/>
                                </a:lnTo>
                                <a:lnTo>
                                  <a:pt x="518" y="568"/>
                                </a:lnTo>
                                <a:lnTo>
                                  <a:pt x="512" y="558"/>
                                </a:lnTo>
                                <a:lnTo>
                                  <a:pt x="510" y="554"/>
                                </a:lnTo>
                                <a:lnTo>
                                  <a:pt x="508" y="550"/>
                                </a:lnTo>
                                <a:lnTo>
                                  <a:pt x="511" y="550"/>
                                </a:lnTo>
                                <a:lnTo>
                                  <a:pt x="495" y="540"/>
                                </a:lnTo>
                                <a:lnTo>
                                  <a:pt x="487" y="536"/>
                                </a:lnTo>
                                <a:close/>
                                <a:moveTo>
                                  <a:pt x="300" y="518"/>
                                </a:moveTo>
                                <a:lnTo>
                                  <a:pt x="296" y="518"/>
                                </a:lnTo>
                                <a:lnTo>
                                  <a:pt x="286" y="522"/>
                                </a:lnTo>
                                <a:lnTo>
                                  <a:pt x="277" y="528"/>
                                </a:lnTo>
                                <a:lnTo>
                                  <a:pt x="269" y="538"/>
                                </a:lnTo>
                                <a:lnTo>
                                  <a:pt x="261" y="546"/>
                                </a:lnTo>
                                <a:lnTo>
                                  <a:pt x="255" y="558"/>
                                </a:lnTo>
                                <a:lnTo>
                                  <a:pt x="253" y="570"/>
                                </a:lnTo>
                                <a:lnTo>
                                  <a:pt x="258" y="560"/>
                                </a:lnTo>
                                <a:lnTo>
                                  <a:pt x="263" y="550"/>
                                </a:lnTo>
                                <a:lnTo>
                                  <a:pt x="270" y="542"/>
                                </a:lnTo>
                                <a:lnTo>
                                  <a:pt x="277" y="534"/>
                                </a:lnTo>
                                <a:lnTo>
                                  <a:pt x="285" y="534"/>
                                </a:lnTo>
                                <a:lnTo>
                                  <a:pt x="288" y="528"/>
                                </a:lnTo>
                                <a:lnTo>
                                  <a:pt x="300" y="518"/>
                                </a:lnTo>
                                <a:close/>
                                <a:moveTo>
                                  <a:pt x="459" y="534"/>
                                </a:moveTo>
                                <a:lnTo>
                                  <a:pt x="455" y="534"/>
                                </a:lnTo>
                                <a:lnTo>
                                  <a:pt x="462" y="542"/>
                                </a:lnTo>
                                <a:lnTo>
                                  <a:pt x="468" y="552"/>
                                </a:lnTo>
                                <a:lnTo>
                                  <a:pt x="473" y="560"/>
                                </a:lnTo>
                                <a:lnTo>
                                  <a:pt x="478" y="570"/>
                                </a:lnTo>
                                <a:lnTo>
                                  <a:pt x="476" y="558"/>
                                </a:lnTo>
                                <a:lnTo>
                                  <a:pt x="471" y="548"/>
                                </a:lnTo>
                                <a:lnTo>
                                  <a:pt x="464" y="540"/>
                                </a:lnTo>
                                <a:lnTo>
                                  <a:pt x="468" y="540"/>
                                </a:lnTo>
                                <a:lnTo>
                                  <a:pt x="468" y="538"/>
                                </a:lnTo>
                                <a:lnTo>
                                  <a:pt x="464" y="538"/>
                                </a:lnTo>
                                <a:lnTo>
                                  <a:pt x="461" y="536"/>
                                </a:lnTo>
                                <a:lnTo>
                                  <a:pt x="459" y="534"/>
                                </a:lnTo>
                                <a:close/>
                                <a:moveTo>
                                  <a:pt x="445" y="518"/>
                                </a:moveTo>
                                <a:lnTo>
                                  <a:pt x="436" y="518"/>
                                </a:lnTo>
                                <a:lnTo>
                                  <a:pt x="442" y="520"/>
                                </a:lnTo>
                                <a:lnTo>
                                  <a:pt x="448" y="522"/>
                                </a:lnTo>
                                <a:lnTo>
                                  <a:pt x="459" y="526"/>
                                </a:lnTo>
                                <a:lnTo>
                                  <a:pt x="464" y="530"/>
                                </a:lnTo>
                                <a:lnTo>
                                  <a:pt x="474" y="538"/>
                                </a:lnTo>
                                <a:lnTo>
                                  <a:pt x="479" y="542"/>
                                </a:lnTo>
                                <a:lnTo>
                                  <a:pt x="487" y="552"/>
                                </a:lnTo>
                                <a:lnTo>
                                  <a:pt x="491" y="556"/>
                                </a:lnTo>
                                <a:lnTo>
                                  <a:pt x="494" y="562"/>
                                </a:lnTo>
                                <a:lnTo>
                                  <a:pt x="495" y="562"/>
                                </a:lnTo>
                                <a:lnTo>
                                  <a:pt x="493" y="556"/>
                                </a:lnTo>
                                <a:lnTo>
                                  <a:pt x="491" y="552"/>
                                </a:lnTo>
                                <a:lnTo>
                                  <a:pt x="486" y="544"/>
                                </a:lnTo>
                                <a:lnTo>
                                  <a:pt x="482" y="540"/>
                                </a:lnTo>
                                <a:lnTo>
                                  <a:pt x="479" y="536"/>
                                </a:lnTo>
                                <a:lnTo>
                                  <a:pt x="487" y="536"/>
                                </a:lnTo>
                                <a:lnTo>
                                  <a:pt x="471" y="528"/>
                                </a:lnTo>
                                <a:lnTo>
                                  <a:pt x="458" y="522"/>
                                </a:lnTo>
                                <a:lnTo>
                                  <a:pt x="445" y="518"/>
                                </a:lnTo>
                                <a:close/>
                                <a:moveTo>
                                  <a:pt x="68" y="556"/>
                                </a:moveTo>
                                <a:lnTo>
                                  <a:pt x="59" y="558"/>
                                </a:lnTo>
                                <a:lnTo>
                                  <a:pt x="70" y="558"/>
                                </a:lnTo>
                                <a:lnTo>
                                  <a:pt x="68" y="556"/>
                                </a:lnTo>
                                <a:close/>
                                <a:moveTo>
                                  <a:pt x="605" y="482"/>
                                </a:moveTo>
                                <a:lnTo>
                                  <a:pt x="602" y="482"/>
                                </a:lnTo>
                                <a:lnTo>
                                  <a:pt x="604" y="486"/>
                                </a:lnTo>
                                <a:lnTo>
                                  <a:pt x="608" y="488"/>
                                </a:lnTo>
                                <a:lnTo>
                                  <a:pt x="619" y="492"/>
                                </a:lnTo>
                                <a:lnTo>
                                  <a:pt x="626" y="492"/>
                                </a:lnTo>
                                <a:lnTo>
                                  <a:pt x="636" y="496"/>
                                </a:lnTo>
                                <a:lnTo>
                                  <a:pt x="639" y="498"/>
                                </a:lnTo>
                                <a:lnTo>
                                  <a:pt x="642" y="498"/>
                                </a:lnTo>
                                <a:lnTo>
                                  <a:pt x="641" y="500"/>
                                </a:lnTo>
                                <a:lnTo>
                                  <a:pt x="633" y="500"/>
                                </a:lnTo>
                                <a:lnTo>
                                  <a:pt x="624" y="502"/>
                                </a:lnTo>
                                <a:lnTo>
                                  <a:pt x="620" y="502"/>
                                </a:lnTo>
                                <a:lnTo>
                                  <a:pt x="616" y="506"/>
                                </a:lnTo>
                                <a:lnTo>
                                  <a:pt x="636" y="514"/>
                                </a:lnTo>
                                <a:lnTo>
                                  <a:pt x="653" y="524"/>
                                </a:lnTo>
                                <a:lnTo>
                                  <a:pt x="667" y="538"/>
                                </a:lnTo>
                                <a:lnTo>
                                  <a:pt x="679" y="554"/>
                                </a:lnTo>
                                <a:lnTo>
                                  <a:pt x="672" y="558"/>
                                </a:lnTo>
                                <a:lnTo>
                                  <a:pt x="687" y="558"/>
                                </a:lnTo>
                                <a:lnTo>
                                  <a:pt x="676" y="542"/>
                                </a:lnTo>
                                <a:lnTo>
                                  <a:pt x="662" y="526"/>
                                </a:lnTo>
                                <a:lnTo>
                                  <a:pt x="647" y="514"/>
                                </a:lnTo>
                                <a:lnTo>
                                  <a:pt x="628" y="506"/>
                                </a:lnTo>
                                <a:lnTo>
                                  <a:pt x="631" y="504"/>
                                </a:lnTo>
                                <a:lnTo>
                                  <a:pt x="650" y="504"/>
                                </a:lnTo>
                                <a:lnTo>
                                  <a:pt x="649" y="502"/>
                                </a:lnTo>
                                <a:lnTo>
                                  <a:pt x="648" y="500"/>
                                </a:lnTo>
                                <a:lnTo>
                                  <a:pt x="643" y="496"/>
                                </a:lnTo>
                                <a:lnTo>
                                  <a:pt x="639" y="492"/>
                                </a:lnTo>
                                <a:lnTo>
                                  <a:pt x="627" y="488"/>
                                </a:lnTo>
                                <a:lnTo>
                                  <a:pt x="620" y="488"/>
                                </a:lnTo>
                                <a:lnTo>
                                  <a:pt x="606" y="484"/>
                                </a:lnTo>
                                <a:lnTo>
                                  <a:pt x="605" y="482"/>
                                </a:lnTo>
                                <a:close/>
                                <a:moveTo>
                                  <a:pt x="245" y="540"/>
                                </a:moveTo>
                                <a:lnTo>
                                  <a:pt x="244" y="540"/>
                                </a:lnTo>
                                <a:lnTo>
                                  <a:pt x="245" y="540"/>
                                </a:lnTo>
                                <a:close/>
                                <a:moveTo>
                                  <a:pt x="340" y="520"/>
                                </a:moveTo>
                                <a:lnTo>
                                  <a:pt x="335" y="522"/>
                                </a:lnTo>
                                <a:lnTo>
                                  <a:pt x="330" y="524"/>
                                </a:lnTo>
                                <a:lnTo>
                                  <a:pt x="326" y="530"/>
                                </a:lnTo>
                                <a:lnTo>
                                  <a:pt x="333" y="526"/>
                                </a:lnTo>
                                <a:lnTo>
                                  <a:pt x="340" y="520"/>
                                </a:lnTo>
                                <a:close/>
                                <a:moveTo>
                                  <a:pt x="392" y="520"/>
                                </a:moveTo>
                                <a:lnTo>
                                  <a:pt x="391" y="520"/>
                                </a:lnTo>
                                <a:lnTo>
                                  <a:pt x="398" y="524"/>
                                </a:lnTo>
                                <a:lnTo>
                                  <a:pt x="406" y="530"/>
                                </a:lnTo>
                                <a:lnTo>
                                  <a:pt x="401" y="524"/>
                                </a:lnTo>
                                <a:lnTo>
                                  <a:pt x="392" y="520"/>
                                </a:lnTo>
                                <a:close/>
                                <a:moveTo>
                                  <a:pt x="348" y="520"/>
                                </a:moveTo>
                                <a:lnTo>
                                  <a:pt x="336" y="526"/>
                                </a:lnTo>
                                <a:lnTo>
                                  <a:pt x="336" y="528"/>
                                </a:lnTo>
                                <a:lnTo>
                                  <a:pt x="343" y="526"/>
                                </a:lnTo>
                                <a:lnTo>
                                  <a:pt x="348" y="520"/>
                                </a:lnTo>
                                <a:close/>
                                <a:moveTo>
                                  <a:pt x="386" y="522"/>
                                </a:moveTo>
                                <a:lnTo>
                                  <a:pt x="380" y="522"/>
                                </a:lnTo>
                                <a:lnTo>
                                  <a:pt x="388" y="524"/>
                                </a:lnTo>
                                <a:lnTo>
                                  <a:pt x="395" y="528"/>
                                </a:lnTo>
                                <a:lnTo>
                                  <a:pt x="395" y="526"/>
                                </a:lnTo>
                                <a:lnTo>
                                  <a:pt x="386" y="522"/>
                                </a:lnTo>
                                <a:close/>
                                <a:moveTo>
                                  <a:pt x="349" y="520"/>
                                </a:moveTo>
                                <a:lnTo>
                                  <a:pt x="348" y="520"/>
                                </a:lnTo>
                                <a:lnTo>
                                  <a:pt x="349" y="520"/>
                                </a:lnTo>
                                <a:close/>
                                <a:moveTo>
                                  <a:pt x="341" y="520"/>
                                </a:moveTo>
                                <a:lnTo>
                                  <a:pt x="340" y="520"/>
                                </a:lnTo>
                                <a:lnTo>
                                  <a:pt x="341" y="520"/>
                                </a:lnTo>
                                <a:close/>
                                <a:moveTo>
                                  <a:pt x="436" y="518"/>
                                </a:moveTo>
                                <a:lnTo>
                                  <a:pt x="436" y="518"/>
                                </a:lnTo>
                                <a:close/>
                                <a:moveTo>
                                  <a:pt x="361" y="512"/>
                                </a:moveTo>
                                <a:lnTo>
                                  <a:pt x="360" y="512"/>
                                </a:lnTo>
                                <a:lnTo>
                                  <a:pt x="358" y="514"/>
                                </a:lnTo>
                                <a:lnTo>
                                  <a:pt x="346" y="514"/>
                                </a:lnTo>
                                <a:lnTo>
                                  <a:pt x="340" y="518"/>
                                </a:lnTo>
                                <a:lnTo>
                                  <a:pt x="342" y="518"/>
                                </a:lnTo>
                                <a:lnTo>
                                  <a:pt x="344" y="516"/>
                                </a:lnTo>
                                <a:lnTo>
                                  <a:pt x="361" y="516"/>
                                </a:lnTo>
                                <a:lnTo>
                                  <a:pt x="361" y="514"/>
                                </a:lnTo>
                                <a:lnTo>
                                  <a:pt x="358" y="514"/>
                                </a:lnTo>
                                <a:lnTo>
                                  <a:pt x="352" y="512"/>
                                </a:lnTo>
                                <a:lnTo>
                                  <a:pt x="361" y="512"/>
                                </a:lnTo>
                                <a:close/>
                                <a:moveTo>
                                  <a:pt x="387" y="514"/>
                                </a:moveTo>
                                <a:lnTo>
                                  <a:pt x="381" y="514"/>
                                </a:lnTo>
                                <a:lnTo>
                                  <a:pt x="376" y="516"/>
                                </a:lnTo>
                                <a:lnTo>
                                  <a:pt x="390" y="516"/>
                                </a:lnTo>
                                <a:lnTo>
                                  <a:pt x="387" y="514"/>
                                </a:lnTo>
                                <a:close/>
                                <a:moveTo>
                                  <a:pt x="367" y="84"/>
                                </a:moveTo>
                                <a:lnTo>
                                  <a:pt x="367" y="92"/>
                                </a:lnTo>
                                <a:lnTo>
                                  <a:pt x="367" y="370"/>
                                </a:lnTo>
                                <a:lnTo>
                                  <a:pt x="367" y="420"/>
                                </a:lnTo>
                                <a:lnTo>
                                  <a:pt x="368" y="440"/>
                                </a:lnTo>
                                <a:lnTo>
                                  <a:pt x="369" y="510"/>
                                </a:lnTo>
                                <a:lnTo>
                                  <a:pt x="370" y="510"/>
                                </a:lnTo>
                                <a:lnTo>
                                  <a:pt x="371" y="508"/>
                                </a:lnTo>
                                <a:lnTo>
                                  <a:pt x="373" y="504"/>
                                </a:lnTo>
                                <a:lnTo>
                                  <a:pt x="377" y="492"/>
                                </a:lnTo>
                                <a:lnTo>
                                  <a:pt x="378" y="488"/>
                                </a:lnTo>
                                <a:lnTo>
                                  <a:pt x="373" y="488"/>
                                </a:lnTo>
                                <a:lnTo>
                                  <a:pt x="371" y="482"/>
                                </a:lnTo>
                                <a:lnTo>
                                  <a:pt x="373" y="468"/>
                                </a:lnTo>
                                <a:lnTo>
                                  <a:pt x="376" y="462"/>
                                </a:lnTo>
                                <a:lnTo>
                                  <a:pt x="372" y="462"/>
                                </a:lnTo>
                                <a:lnTo>
                                  <a:pt x="372" y="460"/>
                                </a:lnTo>
                                <a:lnTo>
                                  <a:pt x="371" y="458"/>
                                </a:lnTo>
                                <a:lnTo>
                                  <a:pt x="371" y="456"/>
                                </a:lnTo>
                                <a:lnTo>
                                  <a:pt x="373" y="444"/>
                                </a:lnTo>
                                <a:lnTo>
                                  <a:pt x="377" y="430"/>
                                </a:lnTo>
                                <a:lnTo>
                                  <a:pt x="378" y="428"/>
                                </a:lnTo>
                                <a:lnTo>
                                  <a:pt x="374" y="428"/>
                                </a:lnTo>
                                <a:lnTo>
                                  <a:pt x="373" y="418"/>
                                </a:lnTo>
                                <a:lnTo>
                                  <a:pt x="374" y="412"/>
                                </a:lnTo>
                                <a:lnTo>
                                  <a:pt x="376" y="404"/>
                                </a:lnTo>
                                <a:lnTo>
                                  <a:pt x="382" y="390"/>
                                </a:lnTo>
                                <a:lnTo>
                                  <a:pt x="371" y="390"/>
                                </a:lnTo>
                                <a:lnTo>
                                  <a:pt x="372" y="382"/>
                                </a:lnTo>
                                <a:lnTo>
                                  <a:pt x="373" y="374"/>
                                </a:lnTo>
                                <a:lnTo>
                                  <a:pt x="374" y="368"/>
                                </a:lnTo>
                                <a:lnTo>
                                  <a:pt x="377" y="356"/>
                                </a:lnTo>
                                <a:lnTo>
                                  <a:pt x="372" y="356"/>
                                </a:lnTo>
                                <a:lnTo>
                                  <a:pt x="372" y="352"/>
                                </a:lnTo>
                                <a:lnTo>
                                  <a:pt x="376" y="334"/>
                                </a:lnTo>
                                <a:lnTo>
                                  <a:pt x="372" y="334"/>
                                </a:lnTo>
                                <a:lnTo>
                                  <a:pt x="377" y="312"/>
                                </a:lnTo>
                                <a:lnTo>
                                  <a:pt x="379" y="306"/>
                                </a:lnTo>
                                <a:lnTo>
                                  <a:pt x="374" y="306"/>
                                </a:lnTo>
                                <a:lnTo>
                                  <a:pt x="376" y="296"/>
                                </a:lnTo>
                                <a:lnTo>
                                  <a:pt x="371" y="296"/>
                                </a:lnTo>
                                <a:lnTo>
                                  <a:pt x="371" y="294"/>
                                </a:lnTo>
                                <a:lnTo>
                                  <a:pt x="372" y="292"/>
                                </a:lnTo>
                                <a:lnTo>
                                  <a:pt x="376" y="276"/>
                                </a:lnTo>
                                <a:lnTo>
                                  <a:pt x="371" y="276"/>
                                </a:lnTo>
                                <a:lnTo>
                                  <a:pt x="371" y="272"/>
                                </a:lnTo>
                                <a:lnTo>
                                  <a:pt x="374" y="256"/>
                                </a:lnTo>
                                <a:lnTo>
                                  <a:pt x="375" y="254"/>
                                </a:lnTo>
                                <a:lnTo>
                                  <a:pt x="370" y="254"/>
                                </a:lnTo>
                                <a:lnTo>
                                  <a:pt x="371" y="250"/>
                                </a:lnTo>
                                <a:lnTo>
                                  <a:pt x="372" y="244"/>
                                </a:lnTo>
                                <a:lnTo>
                                  <a:pt x="375" y="236"/>
                                </a:lnTo>
                                <a:lnTo>
                                  <a:pt x="377" y="232"/>
                                </a:lnTo>
                                <a:lnTo>
                                  <a:pt x="372" y="232"/>
                                </a:lnTo>
                                <a:lnTo>
                                  <a:pt x="376" y="226"/>
                                </a:lnTo>
                                <a:lnTo>
                                  <a:pt x="371" y="226"/>
                                </a:lnTo>
                                <a:lnTo>
                                  <a:pt x="370" y="222"/>
                                </a:lnTo>
                                <a:lnTo>
                                  <a:pt x="371" y="220"/>
                                </a:lnTo>
                                <a:lnTo>
                                  <a:pt x="376" y="212"/>
                                </a:lnTo>
                                <a:lnTo>
                                  <a:pt x="371" y="212"/>
                                </a:lnTo>
                                <a:lnTo>
                                  <a:pt x="370" y="208"/>
                                </a:lnTo>
                                <a:lnTo>
                                  <a:pt x="376" y="196"/>
                                </a:lnTo>
                                <a:lnTo>
                                  <a:pt x="371" y="196"/>
                                </a:lnTo>
                                <a:lnTo>
                                  <a:pt x="372" y="184"/>
                                </a:lnTo>
                                <a:lnTo>
                                  <a:pt x="375" y="178"/>
                                </a:lnTo>
                                <a:lnTo>
                                  <a:pt x="371" y="178"/>
                                </a:lnTo>
                                <a:lnTo>
                                  <a:pt x="374" y="160"/>
                                </a:lnTo>
                                <a:lnTo>
                                  <a:pt x="372" y="160"/>
                                </a:lnTo>
                                <a:lnTo>
                                  <a:pt x="374" y="150"/>
                                </a:lnTo>
                                <a:lnTo>
                                  <a:pt x="375" y="146"/>
                                </a:lnTo>
                                <a:lnTo>
                                  <a:pt x="370" y="146"/>
                                </a:lnTo>
                                <a:lnTo>
                                  <a:pt x="370" y="134"/>
                                </a:lnTo>
                                <a:lnTo>
                                  <a:pt x="370" y="120"/>
                                </a:lnTo>
                                <a:lnTo>
                                  <a:pt x="372" y="106"/>
                                </a:lnTo>
                                <a:lnTo>
                                  <a:pt x="374" y="102"/>
                                </a:lnTo>
                                <a:lnTo>
                                  <a:pt x="370" y="102"/>
                                </a:lnTo>
                                <a:lnTo>
                                  <a:pt x="370" y="94"/>
                                </a:lnTo>
                                <a:lnTo>
                                  <a:pt x="367" y="84"/>
                                </a:lnTo>
                                <a:close/>
                                <a:moveTo>
                                  <a:pt x="341" y="506"/>
                                </a:moveTo>
                                <a:lnTo>
                                  <a:pt x="326" y="506"/>
                                </a:lnTo>
                                <a:lnTo>
                                  <a:pt x="334" y="508"/>
                                </a:lnTo>
                                <a:lnTo>
                                  <a:pt x="341" y="506"/>
                                </a:lnTo>
                                <a:close/>
                                <a:moveTo>
                                  <a:pt x="332" y="440"/>
                                </a:moveTo>
                                <a:lnTo>
                                  <a:pt x="340" y="452"/>
                                </a:lnTo>
                                <a:lnTo>
                                  <a:pt x="348" y="466"/>
                                </a:lnTo>
                                <a:lnTo>
                                  <a:pt x="354" y="482"/>
                                </a:lnTo>
                                <a:lnTo>
                                  <a:pt x="358" y="496"/>
                                </a:lnTo>
                                <a:lnTo>
                                  <a:pt x="358" y="498"/>
                                </a:lnTo>
                                <a:lnTo>
                                  <a:pt x="359" y="500"/>
                                </a:lnTo>
                                <a:lnTo>
                                  <a:pt x="362" y="506"/>
                                </a:lnTo>
                                <a:lnTo>
                                  <a:pt x="362" y="504"/>
                                </a:lnTo>
                                <a:lnTo>
                                  <a:pt x="362" y="498"/>
                                </a:lnTo>
                                <a:lnTo>
                                  <a:pt x="363" y="484"/>
                                </a:lnTo>
                                <a:lnTo>
                                  <a:pt x="359" y="484"/>
                                </a:lnTo>
                                <a:lnTo>
                                  <a:pt x="349" y="460"/>
                                </a:lnTo>
                                <a:lnTo>
                                  <a:pt x="342" y="448"/>
                                </a:lnTo>
                                <a:lnTo>
                                  <a:pt x="332" y="440"/>
                                </a:lnTo>
                                <a:close/>
                                <a:moveTo>
                                  <a:pt x="108" y="500"/>
                                </a:moveTo>
                                <a:lnTo>
                                  <a:pt x="98" y="502"/>
                                </a:lnTo>
                                <a:lnTo>
                                  <a:pt x="110" y="502"/>
                                </a:lnTo>
                                <a:lnTo>
                                  <a:pt x="108" y="500"/>
                                </a:lnTo>
                                <a:close/>
                                <a:moveTo>
                                  <a:pt x="22" y="300"/>
                                </a:moveTo>
                                <a:lnTo>
                                  <a:pt x="27" y="318"/>
                                </a:lnTo>
                                <a:lnTo>
                                  <a:pt x="34" y="334"/>
                                </a:lnTo>
                                <a:lnTo>
                                  <a:pt x="45" y="348"/>
                                </a:lnTo>
                                <a:lnTo>
                                  <a:pt x="58" y="360"/>
                                </a:lnTo>
                                <a:lnTo>
                                  <a:pt x="50" y="362"/>
                                </a:lnTo>
                                <a:lnTo>
                                  <a:pt x="34" y="362"/>
                                </a:lnTo>
                                <a:lnTo>
                                  <a:pt x="40" y="384"/>
                                </a:lnTo>
                                <a:lnTo>
                                  <a:pt x="50" y="402"/>
                                </a:lnTo>
                                <a:lnTo>
                                  <a:pt x="64" y="418"/>
                                </a:lnTo>
                                <a:lnTo>
                                  <a:pt x="81" y="432"/>
                                </a:lnTo>
                                <a:lnTo>
                                  <a:pt x="63" y="444"/>
                                </a:lnTo>
                                <a:lnTo>
                                  <a:pt x="70" y="448"/>
                                </a:lnTo>
                                <a:lnTo>
                                  <a:pt x="76" y="452"/>
                                </a:lnTo>
                                <a:lnTo>
                                  <a:pt x="83" y="454"/>
                                </a:lnTo>
                                <a:lnTo>
                                  <a:pt x="103" y="462"/>
                                </a:lnTo>
                                <a:lnTo>
                                  <a:pt x="124" y="468"/>
                                </a:lnTo>
                                <a:lnTo>
                                  <a:pt x="168" y="472"/>
                                </a:lnTo>
                                <a:lnTo>
                                  <a:pt x="178" y="472"/>
                                </a:lnTo>
                                <a:lnTo>
                                  <a:pt x="189" y="474"/>
                                </a:lnTo>
                                <a:lnTo>
                                  <a:pt x="219" y="474"/>
                                </a:lnTo>
                                <a:lnTo>
                                  <a:pt x="223" y="480"/>
                                </a:lnTo>
                                <a:lnTo>
                                  <a:pt x="223" y="484"/>
                                </a:lnTo>
                                <a:lnTo>
                                  <a:pt x="219" y="490"/>
                                </a:lnTo>
                                <a:lnTo>
                                  <a:pt x="207" y="490"/>
                                </a:lnTo>
                                <a:lnTo>
                                  <a:pt x="209" y="492"/>
                                </a:lnTo>
                                <a:lnTo>
                                  <a:pt x="218" y="494"/>
                                </a:lnTo>
                                <a:lnTo>
                                  <a:pt x="223" y="492"/>
                                </a:lnTo>
                                <a:lnTo>
                                  <a:pt x="228" y="484"/>
                                </a:lnTo>
                                <a:lnTo>
                                  <a:pt x="227" y="476"/>
                                </a:lnTo>
                                <a:lnTo>
                                  <a:pt x="219" y="470"/>
                                </a:lnTo>
                                <a:lnTo>
                                  <a:pt x="172" y="470"/>
                                </a:lnTo>
                                <a:lnTo>
                                  <a:pt x="173" y="468"/>
                                </a:lnTo>
                                <a:lnTo>
                                  <a:pt x="154" y="468"/>
                                </a:lnTo>
                                <a:lnTo>
                                  <a:pt x="143" y="466"/>
                                </a:lnTo>
                                <a:lnTo>
                                  <a:pt x="137" y="466"/>
                                </a:lnTo>
                                <a:lnTo>
                                  <a:pt x="125" y="462"/>
                                </a:lnTo>
                                <a:lnTo>
                                  <a:pt x="103" y="458"/>
                                </a:lnTo>
                                <a:lnTo>
                                  <a:pt x="92" y="454"/>
                                </a:lnTo>
                                <a:lnTo>
                                  <a:pt x="82" y="450"/>
                                </a:lnTo>
                                <a:lnTo>
                                  <a:pt x="72" y="444"/>
                                </a:lnTo>
                                <a:lnTo>
                                  <a:pt x="90" y="432"/>
                                </a:lnTo>
                                <a:lnTo>
                                  <a:pt x="72" y="420"/>
                                </a:lnTo>
                                <a:lnTo>
                                  <a:pt x="57" y="406"/>
                                </a:lnTo>
                                <a:lnTo>
                                  <a:pt x="47" y="388"/>
                                </a:lnTo>
                                <a:lnTo>
                                  <a:pt x="39" y="366"/>
                                </a:lnTo>
                                <a:lnTo>
                                  <a:pt x="58" y="366"/>
                                </a:lnTo>
                                <a:lnTo>
                                  <a:pt x="67" y="362"/>
                                </a:lnTo>
                                <a:lnTo>
                                  <a:pt x="57" y="354"/>
                                </a:lnTo>
                                <a:lnTo>
                                  <a:pt x="48" y="344"/>
                                </a:lnTo>
                                <a:lnTo>
                                  <a:pt x="41" y="334"/>
                                </a:lnTo>
                                <a:lnTo>
                                  <a:pt x="34" y="324"/>
                                </a:lnTo>
                                <a:lnTo>
                                  <a:pt x="38" y="324"/>
                                </a:lnTo>
                                <a:lnTo>
                                  <a:pt x="33" y="314"/>
                                </a:lnTo>
                                <a:lnTo>
                                  <a:pt x="30" y="314"/>
                                </a:lnTo>
                                <a:lnTo>
                                  <a:pt x="28" y="308"/>
                                </a:lnTo>
                                <a:lnTo>
                                  <a:pt x="42" y="308"/>
                                </a:lnTo>
                                <a:lnTo>
                                  <a:pt x="41" y="306"/>
                                </a:lnTo>
                                <a:lnTo>
                                  <a:pt x="36" y="306"/>
                                </a:lnTo>
                                <a:lnTo>
                                  <a:pt x="22" y="300"/>
                                </a:lnTo>
                                <a:close/>
                                <a:moveTo>
                                  <a:pt x="178" y="478"/>
                                </a:moveTo>
                                <a:lnTo>
                                  <a:pt x="151" y="478"/>
                                </a:lnTo>
                                <a:lnTo>
                                  <a:pt x="169" y="480"/>
                                </a:lnTo>
                                <a:lnTo>
                                  <a:pt x="187" y="484"/>
                                </a:lnTo>
                                <a:lnTo>
                                  <a:pt x="204" y="490"/>
                                </a:lnTo>
                                <a:lnTo>
                                  <a:pt x="216" y="490"/>
                                </a:lnTo>
                                <a:lnTo>
                                  <a:pt x="212" y="488"/>
                                </a:lnTo>
                                <a:lnTo>
                                  <a:pt x="209" y="486"/>
                                </a:lnTo>
                                <a:lnTo>
                                  <a:pt x="189" y="480"/>
                                </a:lnTo>
                                <a:lnTo>
                                  <a:pt x="178" y="478"/>
                                </a:lnTo>
                                <a:close/>
                                <a:moveTo>
                                  <a:pt x="388" y="456"/>
                                </a:moveTo>
                                <a:lnTo>
                                  <a:pt x="387" y="456"/>
                                </a:lnTo>
                                <a:lnTo>
                                  <a:pt x="378" y="464"/>
                                </a:lnTo>
                                <a:lnTo>
                                  <a:pt x="378" y="478"/>
                                </a:lnTo>
                                <a:lnTo>
                                  <a:pt x="373" y="488"/>
                                </a:lnTo>
                                <a:lnTo>
                                  <a:pt x="378" y="488"/>
                                </a:lnTo>
                                <a:lnTo>
                                  <a:pt x="379" y="482"/>
                                </a:lnTo>
                                <a:lnTo>
                                  <a:pt x="382" y="474"/>
                                </a:lnTo>
                                <a:lnTo>
                                  <a:pt x="388" y="456"/>
                                </a:lnTo>
                                <a:close/>
                                <a:moveTo>
                                  <a:pt x="149" y="482"/>
                                </a:moveTo>
                                <a:lnTo>
                                  <a:pt x="129" y="482"/>
                                </a:lnTo>
                                <a:lnTo>
                                  <a:pt x="149" y="484"/>
                                </a:lnTo>
                                <a:lnTo>
                                  <a:pt x="149" y="482"/>
                                </a:lnTo>
                                <a:close/>
                                <a:moveTo>
                                  <a:pt x="339" y="410"/>
                                </a:moveTo>
                                <a:lnTo>
                                  <a:pt x="337" y="410"/>
                                </a:lnTo>
                                <a:lnTo>
                                  <a:pt x="348" y="428"/>
                                </a:lnTo>
                                <a:lnTo>
                                  <a:pt x="354" y="446"/>
                                </a:lnTo>
                                <a:lnTo>
                                  <a:pt x="357" y="464"/>
                                </a:lnTo>
                                <a:lnTo>
                                  <a:pt x="359" y="484"/>
                                </a:lnTo>
                                <a:lnTo>
                                  <a:pt x="363" y="484"/>
                                </a:lnTo>
                                <a:lnTo>
                                  <a:pt x="363" y="452"/>
                                </a:lnTo>
                                <a:lnTo>
                                  <a:pt x="359" y="452"/>
                                </a:lnTo>
                                <a:lnTo>
                                  <a:pt x="356" y="438"/>
                                </a:lnTo>
                                <a:lnTo>
                                  <a:pt x="352" y="426"/>
                                </a:lnTo>
                                <a:lnTo>
                                  <a:pt x="343" y="414"/>
                                </a:lnTo>
                                <a:lnTo>
                                  <a:pt x="341" y="412"/>
                                </a:lnTo>
                                <a:lnTo>
                                  <a:pt x="339" y="410"/>
                                </a:lnTo>
                                <a:close/>
                                <a:moveTo>
                                  <a:pt x="607" y="476"/>
                                </a:moveTo>
                                <a:lnTo>
                                  <a:pt x="601" y="476"/>
                                </a:lnTo>
                                <a:lnTo>
                                  <a:pt x="601" y="480"/>
                                </a:lnTo>
                                <a:lnTo>
                                  <a:pt x="582" y="482"/>
                                </a:lnTo>
                                <a:lnTo>
                                  <a:pt x="582" y="484"/>
                                </a:lnTo>
                                <a:lnTo>
                                  <a:pt x="602" y="482"/>
                                </a:lnTo>
                                <a:lnTo>
                                  <a:pt x="605" y="482"/>
                                </a:lnTo>
                                <a:lnTo>
                                  <a:pt x="607" y="476"/>
                                </a:lnTo>
                                <a:close/>
                                <a:moveTo>
                                  <a:pt x="514" y="464"/>
                                </a:moveTo>
                                <a:lnTo>
                                  <a:pt x="510" y="464"/>
                                </a:lnTo>
                                <a:lnTo>
                                  <a:pt x="502" y="466"/>
                                </a:lnTo>
                                <a:lnTo>
                                  <a:pt x="499" y="470"/>
                                </a:lnTo>
                                <a:lnTo>
                                  <a:pt x="499" y="478"/>
                                </a:lnTo>
                                <a:lnTo>
                                  <a:pt x="502" y="482"/>
                                </a:lnTo>
                                <a:lnTo>
                                  <a:pt x="520" y="482"/>
                                </a:lnTo>
                                <a:lnTo>
                                  <a:pt x="540" y="480"/>
                                </a:lnTo>
                                <a:lnTo>
                                  <a:pt x="568" y="478"/>
                                </a:lnTo>
                                <a:lnTo>
                                  <a:pt x="503" y="478"/>
                                </a:lnTo>
                                <a:lnTo>
                                  <a:pt x="504" y="470"/>
                                </a:lnTo>
                                <a:lnTo>
                                  <a:pt x="506" y="468"/>
                                </a:lnTo>
                                <a:lnTo>
                                  <a:pt x="535" y="468"/>
                                </a:lnTo>
                                <a:lnTo>
                                  <a:pt x="517" y="466"/>
                                </a:lnTo>
                                <a:lnTo>
                                  <a:pt x="514" y="464"/>
                                </a:lnTo>
                                <a:close/>
                                <a:moveTo>
                                  <a:pt x="608" y="474"/>
                                </a:moveTo>
                                <a:lnTo>
                                  <a:pt x="547" y="474"/>
                                </a:lnTo>
                                <a:lnTo>
                                  <a:pt x="524" y="478"/>
                                </a:lnTo>
                                <a:lnTo>
                                  <a:pt x="568" y="478"/>
                                </a:lnTo>
                                <a:lnTo>
                                  <a:pt x="589" y="476"/>
                                </a:lnTo>
                                <a:lnTo>
                                  <a:pt x="607" y="476"/>
                                </a:lnTo>
                                <a:lnTo>
                                  <a:pt x="608" y="474"/>
                                </a:lnTo>
                                <a:close/>
                                <a:moveTo>
                                  <a:pt x="707" y="308"/>
                                </a:moveTo>
                                <a:lnTo>
                                  <a:pt x="703" y="308"/>
                                </a:lnTo>
                                <a:lnTo>
                                  <a:pt x="700" y="320"/>
                                </a:lnTo>
                                <a:lnTo>
                                  <a:pt x="695" y="328"/>
                                </a:lnTo>
                                <a:lnTo>
                                  <a:pt x="682" y="346"/>
                                </a:lnTo>
                                <a:lnTo>
                                  <a:pt x="674" y="354"/>
                                </a:lnTo>
                                <a:lnTo>
                                  <a:pt x="664" y="362"/>
                                </a:lnTo>
                                <a:lnTo>
                                  <a:pt x="673" y="366"/>
                                </a:lnTo>
                                <a:lnTo>
                                  <a:pt x="692" y="366"/>
                                </a:lnTo>
                                <a:lnTo>
                                  <a:pt x="685" y="388"/>
                                </a:lnTo>
                                <a:lnTo>
                                  <a:pt x="674" y="406"/>
                                </a:lnTo>
                                <a:lnTo>
                                  <a:pt x="659" y="420"/>
                                </a:lnTo>
                                <a:lnTo>
                                  <a:pt x="641" y="432"/>
                                </a:lnTo>
                                <a:lnTo>
                                  <a:pt x="660" y="444"/>
                                </a:lnTo>
                                <a:lnTo>
                                  <a:pt x="656" y="448"/>
                                </a:lnTo>
                                <a:lnTo>
                                  <a:pt x="651" y="452"/>
                                </a:lnTo>
                                <a:lnTo>
                                  <a:pt x="635" y="456"/>
                                </a:lnTo>
                                <a:lnTo>
                                  <a:pt x="588" y="456"/>
                                </a:lnTo>
                                <a:lnTo>
                                  <a:pt x="588" y="462"/>
                                </a:lnTo>
                                <a:lnTo>
                                  <a:pt x="570" y="466"/>
                                </a:lnTo>
                                <a:lnTo>
                                  <a:pt x="553" y="468"/>
                                </a:lnTo>
                                <a:lnTo>
                                  <a:pt x="512" y="468"/>
                                </a:lnTo>
                                <a:lnTo>
                                  <a:pt x="515" y="470"/>
                                </a:lnTo>
                                <a:lnTo>
                                  <a:pt x="526" y="472"/>
                                </a:lnTo>
                                <a:lnTo>
                                  <a:pt x="534" y="474"/>
                                </a:lnTo>
                                <a:lnTo>
                                  <a:pt x="554" y="472"/>
                                </a:lnTo>
                                <a:lnTo>
                                  <a:pt x="566" y="470"/>
                                </a:lnTo>
                                <a:lnTo>
                                  <a:pt x="583" y="468"/>
                                </a:lnTo>
                                <a:lnTo>
                                  <a:pt x="589" y="466"/>
                                </a:lnTo>
                                <a:lnTo>
                                  <a:pt x="596" y="466"/>
                                </a:lnTo>
                                <a:lnTo>
                                  <a:pt x="592" y="460"/>
                                </a:lnTo>
                                <a:lnTo>
                                  <a:pt x="640" y="460"/>
                                </a:lnTo>
                                <a:lnTo>
                                  <a:pt x="650" y="458"/>
                                </a:lnTo>
                                <a:lnTo>
                                  <a:pt x="653" y="456"/>
                                </a:lnTo>
                                <a:lnTo>
                                  <a:pt x="601" y="456"/>
                                </a:lnTo>
                                <a:lnTo>
                                  <a:pt x="589" y="454"/>
                                </a:lnTo>
                                <a:lnTo>
                                  <a:pt x="655" y="454"/>
                                </a:lnTo>
                                <a:lnTo>
                                  <a:pt x="661" y="450"/>
                                </a:lnTo>
                                <a:lnTo>
                                  <a:pt x="664" y="446"/>
                                </a:lnTo>
                                <a:lnTo>
                                  <a:pt x="668" y="442"/>
                                </a:lnTo>
                                <a:lnTo>
                                  <a:pt x="650" y="432"/>
                                </a:lnTo>
                                <a:lnTo>
                                  <a:pt x="668" y="418"/>
                                </a:lnTo>
                                <a:lnTo>
                                  <a:pt x="681" y="402"/>
                                </a:lnTo>
                                <a:lnTo>
                                  <a:pt x="691" y="384"/>
                                </a:lnTo>
                                <a:lnTo>
                                  <a:pt x="697" y="362"/>
                                </a:lnTo>
                                <a:lnTo>
                                  <a:pt x="681" y="362"/>
                                </a:lnTo>
                                <a:lnTo>
                                  <a:pt x="673" y="360"/>
                                </a:lnTo>
                                <a:lnTo>
                                  <a:pt x="687" y="348"/>
                                </a:lnTo>
                                <a:lnTo>
                                  <a:pt x="697" y="334"/>
                                </a:lnTo>
                                <a:lnTo>
                                  <a:pt x="705" y="318"/>
                                </a:lnTo>
                                <a:lnTo>
                                  <a:pt x="707" y="308"/>
                                </a:lnTo>
                                <a:close/>
                                <a:moveTo>
                                  <a:pt x="600" y="472"/>
                                </a:moveTo>
                                <a:lnTo>
                                  <a:pt x="580" y="472"/>
                                </a:lnTo>
                                <a:lnTo>
                                  <a:pt x="564" y="474"/>
                                </a:lnTo>
                                <a:lnTo>
                                  <a:pt x="604" y="474"/>
                                </a:lnTo>
                                <a:lnTo>
                                  <a:pt x="600" y="472"/>
                                </a:lnTo>
                                <a:close/>
                                <a:moveTo>
                                  <a:pt x="198" y="468"/>
                                </a:moveTo>
                                <a:lnTo>
                                  <a:pt x="186" y="470"/>
                                </a:lnTo>
                                <a:lnTo>
                                  <a:pt x="215" y="470"/>
                                </a:lnTo>
                                <a:lnTo>
                                  <a:pt x="198" y="468"/>
                                </a:lnTo>
                                <a:close/>
                                <a:moveTo>
                                  <a:pt x="173" y="464"/>
                                </a:moveTo>
                                <a:lnTo>
                                  <a:pt x="167" y="466"/>
                                </a:lnTo>
                                <a:lnTo>
                                  <a:pt x="164" y="466"/>
                                </a:lnTo>
                                <a:lnTo>
                                  <a:pt x="159" y="468"/>
                                </a:lnTo>
                                <a:lnTo>
                                  <a:pt x="173" y="468"/>
                                </a:lnTo>
                                <a:lnTo>
                                  <a:pt x="174" y="466"/>
                                </a:lnTo>
                                <a:lnTo>
                                  <a:pt x="173" y="464"/>
                                </a:lnTo>
                                <a:close/>
                                <a:moveTo>
                                  <a:pt x="143" y="462"/>
                                </a:moveTo>
                                <a:lnTo>
                                  <a:pt x="141" y="462"/>
                                </a:lnTo>
                                <a:lnTo>
                                  <a:pt x="138" y="464"/>
                                </a:lnTo>
                                <a:lnTo>
                                  <a:pt x="137" y="466"/>
                                </a:lnTo>
                                <a:lnTo>
                                  <a:pt x="143" y="466"/>
                                </a:lnTo>
                                <a:lnTo>
                                  <a:pt x="146" y="464"/>
                                </a:lnTo>
                                <a:lnTo>
                                  <a:pt x="143" y="462"/>
                                </a:lnTo>
                                <a:close/>
                                <a:moveTo>
                                  <a:pt x="394" y="430"/>
                                </a:moveTo>
                                <a:lnTo>
                                  <a:pt x="382" y="438"/>
                                </a:lnTo>
                                <a:lnTo>
                                  <a:pt x="378" y="450"/>
                                </a:lnTo>
                                <a:lnTo>
                                  <a:pt x="372" y="462"/>
                                </a:lnTo>
                                <a:lnTo>
                                  <a:pt x="376" y="462"/>
                                </a:lnTo>
                                <a:lnTo>
                                  <a:pt x="383" y="448"/>
                                </a:lnTo>
                                <a:lnTo>
                                  <a:pt x="389" y="438"/>
                                </a:lnTo>
                                <a:lnTo>
                                  <a:pt x="394" y="430"/>
                                </a:lnTo>
                                <a:close/>
                                <a:moveTo>
                                  <a:pt x="338" y="384"/>
                                </a:moveTo>
                                <a:lnTo>
                                  <a:pt x="336" y="386"/>
                                </a:lnTo>
                                <a:lnTo>
                                  <a:pt x="338" y="390"/>
                                </a:lnTo>
                                <a:lnTo>
                                  <a:pt x="340" y="394"/>
                                </a:lnTo>
                                <a:lnTo>
                                  <a:pt x="346" y="406"/>
                                </a:lnTo>
                                <a:lnTo>
                                  <a:pt x="352" y="414"/>
                                </a:lnTo>
                                <a:lnTo>
                                  <a:pt x="358" y="428"/>
                                </a:lnTo>
                                <a:lnTo>
                                  <a:pt x="358" y="434"/>
                                </a:lnTo>
                                <a:lnTo>
                                  <a:pt x="359" y="440"/>
                                </a:lnTo>
                                <a:lnTo>
                                  <a:pt x="359" y="444"/>
                                </a:lnTo>
                                <a:lnTo>
                                  <a:pt x="359" y="446"/>
                                </a:lnTo>
                                <a:lnTo>
                                  <a:pt x="359" y="452"/>
                                </a:lnTo>
                                <a:lnTo>
                                  <a:pt x="363" y="452"/>
                                </a:lnTo>
                                <a:lnTo>
                                  <a:pt x="363" y="414"/>
                                </a:lnTo>
                                <a:lnTo>
                                  <a:pt x="356" y="414"/>
                                </a:lnTo>
                                <a:lnTo>
                                  <a:pt x="353" y="410"/>
                                </a:lnTo>
                                <a:lnTo>
                                  <a:pt x="350" y="404"/>
                                </a:lnTo>
                                <a:lnTo>
                                  <a:pt x="344" y="394"/>
                                </a:lnTo>
                                <a:lnTo>
                                  <a:pt x="341" y="390"/>
                                </a:lnTo>
                                <a:lnTo>
                                  <a:pt x="338" y="384"/>
                                </a:lnTo>
                                <a:close/>
                                <a:moveTo>
                                  <a:pt x="402" y="382"/>
                                </a:moveTo>
                                <a:lnTo>
                                  <a:pt x="399" y="386"/>
                                </a:lnTo>
                                <a:lnTo>
                                  <a:pt x="395" y="392"/>
                                </a:lnTo>
                                <a:lnTo>
                                  <a:pt x="388" y="400"/>
                                </a:lnTo>
                                <a:lnTo>
                                  <a:pt x="379" y="416"/>
                                </a:lnTo>
                                <a:lnTo>
                                  <a:pt x="376" y="422"/>
                                </a:lnTo>
                                <a:lnTo>
                                  <a:pt x="374" y="428"/>
                                </a:lnTo>
                                <a:lnTo>
                                  <a:pt x="378" y="428"/>
                                </a:lnTo>
                                <a:lnTo>
                                  <a:pt x="382" y="418"/>
                                </a:lnTo>
                                <a:lnTo>
                                  <a:pt x="389" y="406"/>
                                </a:lnTo>
                                <a:lnTo>
                                  <a:pt x="393" y="400"/>
                                </a:lnTo>
                                <a:lnTo>
                                  <a:pt x="397" y="394"/>
                                </a:lnTo>
                                <a:lnTo>
                                  <a:pt x="402" y="386"/>
                                </a:lnTo>
                                <a:lnTo>
                                  <a:pt x="403" y="384"/>
                                </a:lnTo>
                                <a:lnTo>
                                  <a:pt x="404" y="384"/>
                                </a:lnTo>
                                <a:lnTo>
                                  <a:pt x="402" y="382"/>
                                </a:lnTo>
                                <a:close/>
                                <a:moveTo>
                                  <a:pt x="332" y="362"/>
                                </a:moveTo>
                                <a:lnTo>
                                  <a:pt x="339" y="374"/>
                                </a:lnTo>
                                <a:lnTo>
                                  <a:pt x="346" y="388"/>
                                </a:lnTo>
                                <a:lnTo>
                                  <a:pt x="352" y="400"/>
                                </a:lnTo>
                                <a:lnTo>
                                  <a:pt x="356" y="414"/>
                                </a:lnTo>
                                <a:lnTo>
                                  <a:pt x="363" y="414"/>
                                </a:lnTo>
                                <a:lnTo>
                                  <a:pt x="363" y="398"/>
                                </a:lnTo>
                                <a:lnTo>
                                  <a:pt x="358" y="398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86"/>
                                </a:lnTo>
                                <a:lnTo>
                                  <a:pt x="340" y="368"/>
                                </a:lnTo>
                                <a:lnTo>
                                  <a:pt x="332" y="362"/>
                                </a:lnTo>
                                <a:close/>
                                <a:moveTo>
                                  <a:pt x="303" y="298"/>
                                </a:moveTo>
                                <a:lnTo>
                                  <a:pt x="314" y="308"/>
                                </a:lnTo>
                                <a:lnTo>
                                  <a:pt x="323" y="320"/>
                                </a:lnTo>
                                <a:lnTo>
                                  <a:pt x="331" y="332"/>
                                </a:lnTo>
                                <a:lnTo>
                                  <a:pt x="339" y="344"/>
                                </a:lnTo>
                                <a:lnTo>
                                  <a:pt x="346" y="356"/>
                                </a:lnTo>
                                <a:lnTo>
                                  <a:pt x="352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58" y="398"/>
                                </a:lnTo>
                                <a:lnTo>
                                  <a:pt x="363" y="398"/>
                                </a:lnTo>
                                <a:lnTo>
                                  <a:pt x="363" y="354"/>
                                </a:lnTo>
                                <a:lnTo>
                                  <a:pt x="350" y="354"/>
                                </a:lnTo>
                                <a:lnTo>
                                  <a:pt x="339" y="340"/>
                                </a:lnTo>
                                <a:lnTo>
                                  <a:pt x="329" y="324"/>
                                </a:lnTo>
                                <a:lnTo>
                                  <a:pt x="317" y="310"/>
                                </a:lnTo>
                                <a:lnTo>
                                  <a:pt x="303" y="298"/>
                                </a:lnTo>
                                <a:close/>
                                <a:moveTo>
                                  <a:pt x="413" y="290"/>
                                </a:moveTo>
                                <a:lnTo>
                                  <a:pt x="409" y="292"/>
                                </a:lnTo>
                                <a:lnTo>
                                  <a:pt x="400" y="304"/>
                                </a:lnTo>
                                <a:lnTo>
                                  <a:pt x="389" y="332"/>
                                </a:lnTo>
                                <a:lnTo>
                                  <a:pt x="384" y="342"/>
                                </a:lnTo>
                                <a:lnTo>
                                  <a:pt x="377" y="366"/>
                                </a:lnTo>
                                <a:lnTo>
                                  <a:pt x="375" y="378"/>
                                </a:lnTo>
                                <a:lnTo>
                                  <a:pt x="372" y="390"/>
                                </a:lnTo>
                                <a:lnTo>
                                  <a:pt x="382" y="390"/>
                                </a:lnTo>
                                <a:lnTo>
                                  <a:pt x="384" y="382"/>
                                </a:lnTo>
                                <a:lnTo>
                                  <a:pt x="389" y="372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60"/>
                                </a:lnTo>
                                <a:lnTo>
                                  <a:pt x="391" y="354"/>
                                </a:lnTo>
                                <a:lnTo>
                                  <a:pt x="385" y="354"/>
                                </a:lnTo>
                                <a:lnTo>
                                  <a:pt x="390" y="336"/>
                                </a:lnTo>
                                <a:lnTo>
                                  <a:pt x="396" y="320"/>
                                </a:lnTo>
                                <a:lnTo>
                                  <a:pt x="404" y="304"/>
                                </a:lnTo>
                                <a:lnTo>
                                  <a:pt x="413" y="290"/>
                                </a:lnTo>
                                <a:close/>
                                <a:moveTo>
                                  <a:pt x="307" y="314"/>
                                </a:moveTo>
                                <a:lnTo>
                                  <a:pt x="321" y="330"/>
                                </a:lnTo>
                                <a:lnTo>
                                  <a:pt x="333" y="348"/>
                                </a:lnTo>
                                <a:lnTo>
                                  <a:pt x="342" y="366"/>
                                </a:lnTo>
                                <a:lnTo>
                                  <a:pt x="350" y="386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74"/>
                                </a:lnTo>
                                <a:lnTo>
                                  <a:pt x="339" y="352"/>
                                </a:lnTo>
                                <a:lnTo>
                                  <a:pt x="325" y="332"/>
                                </a:lnTo>
                                <a:lnTo>
                                  <a:pt x="307" y="314"/>
                                </a:lnTo>
                                <a:close/>
                                <a:moveTo>
                                  <a:pt x="420" y="322"/>
                                </a:moveTo>
                                <a:lnTo>
                                  <a:pt x="420" y="322"/>
                                </a:lnTo>
                                <a:lnTo>
                                  <a:pt x="410" y="334"/>
                                </a:lnTo>
                                <a:lnTo>
                                  <a:pt x="400" y="346"/>
                                </a:lnTo>
                                <a:lnTo>
                                  <a:pt x="392" y="358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72"/>
                                </a:lnTo>
                                <a:lnTo>
                                  <a:pt x="394" y="362"/>
                                </a:lnTo>
                                <a:lnTo>
                                  <a:pt x="406" y="342"/>
                                </a:lnTo>
                                <a:lnTo>
                                  <a:pt x="420" y="324"/>
                                </a:lnTo>
                                <a:lnTo>
                                  <a:pt x="420" y="322"/>
                                </a:lnTo>
                                <a:close/>
                                <a:moveTo>
                                  <a:pt x="404" y="282"/>
                                </a:moveTo>
                                <a:lnTo>
                                  <a:pt x="404" y="282"/>
                                </a:lnTo>
                                <a:lnTo>
                                  <a:pt x="395" y="296"/>
                                </a:lnTo>
                                <a:lnTo>
                                  <a:pt x="390" y="306"/>
                                </a:lnTo>
                                <a:lnTo>
                                  <a:pt x="385" y="318"/>
                                </a:lnTo>
                                <a:lnTo>
                                  <a:pt x="381" y="328"/>
                                </a:lnTo>
                                <a:lnTo>
                                  <a:pt x="378" y="338"/>
                                </a:lnTo>
                                <a:lnTo>
                                  <a:pt x="372" y="356"/>
                                </a:lnTo>
                                <a:lnTo>
                                  <a:pt x="377" y="356"/>
                                </a:lnTo>
                                <a:lnTo>
                                  <a:pt x="379" y="346"/>
                                </a:lnTo>
                                <a:lnTo>
                                  <a:pt x="386" y="326"/>
                                </a:lnTo>
                                <a:lnTo>
                                  <a:pt x="393" y="306"/>
                                </a:lnTo>
                                <a:lnTo>
                                  <a:pt x="403" y="286"/>
                                </a:lnTo>
                                <a:lnTo>
                                  <a:pt x="404" y="282"/>
                                </a:lnTo>
                                <a:close/>
                                <a:moveTo>
                                  <a:pt x="261" y="260"/>
                                </a:moveTo>
                                <a:lnTo>
                                  <a:pt x="244" y="260"/>
                                </a:lnTo>
                                <a:lnTo>
                                  <a:pt x="243" y="262"/>
                                </a:lnTo>
                                <a:lnTo>
                                  <a:pt x="246" y="262"/>
                                </a:lnTo>
                                <a:lnTo>
                                  <a:pt x="248" y="264"/>
                                </a:lnTo>
                                <a:lnTo>
                                  <a:pt x="258" y="264"/>
                                </a:lnTo>
                                <a:lnTo>
                                  <a:pt x="266" y="268"/>
                                </a:lnTo>
                                <a:lnTo>
                                  <a:pt x="273" y="270"/>
                                </a:lnTo>
                                <a:lnTo>
                                  <a:pt x="284" y="274"/>
                                </a:lnTo>
                                <a:lnTo>
                                  <a:pt x="293" y="280"/>
                                </a:lnTo>
                                <a:lnTo>
                                  <a:pt x="301" y="286"/>
                                </a:lnTo>
                                <a:lnTo>
                                  <a:pt x="309" y="294"/>
                                </a:lnTo>
                                <a:lnTo>
                                  <a:pt x="319" y="306"/>
                                </a:lnTo>
                                <a:lnTo>
                                  <a:pt x="328" y="316"/>
                                </a:lnTo>
                                <a:lnTo>
                                  <a:pt x="337" y="328"/>
                                </a:lnTo>
                                <a:lnTo>
                                  <a:pt x="344" y="342"/>
                                </a:lnTo>
                                <a:lnTo>
                                  <a:pt x="347" y="346"/>
                                </a:lnTo>
                                <a:lnTo>
                                  <a:pt x="348" y="350"/>
                                </a:lnTo>
                                <a:lnTo>
                                  <a:pt x="350" y="354"/>
                                </a:lnTo>
                                <a:lnTo>
                                  <a:pt x="363" y="354"/>
                                </a:lnTo>
                                <a:lnTo>
                                  <a:pt x="362" y="332"/>
                                </a:lnTo>
                                <a:lnTo>
                                  <a:pt x="349" y="332"/>
                                </a:lnTo>
                                <a:lnTo>
                                  <a:pt x="344" y="322"/>
                                </a:lnTo>
                                <a:lnTo>
                                  <a:pt x="336" y="322"/>
                                </a:lnTo>
                                <a:lnTo>
                                  <a:pt x="335" y="320"/>
                                </a:lnTo>
                                <a:lnTo>
                                  <a:pt x="327" y="310"/>
                                </a:lnTo>
                                <a:lnTo>
                                  <a:pt x="319" y="300"/>
                                </a:lnTo>
                                <a:lnTo>
                                  <a:pt x="311" y="292"/>
                                </a:lnTo>
                                <a:lnTo>
                                  <a:pt x="302" y="284"/>
                                </a:lnTo>
                                <a:lnTo>
                                  <a:pt x="296" y="278"/>
                                </a:lnTo>
                                <a:lnTo>
                                  <a:pt x="289" y="274"/>
                                </a:lnTo>
                                <a:lnTo>
                                  <a:pt x="272" y="264"/>
                                </a:lnTo>
                                <a:lnTo>
                                  <a:pt x="261" y="260"/>
                                </a:lnTo>
                                <a:close/>
                                <a:moveTo>
                                  <a:pt x="406" y="320"/>
                                </a:moveTo>
                                <a:lnTo>
                                  <a:pt x="402" y="326"/>
                                </a:lnTo>
                                <a:lnTo>
                                  <a:pt x="398" y="332"/>
                                </a:lnTo>
                                <a:lnTo>
                                  <a:pt x="391" y="342"/>
                                </a:lnTo>
                                <a:lnTo>
                                  <a:pt x="388" y="348"/>
                                </a:lnTo>
                                <a:lnTo>
                                  <a:pt x="385" y="354"/>
                                </a:lnTo>
                                <a:lnTo>
                                  <a:pt x="391" y="354"/>
                                </a:lnTo>
                                <a:lnTo>
                                  <a:pt x="395" y="346"/>
                                </a:lnTo>
                                <a:lnTo>
                                  <a:pt x="401" y="334"/>
                                </a:lnTo>
                                <a:lnTo>
                                  <a:pt x="407" y="322"/>
                                </a:lnTo>
                                <a:lnTo>
                                  <a:pt x="406" y="320"/>
                                </a:lnTo>
                                <a:close/>
                                <a:moveTo>
                                  <a:pt x="38" y="324"/>
                                </a:moveTo>
                                <a:lnTo>
                                  <a:pt x="34" y="324"/>
                                </a:lnTo>
                                <a:lnTo>
                                  <a:pt x="41" y="332"/>
                                </a:lnTo>
                                <a:lnTo>
                                  <a:pt x="49" y="338"/>
                                </a:lnTo>
                                <a:lnTo>
                                  <a:pt x="67" y="346"/>
                                </a:lnTo>
                                <a:lnTo>
                                  <a:pt x="87" y="350"/>
                                </a:lnTo>
                                <a:lnTo>
                                  <a:pt x="87" y="348"/>
                                </a:lnTo>
                                <a:lnTo>
                                  <a:pt x="85" y="348"/>
                                </a:lnTo>
                                <a:lnTo>
                                  <a:pt x="77" y="344"/>
                                </a:lnTo>
                                <a:lnTo>
                                  <a:pt x="70" y="342"/>
                                </a:lnTo>
                                <a:lnTo>
                                  <a:pt x="51" y="334"/>
                                </a:lnTo>
                                <a:lnTo>
                                  <a:pt x="41" y="328"/>
                                </a:lnTo>
                                <a:lnTo>
                                  <a:pt x="38" y="324"/>
                                </a:lnTo>
                                <a:close/>
                                <a:moveTo>
                                  <a:pt x="196" y="242"/>
                                </a:moveTo>
                                <a:lnTo>
                                  <a:pt x="182" y="242"/>
                                </a:lnTo>
                                <a:lnTo>
                                  <a:pt x="199" y="248"/>
                                </a:lnTo>
                                <a:lnTo>
                                  <a:pt x="214" y="256"/>
                                </a:lnTo>
                                <a:lnTo>
                                  <a:pt x="227" y="266"/>
                                </a:lnTo>
                                <a:lnTo>
                                  <a:pt x="238" y="280"/>
                                </a:lnTo>
                                <a:lnTo>
                                  <a:pt x="244" y="290"/>
                                </a:lnTo>
                                <a:lnTo>
                                  <a:pt x="248" y="298"/>
                                </a:lnTo>
                                <a:lnTo>
                                  <a:pt x="259" y="318"/>
                                </a:lnTo>
                                <a:lnTo>
                                  <a:pt x="265" y="330"/>
                                </a:lnTo>
                                <a:lnTo>
                                  <a:pt x="278" y="342"/>
                                </a:lnTo>
                                <a:lnTo>
                                  <a:pt x="282" y="344"/>
                                </a:lnTo>
                                <a:lnTo>
                                  <a:pt x="291" y="348"/>
                                </a:lnTo>
                                <a:lnTo>
                                  <a:pt x="294" y="346"/>
                                </a:lnTo>
                                <a:lnTo>
                                  <a:pt x="294" y="342"/>
                                </a:lnTo>
                                <a:lnTo>
                                  <a:pt x="285" y="342"/>
                                </a:lnTo>
                                <a:lnTo>
                                  <a:pt x="282" y="340"/>
                                </a:lnTo>
                                <a:lnTo>
                                  <a:pt x="269" y="328"/>
                                </a:lnTo>
                                <a:lnTo>
                                  <a:pt x="264" y="318"/>
                                </a:lnTo>
                                <a:lnTo>
                                  <a:pt x="253" y="298"/>
                                </a:lnTo>
                                <a:lnTo>
                                  <a:pt x="248" y="288"/>
                                </a:lnTo>
                                <a:lnTo>
                                  <a:pt x="241" y="278"/>
                                </a:lnTo>
                                <a:lnTo>
                                  <a:pt x="229" y="262"/>
                                </a:lnTo>
                                <a:lnTo>
                                  <a:pt x="214" y="250"/>
                                </a:lnTo>
                                <a:lnTo>
                                  <a:pt x="196" y="242"/>
                                </a:lnTo>
                                <a:close/>
                                <a:moveTo>
                                  <a:pt x="491" y="254"/>
                                </a:moveTo>
                                <a:lnTo>
                                  <a:pt x="488" y="254"/>
                                </a:lnTo>
                                <a:lnTo>
                                  <a:pt x="493" y="260"/>
                                </a:lnTo>
                                <a:lnTo>
                                  <a:pt x="489" y="262"/>
                                </a:lnTo>
                                <a:lnTo>
                                  <a:pt x="486" y="264"/>
                                </a:lnTo>
                                <a:lnTo>
                                  <a:pt x="478" y="268"/>
                                </a:lnTo>
                                <a:lnTo>
                                  <a:pt x="473" y="270"/>
                                </a:lnTo>
                                <a:lnTo>
                                  <a:pt x="462" y="276"/>
                                </a:lnTo>
                                <a:lnTo>
                                  <a:pt x="461" y="278"/>
                                </a:lnTo>
                                <a:lnTo>
                                  <a:pt x="467" y="286"/>
                                </a:lnTo>
                                <a:lnTo>
                                  <a:pt x="467" y="288"/>
                                </a:lnTo>
                                <a:lnTo>
                                  <a:pt x="464" y="294"/>
                                </a:lnTo>
                                <a:lnTo>
                                  <a:pt x="461" y="298"/>
                                </a:lnTo>
                                <a:lnTo>
                                  <a:pt x="452" y="308"/>
                                </a:lnTo>
                                <a:lnTo>
                                  <a:pt x="446" y="314"/>
                                </a:lnTo>
                                <a:lnTo>
                                  <a:pt x="435" y="324"/>
                                </a:lnTo>
                                <a:lnTo>
                                  <a:pt x="432" y="328"/>
                                </a:lnTo>
                                <a:lnTo>
                                  <a:pt x="430" y="344"/>
                                </a:lnTo>
                                <a:lnTo>
                                  <a:pt x="436" y="348"/>
                                </a:lnTo>
                                <a:lnTo>
                                  <a:pt x="448" y="344"/>
                                </a:lnTo>
                                <a:lnTo>
                                  <a:pt x="437" y="344"/>
                                </a:lnTo>
                                <a:lnTo>
                                  <a:pt x="434" y="340"/>
                                </a:lnTo>
                                <a:lnTo>
                                  <a:pt x="436" y="330"/>
                                </a:lnTo>
                                <a:lnTo>
                                  <a:pt x="439" y="326"/>
                                </a:lnTo>
                                <a:lnTo>
                                  <a:pt x="447" y="318"/>
                                </a:lnTo>
                                <a:lnTo>
                                  <a:pt x="452" y="314"/>
                                </a:lnTo>
                                <a:lnTo>
                                  <a:pt x="462" y="304"/>
                                </a:lnTo>
                                <a:lnTo>
                                  <a:pt x="466" y="298"/>
                                </a:lnTo>
                                <a:lnTo>
                                  <a:pt x="472" y="288"/>
                                </a:lnTo>
                                <a:lnTo>
                                  <a:pt x="472" y="286"/>
                                </a:lnTo>
                                <a:lnTo>
                                  <a:pt x="466" y="280"/>
                                </a:lnTo>
                                <a:lnTo>
                                  <a:pt x="466" y="278"/>
                                </a:lnTo>
                                <a:lnTo>
                                  <a:pt x="474" y="274"/>
                                </a:lnTo>
                                <a:lnTo>
                                  <a:pt x="478" y="272"/>
                                </a:lnTo>
                                <a:lnTo>
                                  <a:pt x="489" y="268"/>
                                </a:lnTo>
                                <a:lnTo>
                                  <a:pt x="494" y="264"/>
                                </a:lnTo>
                                <a:lnTo>
                                  <a:pt x="498" y="258"/>
                                </a:lnTo>
                                <a:lnTo>
                                  <a:pt x="491" y="254"/>
                                </a:lnTo>
                                <a:close/>
                                <a:moveTo>
                                  <a:pt x="558" y="236"/>
                                </a:moveTo>
                                <a:lnTo>
                                  <a:pt x="548" y="238"/>
                                </a:lnTo>
                                <a:lnTo>
                                  <a:pt x="539" y="240"/>
                                </a:lnTo>
                                <a:lnTo>
                                  <a:pt x="530" y="244"/>
                                </a:lnTo>
                                <a:lnTo>
                                  <a:pt x="515" y="252"/>
                                </a:lnTo>
                                <a:lnTo>
                                  <a:pt x="503" y="262"/>
                                </a:lnTo>
                                <a:lnTo>
                                  <a:pt x="493" y="274"/>
                                </a:lnTo>
                                <a:lnTo>
                                  <a:pt x="479" y="296"/>
                                </a:lnTo>
                                <a:lnTo>
                                  <a:pt x="474" y="306"/>
                                </a:lnTo>
                                <a:lnTo>
                                  <a:pt x="464" y="324"/>
                                </a:lnTo>
                                <a:lnTo>
                                  <a:pt x="458" y="332"/>
                                </a:lnTo>
                                <a:lnTo>
                                  <a:pt x="448" y="340"/>
                                </a:lnTo>
                                <a:lnTo>
                                  <a:pt x="444" y="342"/>
                                </a:lnTo>
                                <a:lnTo>
                                  <a:pt x="437" y="344"/>
                                </a:lnTo>
                                <a:lnTo>
                                  <a:pt x="448" y="344"/>
                                </a:lnTo>
                                <a:lnTo>
                                  <a:pt x="452" y="342"/>
                                </a:lnTo>
                                <a:lnTo>
                                  <a:pt x="463" y="332"/>
                                </a:lnTo>
                                <a:lnTo>
                                  <a:pt x="469" y="324"/>
                                </a:lnTo>
                                <a:lnTo>
                                  <a:pt x="480" y="304"/>
                                </a:lnTo>
                                <a:lnTo>
                                  <a:pt x="486" y="292"/>
                                </a:lnTo>
                                <a:lnTo>
                                  <a:pt x="493" y="282"/>
                                </a:lnTo>
                                <a:lnTo>
                                  <a:pt x="503" y="268"/>
                                </a:lnTo>
                                <a:lnTo>
                                  <a:pt x="515" y="258"/>
                                </a:lnTo>
                                <a:lnTo>
                                  <a:pt x="529" y="250"/>
                                </a:lnTo>
                                <a:lnTo>
                                  <a:pt x="545" y="244"/>
                                </a:lnTo>
                                <a:lnTo>
                                  <a:pt x="547" y="244"/>
                                </a:lnTo>
                                <a:lnTo>
                                  <a:pt x="552" y="242"/>
                                </a:lnTo>
                                <a:lnTo>
                                  <a:pt x="558" y="242"/>
                                </a:lnTo>
                                <a:lnTo>
                                  <a:pt x="558" y="236"/>
                                </a:lnTo>
                                <a:close/>
                                <a:moveTo>
                                  <a:pt x="222" y="120"/>
                                </a:moveTo>
                                <a:lnTo>
                                  <a:pt x="220" y="120"/>
                                </a:lnTo>
                                <a:lnTo>
                                  <a:pt x="217" y="124"/>
                                </a:lnTo>
                                <a:lnTo>
                                  <a:pt x="211" y="132"/>
                                </a:lnTo>
                                <a:lnTo>
                                  <a:pt x="207" y="142"/>
                                </a:lnTo>
                                <a:lnTo>
                                  <a:pt x="205" y="154"/>
                                </a:lnTo>
                                <a:lnTo>
                                  <a:pt x="205" y="164"/>
                                </a:lnTo>
                                <a:lnTo>
                                  <a:pt x="205" y="168"/>
                                </a:lnTo>
                                <a:lnTo>
                                  <a:pt x="206" y="172"/>
                                </a:lnTo>
                                <a:lnTo>
                                  <a:pt x="207" y="178"/>
                                </a:lnTo>
                                <a:lnTo>
                                  <a:pt x="195" y="178"/>
                                </a:lnTo>
                                <a:lnTo>
                                  <a:pt x="194" y="184"/>
                                </a:lnTo>
                                <a:lnTo>
                                  <a:pt x="194" y="188"/>
                                </a:lnTo>
                                <a:lnTo>
                                  <a:pt x="194" y="194"/>
                                </a:lnTo>
                                <a:lnTo>
                                  <a:pt x="194" y="202"/>
                                </a:lnTo>
                                <a:lnTo>
                                  <a:pt x="195" y="208"/>
                                </a:lnTo>
                                <a:lnTo>
                                  <a:pt x="202" y="224"/>
                                </a:lnTo>
                                <a:lnTo>
                                  <a:pt x="210" y="232"/>
                                </a:lnTo>
                                <a:lnTo>
                                  <a:pt x="229" y="244"/>
                                </a:lnTo>
                                <a:lnTo>
                                  <a:pt x="237" y="248"/>
                                </a:lnTo>
                                <a:lnTo>
                                  <a:pt x="244" y="252"/>
                                </a:lnTo>
                                <a:lnTo>
                                  <a:pt x="232" y="258"/>
                                </a:lnTo>
                                <a:lnTo>
                                  <a:pt x="236" y="262"/>
                                </a:lnTo>
                                <a:lnTo>
                                  <a:pt x="240" y="266"/>
                                </a:lnTo>
                                <a:lnTo>
                                  <a:pt x="247" y="274"/>
                                </a:lnTo>
                                <a:lnTo>
                                  <a:pt x="251" y="276"/>
                                </a:lnTo>
                                <a:lnTo>
                                  <a:pt x="255" y="280"/>
                                </a:lnTo>
                                <a:lnTo>
                                  <a:pt x="257" y="284"/>
                                </a:lnTo>
                                <a:lnTo>
                                  <a:pt x="254" y="288"/>
                                </a:lnTo>
                                <a:lnTo>
                                  <a:pt x="256" y="292"/>
                                </a:lnTo>
                                <a:lnTo>
                                  <a:pt x="261" y="302"/>
                                </a:lnTo>
                                <a:lnTo>
                                  <a:pt x="278" y="318"/>
                                </a:lnTo>
                                <a:lnTo>
                                  <a:pt x="282" y="320"/>
                                </a:lnTo>
                                <a:lnTo>
                                  <a:pt x="291" y="330"/>
                                </a:lnTo>
                                <a:lnTo>
                                  <a:pt x="290" y="336"/>
                                </a:lnTo>
                                <a:lnTo>
                                  <a:pt x="289" y="342"/>
                                </a:lnTo>
                                <a:lnTo>
                                  <a:pt x="294" y="342"/>
                                </a:lnTo>
                                <a:lnTo>
                                  <a:pt x="294" y="332"/>
                                </a:lnTo>
                                <a:lnTo>
                                  <a:pt x="293" y="324"/>
                                </a:lnTo>
                                <a:lnTo>
                                  <a:pt x="279" y="314"/>
                                </a:lnTo>
                                <a:lnTo>
                                  <a:pt x="274" y="308"/>
                                </a:lnTo>
                                <a:lnTo>
                                  <a:pt x="266" y="300"/>
                                </a:lnTo>
                                <a:lnTo>
                                  <a:pt x="260" y="292"/>
                                </a:lnTo>
                                <a:lnTo>
                                  <a:pt x="259" y="290"/>
                                </a:lnTo>
                                <a:lnTo>
                                  <a:pt x="261" y="284"/>
                                </a:lnTo>
                                <a:lnTo>
                                  <a:pt x="260" y="280"/>
                                </a:lnTo>
                                <a:lnTo>
                                  <a:pt x="255" y="274"/>
                                </a:lnTo>
                                <a:lnTo>
                                  <a:pt x="251" y="27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60"/>
                                </a:lnTo>
                                <a:lnTo>
                                  <a:pt x="249" y="254"/>
                                </a:lnTo>
                                <a:lnTo>
                                  <a:pt x="254" y="254"/>
                                </a:lnTo>
                                <a:lnTo>
                                  <a:pt x="242" y="248"/>
                                </a:lnTo>
                                <a:lnTo>
                                  <a:pt x="231" y="240"/>
                                </a:lnTo>
                                <a:lnTo>
                                  <a:pt x="220" y="234"/>
                                </a:lnTo>
                                <a:lnTo>
                                  <a:pt x="210" y="226"/>
                                </a:lnTo>
                                <a:lnTo>
                                  <a:pt x="202" y="216"/>
                                </a:lnTo>
                                <a:lnTo>
                                  <a:pt x="198" y="204"/>
                                </a:lnTo>
                                <a:lnTo>
                                  <a:pt x="198" y="190"/>
                                </a:lnTo>
                                <a:lnTo>
                                  <a:pt x="199" y="180"/>
                                </a:lnTo>
                                <a:lnTo>
                                  <a:pt x="198" y="180"/>
                                </a:lnTo>
                                <a:lnTo>
                                  <a:pt x="213" y="180"/>
                                </a:lnTo>
                                <a:lnTo>
                                  <a:pt x="209" y="166"/>
                                </a:lnTo>
                                <a:lnTo>
                                  <a:pt x="208" y="152"/>
                                </a:lnTo>
                                <a:lnTo>
                                  <a:pt x="212" y="138"/>
                                </a:lnTo>
                                <a:lnTo>
                                  <a:pt x="220" y="124"/>
                                </a:lnTo>
                                <a:lnTo>
                                  <a:pt x="225" y="124"/>
                                </a:lnTo>
                                <a:lnTo>
                                  <a:pt x="222" y="120"/>
                                </a:lnTo>
                                <a:close/>
                                <a:moveTo>
                                  <a:pt x="398" y="276"/>
                                </a:moveTo>
                                <a:lnTo>
                                  <a:pt x="398" y="276"/>
                                </a:lnTo>
                                <a:lnTo>
                                  <a:pt x="391" y="284"/>
                                </a:lnTo>
                                <a:lnTo>
                                  <a:pt x="386" y="292"/>
                                </a:lnTo>
                                <a:lnTo>
                                  <a:pt x="379" y="312"/>
                                </a:lnTo>
                                <a:lnTo>
                                  <a:pt x="375" y="324"/>
                                </a:lnTo>
                                <a:lnTo>
                                  <a:pt x="372" y="334"/>
                                </a:lnTo>
                                <a:lnTo>
                                  <a:pt x="376" y="334"/>
                                </a:lnTo>
                                <a:lnTo>
                                  <a:pt x="377" y="332"/>
                                </a:lnTo>
                                <a:lnTo>
                                  <a:pt x="382" y="312"/>
                                </a:lnTo>
                                <a:lnTo>
                                  <a:pt x="389" y="294"/>
                                </a:lnTo>
                                <a:lnTo>
                                  <a:pt x="398" y="276"/>
                                </a:lnTo>
                                <a:close/>
                                <a:moveTo>
                                  <a:pt x="327" y="278"/>
                                </a:moveTo>
                                <a:lnTo>
                                  <a:pt x="350" y="332"/>
                                </a:lnTo>
                                <a:lnTo>
                                  <a:pt x="354" y="332"/>
                                </a:lnTo>
                                <a:lnTo>
                                  <a:pt x="350" y="322"/>
                                </a:lnTo>
                                <a:lnTo>
                                  <a:pt x="347" y="312"/>
                                </a:lnTo>
                                <a:lnTo>
                                  <a:pt x="338" y="294"/>
                                </a:lnTo>
                                <a:lnTo>
                                  <a:pt x="333" y="286"/>
                                </a:lnTo>
                                <a:lnTo>
                                  <a:pt x="327" y="278"/>
                                </a:lnTo>
                                <a:close/>
                                <a:moveTo>
                                  <a:pt x="333" y="274"/>
                                </a:moveTo>
                                <a:lnTo>
                                  <a:pt x="340" y="288"/>
                                </a:lnTo>
                                <a:lnTo>
                                  <a:pt x="345" y="302"/>
                                </a:lnTo>
                                <a:lnTo>
                                  <a:pt x="350" y="316"/>
                                </a:lnTo>
                                <a:lnTo>
                                  <a:pt x="354" y="332"/>
                                </a:lnTo>
                                <a:lnTo>
                                  <a:pt x="362" y="332"/>
                                </a:lnTo>
                                <a:lnTo>
                                  <a:pt x="362" y="326"/>
                                </a:lnTo>
                                <a:lnTo>
                                  <a:pt x="357" y="326"/>
                                </a:lnTo>
                                <a:lnTo>
                                  <a:pt x="354" y="318"/>
                                </a:lnTo>
                                <a:lnTo>
                                  <a:pt x="351" y="308"/>
                                </a:lnTo>
                                <a:lnTo>
                                  <a:pt x="343" y="292"/>
                                </a:lnTo>
                                <a:lnTo>
                                  <a:pt x="338" y="282"/>
                                </a:lnTo>
                                <a:lnTo>
                                  <a:pt x="333" y="274"/>
                                </a:lnTo>
                                <a:close/>
                                <a:moveTo>
                                  <a:pt x="221" y="128"/>
                                </a:moveTo>
                                <a:lnTo>
                                  <a:pt x="220" y="128"/>
                                </a:lnTo>
                                <a:lnTo>
                                  <a:pt x="220" y="130"/>
                                </a:lnTo>
                                <a:lnTo>
                                  <a:pt x="220" y="132"/>
                                </a:lnTo>
                                <a:lnTo>
                                  <a:pt x="221" y="148"/>
                                </a:lnTo>
                                <a:lnTo>
                                  <a:pt x="225" y="162"/>
                                </a:lnTo>
                                <a:lnTo>
                                  <a:pt x="231" y="176"/>
                                </a:lnTo>
                                <a:lnTo>
                                  <a:pt x="241" y="188"/>
                                </a:lnTo>
                                <a:lnTo>
                                  <a:pt x="248" y="196"/>
                                </a:lnTo>
                                <a:lnTo>
                                  <a:pt x="256" y="202"/>
                                </a:lnTo>
                                <a:lnTo>
                                  <a:pt x="274" y="212"/>
                                </a:lnTo>
                                <a:lnTo>
                                  <a:pt x="282" y="218"/>
                                </a:lnTo>
                                <a:lnTo>
                                  <a:pt x="291" y="222"/>
                                </a:lnTo>
                                <a:lnTo>
                                  <a:pt x="302" y="230"/>
                                </a:lnTo>
                                <a:lnTo>
                                  <a:pt x="312" y="238"/>
                                </a:lnTo>
                                <a:lnTo>
                                  <a:pt x="320" y="248"/>
                                </a:lnTo>
                                <a:lnTo>
                                  <a:pt x="328" y="258"/>
                                </a:lnTo>
                                <a:lnTo>
                                  <a:pt x="336" y="272"/>
                                </a:lnTo>
                                <a:lnTo>
                                  <a:pt x="344" y="286"/>
                                </a:lnTo>
                                <a:lnTo>
                                  <a:pt x="350" y="300"/>
                                </a:lnTo>
                                <a:lnTo>
                                  <a:pt x="356" y="316"/>
                                </a:lnTo>
                                <a:lnTo>
                                  <a:pt x="358" y="320"/>
                                </a:lnTo>
                                <a:lnTo>
                                  <a:pt x="358" y="324"/>
                                </a:lnTo>
                                <a:lnTo>
                                  <a:pt x="357" y="326"/>
                                </a:lnTo>
                                <a:lnTo>
                                  <a:pt x="362" y="326"/>
                                </a:lnTo>
                                <a:lnTo>
                                  <a:pt x="362" y="310"/>
                                </a:lnTo>
                                <a:lnTo>
                                  <a:pt x="357" y="310"/>
                                </a:lnTo>
                                <a:lnTo>
                                  <a:pt x="356" y="308"/>
                                </a:lnTo>
                                <a:lnTo>
                                  <a:pt x="356" y="306"/>
                                </a:lnTo>
                                <a:lnTo>
                                  <a:pt x="351" y="292"/>
                                </a:lnTo>
                                <a:lnTo>
                                  <a:pt x="344" y="278"/>
                                </a:lnTo>
                                <a:lnTo>
                                  <a:pt x="337" y="266"/>
                                </a:lnTo>
                                <a:lnTo>
                                  <a:pt x="329" y="252"/>
                                </a:lnTo>
                                <a:lnTo>
                                  <a:pt x="322" y="242"/>
                                </a:lnTo>
                                <a:lnTo>
                                  <a:pt x="314" y="234"/>
                                </a:lnTo>
                                <a:lnTo>
                                  <a:pt x="306" y="228"/>
                                </a:lnTo>
                                <a:lnTo>
                                  <a:pt x="296" y="220"/>
                                </a:lnTo>
                                <a:lnTo>
                                  <a:pt x="286" y="216"/>
                                </a:lnTo>
                                <a:lnTo>
                                  <a:pt x="276" y="210"/>
                                </a:lnTo>
                                <a:lnTo>
                                  <a:pt x="259" y="198"/>
                                </a:lnTo>
                                <a:lnTo>
                                  <a:pt x="251" y="192"/>
                                </a:lnTo>
                                <a:lnTo>
                                  <a:pt x="244" y="186"/>
                                </a:lnTo>
                                <a:lnTo>
                                  <a:pt x="235" y="174"/>
                                </a:lnTo>
                                <a:lnTo>
                                  <a:pt x="228" y="162"/>
                                </a:lnTo>
                                <a:lnTo>
                                  <a:pt x="224" y="148"/>
                                </a:lnTo>
                                <a:lnTo>
                                  <a:pt x="222" y="134"/>
                                </a:lnTo>
                                <a:lnTo>
                                  <a:pt x="222" y="132"/>
                                </a:lnTo>
                                <a:lnTo>
                                  <a:pt x="221" y="128"/>
                                </a:lnTo>
                                <a:close/>
                                <a:moveTo>
                                  <a:pt x="319" y="290"/>
                                </a:moveTo>
                                <a:lnTo>
                                  <a:pt x="319" y="290"/>
                                </a:lnTo>
                                <a:lnTo>
                                  <a:pt x="337" y="322"/>
                                </a:lnTo>
                                <a:lnTo>
                                  <a:pt x="344" y="322"/>
                                </a:lnTo>
                                <a:lnTo>
                                  <a:pt x="337" y="306"/>
                                </a:lnTo>
                                <a:lnTo>
                                  <a:pt x="331" y="306"/>
                                </a:lnTo>
                                <a:lnTo>
                                  <a:pt x="319" y="290"/>
                                </a:lnTo>
                                <a:close/>
                                <a:moveTo>
                                  <a:pt x="42" y="308"/>
                                </a:moveTo>
                                <a:lnTo>
                                  <a:pt x="28" y="308"/>
                                </a:lnTo>
                                <a:lnTo>
                                  <a:pt x="42" y="310"/>
                                </a:lnTo>
                                <a:lnTo>
                                  <a:pt x="42" y="308"/>
                                </a:lnTo>
                                <a:close/>
                                <a:moveTo>
                                  <a:pt x="336" y="248"/>
                                </a:moveTo>
                                <a:lnTo>
                                  <a:pt x="344" y="262"/>
                                </a:lnTo>
                                <a:lnTo>
                                  <a:pt x="349" y="278"/>
                                </a:lnTo>
                                <a:lnTo>
                                  <a:pt x="354" y="294"/>
                                </a:lnTo>
                                <a:lnTo>
                                  <a:pt x="358" y="310"/>
                                </a:lnTo>
                                <a:lnTo>
                                  <a:pt x="362" y="310"/>
                                </a:lnTo>
                                <a:lnTo>
                                  <a:pt x="362" y="290"/>
                                </a:lnTo>
                                <a:lnTo>
                                  <a:pt x="358" y="290"/>
                                </a:lnTo>
                                <a:lnTo>
                                  <a:pt x="353" y="278"/>
                                </a:lnTo>
                                <a:lnTo>
                                  <a:pt x="349" y="268"/>
                                </a:lnTo>
                                <a:lnTo>
                                  <a:pt x="343" y="258"/>
                                </a:lnTo>
                                <a:lnTo>
                                  <a:pt x="336" y="248"/>
                                </a:lnTo>
                                <a:close/>
                                <a:moveTo>
                                  <a:pt x="691" y="240"/>
                                </a:moveTo>
                                <a:lnTo>
                                  <a:pt x="687" y="240"/>
                                </a:lnTo>
                                <a:lnTo>
                                  <a:pt x="688" y="246"/>
                                </a:lnTo>
                                <a:lnTo>
                                  <a:pt x="689" y="252"/>
                                </a:lnTo>
                                <a:lnTo>
                                  <a:pt x="689" y="256"/>
                                </a:lnTo>
                                <a:lnTo>
                                  <a:pt x="691" y="262"/>
                                </a:lnTo>
                                <a:lnTo>
                                  <a:pt x="693" y="264"/>
                                </a:lnTo>
                                <a:lnTo>
                                  <a:pt x="698" y="266"/>
                                </a:lnTo>
                                <a:lnTo>
                                  <a:pt x="699" y="268"/>
                                </a:lnTo>
                                <a:lnTo>
                                  <a:pt x="696" y="282"/>
                                </a:lnTo>
                                <a:lnTo>
                                  <a:pt x="690" y="308"/>
                                </a:lnTo>
                                <a:lnTo>
                                  <a:pt x="689" y="310"/>
                                </a:lnTo>
                                <a:lnTo>
                                  <a:pt x="703" y="308"/>
                                </a:lnTo>
                                <a:lnTo>
                                  <a:pt x="707" y="308"/>
                                </a:lnTo>
                                <a:lnTo>
                                  <a:pt x="708" y="306"/>
                                </a:lnTo>
                                <a:lnTo>
                                  <a:pt x="695" y="306"/>
                                </a:lnTo>
                                <a:lnTo>
                                  <a:pt x="696" y="300"/>
                                </a:lnTo>
                                <a:lnTo>
                                  <a:pt x="697" y="296"/>
                                </a:lnTo>
                                <a:lnTo>
                                  <a:pt x="700" y="284"/>
                                </a:lnTo>
                                <a:lnTo>
                                  <a:pt x="703" y="264"/>
                                </a:lnTo>
                                <a:lnTo>
                                  <a:pt x="702" y="262"/>
                                </a:lnTo>
                                <a:lnTo>
                                  <a:pt x="696" y="262"/>
                                </a:lnTo>
                                <a:lnTo>
                                  <a:pt x="695" y="260"/>
                                </a:lnTo>
                                <a:lnTo>
                                  <a:pt x="693" y="254"/>
                                </a:lnTo>
                                <a:lnTo>
                                  <a:pt x="693" y="250"/>
                                </a:lnTo>
                                <a:lnTo>
                                  <a:pt x="691" y="242"/>
                                </a:lnTo>
                                <a:lnTo>
                                  <a:pt x="691" y="240"/>
                                </a:lnTo>
                                <a:close/>
                                <a:moveTo>
                                  <a:pt x="42" y="234"/>
                                </a:moveTo>
                                <a:lnTo>
                                  <a:pt x="41" y="234"/>
                                </a:lnTo>
                                <a:lnTo>
                                  <a:pt x="39" y="246"/>
                                </a:lnTo>
                                <a:lnTo>
                                  <a:pt x="37" y="260"/>
                                </a:lnTo>
                                <a:lnTo>
                                  <a:pt x="36" y="260"/>
                                </a:lnTo>
                                <a:lnTo>
                                  <a:pt x="29" y="264"/>
                                </a:lnTo>
                                <a:lnTo>
                                  <a:pt x="29" y="274"/>
                                </a:lnTo>
                                <a:lnTo>
                                  <a:pt x="31" y="284"/>
                                </a:lnTo>
                                <a:lnTo>
                                  <a:pt x="34" y="294"/>
                                </a:lnTo>
                                <a:lnTo>
                                  <a:pt x="36" y="306"/>
                                </a:lnTo>
                                <a:lnTo>
                                  <a:pt x="41" y="306"/>
                                </a:lnTo>
                                <a:lnTo>
                                  <a:pt x="40" y="304"/>
                                </a:lnTo>
                                <a:lnTo>
                                  <a:pt x="32" y="268"/>
                                </a:lnTo>
                                <a:lnTo>
                                  <a:pt x="33" y="268"/>
                                </a:lnTo>
                                <a:lnTo>
                                  <a:pt x="38" y="264"/>
                                </a:lnTo>
                                <a:lnTo>
                                  <a:pt x="40" y="260"/>
                                </a:lnTo>
                                <a:lnTo>
                                  <a:pt x="43" y="254"/>
                                </a:lnTo>
                                <a:lnTo>
                                  <a:pt x="43" y="248"/>
                                </a:lnTo>
                                <a:lnTo>
                                  <a:pt x="44" y="240"/>
                                </a:lnTo>
                                <a:lnTo>
                                  <a:pt x="57" y="240"/>
                                </a:lnTo>
                                <a:lnTo>
                                  <a:pt x="42" y="234"/>
                                </a:lnTo>
                                <a:close/>
                                <a:moveTo>
                                  <a:pt x="205" y="190"/>
                                </a:moveTo>
                                <a:lnTo>
                                  <a:pt x="203" y="190"/>
                                </a:lnTo>
                                <a:lnTo>
                                  <a:pt x="203" y="192"/>
                                </a:lnTo>
                                <a:lnTo>
                                  <a:pt x="204" y="192"/>
                                </a:lnTo>
                                <a:lnTo>
                                  <a:pt x="216" y="206"/>
                                </a:lnTo>
                                <a:lnTo>
                                  <a:pt x="230" y="216"/>
                                </a:lnTo>
                                <a:lnTo>
                                  <a:pt x="245" y="226"/>
                                </a:lnTo>
                                <a:lnTo>
                                  <a:pt x="261" y="232"/>
                                </a:lnTo>
                                <a:lnTo>
                                  <a:pt x="272" y="234"/>
                                </a:lnTo>
                                <a:lnTo>
                                  <a:pt x="281" y="240"/>
                                </a:lnTo>
                                <a:lnTo>
                                  <a:pt x="290" y="246"/>
                                </a:lnTo>
                                <a:lnTo>
                                  <a:pt x="297" y="254"/>
                                </a:lnTo>
                                <a:lnTo>
                                  <a:pt x="307" y="266"/>
                                </a:lnTo>
                                <a:lnTo>
                                  <a:pt x="316" y="278"/>
                                </a:lnTo>
                                <a:lnTo>
                                  <a:pt x="324" y="290"/>
                                </a:lnTo>
                                <a:lnTo>
                                  <a:pt x="331" y="304"/>
                                </a:lnTo>
                                <a:lnTo>
                                  <a:pt x="331" y="306"/>
                                </a:lnTo>
                                <a:lnTo>
                                  <a:pt x="337" y="306"/>
                                </a:lnTo>
                                <a:lnTo>
                                  <a:pt x="336" y="304"/>
                                </a:lnTo>
                                <a:lnTo>
                                  <a:pt x="330" y="292"/>
                                </a:lnTo>
                                <a:lnTo>
                                  <a:pt x="323" y="282"/>
                                </a:lnTo>
                                <a:lnTo>
                                  <a:pt x="316" y="270"/>
                                </a:lnTo>
                                <a:lnTo>
                                  <a:pt x="308" y="260"/>
                                </a:lnTo>
                                <a:lnTo>
                                  <a:pt x="298" y="248"/>
                                </a:lnTo>
                                <a:lnTo>
                                  <a:pt x="288" y="240"/>
                                </a:lnTo>
                                <a:lnTo>
                                  <a:pt x="277" y="232"/>
                                </a:lnTo>
                                <a:lnTo>
                                  <a:pt x="264" y="228"/>
                                </a:lnTo>
                                <a:lnTo>
                                  <a:pt x="250" y="224"/>
                                </a:lnTo>
                                <a:lnTo>
                                  <a:pt x="236" y="216"/>
                                </a:lnTo>
                                <a:lnTo>
                                  <a:pt x="224" y="208"/>
                                </a:lnTo>
                                <a:lnTo>
                                  <a:pt x="213" y="198"/>
                                </a:lnTo>
                                <a:lnTo>
                                  <a:pt x="210" y="196"/>
                                </a:lnTo>
                                <a:lnTo>
                                  <a:pt x="208" y="194"/>
                                </a:lnTo>
                                <a:lnTo>
                                  <a:pt x="205" y="190"/>
                                </a:lnTo>
                                <a:close/>
                                <a:moveTo>
                                  <a:pt x="406" y="250"/>
                                </a:moveTo>
                                <a:lnTo>
                                  <a:pt x="398" y="258"/>
                                </a:lnTo>
                                <a:lnTo>
                                  <a:pt x="392" y="266"/>
                                </a:lnTo>
                                <a:lnTo>
                                  <a:pt x="383" y="286"/>
                                </a:lnTo>
                                <a:lnTo>
                                  <a:pt x="378" y="296"/>
                                </a:lnTo>
                                <a:lnTo>
                                  <a:pt x="374" y="306"/>
                                </a:lnTo>
                                <a:lnTo>
                                  <a:pt x="379" y="306"/>
                                </a:lnTo>
                                <a:lnTo>
                                  <a:pt x="385" y="290"/>
                                </a:lnTo>
                                <a:lnTo>
                                  <a:pt x="395" y="270"/>
                                </a:lnTo>
                                <a:lnTo>
                                  <a:pt x="406" y="250"/>
                                </a:lnTo>
                                <a:close/>
                                <a:moveTo>
                                  <a:pt x="709" y="300"/>
                                </a:moveTo>
                                <a:lnTo>
                                  <a:pt x="695" y="306"/>
                                </a:lnTo>
                                <a:lnTo>
                                  <a:pt x="708" y="306"/>
                                </a:lnTo>
                                <a:lnTo>
                                  <a:pt x="709" y="300"/>
                                </a:lnTo>
                                <a:close/>
                                <a:moveTo>
                                  <a:pt x="395" y="248"/>
                                </a:moveTo>
                                <a:lnTo>
                                  <a:pt x="387" y="258"/>
                                </a:lnTo>
                                <a:lnTo>
                                  <a:pt x="381" y="272"/>
                                </a:lnTo>
                                <a:lnTo>
                                  <a:pt x="376" y="284"/>
                                </a:lnTo>
                                <a:lnTo>
                                  <a:pt x="371" y="296"/>
                                </a:lnTo>
                                <a:lnTo>
                                  <a:pt x="376" y="296"/>
                                </a:lnTo>
                                <a:lnTo>
                                  <a:pt x="378" y="290"/>
                                </a:lnTo>
                                <a:lnTo>
                                  <a:pt x="382" y="276"/>
                                </a:lnTo>
                                <a:lnTo>
                                  <a:pt x="388" y="262"/>
                                </a:lnTo>
                                <a:lnTo>
                                  <a:pt x="395" y="248"/>
                                </a:lnTo>
                                <a:close/>
                                <a:moveTo>
                                  <a:pt x="337" y="230"/>
                                </a:moveTo>
                                <a:lnTo>
                                  <a:pt x="344" y="244"/>
                                </a:lnTo>
                                <a:lnTo>
                                  <a:pt x="350" y="258"/>
                                </a:lnTo>
                                <a:lnTo>
                                  <a:pt x="354" y="274"/>
                                </a:lnTo>
                                <a:lnTo>
                                  <a:pt x="358" y="290"/>
                                </a:lnTo>
                                <a:lnTo>
                                  <a:pt x="362" y="290"/>
                                </a:lnTo>
                                <a:lnTo>
                                  <a:pt x="362" y="270"/>
                                </a:lnTo>
                                <a:lnTo>
                                  <a:pt x="357" y="270"/>
                                </a:lnTo>
                                <a:lnTo>
                                  <a:pt x="353" y="258"/>
                                </a:lnTo>
                                <a:lnTo>
                                  <a:pt x="349" y="248"/>
                                </a:lnTo>
                                <a:lnTo>
                                  <a:pt x="343" y="238"/>
                                </a:lnTo>
                                <a:lnTo>
                                  <a:pt x="337" y="230"/>
                                </a:lnTo>
                                <a:close/>
                                <a:moveTo>
                                  <a:pt x="410" y="208"/>
                                </a:moveTo>
                                <a:lnTo>
                                  <a:pt x="397" y="222"/>
                                </a:lnTo>
                                <a:lnTo>
                                  <a:pt x="386" y="240"/>
                                </a:lnTo>
                                <a:lnTo>
                                  <a:pt x="378" y="258"/>
                                </a:lnTo>
                                <a:lnTo>
                                  <a:pt x="371" y="276"/>
                                </a:lnTo>
                                <a:lnTo>
                                  <a:pt x="376" y="276"/>
                                </a:lnTo>
                                <a:lnTo>
                                  <a:pt x="376" y="274"/>
                                </a:lnTo>
                                <a:lnTo>
                                  <a:pt x="381" y="260"/>
                                </a:lnTo>
                                <a:lnTo>
                                  <a:pt x="387" y="246"/>
                                </a:lnTo>
                                <a:lnTo>
                                  <a:pt x="394" y="232"/>
                                </a:lnTo>
                                <a:lnTo>
                                  <a:pt x="398" y="224"/>
                                </a:lnTo>
                                <a:lnTo>
                                  <a:pt x="404" y="218"/>
                                </a:lnTo>
                                <a:lnTo>
                                  <a:pt x="410" y="210"/>
                                </a:lnTo>
                                <a:lnTo>
                                  <a:pt x="410" y="208"/>
                                </a:lnTo>
                                <a:close/>
                                <a:moveTo>
                                  <a:pt x="254" y="112"/>
                                </a:moveTo>
                                <a:lnTo>
                                  <a:pt x="253" y="112"/>
                                </a:lnTo>
                                <a:lnTo>
                                  <a:pt x="253" y="114"/>
                                </a:lnTo>
                                <a:lnTo>
                                  <a:pt x="253" y="118"/>
                                </a:lnTo>
                                <a:lnTo>
                                  <a:pt x="253" y="128"/>
                                </a:lnTo>
                                <a:lnTo>
                                  <a:pt x="257" y="140"/>
                                </a:lnTo>
                                <a:lnTo>
                                  <a:pt x="263" y="150"/>
                                </a:lnTo>
                                <a:lnTo>
                                  <a:pt x="272" y="158"/>
                                </a:lnTo>
                                <a:lnTo>
                                  <a:pt x="283" y="168"/>
                                </a:lnTo>
                                <a:lnTo>
                                  <a:pt x="295" y="176"/>
                                </a:lnTo>
                                <a:lnTo>
                                  <a:pt x="306" y="186"/>
                                </a:lnTo>
                                <a:lnTo>
                                  <a:pt x="316" y="196"/>
                                </a:lnTo>
                                <a:lnTo>
                                  <a:pt x="328" y="210"/>
                                </a:lnTo>
                                <a:lnTo>
                                  <a:pt x="339" y="222"/>
                                </a:lnTo>
                                <a:lnTo>
                                  <a:pt x="347" y="238"/>
                                </a:lnTo>
                                <a:lnTo>
                                  <a:pt x="355" y="252"/>
                                </a:lnTo>
                                <a:lnTo>
                                  <a:pt x="359" y="262"/>
                                </a:lnTo>
                                <a:lnTo>
                                  <a:pt x="357" y="270"/>
                                </a:lnTo>
                                <a:lnTo>
                                  <a:pt x="362" y="270"/>
                                </a:lnTo>
                                <a:lnTo>
                                  <a:pt x="362" y="248"/>
                                </a:lnTo>
                                <a:lnTo>
                                  <a:pt x="357" y="248"/>
                                </a:lnTo>
                                <a:lnTo>
                                  <a:pt x="345" y="226"/>
                                </a:lnTo>
                                <a:lnTo>
                                  <a:pt x="331" y="208"/>
                                </a:lnTo>
                                <a:lnTo>
                                  <a:pt x="315" y="190"/>
                                </a:lnTo>
                                <a:lnTo>
                                  <a:pt x="297" y="174"/>
                                </a:lnTo>
                                <a:lnTo>
                                  <a:pt x="289" y="168"/>
                                </a:lnTo>
                                <a:lnTo>
                                  <a:pt x="281" y="160"/>
                                </a:lnTo>
                                <a:lnTo>
                                  <a:pt x="272" y="154"/>
                                </a:lnTo>
                                <a:lnTo>
                                  <a:pt x="264" y="146"/>
                                </a:lnTo>
                                <a:lnTo>
                                  <a:pt x="258" y="138"/>
                                </a:lnTo>
                                <a:lnTo>
                                  <a:pt x="254" y="126"/>
                                </a:lnTo>
                                <a:lnTo>
                                  <a:pt x="254" y="118"/>
                                </a:lnTo>
                                <a:lnTo>
                                  <a:pt x="254" y="112"/>
                                </a:lnTo>
                                <a:close/>
                                <a:moveTo>
                                  <a:pt x="254" y="254"/>
                                </a:moveTo>
                                <a:lnTo>
                                  <a:pt x="249" y="254"/>
                                </a:lnTo>
                                <a:lnTo>
                                  <a:pt x="259" y="260"/>
                                </a:lnTo>
                                <a:lnTo>
                                  <a:pt x="268" y="260"/>
                                </a:lnTo>
                                <a:lnTo>
                                  <a:pt x="267" y="258"/>
                                </a:lnTo>
                                <a:lnTo>
                                  <a:pt x="266" y="258"/>
                                </a:lnTo>
                                <a:lnTo>
                                  <a:pt x="254" y="254"/>
                                </a:lnTo>
                                <a:close/>
                                <a:moveTo>
                                  <a:pt x="144" y="232"/>
                                </a:moveTo>
                                <a:lnTo>
                                  <a:pt x="119" y="232"/>
                                </a:lnTo>
                                <a:lnTo>
                                  <a:pt x="136" y="234"/>
                                </a:lnTo>
                                <a:lnTo>
                                  <a:pt x="151" y="240"/>
                                </a:lnTo>
                                <a:lnTo>
                                  <a:pt x="166" y="246"/>
                                </a:lnTo>
                                <a:lnTo>
                                  <a:pt x="181" y="258"/>
                                </a:lnTo>
                                <a:lnTo>
                                  <a:pt x="179" y="246"/>
                                </a:lnTo>
                                <a:lnTo>
                                  <a:pt x="174" y="246"/>
                                </a:lnTo>
                                <a:lnTo>
                                  <a:pt x="164" y="240"/>
                                </a:lnTo>
                                <a:lnTo>
                                  <a:pt x="154" y="236"/>
                                </a:lnTo>
                                <a:lnTo>
                                  <a:pt x="144" y="232"/>
                                </a:lnTo>
                                <a:close/>
                                <a:moveTo>
                                  <a:pt x="515" y="124"/>
                                </a:moveTo>
                                <a:lnTo>
                                  <a:pt x="510" y="124"/>
                                </a:lnTo>
                                <a:lnTo>
                                  <a:pt x="519" y="136"/>
                                </a:lnTo>
                                <a:lnTo>
                                  <a:pt x="523" y="150"/>
                                </a:lnTo>
                                <a:lnTo>
                                  <a:pt x="523" y="166"/>
                                </a:lnTo>
                                <a:lnTo>
                                  <a:pt x="518" y="180"/>
                                </a:lnTo>
                                <a:lnTo>
                                  <a:pt x="533" y="180"/>
                                </a:lnTo>
                                <a:lnTo>
                                  <a:pt x="533" y="184"/>
                                </a:lnTo>
                                <a:lnTo>
                                  <a:pt x="533" y="194"/>
                                </a:lnTo>
                                <a:lnTo>
                                  <a:pt x="532" y="202"/>
                                </a:lnTo>
                                <a:lnTo>
                                  <a:pt x="521" y="222"/>
                                </a:lnTo>
                                <a:lnTo>
                                  <a:pt x="514" y="228"/>
                                </a:lnTo>
                                <a:lnTo>
                                  <a:pt x="497" y="240"/>
                                </a:lnTo>
                                <a:lnTo>
                                  <a:pt x="489" y="246"/>
                                </a:lnTo>
                                <a:lnTo>
                                  <a:pt x="479" y="252"/>
                                </a:lnTo>
                                <a:lnTo>
                                  <a:pt x="478" y="254"/>
                                </a:lnTo>
                                <a:lnTo>
                                  <a:pt x="475" y="256"/>
                                </a:lnTo>
                                <a:lnTo>
                                  <a:pt x="482" y="258"/>
                                </a:lnTo>
                                <a:lnTo>
                                  <a:pt x="488" y="254"/>
                                </a:lnTo>
                                <a:lnTo>
                                  <a:pt x="491" y="254"/>
                                </a:lnTo>
                                <a:lnTo>
                                  <a:pt x="487" y="252"/>
                                </a:lnTo>
                                <a:lnTo>
                                  <a:pt x="490" y="250"/>
                                </a:lnTo>
                                <a:lnTo>
                                  <a:pt x="493" y="248"/>
                                </a:lnTo>
                                <a:lnTo>
                                  <a:pt x="497" y="246"/>
                                </a:lnTo>
                                <a:lnTo>
                                  <a:pt x="505" y="240"/>
                                </a:lnTo>
                                <a:lnTo>
                                  <a:pt x="513" y="232"/>
                                </a:lnTo>
                                <a:lnTo>
                                  <a:pt x="521" y="226"/>
                                </a:lnTo>
                                <a:lnTo>
                                  <a:pt x="527" y="218"/>
                                </a:lnTo>
                                <a:lnTo>
                                  <a:pt x="533" y="208"/>
                                </a:lnTo>
                                <a:lnTo>
                                  <a:pt x="535" y="198"/>
                                </a:lnTo>
                                <a:lnTo>
                                  <a:pt x="536" y="188"/>
                                </a:lnTo>
                                <a:lnTo>
                                  <a:pt x="536" y="178"/>
                                </a:lnTo>
                                <a:lnTo>
                                  <a:pt x="524" y="178"/>
                                </a:lnTo>
                                <a:lnTo>
                                  <a:pt x="525" y="172"/>
                                </a:lnTo>
                                <a:lnTo>
                                  <a:pt x="527" y="158"/>
                                </a:lnTo>
                                <a:lnTo>
                                  <a:pt x="525" y="146"/>
                                </a:lnTo>
                                <a:lnTo>
                                  <a:pt x="521" y="134"/>
                                </a:lnTo>
                                <a:lnTo>
                                  <a:pt x="515" y="124"/>
                                </a:lnTo>
                                <a:close/>
                                <a:moveTo>
                                  <a:pt x="558" y="242"/>
                                </a:moveTo>
                                <a:lnTo>
                                  <a:pt x="553" y="242"/>
                                </a:lnTo>
                                <a:lnTo>
                                  <a:pt x="551" y="258"/>
                                </a:lnTo>
                                <a:lnTo>
                                  <a:pt x="563" y="248"/>
                                </a:lnTo>
                                <a:lnTo>
                                  <a:pt x="567" y="246"/>
                                </a:lnTo>
                                <a:lnTo>
                                  <a:pt x="557" y="246"/>
                                </a:lnTo>
                                <a:lnTo>
                                  <a:pt x="558" y="242"/>
                                </a:lnTo>
                                <a:close/>
                                <a:moveTo>
                                  <a:pt x="416" y="192"/>
                                </a:moveTo>
                                <a:lnTo>
                                  <a:pt x="416" y="192"/>
                                </a:lnTo>
                                <a:lnTo>
                                  <a:pt x="403" y="206"/>
                                </a:lnTo>
                                <a:lnTo>
                                  <a:pt x="391" y="220"/>
                                </a:lnTo>
                                <a:lnTo>
                                  <a:pt x="380" y="236"/>
                                </a:lnTo>
                                <a:lnTo>
                                  <a:pt x="372" y="254"/>
                                </a:lnTo>
                                <a:lnTo>
                                  <a:pt x="375" y="254"/>
                                </a:lnTo>
                                <a:lnTo>
                                  <a:pt x="380" y="244"/>
                                </a:lnTo>
                                <a:lnTo>
                                  <a:pt x="387" y="232"/>
                                </a:lnTo>
                                <a:lnTo>
                                  <a:pt x="394" y="222"/>
                                </a:lnTo>
                                <a:lnTo>
                                  <a:pt x="401" y="212"/>
                                </a:lnTo>
                                <a:lnTo>
                                  <a:pt x="408" y="202"/>
                                </a:lnTo>
                                <a:lnTo>
                                  <a:pt x="416" y="194"/>
                                </a:lnTo>
                                <a:lnTo>
                                  <a:pt x="416" y="192"/>
                                </a:lnTo>
                                <a:close/>
                                <a:moveTo>
                                  <a:pt x="104" y="238"/>
                                </a:moveTo>
                                <a:lnTo>
                                  <a:pt x="92" y="244"/>
                                </a:lnTo>
                                <a:lnTo>
                                  <a:pt x="111" y="244"/>
                                </a:lnTo>
                                <a:lnTo>
                                  <a:pt x="120" y="248"/>
                                </a:lnTo>
                                <a:lnTo>
                                  <a:pt x="120" y="242"/>
                                </a:lnTo>
                                <a:lnTo>
                                  <a:pt x="116" y="242"/>
                                </a:lnTo>
                                <a:lnTo>
                                  <a:pt x="104" y="238"/>
                                </a:lnTo>
                                <a:close/>
                                <a:moveTo>
                                  <a:pt x="320" y="168"/>
                                </a:moveTo>
                                <a:lnTo>
                                  <a:pt x="319" y="168"/>
                                </a:lnTo>
                                <a:lnTo>
                                  <a:pt x="320" y="170"/>
                                </a:lnTo>
                                <a:lnTo>
                                  <a:pt x="326" y="176"/>
                                </a:lnTo>
                                <a:lnTo>
                                  <a:pt x="331" y="182"/>
                                </a:lnTo>
                                <a:lnTo>
                                  <a:pt x="345" y="196"/>
                                </a:lnTo>
                                <a:lnTo>
                                  <a:pt x="353" y="204"/>
                                </a:lnTo>
                                <a:lnTo>
                                  <a:pt x="357" y="216"/>
                                </a:lnTo>
                                <a:lnTo>
                                  <a:pt x="358" y="218"/>
                                </a:lnTo>
                                <a:lnTo>
                                  <a:pt x="358" y="248"/>
                                </a:lnTo>
                                <a:lnTo>
                                  <a:pt x="362" y="248"/>
                                </a:lnTo>
                                <a:lnTo>
                                  <a:pt x="362" y="208"/>
                                </a:lnTo>
                                <a:lnTo>
                                  <a:pt x="358" y="208"/>
                                </a:lnTo>
                                <a:lnTo>
                                  <a:pt x="350" y="196"/>
                                </a:lnTo>
                                <a:lnTo>
                                  <a:pt x="340" y="186"/>
                                </a:lnTo>
                                <a:lnTo>
                                  <a:pt x="330" y="176"/>
                                </a:lnTo>
                                <a:lnTo>
                                  <a:pt x="320" y="168"/>
                                </a:lnTo>
                                <a:close/>
                                <a:moveTo>
                                  <a:pt x="618" y="232"/>
                                </a:moveTo>
                                <a:lnTo>
                                  <a:pt x="612" y="232"/>
                                </a:lnTo>
                                <a:lnTo>
                                  <a:pt x="611" y="248"/>
                                </a:lnTo>
                                <a:lnTo>
                                  <a:pt x="621" y="242"/>
                                </a:lnTo>
                                <a:lnTo>
                                  <a:pt x="615" y="242"/>
                                </a:lnTo>
                                <a:lnTo>
                                  <a:pt x="618" y="232"/>
                                </a:lnTo>
                                <a:close/>
                                <a:moveTo>
                                  <a:pt x="57" y="240"/>
                                </a:moveTo>
                                <a:lnTo>
                                  <a:pt x="49" y="240"/>
                                </a:lnTo>
                                <a:lnTo>
                                  <a:pt x="54" y="244"/>
                                </a:lnTo>
                                <a:lnTo>
                                  <a:pt x="64" y="246"/>
                                </a:lnTo>
                                <a:lnTo>
                                  <a:pt x="70" y="246"/>
                                </a:lnTo>
                                <a:lnTo>
                                  <a:pt x="80" y="244"/>
                                </a:lnTo>
                                <a:lnTo>
                                  <a:pt x="85" y="242"/>
                                </a:lnTo>
                                <a:lnTo>
                                  <a:pt x="70" y="242"/>
                                </a:lnTo>
                                <a:lnTo>
                                  <a:pt x="57" y="240"/>
                                </a:lnTo>
                                <a:close/>
                                <a:moveTo>
                                  <a:pt x="177" y="238"/>
                                </a:moveTo>
                                <a:lnTo>
                                  <a:pt x="173" y="238"/>
                                </a:lnTo>
                                <a:lnTo>
                                  <a:pt x="174" y="246"/>
                                </a:lnTo>
                                <a:lnTo>
                                  <a:pt x="179" y="246"/>
                                </a:lnTo>
                                <a:lnTo>
                                  <a:pt x="178" y="242"/>
                                </a:lnTo>
                                <a:lnTo>
                                  <a:pt x="196" y="242"/>
                                </a:lnTo>
                                <a:lnTo>
                                  <a:pt x="177" y="238"/>
                                </a:lnTo>
                                <a:close/>
                                <a:moveTo>
                                  <a:pt x="619" y="228"/>
                                </a:moveTo>
                                <a:lnTo>
                                  <a:pt x="597" y="228"/>
                                </a:lnTo>
                                <a:lnTo>
                                  <a:pt x="577" y="236"/>
                                </a:lnTo>
                                <a:lnTo>
                                  <a:pt x="567" y="240"/>
                                </a:lnTo>
                                <a:lnTo>
                                  <a:pt x="557" y="246"/>
                                </a:lnTo>
                                <a:lnTo>
                                  <a:pt x="567" y="246"/>
                                </a:lnTo>
                                <a:lnTo>
                                  <a:pt x="575" y="242"/>
                                </a:lnTo>
                                <a:lnTo>
                                  <a:pt x="588" y="236"/>
                                </a:lnTo>
                                <a:lnTo>
                                  <a:pt x="602" y="232"/>
                                </a:lnTo>
                                <a:lnTo>
                                  <a:pt x="618" y="232"/>
                                </a:lnTo>
                                <a:lnTo>
                                  <a:pt x="619" y="228"/>
                                </a:lnTo>
                                <a:close/>
                                <a:moveTo>
                                  <a:pt x="627" y="238"/>
                                </a:moveTo>
                                <a:lnTo>
                                  <a:pt x="615" y="242"/>
                                </a:lnTo>
                                <a:lnTo>
                                  <a:pt x="621" y="242"/>
                                </a:lnTo>
                                <a:lnTo>
                                  <a:pt x="631" y="246"/>
                                </a:lnTo>
                                <a:lnTo>
                                  <a:pt x="646" y="244"/>
                                </a:lnTo>
                                <a:lnTo>
                                  <a:pt x="639" y="244"/>
                                </a:lnTo>
                                <a:lnTo>
                                  <a:pt x="627" y="238"/>
                                </a:lnTo>
                                <a:close/>
                                <a:moveTo>
                                  <a:pt x="690" y="234"/>
                                </a:moveTo>
                                <a:lnTo>
                                  <a:pt x="683" y="236"/>
                                </a:lnTo>
                                <a:lnTo>
                                  <a:pt x="677" y="238"/>
                                </a:lnTo>
                                <a:lnTo>
                                  <a:pt x="664" y="242"/>
                                </a:lnTo>
                                <a:lnTo>
                                  <a:pt x="656" y="244"/>
                                </a:lnTo>
                                <a:lnTo>
                                  <a:pt x="651" y="244"/>
                                </a:lnTo>
                                <a:lnTo>
                                  <a:pt x="661" y="246"/>
                                </a:lnTo>
                                <a:lnTo>
                                  <a:pt x="667" y="246"/>
                                </a:lnTo>
                                <a:lnTo>
                                  <a:pt x="677" y="244"/>
                                </a:lnTo>
                                <a:lnTo>
                                  <a:pt x="681" y="242"/>
                                </a:lnTo>
                                <a:lnTo>
                                  <a:pt x="687" y="240"/>
                                </a:lnTo>
                                <a:lnTo>
                                  <a:pt x="691" y="240"/>
                                </a:lnTo>
                                <a:lnTo>
                                  <a:pt x="690" y="234"/>
                                </a:lnTo>
                                <a:close/>
                                <a:moveTo>
                                  <a:pt x="81" y="236"/>
                                </a:moveTo>
                                <a:lnTo>
                                  <a:pt x="76" y="242"/>
                                </a:lnTo>
                                <a:lnTo>
                                  <a:pt x="85" y="242"/>
                                </a:lnTo>
                                <a:lnTo>
                                  <a:pt x="91" y="244"/>
                                </a:lnTo>
                                <a:lnTo>
                                  <a:pt x="92" y="244"/>
                                </a:lnTo>
                                <a:lnTo>
                                  <a:pt x="81" y="236"/>
                                </a:lnTo>
                                <a:close/>
                                <a:moveTo>
                                  <a:pt x="650" y="236"/>
                                </a:moveTo>
                                <a:lnTo>
                                  <a:pt x="639" y="244"/>
                                </a:lnTo>
                                <a:lnTo>
                                  <a:pt x="656" y="244"/>
                                </a:lnTo>
                                <a:lnTo>
                                  <a:pt x="650" y="236"/>
                                </a:lnTo>
                                <a:close/>
                                <a:moveTo>
                                  <a:pt x="134" y="228"/>
                                </a:moveTo>
                                <a:lnTo>
                                  <a:pt x="112" y="228"/>
                                </a:lnTo>
                                <a:lnTo>
                                  <a:pt x="116" y="242"/>
                                </a:lnTo>
                                <a:lnTo>
                                  <a:pt x="120" y="242"/>
                                </a:lnTo>
                                <a:lnTo>
                                  <a:pt x="119" y="232"/>
                                </a:lnTo>
                                <a:lnTo>
                                  <a:pt x="144" y="232"/>
                                </a:lnTo>
                                <a:lnTo>
                                  <a:pt x="134" y="228"/>
                                </a:lnTo>
                                <a:close/>
                                <a:moveTo>
                                  <a:pt x="378" y="228"/>
                                </a:moveTo>
                                <a:lnTo>
                                  <a:pt x="372" y="232"/>
                                </a:lnTo>
                                <a:lnTo>
                                  <a:pt x="377" y="232"/>
                                </a:lnTo>
                                <a:lnTo>
                                  <a:pt x="378" y="228"/>
                                </a:lnTo>
                                <a:close/>
                                <a:moveTo>
                                  <a:pt x="392" y="202"/>
                                </a:moveTo>
                                <a:lnTo>
                                  <a:pt x="371" y="226"/>
                                </a:lnTo>
                                <a:lnTo>
                                  <a:pt x="376" y="226"/>
                                </a:lnTo>
                                <a:lnTo>
                                  <a:pt x="393" y="204"/>
                                </a:lnTo>
                                <a:lnTo>
                                  <a:pt x="392" y="202"/>
                                </a:lnTo>
                                <a:close/>
                                <a:moveTo>
                                  <a:pt x="400" y="180"/>
                                </a:moveTo>
                                <a:lnTo>
                                  <a:pt x="392" y="186"/>
                                </a:lnTo>
                                <a:lnTo>
                                  <a:pt x="385" y="194"/>
                                </a:lnTo>
                                <a:lnTo>
                                  <a:pt x="378" y="204"/>
                                </a:lnTo>
                                <a:lnTo>
                                  <a:pt x="371" y="212"/>
                                </a:lnTo>
                                <a:lnTo>
                                  <a:pt x="376" y="212"/>
                                </a:lnTo>
                                <a:lnTo>
                                  <a:pt x="379" y="208"/>
                                </a:lnTo>
                                <a:lnTo>
                                  <a:pt x="396" y="186"/>
                                </a:lnTo>
                                <a:lnTo>
                                  <a:pt x="398" y="184"/>
                                </a:lnTo>
                                <a:lnTo>
                                  <a:pt x="400" y="180"/>
                                </a:lnTo>
                                <a:close/>
                                <a:moveTo>
                                  <a:pt x="411" y="208"/>
                                </a:moveTo>
                                <a:lnTo>
                                  <a:pt x="411" y="208"/>
                                </a:lnTo>
                                <a:lnTo>
                                  <a:pt x="410" y="208"/>
                                </a:lnTo>
                                <a:lnTo>
                                  <a:pt x="411" y="208"/>
                                </a:lnTo>
                                <a:close/>
                                <a:moveTo>
                                  <a:pt x="336" y="164"/>
                                </a:moveTo>
                                <a:lnTo>
                                  <a:pt x="335" y="164"/>
                                </a:lnTo>
                                <a:lnTo>
                                  <a:pt x="335" y="166"/>
                                </a:lnTo>
                                <a:lnTo>
                                  <a:pt x="336" y="168"/>
                                </a:lnTo>
                                <a:lnTo>
                                  <a:pt x="343" y="178"/>
                                </a:lnTo>
                                <a:lnTo>
                                  <a:pt x="358" y="200"/>
                                </a:lnTo>
                                <a:lnTo>
                                  <a:pt x="358" y="208"/>
                                </a:lnTo>
                                <a:lnTo>
                                  <a:pt x="362" y="208"/>
                                </a:lnTo>
                                <a:lnTo>
                                  <a:pt x="362" y="192"/>
                                </a:lnTo>
                                <a:lnTo>
                                  <a:pt x="358" y="192"/>
                                </a:lnTo>
                                <a:lnTo>
                                  <a:pt x="336" y="164"/>
                                </a:lnTo>
                                <a:close/>
                                <a:moveTo>
                                  <a:pt x="378" y="186"/>
                                </a:moveTo>
                                <a:lnTo>
                                  <a:pt x="371" y="196"/>
                                </a:lnTo>
                                <a:lnTo>
                                  <a:pt x="376" y="196"/>
                                </a:lnTo>
                                <a:lnTo>
                                  <a:pt x="378" y="192"/>
                                </a:lnTo>
                                <a:lnTo>
                                  <a:pt x="379" y="188"/>
                                </a:lnTo>
                                <a:lnTo>
                                  <a:pt x="378" y="186"/>
                                </a:lnTo>
                                <a:close/>
                                <a:moveTo>
                                  <a:pt x="335" y="140"/>
                                </a:moveTo>
                                <a:lnTo>
                                  <a:pt x="334" y="140"/>
                                </a:lnTo>
                                <a:lnTo>
                                  <a:pt x="339" y="148"/>
                                </a:lnTo>
                                <a:lnTo>
                                  <a:pt x="344" y="156"/>
                                </a:lnTo>
                                <a:lnTo>
                                  <a:pt x="353" y="174"/>
                                </a:lnTo>
                                <a:lnTo>
                                  <a:pt x="360" y="180"/>
                                </a:lnTo>
                                <a:lnTo>
                                  <a:pt x="358" y="192"/>
                                </a:lnTo>
                                <a:lnTo>
                                  <a:pt x="362" y="192"/>
                                </a:lnTo>
                                <a:lnTo>
                                  <a:pt x="362" y="174"/>
                                </a:lnTo>
                                <a:lnTo>
                                  <a:pt x="359" y="174"/>
                                </a:lnTo>
                                <a:lnTo>
                                  <a:pt x="335" y="140"/>
                                </a:lnTo>
                                <a:close/>
                                <a:moveTo>
                                  <a:pt x="203" y="188"/>
                                </a:moveTo>
                                <a:lnTo>
                                  <a:pt x="202" y="190"/>
                                </a:lnTo>
                                <a:lnTo>
                                  <a:pt x="204" y="190"/>
                                </a:lnTo>
                                <a:lnTo>
                                  <a:pt x="203" y="188"/>
                                </a:lnTo>
                                <a:close/>
                                <a:moveTo>
                                  <a:pt x="211" y="180"/>
                                </a:moveTo>
                                <a:lnTo>
                                  <a:pt x="199" y="180"/>
                                </a:lnTo>
                                <a:lnTo>
                                  <a:pt x="209" y="182"/>
                                </a:lnTo>
                                <a:lnTo>
                                  <a:pt x="211" y="180"/>
                                </a:lnTo>
                                <a:close/>
                                <a:moveTo>
                                  <a:pt x="199" y="180"/>
                                </a:moveTo>
                                <a:lnTo>
                                  <a:pt x="198" y="180"/>
                                </a:lnTo>
                                <a:lnTo>
                                  <a:pt x="199" y="180"/>
                                </a:lnTo>
                                <a:close/>
                                <a:moveTo>
                                  <a:pt x="381" y="162"/>
                                </a:moveTo>
                                <a:lnTo>
                                  <a:pt x="379" y="166"/>
                                </a:lnTo>
                                <a:lnTo>
                                  <a:pt x="378" y="168"/>
                                </a:lnTo>
                                <a:lnTo>
                                  <a:pt x="375" y="172"/>
                                </a:lnTo>
                                <a:lnTo>
                                  <a:pt x="373" y="174"/>
                                </a:lnTo>
                                <a:lnTo>
                                  <a:pt x="371" y="178"/>
                                </a:lnTo>
                                <a:lnTo>
                                  <a:pt x="375" y="178"/>
                                </a:lnTo>
                                <a:lnTo>
                                  <a:pt x="377" y="174"/>
                                </a:lnTo>
                                <a:lnTo>
                                  <a:pt x="381" y="162"/>
                                </a:lnTo>
                                <a:close/>
                                <a:moveTo>
                                  <a:pt x="351" y="144"/>
                                </a:moveTo>
                                <a:lnTo>
                                  <a:pt x="351" y="144"/>
                                </a:lnTo>
                                <a:lnTo>
                                  <a:pt x="359" y="174"/>
                                </a:lnTo>
                                <a:lnTo>
                                  <a:pt x="362" y="174"/>
                                </a:lnTo>
                                <a:lnTo>
                                  <a:pt x="362" y="156"/>
                                </a:lnTo>
                                <a:lnTo>
                                  <a:pt x="358" y="156"/>
                                </a:lnTo>
                                <a:lnTo>
                                  <a:pt x="351" y="144"/>
                                </a:lnTo>
                                <a:close/>
                                <a:moveTo>
                                  <a:pt x="375" y="156"/>
                                </a:moveTo>
                                <a:lnTo>
                                  <a:pt x="372" y="160"/>
                                </a:lnTo>
                                <a:lnTo>
                                  <a:pt x="374" y="160"/>
                                </a:lnTo>
                                <a:lnTo>
                                  <a:pt x="375" y="156"/>
                                </a:lnTo>
                                <a:close/>
                                <a:moveTo>
                                  <a:pt x="311" y="44"/>
                                </a:moveTo>
                                <a:lnTo>
                                  <a:pt x="310" y="46"/>
                                </a:lnTo>
                                <a:lnTo>
                                  <a:pt x="309" y="48"/>
                                </a:lnTo>
                                <a:lnTo>
                                  <a:pt x="309" y="52"/>
                                </a:lnTo>
                                <a:lnTo>
                                  <a:pt x="309" y="62"/>
                                </a:lnTo>
                                <a:lnTo>
                                  <a:pt x="313" y="76"/>
                                </a:lnTo>
                                <a:lnTo>
                                  <a:pt x="319" y="86"/>
                                </a:lnTo>
                                <a:lnTo>
                                  <a:pt x="327" y="96"/>
                                </a:lnTo>
                                <a:lnTo>
                                  <a:pt x="337" y="110"/>
                                </a:lnTo>
                                <a:lnTo>
                                  <a:pt x="346" y="124"/>
                                </a:lnTo>
                                <a:lnTo>
                                  <a:pt x="353" y="138"/>
                                </a:lnTo>
                                <a:lnTo>
                                  <a:pt x="358" y="154"/>
                                </a:lnTo>
                                <a:lnTo>
                                  <a:pt x="358" y="156"/>
                                </a:lnTo>
                                <a:lnTo>
                                  <a:pt x="362" y="156"/>
                                </a:lnTo>
                                <a:lnTo>
                                  <a:pt x="362" y="142"/>
                                </a:lnTo>
                                <a:lnTo>
                                  <a:pt x="359" y="142"/>
                                </a:lnTo>
                                <a:lnTo>
                                  <a:pt x="358" y="140"/>
                                </a:lnTo>
                                <a:lnTo>
                                  <a:pt x="353" y="128"/>
                                </a:lnTo>
                                <a:lnTo>
                                  <a:pt x="347" y="116"/>
                                </a:lnTo>
                                <a:lnTo>
                                  <a:pt x="339" y="106"/>
                                </a:lnTo>
                                <a:lnTo>
                                  <a:pt x="331" y="96"/>
                                </a:lnTo>
                                <a:lnTo>
                                  <a:pt x="322" y="84"/>
                                </a:lnTo>
                                <a:lnTo>
                                  <a:pt x="315" y="72"/>
                                </a:lnTo>
                                <a:lnTo>
                                  <a:pt x="312" y="58"/>
                                </a:lnTo>
                                <a:lnTo>
                                  <a:pt x="311" y="46"/>
                                </a:lnTo>
                                <a:lnTo>
                                  <a:pt x="311" y="44"/>
                                </a:lnTo>
                                <a:close/>
                                <a:moveTo>
                                  <a:pt x="484" y="114"/>
                                </a:moveTo>
                                <a:lnTo>
                                  <a:pt x="480" y="114"/>
                                </a:lnTo>
                                <a:lnTo>
                                  <a:pt x="483" y="120"/>
                                </a:lnTo>
                                <a:lnTo>
                                  <a:pt x="483" y="122"/>
                                </a:lnTo>
                                <a:lnTo>
                                  <a:pt x="483" y="136"/>
                                </a:lnTo>
                                <a:lnTo>
                                  <a:pt x="483" y="138"/>
                                </a:lnTo>
                                <a:lnTo>
                                  <a:pt x="485" y="148"/>
                                </a:lnTo>
                                <a:lnTo>
                                  <a:pt x="491" y="152"/>
                                </a:lnTo>
                                <a:lnTo>
                                  <a:pt x="499" y="146"/>
                                </a:lnTo>
                                <a:lnTo>
                                  <a:pt x="494" y="146"/>
                                </a:lnTo>
                                <a:lnTo>
                                  <a:pt x="486" y="144"/>
                                </a:lnTo>
                                <a:lnTo>
                                  <a:pt x="486" y="130"/>
                                </a:lnTo>
                                <a:lnTo>
                                  <a:pt x="486" y="128"/>
                                </a:lnTo>
                                <a:lnTo>
                                  <a:pt x="485" y="116"/>
                                </a:lnTo>
                                <a:lnTo>
                                  <a:pt x="484" y="114"/>
                                </a:lnTo>
                                <a:close/>
                                <a:moveTo>
                                  <a:pt x="225" y="124"/>
                                </a:moveTo>
                                <a:lnTo>
                                  <a:pt x="222" y="124"/>
                                </a:lnTo>
                                <a:lnTo>
                                  <a:pt x="240" y="150"/>
                                </a:lnTo>
                                <a:lnTo>
                                  <a:pt x="242" y="150"/>
                                </a:lnTo>
                                <a:lnTo>
                                  <a:pt x="248" y="146"/>
                                </a:lnTo>
                                <a:lnTo>
                                  <a:pt x="242" y="146"/>
                                </a:lnTo>
                                <a:lnTo>
                                  <a:pt x="241" y="144"/>
                                </a:lnTo>
                                <a:lnTo>
                                  <a:pt x="235" y="136"/>
                                </a:lnTo>
                                <a:lnTo>
                                  <a:pt x="225" y="124"/>
                                </a:lnTo>
                                <a:close/>
                                <a:moveTo>
                                  <a:pt x="254" y="102"/>
                                </a:moveTo>
                                <a:lnTo>
                                  <a:pt x="249" y="108"/>
                                </a:lnTo>
                                <a:lnTo>
                                  <a:pt x="246" y="116"/>
                                </a:lnTo>
                                <a:lnTo>
                                  <a:pt x="245" y="126"/>
                                </a:lnTo>
                                <a:lnTo>
                                  <a:pt x="245" y="132"/>
                                </a:lnTo>
                                <a:lnTo>
                                  <a:pt x="245" y="142"/>
                                </a:lnTo>
                                <a:lnTo>
                                  <a:pt x="245" y="144"/>
                                </a:lnTo>
                                <a:lnTo>
                                  <a:pt x="242" y="146"/>
                                </a:lnTo>
                                <a:lnTo>
                                  <a:pt x="248" y="146"/>
                                </a:lnTo>
                                <a:lnTo>
                                  <a:pt x="248" y="142"/>
                                </a:lnTo>
                                <a:lnTo>
                                  <a:pt x="248" y="134"/>
                                </a:lnTo>
                                <a:lnTo>
                                  <a:pt x="248" y="128"/>
                                </a:lnTo>
                                <a:lnTo>
                                  <a:pt x="249" y="118"/>
                                </a:lnTo>
                                <a:lnTo>
                                  <a:pt x="251" y="114"/>
                                </a:lnTo>
                                <a:lnTo>
                                  <a:pt x="254" y="108"/>
                                </a:lnTo>
                                <a:lnTo>
                                  <a:pt x="259" y="108"/>
                                </a:lnTo>
                                <a:lnTo>
                                  <a:pt x="254" y="102"/>
                                </a:lnTo>
                                <a:close/>
                                <a:moveTo>
                                  <a:pt x="384" y="120"/>
                                </a:moveTo>
                                <a:lnTo>
                                  <a:pt x="377" y="128"/>
                                </a:lnTo>
                                <a:lnTo>
                                  <a:pt x="374" y="138"/>
                                </a:lnTo>
                                <a:lnTo>
                                  <a:pt x="370" y="146"/>
                                </a:lnTo>
                                <a:lnTo>
                                  <a:pt x="375" y="146"/>
                                </a:lnTo>
                                <a:lnTo>
                                  <a:pt x="377" y="140"/>
                                </a:lnTo>
                                <a:lnTo>
                                  <a:pt x="381" y="130"/>
                                </a:lnTo>
                                <a:lnTo>
                                  <a:pt x="384" y="120"/>
                                </a:lnTo>
                                <a:close/>
                                <a:moveTo>
                                  <a:pt x="511" y="120"/>
                                </a:moveTo>
                                <a:lnTo>
                                  <a:pt x="509" y="120"/>
                                </a:lnTo>
                                <a:lnTo>
                                  <a:pt x="505" y="126"/>
                                </a:lnTo>
                                <a:lnTo>
                                  <a:pt x="504" y="128"/>
                                </a:lnTo>
                                <a:lnTo>
                                  <a:pt x="501" y="134"/>
                                </a:lnTo>
                                <a:lnTo>
                                  <a:pt x="500" y="138"/>
                                </a:lnTo>
                                <a:lnTo>
                                  <a:pt x="497" y="144"/>
                                </a:lnTo>
                                <a:lnTo>
                                  <a:pt x="494" y="146"/>
                                </a:lnTo>
                                <a:lnTo>
                                  <a:pt x="499" y="146"/>
                                </a:lnTo>
                                <a:lnTo>
                                  <a:pt x="505" y="136"/>
                                </a:lnTo>
                                <a:lnTo>
                                  <a:pt x="505" y="132"/>
                                </a:lnTo>
                                <a:lnTo>
                                  <a:pt x="507" y="128"/>
                                </a:lnTo>
                                <a:lnTo>
                                  <a:pt x="508" y="126"/>
                                </a:lnTo>
                                <a:lnTo>
                                  <a:pt x="510" y="124"/>
                                </a:lnTo>
                                <a:lnTo>
                                  <a:pt x="515" y="124"/>
                                </a:lnTo>
                                <a:lnTo>
                                  <a:pt x="514" y="122"/>
                                </a:lnTo>
                                <a:lnTo>
                                  <a:pt x="511" y="120"/>
                                </a:lnTo>
                                <a:close/>
                                <a:moveTo>
                                  <a:pt x="348" y="102"/>
                                </a:moveTo>
                                <a:lnTo>
                                  <a:pt x="352" y="114"/>
                                </a:lnTo>
                                <a:lnTo>
                                  <a:pt x="356" y="126"/>
                                </a:lnTo>
                                <a:lnTo>
                                  <a:pt x="360" y="138"/>
                                </a:lnTo>
                                <a:lnTo>
                                  <a:pt x="360" y="140"/>
                                </a:lnTo>
                                <a:lnTo>
                                  <a:pt x="359" y="142"/>
                                </a:lnTo>
                                <a:lnTo>
                                  <a:pt x="362" y="142"/>
                                </a:lnTo>
                                <a:lnTo>
                                  <a:pt x="363" y="132"/>
                                </a:lnTo>
                                <a:lnTo>
                                  <a:pt x="363" y="122"/>
                                </a:lnTo>
                                <a:lnTo>
                                  <a:pt x="360" y="122"/>
                                </a:lnTo>
                                <a:lnTo>
                                  <a:pt x="348" y="102"/>
                                </a:lnTo>
                                <a:close/>
                                <a:moveTo>
                                  <a:pt x="259" y="108"/>
                                </a:moveTo>
                                <a:lnTo>
                                  <a:pt x="254" y="108"/>
                                </a:lnTo>
                                <a:lnTo>
                                  <a:pt x="258" y="114"/>
                                </a:lnTo>
                                <a:lnTo>
                                  <a:pt x="262" y="118"/>
                                </a:lnTo>
                                <a:lnTo>
                                  <a:pt x="269" y="122"/>
                                </a:lnTo>
                                <a:lnTo>
                                  <a:pt x="269" y="116"/>
                                </a:lnTo>
                                <a:lnTo>
                                  <a:pt x="265" y="116"/>
                                </a:lnTo>
                                <a:lnTo>
                                  <a:pt x="259" y="108"/>
                                </a:lnTo>
                                <a:close/>
                                <a:moveTo>
                                  <a:pt x="351" y="72"/>
                                </a:moveTo>
                                <a:lnTo>
                                  <a:pt x="350" y="72"/>
                                </a:lnTo>
                                <a:lnTo>
                                  <a:pt x="357" y="84"/>
                                </a:lnTo>
                                <a:lnTo>
                                  <a:pt x="360" y="96"/>
                                </a:lnTo>
                                <a:lnTo>
                                  <a:pt x="360" y="102"/>
                                </a:lnTo>
                                <a:lnTo>
                                  <a:pt x="361" y="110"/>
                                </a:lnTo>
                                <a:lnTo>
                                  <a:pt x="360" y="122"/>
                                </a:lnTo>
                                <a:lnTo>
                                  <a:pt x="363" y="122"/>
                                </a:lnTo>
                                <a:lnTo>
                                  <a:pt x="363" y="94"/>
                                </a:lnTo>
                                <a:lnTo>
                                  <a:pt x="364" y="84"/>
                                </a:lnTo>
                                <a:lnTo>
                                  <a:pt x="361" y="84"/>
                                </a:lnTo>
                                <a:lnTo>
                                  <a:pt x="351" y="72"/>
                                </a:lnTo>
                                <a:close/>
                                <a:moveTo>
                                  <a:pt x="452" y="80"/>
                                </a:moveTo>
                                <a:lnTo>
                                  <a:pt x="449" y="80"/>
                                </a:lnTo>
                                <a:lnTo>
                                  <a:pt x="454" y="90"/>
                                </a:lnTo>
                                <a:lnTo>
                                  <a:pt x="458" y="100"/>
                                </a:lnTo>
                                <a:lnTo>
                                  <a:pt x="461" y="110"/>
                                </a:lnTo>
                                <a:lnTo>
                                  <a:pt x="462" y="122"/>
                                </a:lnTo>
                                <a:lnTo>
                                  <a:pt x="469" y="118"/>
                                </a:lnTo>
                                <a:lnTo>
                                  <a:pt x="471" y="116"/>
                                </a:lnTo>
                                <a:lnTo>
                                  <a:pt x="465" y="116"/>
                                </a:lnTo>
                                <a:lnTo>
                                  <a:pt x="463" y="106"/>
                                </a:lnTo>
                                <a:lnTo>
                                  <a:pt x="460" y="96"/>
                                </a:lnTo>
                                <a:lnTo>
                                  <a:pt x="452" y="80"/>
                                </a:lnTo>
                                <a:close/>
                                <a:moveTo>
                                  <a:pt x="482" y="108"/>
                                </a:moveTo>
                                <a:lnTo>
                                  <a:pt x="477" y="108"/>
                                </a:lnTo>
                                <a:lnTo>
                                  <a:pt x="479" y="110"/>
                                </a:lnTo>
                                <a:lnTo>
                                  <a:pt x="475" y="114"/>
                                </a:lnTo>
                                <a:lnTo>
                                  <a:pt x="475" y="116"/>
                                </a:lnTo>
                                <a:lnTo>
                                  <a:pt x="478" y="118"/>
                                </a:lnTo>
                                <a:lnTo>
                                  <a:pt x="479" y="114"/>
                                </a:lnTo>
                                <a:lnTo>
                                  <a:pt x="484" y="114"/>
                                </a:lnTo>
                                <a:lnTo>
                                  <a:pt x="482" y="108"/>
                                </a:lnTo>
                                <a:close/>
                                <a:moveTo>
                                  <a:pt x="279" y="68"/>
                                </a:moveTo>
                                <a:lnTo>
                                  <a:pt x="277" y="70"/>
                                </a:lnTo>
                                <a:lnTo>
                                  <a:pt x="268" y="82"/>
                                </a:lnTo>
                                <a:lnTo>
                                  <a:pt x="263" y="94"/>
                                </a:lnTo>
                                <a:lnTo>
                                  <a:pt x="266" y="110"/>
                                </a:lnTo>
                                <a:lnTo>
                                  <a:pt x="266" y="114"/>
                                </a:lnTo>
                                <a:lnTo>
                                  <a:pt x="266" y="116"/>
                                </a:lnTo>
                                <a:lnTo>
                                  <a:pt x="269" y="116"/>
                                </a:lnTo>
                                <a:lnTo>
                                  <a:pt x="269" y="112"/>
                                </a:lnTo>
                                <a:lnTo>
                                  <a:pt x="267" y="96"/>
                                </a:lnTo>
                                <a:lnTo>
                                  <a:pt x="270" y="84"/>
                                </a:lnTo>
                                <a:lnTo>
                                  <a:pt x="278" y="74"/>
                                </a:lnTo>
                                <a:lnTo>
                                  <a:pt x="279" y="72"/>
                                </a:lnTo>
                                <a:lnTo>
                                  <a:pt x="285" y="72"/>
                                </a:lnTo>
                                <a:lnTo>
                                  <a:pt x="279" y="68"/>
                                </a:lnTo>
                                <a:close/>
                                <a:moveTo>
                                  <a:pt x="476" y="102"/>
                                </a:moveTo>
                                <a:lnTo>
                                  <a:pt x="473" y="108"/>
                                </a:lnTo>
                                <a:lnTo>
                                  <a:pt x="471" y="114"/>
                                </a:lnTo>
                                <a:lnTo>
                                  <a:pt x="465" y="116"/>
                                </a:lnTo>
                                <a:lnTo>
                                  <a:pt x="471" y="116"/>
                                </a:lnTo>
                                <a:lnTo>
                                  <a:pt x="473" y="114"/>
                                </a:lnTo>
                                <a:lnTo>
                                  <a:pt x="477" y="108"/>
                                </a:lnTo>
                                <a:lnTo>
                                  <a:pt x="482" y="108"/>
                                </a:lnTo>
                                <a:lnTo>
                                  <a:pt x="476" y="102"/>
                                </a:lnTo>
                                <a:close/>
                                <a:moveTo>
                                  <a:pt x="449" y="74"/>
                                </a:moveTo>
                                <a:lnTo>
                                  <a:pt x="444" y="74"/>
                                </a:lnTo>
                                <a:lnTo>
                                  <a:pt x="446" y="76"/>
                                </a:lnTo>
                                <a:lnTo>
                                  <a:pt x="447" y="76"/>
                                </a:lnTo>
                                <a:lnTo>
                                  <a:pt x="447" y="78"/>
                                </a:lnTo>
                                <a:lnTo>
                                  <a:pt x="446" y="92"/>
                                </a:lnTo>
                                <a:lnTo>
                                  <a:pt x="445" y="102"/>
                                </a:lnTo>
                                <a:lnTo>
                                  <a:pt x="445" y="112"/>
                                </a:lnTo>
                                <a:lnTo>
                                  <a:pt x="450" y="104"/>
                                </a:lnTo>
                                <a:lnTo>
                                  <a:pt x="451" y="92"/>
                                </a:lnTo>
                                <a:lnTo>
                                  <a:pt x="449" y="80"/>
                                </a:lnTo>
                                <a:lnTo>
                                  <a:pt x="452" y="80"/>
                                </a:lnTo>
                                <a:lnTo>
                                  <a:pt x="451" y="78"/>
                                </a:lnTo>
                                <a:lnTo>
                                  <a:pt x="449" y="74"/>
                                </a:lnTo>
                                <a:close/>
                                <a:moveTo>
                                  <a:pt x="377" y="94"/>
                                </a:moveTo>
                                <a:lnTo>
                                  <a:pt x="376" y="94"/>
                                </a:lnTo>
                                <a:lnTo>
                                  <a:pt x="375" y="96"/>
                                </a:lnTo>
                                <a:lnTo>
                                  <a:pt x="372" y="100"/>
                                </a:lnTo>
                                <a:lnTo>
                                  <a:pt x="371" y="102"/>
                                </a:lnTo>
                                <a:lnTo>
                                  <a:pt x="374" y="102"/>
                                </a:lnTo>
                                <a:lnTo>
                                  <a:pt x="377" y="94"/>
                                </a:lnTo>
                                <a:close/>
                                <a:moveTo>
                                  <a:pt x="285" y="72"/>
                                </a:moveTo>
                                <a:lnTo>
                                  <a:pt x="279" y="72"/>
                                </a:lnTo>
                                <a:lnTo>
                                  <a:pt x="288" y="76"/>
                                </a:lnTo>
                                <a:lnTo>
                                  <a:pt x="292" y="80"/>
                                </a:lnTo>
                                <a:lnTo>
                                  <a:pt x="293" y="84"/>
                                </a:lnTo>
                                <a:lnTo>
                                  <a:pt x="296" y="76"/>
                                </a:lnTo>
                                <a:lnTo>
                                  <a:pt x="293" y="76"/>
                                </a:lnTo>
                                <a:lnTo>
                                  <a:pt x="285" y="72"/>
                                </a:lnTo>
                                <a:close/>
                                <a:moveTo>
                                  <a:pt x="357" y="44"/>
                                </a:moveTo>
                                <a:lnTo>
                                  <a:pt x="355" y="44"/>
                                </a:lnTo>
                                <a:lnTo>
                                  <a:pt x="360" y="54"/>
                                </a:lnTo>
                                <a:lnTo>
                                  <a:pt x="362" y="64"/>
                                </a:lnTo>
                                <a:lnTo>
                                  <a:pt x="362" y="76"/>
                                </a:lnTo>
                                <a:lnTo>
                                  <a:pt x="361" y="84"/>
                                </a:lnTo>
                                <a:lnTo>
                                  <a:pt x="364" y="84"/>
                                </a:lnTo>
                                <a:lnTo>
                                  <a:pt x="365" y="50"/>
                                </a:lnTo>
                                <a:lnTo>
                                  <a:pt x="362" y="50"/>
                                </a:lnTo>
                                <a:lnTo>
                                  <a:pt x="357" y="44"/>
                                </a:lnTo>
                                <a:close/>
                                <a:moveTo>
                                  <a:pt x="425" y="42"/>
                                </a:moveTo>
                                <a:lnTo>
                                  <a:pt x="422" y="42"/>
                                </a:lnTo>
                                <a:lnTo>
                                  <a:pt x="426" y="52"/>
                                </a:lnTo>
                                <a:lnTo>
                                  <a:pt x="431" y="64"/>
                                </a:lnTo>
                                <a:lnTo>
                                  <a:pt x="434" y="74"/>
                                </a:lnTo>
                                <a:lnTo>
                                  <a:pt x="437" y="84"/>
                                </a:lnTo>
                                <a:lnTo>
                                  <a:pt x="443" y="76"/>
                                </a:lnTo>
                                <a:lnTo>
                                  <a:pt x="439" y="76"/>
                                </a:lnTo>
                                <a:lnTo>
                                  <a:pt x="425" y="42"/>
                                </a:lnTo>
                                <a:close/>
                                <a:moveTo>
                                  <a:pt x="368" y="12"/>
                                </a:moveTo>
                                <a:lnTo>
                                  <a:pt x="366" y="12"/>
                                </a:lnTo>
                                <a:lnTo>
                                  <a:pt x="367" y="84"/>
                                </a:lnTo>
                                <a:lnTo>
                                  <a:pt x="373" y="70"/>
                                </a:lnTo>
                                <a:lnTo>
                                  <a:pt x="369" y="70"/>
                                </a:lnTo>
                                <a:lnTo>
                                  <a:pt x="369" y="46"/>
                                </a:lnTo>
                                <a:lnTo>
                                  <a:pt x="368" y="34"/>
                                </a:lnTo>
                                <a:lnTo>
                                  <a:pt x="369" y="28"/>
                                </a:lnTo>
                                <a:lnTo>
                                  <a:pt x="371" y="24"/>
                                </a:lnTo>
                                <a:lnTo>
                                  <a:pt x="368" y="24"/>
                                </a:lnTo>
                                <a:lnTo>
                                  <a:pt x="368" y="12"/>
                                </a:lnTo>
                                <a:close/>
                                <a:moveTo>
                                  <a:pt x="308" y="38"/>
                                </a:moveTo>
                                <a:lnTo>
                                  <a:pt x="293" y="76"/>
                                </a:lnTo>
                                <a:lnTo>
                                  <a:pt x="296" y="76"/>
                                </a:lnTo>
                                <a:lnTo>
                                  <a:pt x="308" y="42"/>
                                </a:lnTo>
                                <a:lnTo>
                                  <a:pt x="312" y="42"/>
                                </a:lnTo>
                                <a:lnTo>
                                  <a:pt x="308" y="38"/>
                                </a:lnTo>
                                <a:close/>
                                <a:moveTo>
                                  <a:pt x="446" y="70"/>
                                </a:moveTo>
                                <a:lnTo>
                                  <a:pt x="446" y="70"/>
                                </a:lnTo>
                                <a:lnTo>
                                  <a:pt x="439" y="76"/>
                                </a:lnTo>
                                <a:lnTo>
                                  <a:pt x="443" y="76"/>
                                </a:lnTo>
                                <a:lnTo>
                                  <a:pt x="444" y="74"/>
                                </a:lnTo>
                                <a:lnTo>
                                  <a:pt x="449" y="74"/>
                                </a:lnTo>
                                <a:lnTo>
                                  <a:pt x="446" y="70"/>
                                </a:lnTo>
                                <a:close/>
                                <a:moveTo>
                                  <a:pt x="384" y="48"/>
                                </a:moveTo>
                                <a:lnTo>
                                  <a:pt x="369" y="70"/>
                                </a:lnTo>
                                <a:lnTo>
                                  <a:pt x="373" y="70"/>
                                </a:lnTo>
                                <a:lnTo>
                                  <a:pt x="375" y="66"/>
                                </a:lnTo>
                                <a:lnTo>
                                  <a:pt x="380" y="58"/>
                                </a:lnTo>
                                <a:lnTo>
                                  <a:pt x="384" y="48"/>
                                </a:lnTo>
                                <a:close/>
                                <a:moveTo>
                                  <a:pt x="314" y="44"/>
                                </a:moveTo>
                                <a:lnTo>
                                  <a:pt x="311" y="44"/>
                                </a:lnTo>
                                <a:lnTo>
                                  <a:pt x="317" y="50"/>
                                </a:lnTo>
                                <a:lnTo>
                                  <a:pt x="322" y="54"/>
                                </a:lnTo>
                                <a:lnTo>
                                  <a:pt x="324" y="54"/>
                                </a:lnTo>
                                <a:lnTo>
                                  <a:pt x="325" y="52"/>
                                </a:lnTo>
                                <a:lnTo>
                                  <a:pt x="321" y="52"/>
                                </a:lnTo>
                                <a:lnTo>
                                  <a:pt x="314" y="44"/>
                                </a:lnTo>
                                <a:close/>
                                <a:moveTo>
                                  <a:pt x="400" y="20"/>
                                </a:moveTo>
                                <a:lnTo>
                                  <a:pt x="398" y="20"/>
                                </a:lnTo>
                                <a:lnTo>
                                  <a:pt x="400" y="26"/>
                                </a:lnTo>
                                <a:lnTo>
                                  <a:pt x="401" y="30"/>
                                </a:lnTo>
                                <a:lnTo>
                                  <a:pt x="404" y="38"/>
                                </a:lnTo>
                                <a:lnTo>
                                  <a:pt x="404" y="44"/>
                                </a:lnTo>
                                <a:lnTo>
                                  <a:pt x="407" y="52"/>
                                </a:lnTo>
                                <a:lnTo>
                                  <a:pt x="408" y="54"/>
                                </a:lnTo>
                                <a:lnTo>
                                  <a:pt x="413" y="52"/>
                                </a:lnTo>
                                <a:lnTo>
                                  <a:pt x="410" y="52"/>
                                </a:lnTo>
                                <a:lnTo>
                                  <a:pt x="404" y="40"/>
                                </a:lnTo>
                                <a:lnTo>
                                  <a:pt x="406" y="26"/>
                                </a:lnTo>
                                <a:lnTo>
                                  <a:pt x="400" y="20"/>
                                </a:lnTo>
                                <a:close/>
                                <a:moveTo>
                                  <a:pt x="333" y="16"/>
                                </a:moveTo>
                                <a:lnTo>
                                  <a:pt x="331" y="20"/>
                                </a:lnTo>
                                <a:lnTo>
                                  <a:pt x="329" y="24"/>
                                </a:lnTo>
                                <a:lnTo>
                                  <a:pt x="326" y="32"/>
                                </a:lnTo>
                                <a:lnTo>
                                  <a:pt x="325" y="40"/>
                                </a:lnTo>
                                <a:lnTo>
                                  <a:pt x="323" y="46"/>
                                </a:lnTo>
                                <a:lnTo>
                                  <a:pt x="322" y="48"/>
                                </a:lnTo>
                                <a:lnTo>
                                  <a:pt x="321" y="52"/>
                                </a:lnTo>
                                <a:lnTo>
                                  <a:pt x="325" y="52"/>
                                </a:lnTo>
                                <a:lnTo>
                                  <a:pt x="327" y="42"/>
                                </a:lnTo>
                                <a:lnTo>
                                  <a:pt x="328" y="36"/>
                                </a:lnTo>
                                <a:lnTo>
                                  <a:pt x="330" y="28"/>
                                </a:lnTo>
                                <a:lnTo>
                                  <a:pt x="331" y="24"/>
                                </a:lnTo>
                                <a:lnTo>
                                  <a:pt x="333" y="20"/>
                                </a:lnTo>
                                <a:lnTo>
                                  <a:pt x="336" y="20"/>
                                </a:lnTo>
                                <a:lnTo>
                                  <a:pt x="333" y="16"/>
                                </a:lnTo>
                                <a:close/>
                                <a:moveTo>
                                  <a:pt x="423" y="38"/>
                                </a:moveTo>
                                <a:lnTo>
                                  <a:pt x="410" y="52"/>
                                </a:lnTo>
                                <a:lnTo>
                                  <a:pt x="413" y="52"/>
                                </a:lnTo>
                                <a:lnTo>
                                  <a:pt x="422" y="42"/>
                                </a:lnTo>
                                <a:lnTo>
                                  <a:pt x="425" y="42"/>
                                </a:lnTo>
                                <a:lnTo>
                                  <a:pt x="423" y="38"/>
                                </a:lnTo>
                                <a:close/>
                                <a:moveTo>
                                  <a:pt x="353" y="18"/>
                                </a:moveTo>
                                <a:lnTo>
                                  <a:pt x="352" y="24"/>
                                </a:lnTo>
                                <a:lnTo>
                                  <a:pt x="359" y="40"/>
                                </a:lnTo>
                                <a:lnTo>
                                  <a:pt x="361" y="44"/>
                                </a:lnTo>
                                <a:lnTo>
                                  <a:pt x="363" y="50"/>
                                </a:lnTo>
                                <a:lnTo>
                                  <a:pt x="365" y="50"/>
                                </a:lnTo>
                                <a:lnTo>
                                  <a:pt x="365" y="38"/>
                                </a:lnTo>
                                <a:lnTo>
                                  <a:pt x="362" y="38"/>
                                </a:lnTo>
                                <a:lnTo>
                                  <a:pt x="353" y="18"/>
                                </a:lnTo>
                                <a:close/>
                                <a:moveTo>
                                  <a:pt x="312" y="42"/>
                                </a:moveTo>
                                <a:lnTo>
                                  <a:pt x="310" y="42"/>
                                </a:lnTo>
                                <a:lnTo>
                                  <a:pt x="311" y="44"/>
                                </a:lnTo>
                                <a:lnTo>
                                  <a:pt x="314" y="44"/>
                                </a:lnTo>
                                <a:lnTo>
                                  <a:pt x="312" y="42"/>
                                </a:lnTo>
                                <a:close/>
                                <a:moveTo>
                                  <a:pt x="368" y="4"/>
                                </a:moveTo>
                                <a:lnTo>
                                  <a:pt x="365" y="4"/>
                                </a:lnTo>
                                <a:lnTo>
                                  <a:pt x="363" y="38"/>
                                </a:lnTo>
                                <a:lnTo>
                                  <a:pt x="365" y="38"/>
                                </a:lnTo>
                                <a:lnTo>
                                  <a:pt x="366" y="14"/>
                                </a:lnTo>
                                <a:lnTo>
                                  <a:pt x="366" y="12"/>
                                </a:lnTo>
                                <a:lnTo>
                                  <a:pt x="368" y="12"/>
                                </a:lnTo>
                                <a:lnTo>
                                  <a:pt x="368" y="4"/>
                                </a:lnTo>
                                <a:close/>
                                <a:moveTo>
                                  <a:pt x="336" y="20"/>
                                </a:moveTo>
                                <a:lnTo>
                                  <a:pt x="333" y="20"/>
                                </a:lnTo>
                                <a:lnTo>
                                  <a:pt x="340" y="24"/>
                                </a:lnTo>
                                <a:lnTo>
                                  <a:pt x="345" y="22"/>
                                </a:lnTo>
                                <a:lnTo>
                                  <a:pt x="338" y="22"/>
                                </a:lnTo>
                                <a:lnTo>
                                  <a:pt x="336" y="20"/>
                                </a:lnTo>
                                <a:close/>
                                <a:moveTo>
                                  <a:pt x="372" y="16"/>
                                </a:moveTo>
                                <a:lnTo>
                                  <a:pt x="369" y="24"/>
                                </a:lnTo>
                                <a:lnTo>
                                  <a:pt x="371" y="24"/>
                                </a:lnTo>
                                <a:lnTo>
                                  <a:pt x="373" y="20"/>
                                </a:lnTo>
                                <a:lnTo>
                                  <a:pt x="373" y="18"/>
                                </a:lnTo>
                                <a:lnTo>
                                  <a:pt x="372" y="16"/>
                                </a:lnTo>
                                <a:close/>
                                <a:moveTo>
                                  <a:pt x="372" y="4"/>
                                </a:moveTo>
                                <a:lnTo>
                                  <a:pt x="368" y="4"/>
                                </a:lnTo>
                                <a:lnTo>
                                  <a:pt x="370" y="6"/>
                                </a:lnTo>
                                <a:lnTo>
                                  <a:pt x="375" y="12"/>
                                </a:lnTo>
                                <a:lnTo>
                                  <a:pt x="379" y="16"/>
                                </a:lnTo>
                                <a:lnTo>
                                  <a:pt x="388" y="22"/>
                                </a:lnTo>
                                <a:lnTo>
                                  <a:pt x="392" y="24"/>
                                </a:lnTo>
                                <a:lnTo>
                                  <a:pt x="395" y="22"/>
                                </a:lnTo>
                                <a:lnTo>
                                  <a:pt x="391" y="22"/>
                                </a:lnTo>
                                <a:lnTo>
                                  <a:pt x="380" y="12"/>
                                </a:lnTo>
                                <a:lnTo>
                                  <a:pt x="374" y="6"/>
                                </a:lnTo>
                                <a:lnTo>
                                  <a:pt x="372" y="4"/>
                                </a:lnTo>
                                <a:close/>
                                <a:moveTo>
                                  <a:pt x="367" y="0"/>
                                </a:moveTo>
                                <a:lnTo>
                                  <a:pt x="364" y="0"/>
                                </a:lnTo>
                                <a:lnTo>
                                  <a:pt x="358" y="6"/>
                                </a:lnTo>
                                <a:lnTo>
                                  <a:pt x="353" y="12"/>
                                </a:lnTo>
                                <a:lnTo>
                                  <a:pt x="343" y="20"/>
                                </a:lnTo>
                                <a:lnTo>
                                  <a:pt x="338" y="22"/>
                                </a:lnTo>
                                <a:lnTo>
                                  <a:pt x="345" y="22"/>
                                </a:lnTo>
                                <a:lnTo>
                                  <a:pt x="353" y="14"/>
                                </a:lnTo>
                                <a:lnTo>
                                  <a:pt x="357" y="10"/>
                                </a:lnTo>
                                <a:lnTo>
                                  <a:pt x="362" y="6"/>
                                </a:lnTo>
                                <a:lnTo>
                                  <a:pt x="363" y="6"/>
                                </a:lnTo>
                                <a:lnTo>
                                  <a:pt x="365" y="4"/>
                                </a:lnTo>
                                <a:lnTo>
                                  <a:pt x="372" y="4"/>
                                </a:lnTo>
                                <a:lnTo>
                                  <a:pt x="367" y="0"/>
                                </a:lnTo>
                                <a:close/>
                                <a:moveTo>
                                  <a:pt x="398" y="18"/>
                                </a:moveTo>
                                <a:lnTo>
                                  <a:pt x="394" y="20"/>
                                </a:lnTo>
                                <a:lnTo>
                                  <a:pt x="391" y="22"/>
                                </a:lnTo>
                                <a:lnTo>
                                  <a:pt x="395" y="22"/>
                                </a:lnTo>
                                <a:lnTo>
                                  <a:pt x="398" y="20"/>
                                </a:lnTo>
                                <a:lnTo>
                                  <a:pt x="400" y="20"/>
                                </a:lnTo>
                                <a:lnTo>
                                  <a:pt x="398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" y="390"/>
                            <a:ext cx="690" cy="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AutoShape 958"/>
                        <wps:cNvSpPr>
                          <a:spLocks/>
                        </wps:cNvSpPr>
                        <wps:spPr bwMode="auto">
                          <a:xfrm>
                            <a:off x="690" y="1543"/>
                            <a:ext cx="1261" cy="95"/>
                          </a:xfrm>
                          <a:custGeom>
                            <a:avLst/>
                            <a:gdLst>
                              <a:gd name="T0" fmla="*/ 50 w 1261"/>
                              <a:gd name="T1" fmla="*/ -401 h 95"/>
                              <a:gd name="T2" fmla="*/ 58 w 1261"/>
                              <a:gd name="T3" fmla="*/ -415 h 95"/>
                              <a:gd name="T4" fmla="*/ 58 w 1261"/>
                              <a:gd name="T5" fmla="*/ -443 h 95"/>
                              <a:gd name="T6" fmla="*/ 54 w 1261"/>
                              <a:gd name="T7" fmla="*/ -450 h 95"/>
                              <a:gd name="T8" fmla="*/ 4 w 1261"/>
                              <a:gd name="T9" fmla="*/ -361 h 95"/>
                              <a:gd name="T10" fmla="*/ 154 w 1261"/>
                              <a:gd name="T11" fmla="*/ -434 h 95"/>
                              <a:gd name="T12" fmla="*/ 151 w 1261"/>
                              <a:gd name="T13" fmla="*/ -417 h 95"/>
                              <a:gd name="T14" fmla="*/ 94 w 1261"/>
                              <a:gd name="T15" fmla="*/ -366 h 95"/>
                              <a:gd name="T16" fmla="*/ 173 w 1261"/>
                              <a:gd name="T17" fmla="*/ -386 h 95"/>
                              <a:gd name="T18" fmla="*/ 252 w 1261"/>
                              <a:gd name="T19" fmla="*/ -374 h 95"/>
                              <a:gd name="T20" fmla="*/ 216 w 1261"/>
                              <a:gd name="T21" fmla="*/ -436 h 95"/>
                              <a:gd name="T22" fmla="*/ 196 w 1261"/>
                              <a:gd name="T23" fmla="*/ -371 h 95"/>
                              <a:gd name="T24" fmla="*/ 263 w 1261"/>
                              <a:gd name="T25" fmla="*/ -433 h 95"/>
                              <a:gd name="T26" fmla="*/ 350 w 1261"/>
                              <a:gd name="T27" fmla="*/ -371 h 95"/>
                              <a:gd name="T28" fmla="*/ 313 w 1261"/>
                              <a:gd name="T29" fmla="*/ -431 h 95"/>
                              <a:gd name="T30" fmla="*/ 349 w 1261"/>
                              <a:gd name="T31" fmla="*/ -437 h 95"/>
                              <a:gd name="T32" fmla="*/ 328 w 1261"/>
                              <a:gd name="T33" fmla="*/ -358 h 95"/>
                              <a:gd name="T34" fmla="*/ 449 w 1261"/>
                              <a:gd name="T35" fmla="*/ -364 h 95"/>
                              <a:gd name="T36" fmla="*/ 418 w 1261"/>
                              <a:gd name="T37" fmla="*/ -385 h 95"/>
                              <a:gd name="T38" fmla="*/ 371 w 1261"/>
                              <a:gd name="T39" fmla="*/ -361 h 95"/>
                              <a:gd name="T40" fmla="*/ 387 w 1261"/>
                              <a:gd name="T41" fmla="*/ -367 h 95"/>
                              <a:gd name="T42" fmla="*/ 423 w 1261"/>
                              <a:gd name="T43" fmla="*/ -361 h 95"/>
                              <a:gd name="T44" fmla="*/ 521 w 1261"/>
                              <a:gd name="T45" fmla="*/ -437 h 95"/>
                              <a:gd name="T46" fmla="*/ 463 w 1261"/>
                              <a:gd name="T47" fmla="*/ -431 h 95"/>
                              <a:gd name="T48" fmla="*/ 512 w 1261"/>
                              <a:gd name="T49" fmla="*/ -359 h 95"/>
                              <a:gd name="T50" fmla="*/ 529 w 1261"/>
                              <a:gd name="T51" fmla="*/ -427 h 95"/>
                              <a:gd name="T52" fmla="*/ 548 w 1261"/>
                              <a:gd name="T53" fmla="*/ -436 h 95"/>
                              <a:gd name="T54" fmla="*/ 581 w 1261"/>
                              <a:gd name="T55" fmla="*/ -359 h 95"/>
                              <a:gd name="T56" fmla="*/ 581 w 1261"/>
                              <a:gd name="T57" fmla="*/ -436 h 95"/>
                              <a:gd name="T58" fmla="*/ 647 w 1261"/>
                              <a:gd name="T59" fmla="*/ -363 h 95"/>
                              <a:gd name="T60" fmla="*/ 653 w 1261"/>
                              <a:gd name="T61" fmla="*/ -430 h 95"/>
                              <a:gd name="T62" fmla="*/ 593 w 1261"/>
                              <a:gd name="T63" fmla="*/ -386 h 95"/>
                              <a:gd name="T64" fmla="*/ 791 w 1261"/>
                              <a:gd name="T65" fmla="*/ -437 h 95"/>
                              <a:gd name="T66" fmla="*/ 704 w 1261"/>
                              <a:gd name="T67" fmla="*/ -439 h 95"/>
                              <a:gd name="T68" fmla="*/ 732 w 1261"/>
                              <a:gd name="T69" fmla="*/ -359 h 95"/>
                              <a:gd name="T70" fmla="*/ 782 w 1261"/>
                              <a:gd name="T71" fmla="*/ -363 h 95"/>
                              <a:gd name="T72" fmla="*/ 922 w 1261"/>
                              <a:gd name="T73" fmla="*/ -452 h 95"/>
                              <a:gd name="T74" fmla="*/ 842 w 1261"/>
                              <a:gd name="T75" fmla="*/ -435 h 95"/>
                              <a:gd name="T76" fmla="*/ 863 w 1261"/>
                              <a:gd name="T77" fmla="*/ -361 h 95"/>
                              <a:gd name="T78" fmla="*/ 912 w 1261"/>
                              <a:gd name="T79" fmla="*/ -445 h 95"/>
                              <a:gd name="T80" fmla="*/ 1023 w 1261"/>
                              <a:gd name="T81" fmla="*/ -361 h 95"/>
                              <a:gd name="T82" fmla="*/ 993 w 1261"/>
                              <a:gd name="T83" fmla="*/ -393 h 95"/>
                              <a:gd name="T84" fmla="*/ 992 w 1261"/>
                              <a:gd name="T85" fmla="*/ -436 h 95"/>
                              <a:gd name="T86" fmla="*/ 943 w 1261"/>
                              <a:gd name="T87" fmla="*/ -361 h 95"/>
                              <a:gd name="T88" fmla="*/ 965 w 1261"/>
                              <a:gd name="T89" fmla="*/ -366 h 95"/>
                              <a:gd name="T90" fmla="*/ 986 w 1261"/>
                              <a:gd name="T91" fmla="*/ -420 h 95"/>
                              <a:gd name="T92" fmla="*/ 975 w 1261"/>
                              <a:gd name="T93" fmla="*/ -394 h 95"/>
                              <a:gd name="T94" fmla="*/ 1023 w 1261"/>
                              <a:gd name="T95" fmla="*/ -361 h 95"/>
                              <a:gd name="T96" fmla="*/ 1082 w 1261"/>
                              <a:gd name="T97" fmla="*/ -365 h 95"/>
                              <a:gd name="T98" fmla="*/ 1057 w 1261"/>
                              <a:gd name="T99" fmla="*/ -436 h 95"/>
                              <a:gd name="T100" fmla="*/ 1047 w 1261"/>
                              <a:gd name="T101" fmla="*/ -360 h 95"/>
                              <a:gd name="T102" fmla="*/ 1103 w 1261"/>
                              <a:gd name="T103" fmla="*/ -435 h 95"/>
                              <a:gd name="T104" fmla="*/ 1136 w 1261"/>
                              <a:gd name="T105" fmla="*/ -426 h 95"/>
                              <a:gd name="T106" fmla="*/ 1169 w 1261"/>
                              <a:gd name="T107" fmla="*/ -434 h 95"/>
                              <a:gd name="T108" fmla="*/ 1122 w 1261"/>
                              <a:gd name="T109" fmla="*/ -409 h 95"/>
                              <a:gd name="T110" fmla="*/ 1155 w 1261"/>
                              <a:gd name="T111" fmla="*/ -364 h 95"/>
                              <a:gd name="T112" fmla="*/ 1121 w 1261"/>
                              <a:gd name="T113" fmla="*/ -368 h 95"/>
                              <a:gd name="T114" fmla="*/ 1173 w 1261"/>
                              <a:gd name="T115" fmla="*/ -369 h 95"/>
                              <a:gd name="T116" fmla="*/ 1190 w 1261"/>
                              <a:gd name="T117" fmla="*/ -438 h 95"/>
                              <a:gd name="T118" fmla="*/ 1214 w 1261"/>
                              <a:gd name="T119" fmla="*/ -432 h 95"/>
                              <a:gd name="T120" fmla="*/ 1237 w 1261"/>
                              <a:gd name="T121" fmla="*/ -361 h 95"/>
                              <a:gd name="T122" fmla="*/ 1261 w 1261"/>
                              <a:gd name="T123" fmla="*/ -419 h 95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261" h="95">
                                <a:moveTo>
                                  <a:pt x="73" y="67"/>
                                </a:moveTo>
                                <a:lnTo>
                                  <a:pt x="72" y="67"/>
                                </a:lnTo>
                                <a:lnTo>
                                  <a:pt x="70" y="74"/>
                                </a:lnTo>
                                <a:lnTo>
                                  <a:pt x="67" y="79"/>
                                </a:lnTo>
                                <a:lnTo>
                                  <a:pt x="58" y="86"/>
                                </a:lnTo>
                                <a:lnTo>
                                  <a:pt x="53" y="88"/>
                                </a:lnTo>
                                <a:lnTo>
                                  <a:pt x="30" y="88"/>
                                </a:lnTo>
                                <a:lnTo>
                                  <a:pt x="30" y="52"/>
                                </a:lnTo>
                                <a:lnTo>
                                  <a:pt x="47" y="52"/>
                                </a:lnTo>
                                <a:lnTo>
                                  <a:pt x="50" y="52"/>
                                </a:lnTo>
                                <a:lnTo>
                                  <a:pt x="53" y="53"/>
                                </a:lnTo>
                                <a:lnTo>
                                  <a:pt x="57" y="57"/>
                                </a:lnTo>
                                <a:lnTo>
                                  <a:pt x="58" y="60"/>
                                </a:lnTo>
                                <a:lnTo>
                                  <a:pt x="58" y="64"/>
                                </a:lnTo>
                                <a:lnTo>
                                  <a:pt x="59" y="64"/>
                                </a:lnTo>
                                <a:lnTo>
                                  <a:pt x="59" y="52"/>
                                </a:lnTo>
                                <a:lnTo>
                                  <a:pt x="59" y="46"/>
                                </a:lnTo>
                                <a:lnTo>
                                  <a:pt x="59" y="34"/>
                                </a:lnTo>
                                <a:lnTo>
                                  <a:pt x="58" y="34"/>
                                </a:lnTo>
                                <a:lnTo>
                                  <a:pt x="58" y="38"/>
                                </a:lnTo>
                                <a:lnTo>
                                  <a:pt x="57" y="41"/>
                                </a:lnTo>
                                <a:lnTo>
                                  <a:pt x="53" y="45"/>
                                </a:lnTo>
                                <a:lnTo>
                                  <a:pt x="50" y="46"/>
                                </a:lnTo>
                                <a:lnTo>
                                  <a:pt x="47" y="46"/>
                                </a:lnTo>
                                <a:lnTo>
                                  <a:pt x="30" y="46"/>
                                </a:lnTo>
                                <a:lnTo>
                                  <a:pt x="30" y="9"/>
                                </a:lnTo>
                                <a:lnTo>
                                  <a:pt x="52" y="9"/>
                                </a:lnTo>
                                <a:lnTo>
                                  <a:pt x="54" y="9"/>
                                </a:lnTo>
                                <a:lnTo>
                                  <a:pt x="56" y="9"/>
                                </a:lnTo>
                                <a:lnTo>
                                  <a:pt x="58" y="10"/>
                                </a:lnTo>
                                <a:lnTo>
                                  <a:pt x="62" y="13"/>
                                </a:lnTo>
                                <a:lnTo>
                                  <a:pt x="64" y="16"/>
                                </a:lnTo>
                                <a:lnTo>
                                  <a:pt x="64" y="23"/>
                                </a:lnTo>
                                <a:lnTo>
                                  <a:pt x="66" y="23"/>
                                </a:lnTo>
                                <a:lnTo>
                                  <a:pt x="66" y="9"/>
                                </a:lnTo>
                                <a:lnTo>
                                  <a:pt x="66" y="1"/>
                                </a:lnTo>
                                <a:lnTo>
                                  <a:pt x="65" y="1"/>
                                </a:lnTo>
                                <a:lnTo>
                                  <a:pt x="63" y="1"/>
                                </a:lnTo>
                                <a:lnTo>
                                  <a:pt x="58" y="3"/>
                                </a:lnTo>
                                <a:lnTo>
                                  <a:pt x="54" y="3"/>
                                </a:lnTo>
                                <a:lnTo>
                                  <a:pt x="0" y="3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6" y="5"/>
                                </a:lnTo>
                                <a:lnTo>
                                  <a:pt x="10" y="8"/>
                                </a:lnTo>
                                <a:lnTo>
                                  <a:pt x="10" y="10"/>
                                </a:lnTo>
                                <a:lnTo>
                                  <a:pt x="10" y="86"/>
                                </a:lnTo>
                                <a:lnTo>
                                  <a:pt x="9" y="88"/>
                                </a:lnTo>
                                <a:lnTo>
                                  <a:pt x="6" y="91"/>
                                </a:lnTo>
                                <a:lnTo>
                                  <a:pt x="4" y="92"/>
                                </a:lnTo>
                                <a:lnTo>
                                  <a:pt x="0" y="92"/>
                                </a:lnTo>
                                <a:lnTo>
                                  <a:pt x="0" y="94"/>
                                </a:lnTo>
                                <a:lnTo>
                                  <a:pt x="67" y="94"/>
                                </a:lnTo>
                                <a:lnTo>
                                  <a:pt x="69" y="88"/>
                                </a:lnTo>
                                <a:lnTo>
                                  <a:pt x="73" y="67"/>
                                </a:lnTo>
                                <a:moveTo>
                                  <a:pt x="173" y="43"/>
                                </a:moveTo>
                                <a:lnTo>
                                  <a:pt x="170" y="33"/>
                                </a:lnTo>
                                <a:lnTo>
                                  <a:pt x="156" y="21"/>
                                </a:lnTo>
                                <a:lnTo>
                                  <a:pt x="154" y="19"/>
                                </a:lnTo>
                                <a:lnTo>
                                  <a:pt x="154" y="44"/>
                                </a:lnTo>
                                <a:lnTo>
                                  <a:pt x="154" y="65"/>
                                </a:lnTo>
                                <a:lnTo>
                                  <a:pt x="151" y="73"/>
                                </a:lnTo>
                                <a:lnTo>
                                  <a:pt x="142" y="85"/>
                                </a:lnTo>
                                <a:lnTo>
                                  <a:pt x="136" y="88"/>
                                </a:lnTo>
                                <a:lnTo>
                                  <a:pt x="113" y="88"/>
                                </a:lnTo>
                                <a:lnTo>
                                  <a:pt x="113" y="21"/>
                                </a:lnTo>
                                <a:lnTo>
                                  <a:pt x="136" y="21"/>
                                </a:lnTo>
                                <a:lnTo>
                                  <a:pt x="142" y="24"/>
                                </a:lnTo>
                                <a:lnTo>
                                  <a:pt x="151" y="36"/>
                                </a:lnTo>
                                <a:lnTo>
                                  <a:pt x="154" y="44"/>
                                </a:lnTo>
                                <a:lnTo>
                                  <a:pt x="154" y="19"/>
                                </a:lnTo>
                                <a:lnTo>
                                  <a:pt x="143" y="16"/>
                                </a:lnTo>
                                <a:lnTo>
                                  <a:pt x="85" y="16"/>
                                </a:lnTo>
                                <a:lnTo>
                                  <a:pt x="85" y="17"/>
                                </a:lnTo>
                                <a:lnTo>
                                  <a:pt x="89" y="17"/>
                                </a:lnTo>
                                <a:lnTo>
                                  <a:pt x="91" y="18"/>
                                </a:lnTo>
                                <a:lnTo>
                                  <a:pt x="93" y="20"/>
                                </a:lnTo>
                                <a:lnTo>
                                  <a:pt x="94" y="22"/>
                                </a:lnTo>
                                <a:lnTo>
                                  <a:pt x="94" y="87"/>
                                </a:lnTo>
                                <a:lnTo>
                                  <a:pt x="93" y="89"/>
                                </a:lnTo>
                                <a:lnTo>
                                  <a:pt x="91" y="92"/>
                                </a:lnTo>
                                <a:lnTo>
                                  <a:pt x="89" y="92"/>
                                </a:lnTo>
                                <a:lnTo>
                                  <a:pt x="85" y="92"/>
                                </a:lnTo>
                                <a:lnTo>
                                  <a:pt x="85" y="94"/>
                                </a:lnTo>
                                <a:lnTo>
                                  <a:pt x="143" y="94"/>
                                </a:lnTo>
                                <a:lnTo>
                                  <a:pt x="154" y="90"/>
                                </a:lnTo>
                                <a:lnTo>
                                  <a:pt x="156" y="88"/>
                                </a:lnTo>
                                <a:lnTo>
                                  <a:pt x="170" y="76"/>
                                </a:lnTo>
                                <a:lnTo>
                                  <a:pt x="173" y="67"/>
                                </a:lnTo>
                                <a:lnTo>
                                  <a:pt x="173" y="43"/>
                                </a:lnTo>
                                <a:moveTo>
                                  <a:pt x="270" y="16"/>
                                </a:moveTo>
                                <a:lnTo>
                                  <a:pt x="246" y="16"/>
                                </a:lnTo>
                                <a:lnTo>
                                  <a:pt x="246" y="17"/>
                                </a:lnTo>
                                <a:lnTo>
                                  <a:pt x="249" y="17"/>
                                </a:lnTo>
                                <a:lnTo>
                                  <a:pt x="251" y="18"/>
                                </a:lnTo>
                                <a:lnTo>
                                  <a:pt x="253" y="20"/>
                                </a:lnTo>
                                <a:lnTo>
                                  <a:pt x="254" y="21"/>
                                </a:lnTo>
                                <a:lnTo>
                                  <a:pt x="254" y="74"/>
                                </a:lnTo>
                                <a:lnTo>
                                  <a:pt x="252" y="79"/>
                                </a:lnTo>
                                <a:lnTo>
                                  <a:pt x="244" y="88"/>
                                </a:lnTo>
                                <a:lnTo>
                                  <a:pt x="239" y="90"/>
                                </a:lnTo>
                                <a:lnTo>
                                  <a:pt x="226" y="90"/>
                                </a:lnTo>
                                <a:lnTo>
                                  <a:pt x="220" y="88"/>
                                </a:lnTo>
                                <a:lnTo>
                                  <a:pt x="213" y="79"/>
                                </a:lnTo>
                                <a:lnTo>
                                  <a:pt x="211" y="73"/>
                                </a:lnTo>
                                <a:lnTo>
                                  <a:pt x="211" y="21"/>
                                </a:lnTo>
                                <a:lnTo>
                                  <a:pt x="212" y="20"/>
                                </a:lnTo>
                                <a:lnTo>
                                  <a:pt x="214" y="18"/>
                                </a:lnTo>
                                <a:lnTo>
                                  <a:pt x="216" y="17"/>
                                </a:lnTo>
                                <a:lnTo>
                                  <a:pt x="219" y="17"/>
                                </a:lnTo>
                                <a:lnTo>
                                  <a:pt x="219" y="16"/>
                                </a:lnTo>
                                <a:lnTo>
                                  <a:pt x="185" y="16"/>
                                </a:lnTo>
                                <a:lnTo>
                                  <a:pt x="185" y="17"/>
                                </a:lnTo>
                                <a:lnTo>
                                  <a:pt x="188" y="17"/>
                                </a:lnTo>
                                <a:lnTo>
                                  <a:pt x="190" y="18"/>
                                </a:lnTo>
                                <a:lnTo>
                                  <a:pt x="192" y="20"/>
                                </a:lnTo>
                                <a:lnTo>
                                  <a:pt x="193" y="21"/>
                                </a:lnTo>
                                <a:lnTo>
                                  <a:pt x="193" y="75"/>
                                </a:lnTo>
                                <a:lnTo>
                                  <a:pt x="196" y="82"/>
                                </a:lnTo>
                                <a:lnTo>
                                  <a:pt x="208" y="93"/>
                                </a:lnTo>
                                <a:lnTo>
                                  <a:pt x="217" y="95"/>
                                </a:lnTo>
                                <a:lnTo>
                                  <a:pt x="240" y="95"/>
                                </a:lnTo>
                                <a:lnTo>
                                  <a:pt x="248" y="93"/>
                                </a:lnTo>
                                <a:lnTo>
                                  <a:pt x="251" y="90"/>
                                </a:lnTo>
                                <a:lnTo>
                                  <a:pt x="259" y="82"/>
                                </a:lnTo>
                                <a:lnTo>
                                  <a:pt x="262" y="75"/>
                                </a:lnTo>
                                <a:lnTo>
                                  <a:pt x="262" y="22"/>
                                </a:lnTo>
                                <a:lnTo>
                                  <a:pt x="262" y="21"/>
                                </a:lnTo>
                                <a:lnTo>
                                  <a:pt x="263" y="20"/>
                                </a:lnTo>
                                <a:lnTo>
                                  <a:pt x="265" y="18"/>
                                </a:lnTo>
                                <a:lnTo>
                                  <a:pt x="267" y="17"/>
                                </a:lnTo>
                                <a:lnTo>
                                  <a:pt x="270" y="17"/>
                                </a:lnTo>
                                <a:lnTo>
                                  <a:pt x="270" y="16"/>
                                </a:lnTo>
                                <a:moveTo>
                                  <a:pt x="360" y="81"/>
                                </a:moveTo>
                                <a:lnTo>
                                  <a:pt x="359" y="61"/>
                                </a:lnTo>
                                <a:lnTo>
                                  <a:pt x="358" y="61"/>
                                </a:lnTo>
                                <a:lnTo>
                                  <a:pt x="357" y="68"/>
                                </a:lnTo>
                                <a:lnTo>
                                  <a:pt x="355" y="74"/>
                                </a:lnTo>
                                <a:lnTo>
                                  <a:pt x="350" y="82"/>
                                </a:lnTo>
                                <a:lnTo>
                                  <a:pt x="347" y="85"/>
                                </a:lnTo>
                                <a:lnTo>
                                  <a:pt x="339" y="89"/>
                                </a:lnTo>
                                <a:lnTo>
                                  <a:pt x="334" y="90"/>
                                </a:lnTo>
                                <a:lnTo>
                                  <a:pt x="319" y="90"/>
                                </a:lnTo>
                                <a:lnTo>
                                  <a:pt x="313" y="87"/>
                                </a:lnTo>
                                <a:lnTo>
                                  <a:pt x="303" y="74"/>
                                </a:lnTo>
                                <a:lnTo>
                                  <a:pt x="301" y="65"/>
                                </a:lnTo>
                                <a:lnTo>
                                  <a:pt x="301" y="44"/>
                                </a:lnTo>
                                <a:lnTo>
                                  <a:pt x="303" y="35"/>
                                </a:lnTo>
                                <a:lnTo>
                                  <a:pt x="313" y="22"/>
                                </a:lnTo>
                                <a:lnTo>
                                  <a:pt x="320" y="19"/>
                                </a:lnTo>
                                <a:lnTo>
                                  <a:pt x="336" y="19"/>
                                </a:lnTo>
                                <a:lnTo>
                                  <a:pt x="341" y="21"/>
                                </a:lnTo>
                                <a:lnTo>
                                  <a:pt x="350" y="28"/>
                                </a:lnTo>
                                <a:lnTo>
                                  <a:pt x="354" y="33"/>
                                </a:lnTo>
                                <a:lnTo>
                                  <a:pt x="356" y="41"/>
                                </a:lnTo>
                                <a:lnTo>
                                  <a:pt x="357" y="41"/>
                                </a:lnTo>
                                <a:lnTo>
                                  <a:pt x="357" y="20"/>
                                </a:lnTo>
                                <a:lnTo>
                                  <a:pt x="355" y="19"/>
                                </a:lnTo>
                                <a:lnTo>
                                  <a:pt x="349" y="16"/>
                                </a:lnTo>
                                <a:lnTo>
                                  <a:pt x="339" y="14"/>
                                </a:lnTo>
                                <a:lnTo>
                                  <a:pt x="313" y="14"/>
                                </a:lnTo>
                                <a:lnTo>
                                  <a:pt x="302" y="18"/>
                                </a:lnTo>
                                <a:lnTo>
                                  <a:pt x="285" y="32"/>
                                </a:lnTo>
                                <a:lnTo>
                                  <a:pt x="281" y="42"/>
                                </a:lnTo>
                                <a:lnTo>
                                  <a:pt x="281" y="67"/>
                                </a:lnTo>
                                <a:lnTo>
                                  <a:pt x="285" y="77"/>
                                </a:lnTo>
                                <a:lnTo>
                                  <a:pt x="302" y="92"/>
                                </a:lnTo>
                                <a:lnTo>
                                  <a:pt x="313" y="95"/>
                                </a:lnTo>
                                <a:lnTo>
                                  <a:pt x="328" y="95"/>
                                </a:lnTo>
                                <a:lnTo>
                                  <a:pt x="336" y="95"/>
                                </a:lnTo>
                                <a:lnTo>
                                  <a:pt x="342" y="94"/>
                                </a:lnTo>
                                <a:lnTo>
                                  <a:pt x="350" y="90"/>
                                </a:lnTo>
                                <a:lnTo>
                                  <a:pt x="353" y="89"/>
                                </a:lnTo>
                                <a:lnTo>
                                  <a:pt x="357" y="85"/>
                                </a:lnTo>
                                <a:lnTo>
                                  <a:pt x="360" y="81"/>
                                </a:lnTo>
                                <a:moveTo>
                                  <a:pt x="457" y="92"/>
                                </a:moveTo>
                                <a:lnTo>
                                  <a:pt x="454" y="92"/>
                                </a:lnTo>
                                <a:lnTo>
                                  <a:pt x="453" y="92"/>
                                </a:lnTo>
                                <a:lnTo>
                                  <a:pt x="449" y="89"/>
                                </a:lnTo>
                                <a:lnTo>
                                  <a:pt x="447" y="87"/>
                                </a:lnTo>
                                <a:lnTo>
                                  <a:pt x="446" y="85"/>
                                </a:lnTo>
                                <a:lnTo>
                                  <a:pt x="441" y="73"/>
                                </a:lnTo>
                                <a:lnTo>
                                  <a:pt x="438" y="68"/>
                                </a:lnTo>
                                <a:lnTo>
                                  <a:pt x="425" y="41"/>
                                </a:lnTo>
                                <a:lnTo>
                                  <a:pt x="418" y="25"/>
                                </a:lnTo>
                                <a:lnTo>
                                  <a:pt x="418" y="68"/>
                                </a:lnTo>
                                <a:lnTo>
                                  <a:pt x="394" y="68"/>
                                </a:lnTo>
                                <a:lnTo>
                                  <a:pt x="406" y="41"/>
                                </a:lnTo>
                                <a:lnTo>
                                  <a:pt x="418" y="68"/>
                                </a:lnTo>
                                <a:lnTo>
                                  <a:pt x="418" y="25"/>
                                </a:lnTo>
                                <a:lnTo>
                                  <a:pt x="412" y="12"/>
                                </a:lnTo>
                                <a:lnTo>
                                  <a:pt x="410" y="12"/>
                                </a:lnTo>
                                <a:lnTo>
                                  <a:pt x="410" y="14"/>
                                </a:lnTo>
                                <a:lnTo>
                                  <a:pt x="408" y="20"/>
                                </a:lnTo>
                                <a:lnTo>
                                  <a:pt x="404" y="28"/>
                                </a:lnTo>
                                <a:lnTo>
                                  <a:pt x="377" y="86"/>
                                </a:lnTo>
                                <a:lnTo>
                                  <a:pt x="377" y="88"/>
                                </a:lnTo>
                                <a:lnTo>
                                  <a:pt x="375" y="89"/>
                                </a:lnTo>
                                <a:lnTo>
                                  <a:pt x="371" y="92"/>
                                </a:lnTo>
                                <a:lnTo>
                                  <a:pt x="370" y="92"/>
                                </a:lnTo>
                                <a:lnTo>
                                  <a:pt x="367" y="92"/>
                                </a:lnTo>
                                <a:lnTo>
                                  <a:pt x="367" y="94"/>
                                </a:lnTo>
                                <a:lnTo>
                                  <a:pt x="393" y="94"/>
                                </a:lnTo>
                                <a:lnTo>
                                  <a:pt x="393" y="92"/>
                                </a:lnTo>
                                <a:lnTo>
                                  <a:pt x="390" y="92"/>
                                </a:lnTo>
                                <a:lnTo>
                                  <a:pt x="389" y="92"/>
                                </a:lnTo>
                                <a:lnTo>
                                  <a:pt x="387" y="90"/>
                                </a:lnTo>
                                <a:lnTo>
                                  <a:pt x="387" y="89"/>
                                </a:lnTo>
                                <a:lnTo>
                                  <a:pt x="387" y="86"/>
                                </a:lnTo>
                                <a:lnTo>
                                  <a:pt x="387" y="85"/>
                                </a:lnTo>
                                <a:lnTo>
                                  <a:pt x="392" y="73"/>
                                </a:lnTo>
                                <a:lnTo>
                                  <a:pt x="420" y="73"/>
                                </a:lnTo>
                                <a:lnTo>
                                  <a:pt x="425" y="85"/>
                                </a:lnTo>
                                <a:lnTo>
                                  <a:pt x="425" y="86"/>
                                </a:lnTo>
                                <a:lnTo>
                                  <a:pt x="425" y="89"/>
                                </a:lnTo>
                                <a:lnTo>
                                  <a:pt x="425" y="90"/>
                                </a:lnTo>
                                <a:lnTo>
                                  <a:pt x="423" y="92"/>
                                </a:lnTo>
                                <a:lnTo>
                                  <a:pt x="422" y="92"/>
                                </a:lnTo>
                                <a:lnTo>
                                  <a:pt x="419" y="92"/>
                                </a:lnTo>
                                <a:lnTo>
                                  <a:pt x="419" y="94"/>
                                </a:lnTo>
                                <a:lnTo>
                                  <a:pt x="457" y="94"/>
                                </a:lnTo>
                                <a:lnTo>
                                  <a:pt x="457" y="92"/>
                                </a:lnTo>
                                <a:moveTo>
                                  <a:pt x="531" y="14"/>
                                </a:moveTo>
                                <a:lnTo>
                                  <a:pt x="531" y="14"/>
                                </a:lnTo>
                                <a:lnTo>
                                  <a:pt x="529" y="14"/>
                                </a:lnTo>
                                <a:lnTo>
                                  <a:pt x="525" y="15"/>
                                </a:lnTo>
                                <a:lnTo>
                                  <a:pt x="521" y="16"/>
                                </a:lnTo>
                                <a:lnTo>
                                  <a:pt x="468" y="16"/>
                                </a:lnTo>
                                <a:lnTo>
                                  <a:pt x="465" y="16"/>
                                </a:lnTo>
                                <a:lnTo>
                                  <a:pt x="460" y="15"/>
                                </a:lnTo>
                                <a:lnTo>
                                  <a:pt x="458" y="14"/>
                                </a:lnTo>
                                <a:lnTo>
                                  <a:pt x="456" y="14"/>
                                </a:lnTo>
                                <a:lnTo>
                                  <a:pt x="456" y="34"/>
                                </a:lnTo>
                                <a:lnTo>
                                  <a:pt x="458" y="34"/>
                                </a:lnTo>
                                <a:lnTo>
                                  <a:pt x="458" y="29"/>
                                </a:lnTo>
                                <a:lnTo>
                                  <a:pt x="459" y="26"/>
                                </a:lnTo>
                                <a:lnTo>
                                  <a:pt x="463" y="22"/>
                                </a:lnTo>
                                <a:lnTo>
                                  <a:pt x="466" y="21"/>
                                </a:lnTo>
                                <a:lnTo>
                                  <a:pt x="470" y="21"/>
                                </a:lnTo>
                                <a:lnTo>
                                  <a:pt x="484" y="21"/>
                                </a:lnTo>
                                <a:lnTo>
                                  <a:pt x="484" y="87"/>
                                </a:lnTo>
                                <a:lnTo>
                                  <a:pt x="484" y="89"/>
                                </a:lnTo>
                                <a:lnTo>
                                  <a:pt x="481" y="92"/>
                                </a:lnTo>
                                <a:lnTo>
                                  <a:pt x="479" y="92"/>
                                </a:lnTo>
                                <a:lnTo>
                                  <a:pt x="476" y="92"/>
                                </a:lnTo>
                                <a:lnTo>
                                  <a:pt x="476" y="94"/>
                                </a:lnTo>
                                <a:lnTo>
                                  <a:pt x="512" y="94"/>
                                </a:lnTo>
                                <a:lnTo>
                                  <a:pt x="512" y="92"/>
                                </a:lnTo>
                                <a:lnTo>
                                  <a:pt x="508" y="92"/>
                                </a:lnTo>
                                <a:lnTo>
                                  <a:pt x="507" y="92"/>
                                </a:lnTo>
                                <a:lnTo>
                                  <a:pt x="504" y="89"/>
                                </a:lnTo>
                                <a:lnTo>
                                  <a:pt x="503" y="87"/>
                                </a:lnTo>
                                <a:lnTo>
                                  <a:pt x="503" y="21"/>
                                </a:lnTo>
                                <a:lnTo>
                                  <a:pt x="518" y="21"/>
                                </a:lnTo>
                                <a:lnTo>
                                  <a:pt x="522" y="21"/>
                                </a:lnTo>
                                <a:lnTo>
                                  <a:pt x="525" y="22"/>
                                </a:lnTo>
                                <a:lnTo>
                                  <a:pt x="529" y="26"/>
                                </a:lnTo>
                                <a:lnTo>
                                  <a:pt x="530" y="29"/>
                                </a:lnTo>
                                <a:lnTo>
                                  <a:pt x="530" y="34"/>
                                </a:lnTo>
                                <a:lnTo>
                                  <a:pt x="531" y="34"/>
                                </a:lnTo>
                                <a:lnTo>
                                  <a:pt x="531" y="21"/>
                                </a:lnTo>
                                <a:lnTo>
                                  <a:pt x="531" y="16"/>
                                </a:lnTo>
                                <a:lnTo>
                                  <a:pt x="531" y="14"/>
                                </a:lnTo>
                                <a:moveTo>
                                  <a:pt x="581" y="16"/>
                                </a:moveTo>
                                <a:lnTo>
                                  <a:pt x="544" y="16"/>
                                </a:lnTo>
                                <a:lnTo>
                                  <a:pt x="544" y="17"/>
                                </a:lnTo>
                                <a:lnTo>
                                  <a:pt x="548" y="17"/>
                                </a:lnTo>
                                <a:lnTo>
                                  <a:pt x="550" y="18"/>
                                </a:lnTo>
                                <a:lnTo>
                                  <a:pt x="553" y="21"/>
                                </a:lnTo>
                                <a:lnTo>
                                  <a:pt x="553" y="22"/>
                                </a:lnTo>
                                <a:lnTo>
                                  <a:pt x="553" y="87"/>
                                </a:lnTo>
                                <a:lnTo>
                                  <a:pt x="553" y="89"/>
                                </a:lnTo>
                                <a:lnTo>
                                  <a:pt x="550" y="92"/>
                                </a:lnTo>
                                <a:lnTo>
                                  <a:pt x="548" y="92"/>
                                </a:lnTo>
                                <a:lnTo>
                                  <a:pt x="544" y="92"/>
                                </a:lnTo>
                                <a:lnTo>
                                  <a:pt x="544" y="94"/>
                                </a:lnTo>
                                <a:lnTo>
                                  <a:pt x="581" y="94"/>
                                </a:lnTo>
                                <a:lnTo>
                                  <a:pt x="581" y="92"/>
                                </a:lnTo>
                                <a:lnTo>
                                  <a:pt x="578" y="92"/>
                                </a:lnTo>
                                <a:lnTo>
                                  <a:pt x="576" y="92"/>
                                </a:lnTo>
                                <a:lnTo>
                                  <a:pt x="573" y="89"/>
                                </a:lnTo>
                                <a:lnTo>
                                  <a:pt x="572" y="87"/>
                                </a:lnTo>
                                <a:lnTo>
                                  <a:pt x="572" y="22"/>
                                </a:lnTo>
                                <a:lnTo>
                                  <a:pt x="573" y="20"/>
                                </a:lnTo>
                                <a:lnTo>
                                  <a:pt x="576" y="18"/>
                                </a:lnTo>
                                <a:lnTo>
                                  <a:pt x="578" y="17"/>
                                </a:lnTo>
                                <a:lnTo>
                                  <a:pt x="581" y="17"/>
                                </a:lnTo>
                                <a:lnTo>
                                  <a:pt x="581" y="16"/>
                                </a:lnTo>
                                <a:moveTo>
                                  <a:pt x="685" y="42"/>
                                </a:moveTo>
                                <a:lnTo>
                                  <a:pt x="681" y="32"/>
                                </a:lnTo>
                                <a:lnTo>
                                  <a:pt x="666" y="19"/>
                                </a:lnTo>
                                <a:lnTo>
                                  <a:pt x="665" y="19"/>
                                </a:lnTo>
                                <a:lnTo>
                                  <a:pt x="665" y="44"/>
                                </a:lnTo>
                                <a:lnTo>
                                  <a:pt x="665" y="66"/>
                                </a:lnTo>
                                <a:lnTo>
                                  <a:pt x="662" y="74"/>
                                </a:lnTo>
                                <a:lnTo>
                                  <a:pt x="653" y="87"/>
                                </a:lnTo>
                                <a:lnTo>
                                  <a:pt x="647" y="90"/>
                                </a:lnTo>
                                <a:lnTo>
                                  <a:pt x="631" y="90"/>
                                </a:lnTo>
                                <a:lnTo>
                                  <a:pt x="625" y="87"/>
                                </a:lnTo>
                                <a:lnTo>
                                  <a:pt x="615" y="74"/>
                                </a:lnTo>
                                <a:lnTo>
                                  <a:pt x="613" y="66"/>
                                </a:lnTo>
                                <a:lnTo>
                                  <a:pt x="613" y="44"/>
                                </a:lnTo>
                                <a:lnTo>
                                  <a:pt x="615" y="35"/>
                                </a:lnTo>
                                <a:lnTo>
                                  <a:pt x="625" y="23"/>
                                </a:lnTo>
                                <a:lnTo>
                                  <a:pt x="631" y="19"/>
                                </a:lnTo>
                                <a:lnTo>
                                  <a:pt x="647" y="19"/>
                                </a:lnTo>
                                <a:lnTo>
                                  <a:pt x="653" y="23"/>
                                </a:lnTo>
                                <a:lnTo>
                                  <a:pt x="662" y="35"/>
                                </a:lnTo>
                                <a:lnTo>
                                  <a:pt x="665" y="44"/>
                                </a:lnTo>
                                <a:lnTo>
                                  <a:pt x="665" y="19"/>
                                </a:lnTo>
                                <a:lnTo>
                                  <a:pt x="664" y="18"/>
                                </a:lnTo>
                                <a:lnTo>
                                  <a:pt x="653" y="14"/>
                                </a:lnTo>
                                <a:lnTo>
                                  <a:pt x="625" y="14"/>
                                </a:lnTo>
                                <a:lnTo>
                                  <a:pt x="614" y="18"/>
                                </a:lnTo>
                                <a:lnTo>
                                  <a:pt x="597" y="32"/>
                                </a:lnTo>
                                <a:lnTo>
                                  <a:pt x="593" y="42"/>
                                </a:lnTo>
                                <a:lnTo>
                                  <a:pt x="593" y="67"/>
                                </a:lnTo>
                                <a:lnTo>
                                  <a:pt x="597" y="77"/>
                                </a:lnTo>
                                <a:lnTo>
                                  <a:pt x="614" y="92"/>
                                </a:lnTo>
                                <a:lnTo>
                                  <a:pt x="625" y="95"/>
                                </a:lnTo>
                                <a:lnTo>
                                  <a:pt x="653" y="95"/>
                                </a:lnTo>
                                <a:lnTo>
                                  <a:pt x="664" y="92"/>
                                </a:lnTo>
                                <a:lnTo>
                                  <a:pt x="666" y="90"/>
                                </a:lnTo>
                                <a:lnTo>
                                  <a:pt x="681" y="77"/>
                                </a:lnTo>
                                <a:lnTo>
                                  <a:pt x="685" y="67"/>
                                </a:lnTo>
                                <a:lnTo>
                                  <a:pt x="685" y="42"/>
                                </a:lnTo>
                                <a:moveTo>
                                  <a:pt x="791" y="16"/>
                                </a:moveTo>
                                <a:lnTo>
                                  <a:pt x="755" y="16"/>
                                </a:lnTo>
                                <a:lnTo>
                                  <a:pt x="755" y="17"/>
                                </a:lnTo>
                                <a:lnTo>
                                  <a:pt x="759" y="17"/>
                                </a:lnTo>
                                <a:lnTo>
                                  <a:pt x="761" y="18"/>
                                </a:lnTo>
                                <a:lnTo>
                                  <a:pt x="763" y="20"/>
                                </a:lnTo>
                                <a:lnTo>
                                  <a:pt x="764" y="22"/>
                                </a:lnTo>
                                <a:lnTo>
                                  <a:pt x="764" y="66"/>
                                </a:lnTo>
                                <a:lnTo>
                                  <a:pt x="737" y="43"/>
                                </a:lnTo>
                                <a:lnTo>
                                  <a:pt x="705" y="14"/>
                                </a:lnTo>
                                <a:lnTo>
                                  <a:pt x="704" y="14"/>
                                </a:lnTo>
                                <a:lnTo>
                                  <a:pt x="704" y="16"/>
                                </a:lnTo>
                                <a:lnTo>
                                  <a:pt x="705" y="19"/>
                                </a:lnTo>
                                <a:lnTo>
                                  <a:pt x="705" y="22"/>
                                </a:lnTo>
                                <a:lnTo>
                                  <a:pt x="705" y="88"/>
                                </a:lnTo>
                                <a:lnTo>
                                  <a:pt x="704" y="89"/>
                                </a:lnTo>
                                <a:lnTo>
                                  <a:pt x="702" y="92"/>
                                </a:lnTo>
                                <a:lnTo>
                                  <a:pt x="700" y="92"/>
                                </a:lnTo>
                                <a:lnTo>
                                  <a:pt x="696" y="92"/>
                                </a:lnTo>
                                <a:lnTo>
                                  <a:pt x="696" y="94"/>
                                </a:lnTo>
                                <a:lnTo>
                                  <a:pt x="732" y="94"/>
                                </a:lnTo>
                                <a:lnTo>
                                  <a:pt x="732" y="92"/>
                                </a:lnTo>
                                <a:lnTo>
                                  <a:pt x="728" y="92"/>
                                </a:lnTo>
                                <a:lnTo>
                                  <a:pt x="726" y="92"/>
                                </a:lnTo>
                                <a:lnTo>
                                  <a:pt x="723" y="89"/>
                                </a:lnTo>
                                <a:lnTo>
                                  <a:pt x="723" y="88"/>
                                </a:lnTo>
                                <a:lnTo>
                                  <a:pt x="723" y="43"/>
                                </a:lnTo>
                                <a:lnTo>
                                  <a:pt x="782" y="95"/>
                                </a:lnTo>
                                <a:lnTo>
                                  <a:pt x="783" y="95"/>
                                </a:lnTo>
                                <a:lnTo>
                                  <a:pt x="783" y="93"/>
                                </a:lnTo>
                                <a:lnTo>
                                  <a:pt x="782" y="90"/>
                                </a:lnTo>
                                <a:lnTo>
                                  <a:pt x="782" y="88"/>
                                </a:lnTo>
                                <a:lnTo>
                                  <a:pt x="782" y="66"/>
                                </a:lnTo>
                                <a:lnTo>
                                  <a:pt x="782" y="22"/>
                                </a:lnTo>
                                <a:lnTo>
                                  <a:pt x="783" y="20"/>
                                </a:lnTo>
                                <a:lnTo>
                                  <a:pt x="785" y="18"/>
                                </a:lnTo>
                                <a:lnTo>
                                  <a:pt x="787" y="17"/>
                                </a:lnTo>
                                <a:lnTo>
                                  <a:pt x="791" y="17"/>
                                </a:lnTo>
                                <a:lnTo>
                                  <a:pt x="791" y="16"/>
                                </a:lnTo>
                                <a:moveTo>
                                  <a:pt x="924" y="0"/>
                                </a:moveTo>
                                <a:lnTo>
                                  <a:pt x="922" y="1"/>
                                </a:lnTo>
                                <a:lnTo>
                                  <a:pt x="920" y="2"/>
                                </a:lnTo>
                                <a:lnTo>
                                  <a:pt x="914" y="3"/>
                                </a:lnTo>
                                <a:lnTo>
                                  <a:pt x="911" y="3"/>
                                </a:lnTo>
                                <a:lnTo>
                                  <a:pt x="856" y="3"/>
                                </a:lnTo>
                                <a:lnTo>
                                  <a:pt x="850" y="3"/>
                                </a:lnTo>
                                <a:lnTo>
                                  <a:pt x="844" y="2"/>
                                </a:lnTo>
                                <a:lnTo>
                                  <a:pt x="841" y="0"/>
                                </a:lnTo>
                                <a:lnTo>
                                  <a:pt x="841" y="23"/>
                                </a:lnTo>
                                <a:lnTo>
                                  <a:pt x="842" y="23"/>
                                </a:lnTo>
                                <a:lnTo>
                                  <a:pt x="842" y="18"/>
                                </a:lnTo>
                                <a:lnTo>
                                  <a:pt x="843" y="14"/>
                                </a:lnTo>
                                <a:lnTo>
                                  <a:pt x="848" y="10"/>
                                </a:lnTo>
                                <a:lnTo>
                                  <a:pt x="851" y="8"/>
                                </a:lnTo>
                                <a:lnTo>
                                  <a:pt x="855" y="8"/>
                                </a:lnTo>
                                <a:lnTo>
                                  <a:pt x="873" y="8"/>
                                </a:lnTo>
                                <a:lnTo>
                                  <a:pt x="872" y="86"/>
                                </a:lnTo>
                                <a:lnTo>
                                  <a:pt x="872" y="88"/>
                                </a:lnTo>
                                <a:lnTo>
                                  <a:pt x="868" y="91"/>
                                </a:lnTo>
                                <a:lnTo>
                                  <a:pt x="867" y="92"/>
                                </a:lnTo>
                                <a:lnTo>
                                  <a:pt x="863" y="92"/>
                                </a:lnTo>
                                <a:lnTo>
                                  <a:pt x="863" y="94"/>
                                </a:lnTo>
                                <a:lnTo>
                                  <a:pt x="902" y="94"/>
                                </a:lnTo>
                                <a:lnTo>
                                  <a:pt x="902" y="92"/>
                                </a:lnTo>
                                <a:lnTo>
                                  <a:pt x="898" y="92"/>
                                </a:lnTo>
                                <a:lnTo>
                                  <a:pt x="896" y="91"/>
                                </a:lnTo>
                                <a:lnTo>
                                  <a:pt x="893" y="88"/>
                                </a:lnTo>
                                <a:lnTo>
                                  <a:pt x="892" y="86"/>
                                </a:lnTo>
                                <a:lnTo>
                                  <a:pt x="892" y="8"/>
                                </a:lnTo>
                                <a:lnTo>
                                  <a:pt x="909" y="8"/>
                                </a:lnTo>
                                <a:lnTo>
                                  <a:pt x="912" y="8"/>
                                </a:lnTo>
                                <a:lnTo>
                                  <a:pt x="914" y="9"/>
                                </a:lnTo>
                                <a:lnTo>
                                  <a:pt x="916" y="10"/>
                                </a:lnTo>
                                <a:lnTo>
                                  <a:pt x="920" y="12"/>
                                </a:lnTo>
                                <a:lnTo>
                                  <a:pt x="922" y="16"/>
                                </a:lnTo>
                                <a:lnTo>
                                  <a:pt x="922" y="23"/>
                                </a:lnTo>
                                <a:lnTo>
                                  <a:pt x="924" y="23"/>
                                </a:lnTo>
                                <a:lnTo>
                                  <a:pt x="924" y="8"/>
                                </a:lnTo>
                                <a:lnTo>
                                  <a:pt x="924" y="3"/>
                                </a:lnTo>
                                <a:lnTo>
                                  <a:pt x="924" y="0"/>
                                </a:lnTo>
                                <a:moveTo>
                                  <a:pt x="1023" y="92"/>
                                </a:moveTo>
                                <a:lnTo>
                                  <a:pt x="1021" y="92"/>
                                </a:lnTo>
                                <a:lnTo>
                                  <a:pt x="1018" y="92"/>
                                </a:lnTo>
                                <a:lnTo>
                                  <a:pt x="1015" y="89"/>
                                </a:lnTo>
                                <a:lnTo>
                                  <a:pt x="1012" y="87"/>
                                </a:lnTo>
                                <a:lnTo>
                                  <a:pt x="1006" y="78"/>
                                </a:lnTo>
                                <a:lnTo>
                                  <a:pt x="1003" y="74"/>
                                </a:lnTo>
                                <a:lnTo>
                                  <a:pt x="1001" y="69"/>
                                </a:lnTo>
                                <a:lnTo>
                                  <a:pt x="999" y="67"/>
                                </a:lnTo>
                                <a:lnTo>
                                  <a:pt x="997" y="64"/>
                                </a:lnTo>
                                <a:lnTo>
                                  <a:pt x="993" y="60"/>
                                </a:lnTo>
                                <a:lnTo>
                                  <a:pt x="991" y="59"/>
                                </a:lnTo>
                                <a:lnTo>
                                  <a:pt x="988" y="58"/>
                                </a:lnTo>
                                <a:lnTo>
                                  <a:pt x="994" y="57"/>
                                </a:lnTo>
                                <a:lnTo>
                                  <a:pt x="999" y="55"/>
                                </a:lnTo>
                                <a:lnTo>
                                  <a:pt x="1005" y="47"/>
                                </a:lnTo>
                                <a:lnTo>
                                  <a:pt x="1006" y="42"/>
                                </a:lnTo>
                                <a:lnTo>
                                  <a:pt x="1006" y="29"/>
                                </a:lnTo>
                                <a:lnTo>
                                  <a:pt x="1003" y="24"/>
                                </a:lnTo>
                                <a:lnTo>
                                  <a:pt x="999" y="21"/>
                                </a:lnTo>
                                <a:lnTo>
                                  <a:pt x="992" y="17"/>
                                </a:lnTo>
                                <a:lnTo>
                                  <a:pt x="986" y="16"/>
                                </a:lnTo>
                                <a:lnTo>
                                  <a:pt x="938" y="16"/>
                                </a:lnTo>
                                <a:lnTo>
                                  <a:pt x="938" y="17"/>
                                </a:lnTo>
                                <a:lnTo>
                                  <a:pt x="942" y="17"/>
                                </a:lnTo>
                                <a:lnTo>
                                  <a:pt x="943" y="18"/>
                                </a:lnTo>
                                <a:lnTo>
                                  <a:pt x="946" y="20"/>
                                </a:lnTo>
                                <a:lnTo>
                                  <a:pt x="947" y="22"/>
                                </a:lnTo>
                                <a:lnTo>
                                  <a:pt x="947" y="87"/>
                                </a:lnTo>
                                <a:lnTo>
                                  <a:pt x="946" y="89"/>
                                </a:lnTo>
                                <a:lnTo>
                                  <a:pt x="943" y="92"/>
                                </a:lnTo>
                                <a:lnTo>
                                  <a:pt x="942" y="92"/>
                                </a:lnTo>
                                <a:lnTo>
                                  <a:pt x="938" y="92"/>
                                </a:lnTo>
                                <a:lnTo>
                                  <a:pt x="938" y="94"/>
                                </a:lnTo>
                                <a:lnTo>
                                  <a:pt x="974" y="94"/>
                                </a:lnTo>
                                <a:lnTo>
                                  <a:pt x="974" y="92"/>
                                </a:lnTo>
                                <a:lnTo>
                                  <a:pt x="970" y="92"/>
                                </a:lnTo>
                                <a:lnTo>
                                  <a:pt x="969" y="92"/>
                                </a:lnTo>
                                <a:lnTo>
                                  <a:pt x="966" y="89"/>
                                </a:lnTo>
                                <a:lnTo>
                                  <a:pt x="965" y="87"/>
                                </a:lnTo>
                                <a:lnTo>
                                  <a:pt x="965" y="21"/>
                                </a:lnTo>
                                <a:lnTo>
                                  <a:pt x="971" y="21"/>
                                </a:lnTo>
                                <a:lnTo>
                                  <a:pt x="972" y="21"/>
                                </a:lnTo>
                                <a:lnTo>
                                  <a:pt x="973" y="21"/>
                                </a:lnTo>
                                <a:lnTo>
                                  <a:pt x="976" y="21"/>
                                </a:lnTo>
                                <a:lnTo>
                                  <a:pt x="978" y="22"/>
                                </a:lnTo>
                                <a:lnTo>
                                  <a:pt x="982" y="25"/>
                                </a:lnTo>
                                <a:lnTo>
                                  <a:pt x="984" y="26"/>
                                </a:lnTo>
                                <a:lnTo>
                                  <a:pt x="986" y="31"/>
                                </a:lnTo>
                                <a:lnTo>
                                  <a:pt x="986" y="33"/>
                                </a:lnTo>
                                <a:lnTo>
                                  <a:pt x="986" y="40"/>
                                </a:lnTo>
                                <a:lnTo>
                                  <a:pt x="986" y="42"/>
                                </a:lnTo>
                                <a:lnTo>
                                  <a:pt x="984" y="50"/>
                                </a:lnTo>
                                <a:lnTo>
                                  <a:pt x="980" y="54"/>
                                </a:lnTo>
                                <a:lnTo>
                                  <a:pt x="973" y="54"/>
                                </a:lnTo>
                                <a:lnTo>
                                  <a:pt x="969" y="54"/>
                                </a:lnTo>
                                <a:lnTo>
                                  <a:pt x="969" y="55"/>
                                </a:lnTo>
                                <a:lnTo>
                                  <a:pt x="971" y="56"/>
                                </a:lnTo>
                                <a:lnTo>
                                  <a:pt x="972" y="56"/>
                                </a:lnTo>
                                <a:lnTo>
                                  <a:pt x="975" y="59"/>
                                </a:lnTo>
                                <a:lnTo>
                                  <a:pt x="976" y="61"/>
                                </a:lnTo>
                                <a:lnTo>
                                  <a:pt x="977" y="64"/>
                                </a:lnTo>
                                <a:lnTo>
                                  <a:pt x="978" y="68"/>
                                </a:lnTo>
                                <a:lnTo>
                                  <a:pt x="981" y="74"/>
                                </a:lnTo>
                                <a:lnTo>
                                  <a:pt x="989" y="86"/>
                                </a:lnTo>
                                <a:lnTo>
                                  <a:pt x="992" y="89"/>
                                </a:lnTo>
                                <a:lnTo>
                                  <a:pt x="1000" y="93"/>
                                </a:lnTo>
                                <a:lnTo>
                                  <a:pt x="1005" y="94"/>
                                </a:lnTo>
                                <a:lnTo>
                                  <a:pt x="1023" y="94"/>
                                </a:lnTo>
                                <a:lnTo>
                                  <a:pt x="1023" y="92"/>
                                </a:lnTo>
                                <a:moveTo>
                                  <a:pt x="1108" y="16"/>
                                </a:moveTo>
                                <a:lnTo>
                                  <a:pt x="1084" y="16"/>
                                </a:lnTo>
                                <a:lnTo>
                                  <a:pt x="1084" y="17"/>
                                </a:lnTo>
                                <a:lnTo>
                                  <a:pt x="1088" y="17"/>
                                </a:lnTo>
                                <a:lnTo>
                                  <a:pt x="1089" y="18"/>
                                </a:lnTo>
                                <a:lnTo>
                                  <a:pt x="1091" y="20"/>
                                </a:lnTo>
                                <a:lnTo>
                                  <a:pt x="1092" y="21"/>
                                </a:lnTo>
                                <a:lnTo>
                                  <a:pt x="1092" y="74"/>
                                </a:lnTo>
                                <a:lnTo>
                                  <a:pt x="1090" y="79"/>
                                </a:lnTo>
                                <a:lnTo>
                                  <a:pt x="1082" y="88"/>
                                </a:lnTo>
                                <a:lnTo>
                                  <a:pt x="1077" y="90"/>
                                </a:lnTo>
                                <a:lnTo>
                                  <a:pt x="1064" y="90"/>
                                </a:lnTo>
                                <a:lnTo>
                                  <a:pt x="1059" y="88"/>
                                </a:lnTo>
                                <a:lnTo>
                                  <a:pt x="1051" y="79"/>
                                </a:lnTo>
                                <a:lnTo>
                                  <a:pt x="1050" y="73"/>
                                </a:lnTo>
                                <a:lnTo>
                                  <a:pt x="1050" y="21"/>
                                </a:lnTo>
                                <a:lnTo>
                                  <a:pt x="1050" y="20"/>
                                </a:lnTo>
                                <a:lnTo>
                                  <a:pt x="1052" y="18"/>
                                </a:lnTo>
                                <a:lnTo>
                                  <a:pt x="1054" y="17"/>
                                </a:lnTo>
                                <a:lnTo>
                                  <a:pt x="1057" y="17"/>
                                </a:lnTo>
                                <a:lnTo>
                                  <a:pt x="1057" y="16"/>
                                </a:lnTo>
                                <a:lnTo>
                                  <a:pt x="1023" y="16"/>
                                </a:lnTo>
                                <a:lnTo>
                                  <a:pt x="1023" y="17"/>
                                </a:lnTo>
                                <a:lnTo>
                                  <a:pt x="1027" y="17"/>
                                </a:lnTo>
                                <a:lnTo>
                                  <a:pt x="1028" y="18"/>
                                </a:lnTo>
                                <a:lnTo>
                                  <a:pt x="1030" y="20"/>
                                </a:lnTo>
                                <a:lnTo>
                                  <a:pt x="1031" y="21"/>
                                </a:lnTo>
                                <a:lnTo>
                                  <a:pt x="1031" y="75"/>
                                </a:lnTo>
                                <a:lnTo>
                                  <a:pt x="1034" y="82"/>
                                </a:lnTo>
                                <a:lnTo>
                                  <a:pt x="1047" y="93"/>
                                </a:lnTo>
                                <a:lnTo>
                                  <a:pt x="1055" y="95"/>
                                </a:lnTo>
                                <a:lnTo>
                                  <a:pt x="1078" y="95"/>
                                </a:lnTo>
                                <a:lnTo>
                                  <a:pt x="1086" y="93"/>
                                </a:lnTo>
                                <a:lnTo>
                                  <a:pt x="1089" y="90"/>
                                </a:lnTo>
                                <a:lnTo>
                                  <a:pt x="1098" y="82"/>
                                </a:lnTo>
                                <a:lnTo>
                                  <a:pt x="1100" y="75"/>
                                </a:lnTo>
                                <a:lnTo>
                                  <a:pt x="1101" y="22"/>
                                </a:lnTo>
                                <a:lnTo>
                                  <a:pt x="1101" y="21"/>
                                </a:lnTo>
                                <a:lnTo>
                                  <a:pt x="1101" y="20"/>
                                </a:lnTo>
                                <a:lnTo>
                                  <a:pt x="1103" y="18"/>
                                </a:lnTo>
                                <a:lnTo>
                                  <a:pt x="1105" y="17"/>
                                </a:lnTo>
                                <a:lnTo>
                                  <a:pt x="1108" y="17"/>
                                </a:lnTo>
                                <a:lnTo>
                                  <a:pt x="1108" y="16"/>
                                </a:lnTo>
                                <a:moveTo>
                                  <a:pt x="1176" y="63"/>
                                </a:moveTo>
                                <a:lnTo>
                                  <a:pt x="1172" y="57"/>
                                </a:lnTo>
                                <a:lnTo>
                                  <a:pt x="1143" y="38"/>
                                </a:lnTo>
                                <a:lnTo>
                                  <a:pt x="1141" y="37"/>
                                </a:lnTo>
                                <a:lnTo>
                                  <a:pt x="1138" y="35"/>
                                </a:lnTo>
                                <a:lnTo>
                                  <a:pt x="1136" y="33"/>
                                </a:lnTo>
                                <a:lnTo>
                                  <a:pt x="1136" y="27"/>
                                </a:lnTo>
                                <a:lnTo>
                                  <a:pt x="1138" y="24"/>
                                </a:lnTo>
                                <a:lnTo>
                                  <a:pt x="1143" y="20"/>
                                </a:lnTo>
                                <a:lnTo>
                                  <a:pt x="1147" y="19"/>
                                </a:lnTo>
                                <a:lnTo>
                                  <a:pt x="1156" y="19"/>
                                </a:lnTo>
                                <a:lnTo>
                                  <a:pt x="1160" y="21"/>
                                </a:lnTo>
                                <a:lnTo>
                                  <a:pt x="1165" y="25"/>
                                </a:lnTo>
                                <a:lnTo>
                                  <a:pt x="1167" y="28"/>
                                </a:lnTo>
                                <a:lnTo>
                                  <a:pt x="1167" y="32"/>
                                </a:lnTo>
                                <a:lnTo>
                                  <a:pt x="1168" y="32"/>
                                </a:lnTo>
                                <a:lnTo>
                                  <a:pt x="1169" y="19"/>
                                </a:lnTo>
                                <a:lnTo>
                                  <a:pt x="1170" y="15"/>
                                </a:lnTo>
                                <a:lnTo>
                                  <a:pt x="1163" y="15"/>
                                </a:lnTo>
                                <a:lnTo>
                                  <a:pt x="1156" y="15"/>
                                </a:lnTo>
                                <a:lnTo>
                                  <a:pt x="1150" y="14"/>
                                </a:lnTo>
                                <a:lnTo>
                                  <a:pt x="1139" y="14"/>
                                </a:lnTo>
                                <a:lnTo>
                                  <a:pt x="1134" y="16"/>
                                </a:lnTo>
                                <a:lnTo>
                                  <a:pt x="1125" y="23"/>
                                </a:lnTo>
                                <a:lnTo>
                                  <a:pt x="1123" y="28"/>
                                </a:lnTo>
                                <a:lnTo>
                                  <a:pt x="1122" y="34"/>
                                </a:lnTo>
                                <a:lnTo>
                                  <a:pt x="1122" y="44"/>
                                </a:lnTo>
                                <a:lnTo>
                                  <a:pt x="1126" y="50"/>
                                </a:lnTo>
                                <a:lnTo>
                                  <a:pt x="1134" y="55"/>
                                </a:lnTo>
                                <a:lnTo>
                                  <a:pt x="1152" y="67"/>
                                </a:lnTo>
                                <a:lnTo>
                                  <a:pt x="1156" y="69"/>
                                </a:lnTo>
                                <a:lnTo>
                                  <a:pt x="1158" y="71"/>
                                </a:lnTo>
                                <a:lnTo>
                                  <a:pt x="1161" y="74"/>
                                </a:lnTo>
                                <a:lnTo>
                                  <a:pt x="1162" y="76"/>
                                </a:lnTo>
                                <a:lnTo>
                                  <a:pt x="1162" y="82"/>
                                </a:lnTo>
                                <a:lnTo>
                                  <a:pt x="1161" y="84"/>
                                </a:lnTo>
                                <a:lnTo>
                                  <a:pt x="1155" y="89"/>
                                </a:lnTo>
                                <a:lnTo>
                                  <a:pt x="1152" y="90"/>
                                </a:lnTo>
                                <a:lnTo>
                                  <a:pt x="1140" y="90"/>
                                </a:lnTo>
                                <a:lnTo>
                                  <a:pt x="1135" y="88"/>
                                </a:lnTo>
                                <a:lnTo>
                                  <a:pt x="1127" y="80"/>
                                </a:lnTo>
                                <a:lnTo>
                                  <a:pt x="1126" y="75"/>
                                </a:lnTo>
                                <a:lnTo>
                                  <a:pt x="1126" y="69"/>
                                </a:lnTo>
                                <a:lnTo>
                                  <a:pt x="1125" y="69"/>
                                </a:lnTo>
                                <a:lnTo>
                                  <a:pt x="1122" y="73"/>
                                </a:lnTo>
                                <a:lnTo>
                                  <a:pt x="1121" y="77"/>
                                </a:lnTo>
                                <a:lnTo>
                                  <a:pt x="1121" y="85"/>
                                </a:lnTo>
                                <a:lnTo>
                                  <a:pt x="1121" y="87"/>
                                </a:lnTo>
                                <a:lnTo>
                                  <a:pt x="1122" y="88"/>
                                </a:lnTo>
                                <a:lnTo>
                                  <a:pt x="1124" y="90"/>
                                </a:lnTo>
                                <a:lnTo>
                                  <a:pt x="1127" y="92"/>
                                </a:lnTo>
                                <a:lnTo>
                                  <a:pt x="1135" y="95"/>
                                </a:lnTo>
                                <a:lnTo>
                                  <a:pt x="1140" y="95"/>
                                </a:lnTo>
                                <a:lnTo>
                                  <a:pt x="1155" y="95"/>
                                </a:lnTo>
                                <a:lnTo>
                                  <a:pt x="1162" y="93"/>
                                </a:lnTo>
                                <a:lnTo>
                                  <a:pt x="1166" y="90"/>
                                </a:lnTo>
                                <a:lnTo>
                                  <a:pt x="1173" y="84"/>
                                </a:lnTo>
                                <a:lnTo>
                                  <a:pt x="1176" y="78"/>
                                </a:lnTo>
                                <a:lnTo>
                                  <a:pt x="1176" y="63"/>
                                </a:lnTo>
                                <a:moveTo>
                                  <a:pt x="1261" y="14"/>
                                </a:moveTo>
                                <a:lnTo>
                                  <a:pt x="1261" y="14"/>
                                </a:lnTo>
                                <a:lnTo>
                                  <a:pt x="1260" y="14"/>
                                </a:lnTo>
                                <a:lnTo>
                                  <a:pt x="1255" y="15"/>
                                </a:lnTo>
                                <a:lnTo>
                                  <a:pt x="1251" y="16"/>
                                </a:lnTo>
                                <a:lnTo>
                                  <a:pt x="1198" y="16"/>
                                </a:lnTo>
                                <a:lnTo>
                                  <a:pt x="1195" y="16"/>
                                </a:lnTo>
                                <a:lnTo>
                                  <a:pt x="1190" y="15"/>
                                </a:lnTo>
                                <a:lnTo>
                                  <a:pt x="1188" y="14"/>
                                </a:lnTo>
                                <a:lnTo>
                                  <a:pt x="1186" y="14"/>
                                </a:lnTo>
                                <a:lnTo>
                                  <a:pt x="1186" y="34"/>
                                </a:lnTo>
                                <a:lnTo>
                                  <a:pt x="1188" y="34"/>
                                </a:lnTo>
                                <a:lnTo>
                                  <a:pt x="1188" y="29"/>
                                </a:lnTo>
                                <a:lnTo>
                                  <a:pt x="1189" y="26"/>
                                </a:lnTo>
                                <a:lnTo>
                                  <a:pt x="1193" y="22"/>
                                </a:lnTo>
                                <a:lnTo>
                                  <a:pt x="1196" y="21"/>
                                </a:lnTo>
                                <a:lnTo>
                                  <a:pt x="1200" y="21"/>
                                </a:lnTo>
                                <a:lnTo>
                                  <a:pt x="1214" y="21"/>
                                </a:lnTo>
                                <a:lnTo>
                                  <a:pt x="1214" y="87"/>
                                </a:lnTo>
                                <a:lnTo>
                                  <a:pt x="1214" y="89"/>
                                </a:lnTo>
                                <a:lnTo>
                                  <a:pt x="1211" y="92"/>
                                </a:lnTo>
                                <a:lnTo>
                                  <a:pt x="1209" y="92"/>
                                </a:lnTo>
                                <a:lnTo>
                                  <a:pt x="1206" y="92"/>
                                </a:lnTo>
                                <a:lnTo>
                                  <a:pt x="1206" y="94"/>
                                </a:lnTo>
                                <a:lnTo>
                                  <a:pt x="1242" y="94"/>
                                </a:lnTo>
                                <a:lnTo>
                                  <a:pt x="1242" y="92"/>
                                </a:lnTo>
                                <a:lnTo>
                                  <a:pt x="1238" y="92"/>
                                </a:lnTo>
                                <a:lnTo>
                                  <a:pt x="1237" y="92"/>
                                </a:lnTo>
                                <a:lnTo>
                                  <a:pt x="1234" y="89"/>
                                </a:lnTo>
                                <a:lnTo>
                                  <a:pt x="1233" y="87"/>
                                </a:lnTo>
                                <a:lnTo>
                                  <a:pt x="1233" y="21"/>
                                </a:lnTo>
                                <a:lnTo>
                                  <a:pt x="1248" y="21"/>
                                </a:lnTo>
                                <a:lnTo>
                                  <a:pt x="1252" y="21"/>
                                </a:lnTo>
                                <a:lnTo>
                                  <a:pt x="1255" y="22"/>
                                </a:lnTo>
                                <a:lnTo>
                                  <a:pt x="1259" y="26"/>
                                </a:lnTo>
                                <a:lnTo>
                                  <a:pt x="1260" y="29"/>
                                </a:lnTo>
                                <a:lnTo>
                                  <a:pt x="1260" y="34"/>
                                </a:lnTo>
                                <a:lnTo>
                                  <a:pt x="1261" y="34"/>
                                </a:lnTo>
                                <a:lnTo>
                                  <a:pt x="1261" y="21"/>
                                </a:lnTo>
                                <a:lnTo>
                                  <a:pt x="1261" y="16"/>
                                </a:lnTo>
                                <a:lnTo>
                                  <a:pt x="1261" y="14"/>
                                </a:lnTo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" y="1153"/>
                            <a:ext cx="23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" y="1146"/>
                            <a:ext cx="230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AutoShape 955"/>
                        <wps:cNvSpPr>
                          <a:spLocks/>
                        </wps:cNvSpPr>
                        <wps:spPr bwMode="auto">
                          <a:xfrm>
                            <a:off x="755" y="1147"/>
                            <a:ext cx="422" cy="300"/>
                          </a:xfrm>
                          <a:custGeom>
                            <a:avLst/>
                            <a:gdLst>
                              <a:gd name="T0" fmla="*/ 11 w 422"/>
                              <a:gd name="T1" fmla="*/ -838 h 300"/>
                              <a:gd name="T2" fmla="*/ 30 w 422"/>
                              <a:gd name="T3" fmla="*/ -828 h 300"/>
                              <a:gd name="T4" fmla="*/ 39 w 422"/>
                              <a:gd name="T5" fmla="*/ -814 h 300"/>
                              <a:gd name="T6" fmla="*/ 140 w 422"/>
                              <a:gd name="T7" fmla="*/ -549 h 300"/>
                              <a:gd name="T8" fmla="*/ 143 w 422"/>
                              <a:gd name="T9" fmla="*/ -572 h 300"/>
                              <a:gd name="T10" fmla="*/ 150 w 422"/>
                              <a:gd name="T11" fmla="*/ -595 h 300"/>
                              <a:gd name="T12" fmla="*/ 156 w 422"/>
                              <a:gd name="T13" fmla="*/ -671 h 300"/>
                              <a:gd name="T14" fmla="*/ 105 w 422"/>
                              <a:gd name="T15" fmla="*/ -816 h 300"/>
                              <a:gd name="T16" fmla="*/ 104 w 422"/>
                              <a:gd name="T17" fmla="*/ -825 h 300"/>
                              <a:gd name="T18" fmla="*/ 111 w 422"/>
                              <a:gd name="T19" fmla="*/ -836 h 300"/>
                              <a:gd name="T20" fmla="*/ 279 w 422"/>
                              <a:gd name="T21" fmla="*/ -746 h 300"/>
                              <a:gd name="T22" fmla="*/ 303 w 422"/>
                              <a:gd name="T23" fmla="*/ -549 h 300"/>
                              <a:gd name="T24" fmla="*/ 307 w 422"/>
                              <a:gd name="T25" fmla="*/ -553 h 300"/>
                              <a:gd name="T26" fmla="*/ 309 w 422"/>
                              <a:gd name="T27" fmla="*/ -573 h 300"/>
                              <a:gd name="T28" fmla="*/ 314 w 422"/>
                              <a:gd name="T29" fmla="*/ -595 h 300"/>
                              <a:gd name="T30" fmla="*/ 314 w 422"/>
                              <a:gd name="T31" fmla="*/ -669 h 300"/>
                              <a:gd name="T32" fmla="*/ 411 w 422"/>
                              <a:gd name="T33" fmla="*/ -838 h 300"/>
                              <a:gd name="T34" fmla="*/ 350 w 422"/>
                              <a:gd name="T35" fmla="*/ -836 h 300"/>
                              <a:gd name="T36" fmla="*/ 356 w 422"/>
                              <a:gd name="T37" fmla="*/ -825 h 300"/>
                              <a:gd name="T38" fmla="*/ 356 w 422"/>
                              <a:gd name="T39" fmla="*/ -816 h 300"/>
                              <a:gd name="T40" fmla="*/ 314 w 422"/>
                              <a:gd name="T41" fmla="*/ -669 h 300"/>
                              <a:gd name="T42" fmla="*/ 383 w 422"/>
                              <a:gd name="T43" fmla="*/ -814 h 300"/>
                              <a:gd name="T44" fmla="*/ 391 w 422"/>
                              <a:gd name="T45" fmla="*/ -828 h 300"/>
                              <a:gd name="T46" fmla="*/ 411 w 422"/>
                              <a:gd name="T47" fmla="*/ -838 h 300"/>
                              <a:gd name="T48" fmla="*/ 156 w 422"/>
                              <a:gd name="T49" fmla="*/ -671 h 300"/>
                              <a:gd name="T50" fmla="*/ 214 w 422"/>
                              <a:gd name="T51" fmla="*/ -746 h 300"/>
                              <a:gd name="T52" fmla="*/ 233 w 422"/>
                              <a:gd name="T53" fmla="*/ -848 h 300"/>
                              <a:gd name="T54" fmla="*/ 125 w 422"/>
                              <a:gd name="T55" fmla="*/ -842 h 300"/>
                              <a:gd name="T56" fmla="*/ 0 w 422"/>
                              <a:gd name="T57" fmla="*/ -838 h 300"/>
                              <a:gd name="T58" fmla="*/ 125 w 422"/>
                              <a:gd name="T59" fmla="*/ -842 h 300"/>
                              <a:gd name="T60" fmla="*/ 336 w 422"/>
                              <a:gd name="T61" fmla="*/ -842 h 300"/>
                              <a:gd name="T62" fmla="*/ 422 w 422"/>
                              <a:gd name="T63" fmla="*/ -838 h 300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2" h="300">
                                <a:moveTo>
                                  <a:pt x="115" y="11"/>
                                </a:moveTo>
                                <a:lnTo>
                                  <a:pt x="11" y="11"/>
                                </a:lnTo>
                                <a:lnTo>
                                  <a:pt x="17" y="13"/>
                                </a:lnTo>
                                <a:lnTo>
                                  <a:pt x="30" y="21"/>
                                </a:lnTo>
                                <a:lnTo>
                                  <a:pt x="35" y="27"/>
                                </a:lnTo>
                                <a:lnTo>
                                  <a:pt x="39" y="35"/>
                                </a:lnTo>
                                <a:lnTo>
                                  <a:pt x="136" y="300"/>
                                </a:lnTo>
                                <a:lnTo>
                                  <a:pt x="140" y="300"/>
                                </a:lnTo>
                                <a:lnTo>
                                  <a:pt x="141" y="289"/>
                                </a:lnTo>
                                <a:lnTo>
                                  <a:pt x="143" y="277"/>
                                </a:lnTo>
                                <a:lnTo>
                                  <a:pt x="146" y="266"/>
                                </a:lnTo>
                                <a:lnTo>
                                  <a:pt x="150" y="254"/>
                                </a:lnTo>
                                <a:lnTo>
                                  <a:pt x="182" y="178"/>
                                </a:lnTo>
                                <a:lnTo>
                                  <a:pt x="156" y="178"/>
                                </a:lnTo>
                                <a:lnTo>
                                  <a:pt x="106" y="36"/>
                                </a:lnTo>
                                <a:lnTo>
                                  <a:pt x="105" y="33"/>
                                </a:lnTo>
                                <a:lnTo>
                                  <a:pt x="104" y="30"/>
                                </a:lnTo>
                                <a:lnTo>
                                  <a:pt x="104" y="24"/>
                                </a:lnTo>
                                <a:lnTo>
                                  <a:pt x="105" y="20"/>
                                </a:lnTo>
                                <a:lnTo>
                                  <a:pt x="111" y="13"/>
                                </a:lnTo>
                                <a:lnTo>
                                  <a:pt x="115" y="11"/>
                                </a:lnTo>
                                <a:close/>
                                <a:moveTo>
                                  <a:pt x="279" y="103"/>
                                </a:moveTo>
                                <a:lnTo>
                                  <a:pt x="214" y="103"/>
                                </a:lnTo>
                                <a:lnTo>
                                  <a:pt x="303" y="300"/>
                                </a:lnTo>
                                <a:lnTo>
                                  <a:pt x="307" y="300"/>
                                </a:lnTo>
                                <a:lnTo>
                                  <a:pt x="307" y="296"/>
                                </a:lnTo>
                                <a:lnTo>
                                  <a:pt x="308" y="286"/>
                                </a:lnTo>
                                <a:lnTo>
                                  <a:pt x="309" y="276"/>
                                </a:lnTo>
                                <a:lnTo>
                                  <a:pt x="311" y="265"/>
                                </a:lnTo>
                                <a:lnTo>
                                  <a:pt x="314" y="254"/>
                                </a:lnTo>
                                <a:lnTo>
                                  <a:pt x="338" y="180"/>
                                </a:lnTo>
                                <a:lnTo>
                                  <a:pt x="314" y="180"/>
                                </a:lnTo>
                                <a:lnTo>
                                  <a:pt x="279" y="103"/>
                                </a:lnTo>
                                <a:close/>
                                <a:moveTo>
                                  <a:pt x="411" y="11"/>
                                </a:moveTo>
                                <a:lnTo>
                                  <a:pt x="346" y="11"/>
                                </a:lnTo>
                                <a:lnTo>
                                  <a:pt x="350" y="13"/>
                                </a:lnTo>
                                <a:lnTo>
                                  <a:pt x="355" y="20"/>
                                </a:lnTo>
                                <a:lnTo>
                                  <a:pt x="356" y="24"/>
                                </a:lnTo>
                                <a:lnTo>
                                  <a:pt x="356" y="30"/>
                                </a:lnTo>
                                <a:lnTo>
                                  <a:pt x="356" y="33"/>
                                </a:lnTo>
                                <a:lnTo>
                                  <a:pt x="355" y="36"/>
                                </a:lnTo>
                                <a:lnTo>
                                  <a:pt x="314" y="180"/>
                                </a:lnTo>
                                <a:lnTo>
                                  <a:pt x="338" y="180"/>
                                </a:lnTo>
                                <a:lnTo>
                                  <a:pt x="383" y="35"/>
                                </a:lnTo>
                                <a:lnTo>
                                  <a:pt x="386" y="27"/>
                                </a:lnTo>
                                <a:lnTo>
                                  <a:pt x="391" y="21"/>
                                </a:lnTo>
                                <a:lnTo>
                                  <a:pt x="405" y="13"/>
                                </a:lnTo>
                                <a:lnTo>
                                  <a:pt x="411" y="11"/>
                                </a:lnTo>
                                <a:close/>
                                <a:moveTo>
                                  <a:pt x="230" y="0"/>
                                </a:moveTo>
                                <a:lnTo>
                                  <a:pt x="156" y="178"/>
                                </a:lnTo>
                                <a:lnTo>
                                  <a:pt x="182" y="178"/>
                                </a:lnTo>
                                <a:lnTo>
                                  <a:pt x="214" y="103"/>
                                </a:lnTo>
                                <a:lnTo>
                                  <a:pt x="279" y="103"/>
                                </a:lnTo>
                                <a:lnTo>
                                  <a:pt x="233" y="1"/>
                                </a:lnTo>
                                <a:lnTo>
                                  <a:pt x="230" y="0"/>
                                </a:lnTo>
                                <a:close/>
                                <a:moveTo>
                                  <a:pt x="125" y="7"/>
                                </a:moveTo>
                                <a:lnTo>
                                  <a:pt x="0" y="7"/>
                                </a:lnTo>
                                <a:lnTo>
                                  <a:pt x="0" y="11"/>
                                </a:lnTo>
                                <a:lnTo>
                                  <a:pt x="125" y="11"/>
                                </a:lnTo>
                                <a:lnTo>
                                  <a:pt x="125" y="7"/>
                                </a:lnTo>
                                <a:close/>
                                <a:moveTo>
                                  <a:pt x="422" y="7"/>
                                </a:moveTo>
                                <a:lnTo>
                                  <a:pt x="336" y="7"/>
                                </a:lnTo>
                                <a:lnTo>
                                  <a:pt x="336" y="11"/>
                                </a:lnTo>
                                <a:lnTo>
                                  <a:pt x="422" y="11"/>
                                </a:lnTo>
                                <a:lnTo>
                                  <a:pt x="422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" y="1148"/>
                            <a:ext cx="321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0" y="1146"/>
                            <a:ext cx="551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20" y="1153"/>
                            <a:ext cx="31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5C6F5" id="Group 1" o:spid="_x0000_s1026" style="position:absolute;margin-left:-48pt;margin-top:5.05pt;width:509.15pt;height:96.55pt;z-index:251658240" coordorigin="-6731,-2" coordsize="9370,2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">
                <v:rect id="Rectangle 2" o:spid="_x0000_s1027" style="position:absolute;left:-6731;top:-2;width:937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" fillcolor="#1f3763" stroked="f">
                  <v:textbox>
                    <w:txbxContent>
                      <w:p w14:paraId="28757CEC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3E464526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28D78D5C" w14:textId="7301C79A" w:rsidR="001102D1" w:rsidRDefault="00CE3D8D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  <w:t>Site Supervisor</w:t>
                        </w:r>
                      </w:p>
                      <w:p w14:paraId="7056D1FE" w14:textId="77777777" w:rsidR="001102D1" w:rsidRDefault="001102D1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</w:p>
                      <w:p w14:paraId="4DC2F9BB" w14:textId="77777777" w:rsidR="001102D1" w:rsidRPr="001102D1" w:rsidRDefault="001102D1" w:rsidP="001102D1">
                        <w:pPr>
                          <w:rPr>
                            <w:b/>
                            <w:sz w:val="32"/>
                            <w:szCs w:val="32"/>
                          </w:rPr>
                        </w:pPr>
                        <w:r w:rsidRPr="001102D1"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</w:rPr>
                          <w:t>Job Profile</w:t>
                        </w:r>
                      </w:p>
                    </w:txbxContent>
                  </v:textbox>
                </v:rect>
                <v:shape id="AutoShape 960" o:spid="_x0000_s1028" style="position:absolute;left:976;top:367;width:731;height:680;visibility:visible;mso-wrap-style:square;v-text-anchor:top" coordsize="731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" path="m180,668r-3,l169,680r19,l198,678r-24,l180,668xm362,532r-4,l358,592r,16l358,610r-1,2l357,630r-1,14l354,656r-2,16l354,676r4,4l370,680r10,-4l363,676r-6,-2l355,672r1,-4l359,650r1,-2l361,644r,-56l362,560r,-28xm511,664r-7,l518,672r14,6l547,680r15,l561,678r-5,l546,676r-10,l527,672r-9,-4l513,666r-2,-2xm231,660r-3,l223,662r-5,4l214,668r-9,4l195,676r-10,l174,678r24,l208,674r9,-4l226,664r4,l231,662r,-2xm550,664r6,14l561,678r-6,-10l570,668r-20,-4xm183,674r-1,l181,676r2,-2xm407,506r-11,l374,508r-5,8l370,552r,10l370,570r1,10l371,584r,32l372,628r1,14l375,668r1,4l375,674r-9,2l380,676r1,-2l379,664r-3,-48l376,612r-1,-42l374,566r,-4l374,540r,-6l374,532r12,l377,526r4,l376,524r2,-2l386,522r-4,-2l392,520r-15,-2l392,518r-2,-2l376,516r,-2l378,514r2,-2l404,510r20,l417,508r-10,-2xm95,650r-14,l74,652r-17,2l96,654r4,2l84,662r23,8l130,674r23,l161,672r-19,l121,670r-21,-4l101,666r1,-2l114,664r11,-2l92,662r17,-6l102,652r-7,-2xm218,620r-3,l210,636r-6,16l194,664r-11,10l184,674r10,-8l202,658r6,-8l212,638r4,-10l218,620xm570,668r-15,l566,670r10,4l607,674r12,-2l591,672r-21,-4xm185,660r-21,8l142,672r19,l177,668r3,l185,660xm280,636r-3,l275,638r-1,2l273,640r-8,10l255,658r-11,6l231,668r-1,2l224,670r-1,2l239,670r14,-6l266,654r10,-12l279,642r1,-6xm459,642r-4,l465,654r13,10l492,670r16,2l507,670r-4,l501,668r-4,l486,664r-10,-6l467,652r-8,-10xm651,650r-21,l623,656r5,4l634,662r6,l632,666r-1,l601,672r18,l631,670r12,-4l646,662r-15,-6l636,654r38,l657,652r-6,-2xm230,664r-4,l226,666r-1,2l224,670r5,l229,668r-1,l229,666r1,-2xm503,660r-3,l500,662r1,4l502,666r1,4l507,670r-3,-6l511,664r-2,-2l503,660xm511,550r-3,l513,554r14,8l538,574r8,14l553,602r2,8l557,618r3,6l571,642r15,14l603,664r20,2l624,666r-7,-2l599,658r-15,-8l571,636r-9,-16l558,608r-8,-22l563,586r-2,-2l540,568,518,554r-7,-4xm268,594r-4,l261,606r-1,14l250,642r-7,12l237,664r6,-6l249,650r5,-8l259,632r4,-12l265,610r3,-16xm424,510r-20,l425,516r18,14l455,550r3,8l459,568r1,10l464,600r3,12l469,622r4,12l479,644r7,10l494,664r2,l484,648r-8,-16l471,614r-3,-20l471,594r-2,-10l462,560r-3,-12l462,548r-7,-14l459,534r-5,-4l447,524r-10,-4l436,518r9,l431,512r-7,-2xm186,584r-4,l181,588r-2,2l175,602r-3,10l169,620r-12,20l138,654r-22,8l125,662r11,-4l146,654r9,-6l162,640r6,-10l173,620r2,-8l178,606r2,-8l186,584xm114,659r-3,1l112,660r2,-1xm279,642r-3,l273,660r10,-2l276,658r1,-4l277,652r1,-6l279,642xm422,610r-3,l420,612r,2l424,624r3,8l436,648r7,8l455,660r4,l458,658r-3,l453,656r-2,l441,650r-6,-8l428,626r-3,-8l422,610xm176,590r-5,l160,620r-4,10l153,636r-5,4l132,650r-9,4l114,659r8,-3l132,652r11,-4l152,640r4,-4l158,632r6,-12l166,612r6,-16l176,590xm147,474r-24,l123,476r3,4l126,482r-9,4l113,486r-10,4l96,490r-10,6l83,498r-2,6l103,506r-19,8l69,526,55,542,44,558r21,2l59,564r-4,2l43,574r-6,8l27,584r4,8l34,598r-2,2l23,604r-5,2l,612r,2l6,626r9,6l27,636r2,2l33,640r1,2l32,646r-1,l31,648r1,l34,650r11,8l55,658r19,-2l82,654r-34,l37,648r-1,-2l38,640r-2,-2l30,634r-4,-2l18,628r-4,-4l8,620,7,618,6,616r11,l10,614r-3,l15,610r7,-2l35,604r3,-4l35,592r-1,-2l33,586r10,-6l52,574r10,-6l73,564r-3,-6l59,558r-7,-4l64,538,79,524,96,514r20,-8l110,502r-12,l89,500r2,-2l93,496r9,-2l109,492r12,-4l126,488r3,-6l149,482r-19,-2l129,478r49,l168,476r-21,-2xm311,604r-5,16l299,634r-9,14l276,658r7,l290,652r12,-16l306,628r4,-12l312,610r3,l311,604xm452,634r,2l451,638r3,12l455,658r3,l455,642r4,l458,640r-1,-2l454,636r-1,l452,634xm730,616r-5,l723,618r-1,2l716,626r-5,2l703,634r-3,l695,638r-1,4l695,646r-2,2l684,654r-42,l657,656r10,l685,658r8,-4l700,648r-3,-6l698,640r6,-4l715,632r10,-6l730,616xm218,588r-1,l216,590r-3,12l210,610r-4,22l202,644r-11,8l191,654r3,l200,648r6,-8l207,640r1,-2l210,636r2,-8l214,624r-4,l218,588xm211,588r-3,l206,592r-1,4l201,602r2,2l199,616r-4,10l189,640r-3,4l184,648r1,-2l186,646r5,-6l195,634r6,-16l205,608r3,-10l211,588xm207,640r-1,l205,642r1,l207,640xm277,548r-4,l266,572r-6,24l253,620r-7,22l252,632r4,-12l260,606r3,-12l268,594r2,-8l272,574r1,-14l277,548xm471,594r-3,l471,608r4,12l479,632r7,10l481,632r-3,-12l475,608r-3,-12l471,594xm127,612r-3,l116,620r-9,6l97,632r-11,4l89,636r10,-2l109,628r9,-6l126,614r1,-2xm170,592r-4,l159,604r-8,12l143,626r-11,10l135,636r2,-2l147,628r5,-8l162,606r4,-8l170,592xm279,634r-1,2l279,636r,-2xm603,606r-5,l601,610r12,14l622,630r15,6l645,636r-11,-4l625,626r-9,-6l608,612r20,l603,606xm115,616r-6,l99,624r-10,8l78,632r3,2l92,632r6,-4l110,620r5,-4xm655,632r-8,l653,634r2,-2xm628,612r-20,l616,616r9,6l631,626r11,6l622,616r22,l628,612xm145,606r-6,l114,630r10,-6l134,616r8,-8l145,606xm588,600r-9,l589,608r9,8l607,624r11,6l592,606r11,l595,604r-7,-4xm326,506r-7,l308,510r-10,2l281,518r-17,8l232,542r-15,10l202,560r-14,10l175,582r-11,8l152,598r-13,4l126,608r-24,6l78,618r-24,2l86,620r-16,6l77,628r6,-4l102,618r7,-2l115,616r6,-4l127,612r2,-2l133,606r12,l152,600r6,l163,594r2,-2l170,592r1,-2l176,590r6,-6l186,584r9,-12l205,562r13,-8l224,554r1,-4l234,544r10,-4l254,540r11,-8l280,522r16,-4l300,518r2,-2l318,508r8,-2xm158,600r-5,l131,628r2,-2l135,626r5,-6l144,616r9,-10l158,600xm570,592r-5,l574,600r8,10l591,620r10,8l579,600r9,l580,596r-7,-2l570,592xm644,616r-16,l633,618r11,4l650,624r8,2l662,626r-18,-6l705,620r10,-2l663,618r-19,-2xm254,540r-9,l244,540r-1,2l235,552r-7,12l223,578r-3,14l217,602r-5,22l214,624r1,-4l218,620r1,-4l223,604r-4,l222,592r3,-12l229,568r6,-10l241,558r11,-16l254,540xm17,616r-11,l26,620r20,2l66,622r20,-2l54,620,29,618r-6,l17,616xm695,620r-40,l665,622r20,l695,620xm315,610r-3,l320,620r,-4l320,612r-4,l315,610xm386,532r-9,l378,534r10,4l396,546r6,10l406,566r3,12l410,590r1,6l411,620r7,-8l414,612r,-18l413,586r-1,-10l410,566r-5,-14l398,542r-9,-8l386,532xm567,590r-8,l567,600r4,10l581,618,565,592r5,l567,590xm663,556r-6,8l669,568r10,6l688,580r10,6l697,588r-1,4l693,600r3,4l706,608r3,l716,610r7,4l720,614r-2,2l700,618r15,l725,616r5,l731,614r,-2l728,612r-2,-2l717,608r-6,-4l698,600r-1,-2l701,590r2,-2l704,584r-10,-4l685,574r-8,-8l667,562r,-2l687,558r-15,l663,556xm361,516r-5,l358,518r-12,l341,520r8,l357,524r-7,2l355,526r-1,2l343,532r-9,8l327,550r-5,12l320,574r-2,10l317,594r,18l320,612r1,-8l321,588r3,-24l329,550r16,-14l351,534r7,-2l362,532r,-14l361,516xm421,606r-7,6l418,612r1,-2l422,610r,-2l421,608r,-2xm563,586r-13,l557,592r3,10l565,610r2,l559,590r8,l563,586xm241,558r-6,l219,604r4,l226,594r4,-12l234,568r7,-10xm217,570r-5,l214,572r-2,4l210,580r-5,8l202,592r-3,6l200,598r7,-10l211,588r1,-2l214,578r3,-8xm222,558r-4,l219,560r-7,8l205,576r-3,10l212,570r5,l222,558xm518,568r-1,l529,586r,-2l523,576r-4,-6l518,568xm285,534r-8,l270,546r-6,12l260,570r-3,14l271,548r6,l278,544r7,-10xm462,548r-3,l466,560r3,12l473,584r,-8l470,564r-7,-14l462,548xm224,554r-5,l211,560r-7,8l201,578r17,-20l222,558r2,-4xm487,536r-8,l493,542r10,10l511,562r6,14l518,576r-1,-8l518,568r-6,-10l510,554r-2,-4l511,550,495,540r-8,-4xm300,518r-4,l286,522r-9,6l269,538r-8,8l255,558r-2,12l258,560r5,-10l270,542r7,-8l285,534r3,-6l300,518xm459,534r-4,l462,542r6,10l473,560r5,10l476,558r-5,-10l464,540r4,l468,538r-4,l461,536r-2,-2xm445,518r-9,l442,520r6,2l459,526r5,4l474,538r5,4l487,552r4,4l494,562r1,l493,556r-2,-4l486,544r-4,-4l479,536r8,l471,528r-13,-6l445,518xm68,556r-9,2l70,558r-2,-2xm605,482r-3,l604,486r4,2l619,492r7,l636,496r3,2l642,498r-1,2l633,500r-9,2l620,502r-4,4l636,514r17,10l667,538r12,16l672,558r15,l676,542,662,526,647,514r-19,-8l631,504r19,l649,502r-1,-2l643,496r-4,-4l627,488r-7,l606,484r-1,-2xm245,540r-1,l245,540xm340,520r-5,2l330,524r-4,6l333,526r7,-6xm392,520r-1,l398,524r8,6l401,524r-9,-4xm348,520r-12,6l336,528r7,-2l348,520xm386,522r-6,l388,524r7,4l395,526r-9,-4xm349,520r-1,l349,520xm341,520r-1,l341,520xm436,518r,xm361,512r-1,l358,514r-12,l340,518r2,l344,516r17,l361,514r-3,l352,512r9,xm387,514r-6,l376,516r14,l387,514xm367,84r,8l367,370r,50l368,440r1,70l370,510r1,-2l373,504r4,-12l378,488r-5,l371,482r2,-14l376,462r-4,l372,460r-1,-2l371,456r2,-12l377,430r1,-2l374,428r-1,-10l374,412r2,-8l382,390r-11,l372,382r1,-8l374,368r3,-12l372,356r,-4l376,334r-4,l377,312r2,-6l374,306r2,-10l371,296r,-2l372,292r4,-16l371,276r,-4l374,256r1,-2l370,254r1,-4l372,244r3,-8l377,232r-5,l376,226r-5,l370,222r1,-2l376,212r-5,l370,208r6,-12l371,196r1,-12l375,178r-4,l374,160r-2,l374,150r1,-4l370,146r,-12l370,120r2,-14l374,102r-4,l370,94,367,84xm341,506r-15,l334,508r7,-2xm332,440r8,12l348,466r6,16l358,496r,2l359,500r3,6l362,504r,-6l363,484r-4,l349,460r-7,-12l332,440xm108,500r-10,2l110,502r-2,-2xm22,300r5,18l34,334r11,14l58,360r-8,2l34,362r6,22l50,402r14,16l81,432,63,444r7,4l76,452r7,2l103,462r21,6l168,472r10,l189,474r30,l223,480r,4l219,490r-12,l209,492r9,2l223,492r5,-8l227,476r-8,-6l172,470r1,-2l154,468r-11,-2l137,466r-12,-4l103,458,92,454,82,450,72,444,90,432,72,420,57,406,47,388,39,366r19,l67,362,57,354,48,344,41,334,34,324r4,l33,314r-3,l28,308r14,l41,306r-5,l22,300xm178,478r-27,l169,480r18,4l204,490r12,l212,488r-3,-2l189,480r-11,-2xm388,456r-1,l378,464r,14l373,488r5,l379,482r3,-8l388,456xm149,482r-20,l149,484r,-2xm339,410r-2,l348,428r6,18l357,464r2,20l363,484r,-32l359,452r-3,-14l352,426r-9,-12l341,412r-2,-2xm607,476r-6,l601,480r-19,2l582,484r20,-2l605,482r2,-6xm514,464r-4,l502,466r-3,4l499,478r3,4l520,482r20,-2l568,478r-65,l504,470r2,-2l535,468r-18,-2l514,464xm608,474r-61,l524,478r44,l589,476r18,l608,474xm707,308r-4,l700,320r-5,8l682,346r-8,8l664,362r9,4l692,366r-7,22l674,406r-15,14l641,432r19,12l656,448r-5,4l635,456r-47,l588,462r-18,4l553,468r-41,l515,470r11,2l534,474r20,-2l566,470r17,-2l589,466r7,l592,460r48,l650,458r3,-2l601,456r-12,-2l655,454r6,-4l664,446r4,-4l650,432r18,-14l681,402r10,-18l697,362r-16,l673,360r14,-12l697,334r8,-16l707,308xm600,472r-20,l564,474r40,l600,472xm198,468r-12,2l215,470r-17,-2xm173,464r-6,2l164,466r-5,2l173,468r1,-2l173,464xm143,462r-2,l138,464r-1,2l143,466r3,-2l143,462xm394,430r-12,8l378,450r-6,12l376,462r7,-14l389,438r5,-8xm338,384r-2,2l338,390r2,4l346,406r6,8l358,428r,6l359,440r,4l359,446r,6l363,452r,-38l356,414r-3,-4l350,404r-6,-10l341,390r-3,-6xm402,382r-3,4l395,392r-7,8l379,416r-3,6l374,428r4,l382,418r7,-12l393,400r4,-6l402,386r1,-2l404,384r-2,-2xm332,362r7,12l346,388r6,12l356,414r7,l363,398r-5,l354,386r-4,l340,368r-8,-6xm303,298r11,10l323,320r8,12l339,344r7,12l352,370r4,14l358,398r5,l363,354r-13,l339,340,329,324,317,310,303,298xm413,290r-4,2l400,304r-11,28l384,342r-7,24l375,378r-3,12l382,390r2,-8l389,372r-5,l389,360r2,-6l385,354r5,-18l396,320r8,-16l413,290xm307,314r14,16l333,348r9,18l350,386r4,l350,374,339,352,325,332,307,314xm420,322r,l410,334r-10,12l392,358r-8,14l389,372r5,-10l406,342r14,-18l420,322xm404,282r,l395,296r-5,10l385,318r-4,10l378,338r-6,18l377,356r2,-10l386,326r7,-20l403,286r1,-4xm261,260r-17,l243,262r3,l248,264r10,l266,268r7,2l284,274r9,6l301,286r8,8l319,306r9,10l337,328r7,14l347,346r1,4l350,354r13,l362,332r-13,l344,322r-8,l335,320r-8,-10l319,300r-8,-8l302,284r-6,-6l289,274,272,264r-11,-4xm406,320r-4,6l398,332r-7,10l388,348r-3,6l391,354r4,-8l401,334r6,-12l406,320xm38,324r-4,l41,332r8,6l67,346r20,4l87,348r-2,l77,344r-7,-2l51,334,41,328r-3,-4xm196,242r-14,l199,248r15,8l227,266r11,14l244,290r4,8l259,318r6,12l278,342r4,2l291,348r3,-2l294,342r-9,l282,340,269,328r-5,-10l253,298r-5,-10l241,278,229,262,214,250r-18,-8xm491,254r-3,l493,260r-4,2l486,264r-8,4l473,270r-11,6l461,278r6,8l467,288r-3,6l461,298r-9,10l446,314r-11,10l432,328r-2,16l436,348r12,-4l437,344r-3,-4l436,330r3,-4l447,318r5,-4l462,304r4,-6l472,288r,-2l466,280r,-2l474,274r4,-2l489,268r5,-4l498,258r-7,-4xm558,236r-10,2l539,240r-9,4l515,252r-12,10l493,274r-14,22l474,306r-10,18l458,332r-10,8l444,342r-7,2l448,344r4,-2l463,332r6,-8l480,304r6,-12l493,282r10,-14l515,258r14,-8l545,244r2,l552,242r6,l558,236xm222,120r-2,l217,124r-6,8l207,142r-2,12l205,164r,4l206,172r1,6l195,178r-1,6l194,188r,6l194,202r1,6l202,224r8,8l229,244r8,4l244,252r-12,6l236,262r4,4l247,274r4,2l255,280r2,4l254,288r2,4l261,302r17,16l282,320r9,10l290,336r-1,6l294,342r,-10l293,324,279,314r-5,-6l266,300r-6,-8l259,290r2,-6l260,280r-5,-6l251,272r-7,-6l238,260r11,-6l254,254r-12,-6l231,240r-11,-6l210,226r-8,-10l198,204r,-14l199,180r-1,l213,180r-4,-14l208,152r4,-14l220,124r5,l222,120xm398,276r,l391,284r-5,8l379,312r-4,12l372,334r4,l377,332r5,-20l389,294r9,-18xm327,278r23,54l354,332r-4,-10l347,312r-9,-18l333,286r-6,-8xm333,274r7,14l345,302r5,14l354,332r8,l362,326r-5,l354,318r-3,-10l343,292r-5,-10l333,274xm221,128r-1,l220,130r,2l221,148r4,14l231,176r10,12l248,196r8,6l274,212r8,6l291,222r11,8l312,238r8,10l328,258r8,14l344,286r6,14l356,316r2,4l358,324r-1,2l362,326r,-16l357,310r-1,-2l356,306r-5,-14l344,278r-7,-12l329,252r-7,-10l314,234r-8,-6l296,220r-10,-4l276,210,259,198r-8,-6l244,186r-9,-12l228,162r-4,-14l222,134r,-2l221,128xm319,290r,l337,322r7,l337,306r-6,l319,290xm42,308r-14,l42,310r,-2xm336,248r8,14l349,278r5,16l358,310r4,l362,290r-4,l353,278r-4,-10l343,258r-7,-10xm691,240r-4,l688,246r1,6l689,256r2,6l693,264r5,2l699,268r-3,14l690,308r-1,2l703,308r4,l708,306r-13,l696,300r1,-4l700,284r3,-20l702,262r-6,l695,260r-2,-6l693,250r-2,-8l691,240xm42,234r-1,l39,246r-2,14l36,260r-7,4l29,274r2,10l34,294r2,12l41,306r-1,-2l32,268r1,l38,264r2,-4l43,254r,-6l44,240r13,l42,234xm205,190r-2,l203,192r1,l216,206r14,10l245,226r16,6l272,234r9,6l290,246r7,8l307,266r9,12l324,290r7,14l331,306r6,l336,304r-6,-12l323,282r-7,-12l308,260,298,248r-10,-8l277,232r-13,-4l250,224r-14,-8l224,208,213,198r-3,-2l208,194r-3,-4xm406,250r-8,8l392,266r-9,20l378,296r-4,10l379,306r6,-16l395,270r11,-20xm709,300r-14,6l708,306r1,-6xm395,248r-8,10l381,272r-5,12l371,296r5,l378,290r4,-14l388,262r7,-14xm337,230r7,14l350,258r4,16l358,290r4,l362,270r-5,l353,258r-4,-10l343,238r-6,-8xm410,208r-13,14l386,240r-8,18l371,276r5,l376,274r5,-14l387,246r7,-14l398,224r6,-6l410,210r,-2xm254,112r-1,l253,114r,4l253,128r4,12l263,150r9,8l283,168r12,8l306,186r10,10l328,210r11,12l347,238r8,14l359,262r-2,8l362,270r,-22l357,248,345,226,331,208,315,190,297,174r-8,-6l281,160r-9,-6l264,146r-6,-8l254,126r,-8l254,112xm254,254r-5,l259,260r9,l267,258r-1,l254,254xm144,232r-25,l136,234r15,6l166,246r15,12l179,246r-5,l164,240r-10,-4l144,232xm515,124r-5,l519,136r4,14l523,166r-5,14l533,180r,4l533,194r-1,8l521,222r-7,6l497,240r-8,6l479,252r-1,2l475,256r7,2l488,254r3,l487,252r3,-2l493,248r4,-2l505,240r8,-8l521,226r6,-8l533,208r2,-10l536,188r,-10l524,178r1,-6l527,158r-2,-12l521,134r-6,-10xm558,242r-5,l551,258r12,-10l567,246r-10,l558,242xm416,192r,l403,206r-12,14l380,236r-8,18l375,254r5,-10l387,232r7,-10l401,212r7,-10l416,194r,-2xm104,238r-12,6l111,244r9,4l120,242r-4,l104,238xm320,168r-1,l320,170r6,6l331,182r14,14l353,204r4,12l358,218r,30l362,248r,-40l358,208r-8,-12l340,186,330,176r-10,-8xm618,232r-6,l611,248r10,-6l615,242r3,-10xm57,240r-8,l54,244r10,2l70,246r10,-2l85,242r-15,l57,240xm177,238r-4,l174,246r5,l178,242r18,l177,238xm619,228r-22,l577,236r-10,4l557,246r10,l575,242r13,-6l602,232r16,l619,228xm627,238r-12,4l621,242r10,4l646,244r-7,l627,238xm690,234r-7,2l677,238r-13,4l656,244r-5,l661,246r6,l677,244r4,-2l687,240r4,l690,234xm81,236r-5,6l85,242r6,2l92,244,81,236xm650,236r-11,8l656,244r-6,-8xm134,228r-22,l116,242r4,l119,232r25,l134,228xm378,228r-6,4l377,232r1,-4xm392,202r-21,24l376,226r17,-22l392,202xm400,180r-8,6l385,194r-7,10l371,212r5,l379,208r17,-22l398,184r2,-4xm411,208r,l410,208r1,xm336,164r-1,l335,166r1,2l343,178r15,22l358,208r4,l362,192r-4,l336,164xm378,186r-7,10l376,196r2,-4l379,188r-1,-2xm335,140r-1,l339,148r5,8l353,174r7,6l358,192r4,l362,174r-3,l335,140xm203,188r-1,2l204,190r-1,-2xm211,180r-12,l209,182r2,-2xm199,180r-1,l199,180xm381,162r-2,4l378,168r-3,4l373,174r-2,4l375,178r2,-4l381,162xm351,144r,l359,174r3,l362,156r-4,l351,144xm375,156r-3,4l374,160r1,-4xm311,44r-1,2l309,48r,4l309,62r4,14l319,86r8,10l337,110r9,14l353,138r5,16l358,156r4,l362,142r-3,l358,140r-5,-12l347,116r-8,-10l331,96,322,84,315,72,312,58,311,46r,-2xm484,114r-4,l483,120r,2l483,136r,2l485,148r6,4l499,146r-5,l486,144r,-14l486,128r-1,-12l484,114xm225,124r-3,l240,150r2,l248,146r-6,l241,144r-6,-8l225,124xm254,102r-5,6l246,116r-1,10l245,132r,10l245,144r-3,2l248,146r,-4l248,134r,-6l249,118r2,-4l254,108r5,l254,102xm384,120r-7,8l374,138r-4,8l375,146r2,-6l381,130r3,-10xm511,120r-2,l505,126r-1,2l501,134r-1,4l497,144r-3,2l499,146r6,-10l505,132r2,-4l508,126r2,-2l515,124r-1,-2l511,120xm348,102r4,12l356,126r4,12l360,140r-1,2l362,142r1,-10l363,122r-3,l348,102xm259,108r-5,l258,114r4,4l269,122r,-6l265,116r-6,-8xm351,72r-1,l357,84r3,12l360,102r1,8l360,122r3,l363,94r1,-10l361,84,351,72xm452,80r-3,l454,90r4,10l461,110r1,12l469,118r2,-2l465,116r-2,-10l460,96,452,80xm482,108r-5,l479,110r-4,4l475,116r3,2l479,114r5,l482,108xm279,68r-2,2l268,82r-5,12l266,110r,4l266,116r3,l269,112,267,96r3,-12l278,74r1,-2l285,72r-6,-4xm476,102r-3,6l471,114r-6,2l471,116r2,-2l477,108r5,l476,102xm449,74r-5,l446,76r1,l447,78r-1,14l445,102r,10l450,104r1,-12l449,80r3,l451,78r-2,-4xm377,94r-1,l375,96r-3,4l371,102r3,l377,94xm285,72r-6,l288,76r4,4l293,84r3,-8l293,76r-8,-4xm357,44r-2,l360,54r2,10l362,76r-1,8l364,84r1,-34l362,50r-5,-6xm425,42r-3,l426,52r5,12l434,74r3,10l443,76r-4,l425,42xm368,12r-2,l367,84r6,-14l369,70r,-24l368,34r1,-6l371,24r-3,l368,12xm308,38l293,76r3,l308,42r4,l308,38xm446,70r,l439,76r4,l444,74r5,l446,70xm384,48l369,70r4,l375,66r5,-8l384,48xm314,44r-3,l317,50r5,4l324,54r1,-2l321,52r-7,-8xm400,20r-2,l400,26r1,4l404,38r,6l407,52r1,2l413,52r-3,l404,40r2,-14l400,20xm333,16r-2,4l329,24r-3,8l325,40r-2,6l322,48r-1,4l325,52r2,-10l328,36r2,-8l331,24r2,-4l336,20r-3,-4xm423,38l410,52r3,l422,42r3,l423,38xm353,18r-1,6l359,40r2,4l363,50r2,l365,38r-3,l353,18xm312,42r-2,l311,44r3,l312,42xm368,4r-3,l363,38r2,l366,14r,-2l368,12r,-8xm336,20r-3,l340,24r5,-2l338,22r-2,-2xm372,16r-3,8l371,24r2,-4l373,18r-1,-2xm372,4r-4,l370,6r5,6l379,16r9,6l392,24r3,-2l391,22,380,12,374,6,372,4xm367,r-3,l358,6r-5,6l343,20r-5,2l345,22r8,-8l357,10r5,-4l363,6r2,-2l372,4,367,xm398,18r-4,2l391,22r4,l398,20r2,l398,18xe" fillcolor="#d29f0e" stroked="f">
                  <v:path arrowok="t" o:connecttype="custom" o:connectlocs="518,-960;375,-960;130,-954;277,-992;646,-966;599,-970;471,-1014;276,-986;166,-1016;34,-978;93,-1132;711,-1000;201,-1026;475,-1020;628,-1016;326,-1122;225,-1078;644,-1012;320,-1016;709,-1020;320,-1054;212,-1052;473,-1044;300,-1110;604,-1142;391,-1108;390,-1112;371,-1334;340,-1176;207,-1138;212,-1140;499,-1158;534,-1154;143,-1166;382,-1210;372,-1238;379,-1282;385,-1274;196,-1386;515,-1376;229,-1384;213,-1448;220,-1498;222,-1494;697,-1332;307,-1362;382,-1352;339,-1406;518,-1448;391,-1408;57,-1388;681,-1386;411,-1420;379,-1462;315,-1556;259,-1520;269,-1512;269,-1512;296,-1552;444,-1554;330,-1600;373,-1608" o:connectangles="0,0,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left:995;top:390;width:690;height: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">
                  <v:imagedata r:id="rId17" o:title=""/>
                </v:shape>
                <v:shape id="AutoShape 958" o:spid="_x0000_s1030" style="position:absolute;left:690;top:1543;width:1261;height:95;visibility:visible;mso-wrap-style:square;v-text-anchor:top" coordsize="1261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" path="m73,67r-1,l70,74r-3,5l58,86r-5,2l30,88r,-36l47,52r3,l53,53r4,4l58,60r,4l59,64r,-12l59,46r,-12l58,34r,4l57,41r-4,4l50,46r-3,l30,46,30,9r22,l54,9r2,l58,10r4,3l64,16r,7l66,23,66,9r,-8l65,1r-2,l58,3r-4,l,3,,4r4,l6,5r4,3l10,10r,76l9,88,6,91,4,92,,92r,2l67,94r2,-6l73,67m173,43l170,33,156,21r-2,-2l154,44r,21l151,73r-9,12l136,88r-23,l113,21r23,l142,24r9,12l154,44r,-25l143,16r-58,l85,17r4,l91,18r2,2l94,22r,65l93,89r-2,3l89,92r-4,l85,94r58,l154,90r2,-2l170,76r3,-9l173,43m270,16r-24,l246,17r3,l251,18r2,2l254,21r,53l252,79r-8,9l239,90r-13,l220,88r-7,-9l211,73r,-52l212,20r2,-2l216,17r3,l219,16r-34,l185,17r3,l190,18r2,2l193,21r,54l196,82r12,11l217,95r23,l248,93r3,-3l259,82r3,-7l262,22r,-1l263,20r2,-2l267,17r3,l270,16t90,65l359,61r-1,l357,68r-2,6l350,82r-3,3l339,89r-5,1l319,90r-6,-3l303,74r-2,-9l301,44r2,-9l313,22r7,-3l336,19r5,2l350,28r4,5l356,41r1,l357,20r-2,-1l349,16,339,14r-26,l302,18,285,32r-4,10l281,67r4,10l302,92r11,3l328,95r8,l342,94r8,-4l353,89r4,-4l360,81t97,11l454,92r-1,l449,89r-2,-2l446,85,441,73r-3,-5l425,41,418,25r,43l394,68,406,41r12,27l418,25,412,12r-2,l410,14r-2,6l404,28,377,86r,2l375,89r-4,3l370,92r-3,l367,94r26,l393,92r-3,l389,92r-2,-2l387,89r,-3l387,85r5,-12l420,73r5,12l425,86r,3l425,90r-2,2l422,92r-3,l419,94r38,l457,92m531,14r,l529,14r-4,1l521,16r-53,l465,16r-5,-1l458,14r-2,l456,34r2,l458,29r1,-3l463,22r3,-1l470,21r14,l484,87r,2l481,92r-2,l476,92r,2l512,94r,-2l508,92r-1,l504,89r-1,-2l503,21r15,l522,21r3,1l529,26r1,3l530,34r1,l531,21r,-5l531,14t50,2l544,16r,1l548,17r2,1l553,21r,1l553,87r,2l550,92r-2,l544,92r,2l581,94r,-2l578,92r-2,l573,89r-1,-2l572,22r1,-2l576,18r2,-1l581,17r,-1m685,42l681,32,666,19r-1,l665,44r,22l662,74r-9,13l647,90r-16,l625,87,615,74r-2,-8l613,44r2,-9l625,23r6,-4l647,19r6,4l662,35r3,9l665,19r-1,-1l653,14r-28,l614,18,597,32r-4,10l593,67r4,10l614,92r11,3l653,95r11,-3l666,90,681,77r4,-10l685,42m791,16r-36,l755,17r4,l761,18r2,2l764,22r,44l737,43,705,14r-1,l704,16r1,3l705,22r,66l704,89r-2,3l700,92r-4,l696,94r36,l732,92r-4,l726,92r-3,-3l723,88r,-45l782,95r1,l783,93r-1,-3l782,88r,-22l782,22r1,-2l785,18r2,-1l791,17r,-1m924,r-2,1l920,2r-6,1l911,3r-55,l850,3,844,2,841,r,23l842,23r,-5l843,14r5,-4l851,8r4,l873,8r-1,78l872,88r-4,3l867,92r-4,l863,94r39,l902,92r-4,l896,91r-3,-3l892,86r,-78l909,8r3,l914,9r2,1l920,12r2,4l922,23r2,l924,8r,-5l924,t99,92l1021,92r-3,l1015,89r-3,-2l1006,78r-3,-4l1001,69r-2,-2l997,64r-4,-4l991,59r-3,-1l994,57r5,-2l1005,47r1,-5l1006,29r-3,-5l999,21r-7,-4l986,16r-48,l938,17r4,l943,18r3,2l947,22r,65l946,89r-3,3l942,92r-4,l938,94r36,l974,92r-4,l969,92r-3,-3l965,87r,-66l971,21r1,l973,21r3,l978,22r4,3l984,26r2,5l986,33r,7l986,42r-2,8l980,54r-7,l969,54r,1l971,56r1,l975,59r1,2l977,64r1,4l981,74r8,12l992,89r8,4l1005,94r18,l1023,92t85,-76l1084,16r,1l1088,17r1,1l1091,20r1,1l1092,74r-2,5l1082,88r-5,2l1064,90r-5,-2l1051,79r-1,-6l1050,21r,-1l1052,18r2,-1l1057,17r,-1l1023,16r,1l1027,17r1,1l1030,20r1,1l1031,75r3,7l1047,93r8,2l1078,95r8,-2l1089,90r9,-8l1100,75r1,-53l1101,21r,-1l1103,18r2,-1l1108,17r,-1m1176,63r-4,-6l1143,38r-2,-1l1138,35r-2,-2l1136,27r2,-3l1143,20r4,-1l1156,19r4,2l1165,25r2,3l1167,32r1,l1169,19r1,-4l1163,15r-7,l1150,14r-11,l1134,16r-9,7l1123,28r-1,6l1122,44r4,6l1134,55r18,12l1156,69r2,2l1161,74r1,2l1162,82r-1,2l1155,89r-3,1l1140,90r-5,-2l1127,80r-1,-5l1126,69r-1,l1122,73r-1,4l1121,85r,2l1122,88r2,2l1127,92r8,3l1140,95r15,l1162,93r4,-3l1173,84r3,-6l1176,63t85,-49l1261,14r-1,l1255,15r-4,1l1198,16r-3,l1190,15r-2,-1l1186,14r,20l1188,34r,-5l1189,26r4,-4l1196,21r4,l1214,21r,66l1214,89r-3,3l1209,92r-3,l1206,94r36,l1242,92r-4,l1237,92r-3,-3l1233,87r,-66l1248,21r4,l1255,22r4,4l1260,29r,5l1261,34r,-13l1261,16r,-2e" fillcolor="#d29f0e" stroked="f">
                  <v:path arrowok="t" o:connecttype="custom" o:connectlocs="50,-401;58,-415;58,-443;54,-450;4,-361;154,-434;151,-417;94,-366;173,-386;252,-374;216,-436;196,-371;263,-433;350,-371;313,-431;349,-437;328,-358;449,-364;418,-385;371,-361;387,-367;423,-361;521,-437;463,-431;512,-359;529,-427;548,-436;581,-359;581,-436;647,-363;653,-430;593,-386;791,-437;704,-439;732,-359;782,-363;922,-452;842,-435;863,-361;912,-445;1023,-361;993,-393;992,-436;943,-361;965,-366;986,-420;975,-394;1023,-361;1082,-365;1057,-436;1047,-360;1103,-435;1136,-426;1169,-434;1122,-409;1155,-364;1121,-368;1173,-369;1190,-438;1214,-432;1237,-361;1261,-419" o:connectangles="0,0,0,0,0,0,0,0,0,0,0,0,0,0,0,0,0,0,0,0,0,0,0,0,0,0,0,0,0,0,0,0,0,0,0,0,0,0,0,0,0,0,0,0,0,0,0,0,0,0,0,0,0,0,0,0,0,0,0,0,0,0"/>
                </v:shape>
                <v:shape id="Picture 6" o:spid="_x0000_s1031" type="#_x0000_t75" style="position:absolute;left:508;top:1153;width:23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">
                  <v:imagedata r:id="rId18" o:title=""/>
                </v:shape>
                <v:shape id="Picture 7" o:spid="_x0000_s1032" type="#_x0000_t75" style="position:absolute;left:246;top:1146;width:230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">
                  <v:imagedata r:id="rId19" o:title=""/>
                </v:shape>
                <v:shape id="AutoShape 955" o:spid="_x0000_s1033" style="position:absolute;left:755;top:1147;width:422;height:300;visibility:visible;mso-wrap-style:square;v-text-anchor:top" coordsize="422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" path="m115,11l11,11r6,2l30,21r5,6l39,35r97,265l140,300r1,-11l143,277r3,-11l150,254r32,-76l156,178,106,36r-1,-3l104,30r,-6l105,20r6,-7l115,11xm279,103r-65,l303,300r4,l307,296r1,-10l309,276r2,-11l314,254r24,-74l314,180,279,103xm411,11r-65,l350,13r5,7l356,24r,6l356,33r-1,3l314,180r24,l383,35r3,-8l391,21r14,-8l411,11xm230,l156,178r26,l214,103r65,l233,1,230,xm125,7l,7r,4l125,11r,-4xm422,7r-86,l336,11r86,l422,7xe" stroked="f">
                  <v:path arrowok="t" o:connecttype="custom" o:connectlocs="11,-838;30,-828;39,-814;140,-549;143,-572;150,-595;156,-671;105,-816;104,-825;111,-836;279,-746;303,-549;307,-553;309,-573;314,-595;314,-669;411,-838;350,-836;356,-825;356,-816;314,-669;383,-814;391,-828;411,-838;156,-671;214,-746;233,-848;125,-842;0,-838;125,-842;336,-842;422,-838" o:connectangles="0,0,0,0,0,0,0,0,0,0,0,0,0,0,0,0,0,0,0,0,0,0,0,0,0,0,0,0,0,0,0,0"/>
                </v:shape>
                <v:shape id="Picture 9" o:spid="_x0000_s1034" type="#_x0000_t75" style="position:absolute;left:1176;top:1148;width:321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">
                  <v:imagedata r:id="rId20" o:title=""/>
                </v:shape>
                <v:shape id="Picture 10" o:spid="_x0000_s1035" type="#_x0000_t75" style="position:absolute;left:1530;top:1146;width:551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">
                  <v:imagedata r:id="rId21" o:title=""/>
                </v:shape>
                <v:shape id="Picture 11" o:spid="_x0000_s1036" type="#_x0000_t75" style="position:absolute;left:2120;top:1153;width:31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">
                  <v:imagedata r:id="rId22" o:title=""/>
                </v:shape>
              </v:group>
            </w:pict>
          </mc:Fallback>
        </mc:AlternateContent>
      </w:r>
      <w:r w:rsidR="00B928D9">
        <w:rPr>
          <w:rFonts w:ascii="Arial" w:hAnsi="Arial" w:cs="Arial"/>
          <w:b w:val="0"/>
          <w:sz w:val="22"/>
          <w:szCs w:val="22"/>
          <w:u w:val="single"/>
        </w:rPr>
        <w:t>trust</w:t>
      </w:r>
    </w:p>
    <w:p w14:paraId="26537715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6B0C3406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4E34AA63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55797A7F" w14:textId="77777777" w:rsidR="002120F2" w:rsidRPr="004630CB" w:rsidRDefault="002120F2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  <w:r w:rsidRPr="004630CB">
        <w:rPr>
          <w:rFonts w:ascii="Arial" w:hAnsi="Arial" w:cs="Arial"/>
          <w:b/>
          <w:sz w:val="22"/>
          <w:szCs w:val="22"/>
          <w:u w:val="single"/>
        </w:rPr>
        <w:t>JOB DESCRIPTION –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BF1307">
        <w:rPr>
          <w:rFonts w:ascii="Arial" w:hAnsi="Arial" w:cs="Arial"/>
          <w:b/>
          <w:sz w:val="22"/>
          <w:szCs w:val="22"/>
          <w:u w:val="single"/>
        </w:rPr>
        <w:t xml:space="preserve">Admin </w:t>
      </w:r>
      <w:r w:rsidR="00C92D52">
        <w:rPr>
          <w:rFonts w:ascii="Arial" w:hAnsi="Arial" w:cs="Arial"/>
          <w:b/>
          <w:sz w:val="22"/>
          <w:szCs w:val="22"/>
          <w:u w:val="single"/>
        </w:rPr>
        <w:t>Officer</w:t>
      </w:r>
    </w:p>
    <w:p w14:paraId="305D2E82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01CDF8F0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55D3BC25" w14:textId="77777777" w:rsidR="00896E84" w:rsidRDefault="00896E84" w:rsidP="00342E47">
      <w:pPr>
        <w:ind w:right="-970"/>
        <w:rPr>
          <w:rFonts w:ascii="Arial" w:hAnsi="Arial" w:cs="Arial"/>
          <w:b/>
          <w:sz w:val="22"/>
          <w:szCs w:val="22"/>
        </w:rPr>
        <w:sectPr w:rsidR="00896E84" w:rsidSect="001102D1">
          <w:footerReference w:type="default" r:id="rId23"/>
          <w:pgSz w:w="11900" w:h="16840"/>
          <w:pgMar w:top="709" w:right="1800" w:bottom="1440" w:left="1800" w:header="708" w:footer="708" w:gutter="0"/>
          <w:cols w:space="708"/>
          <w:docGrid w:linePitch="360"/>
        </w:sectPr>
      </w:pPr>
    </w:p>
    <w:p w14:paraId="36E5B0AF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59"/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333"/>
      </w:tblGrid>
      <w:tr w:rsidR="001102D1" w:rsidRPr="00093DE5" w14:paraId="1CB5D310" w14:textId="77777777" w:rsidTr="049BD868">
        <w:tc>
          <w:tcPr>
            <w:tcW w:w="2802" w:type="dxa"/>
            <w:shd w:val="clear" w:color="auto" w:fill="1F3864"/>
          </w:tcPr>
          <w:p w14:paraId="24B800DE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42060F94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7D906CD0" w14:textId="77777777" w:rsidR="001102D1" w:rsidRPr="00F15A06" w:rsidRDefault="001102D1" w:rsidP="001102D1">
            <w:pPr>
              <w:ind w:right="-914"/>
              <w:rPr>
                <w:rFonts w:ascii="Arial" w:hAnsi="Arial" w:cs="Arial"/>
                <w:sz w:val="28"/>
                <w:szCs w:val="28"/>
              </w:rPr>
            </w:pPr>
            <w:r w:rsidRPr="00F15A06">
              <w:rPr>
                <w:rFonts w:ascii="Arial" w:hAnsi="Arial" w:cs="Arial"/>
                <w:sz w:val="28"/>
                <w:szCs w:val="28"/>
              </w:rPr>
              <w:t>Job Purpose</w:t>
            </w:r>
          </w:p>
        </w:tc>
        <w:tc>
          <w:tcPr>
            <w:tcW w:w="7333" w:type="dxa"/>
          </w:tcPr>
          <w:p w14:paraId="5B50426F" w14:textId="4897D3F8" w:rsidR="00EA75FA" w:rsidRDefault="00AA4C52" w:rsidP="00671C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AA4C52">
              <w:rPr>
                <w:rFonts w:ascii="Arial" w:hAnsi="Arial" w:cs="Arial"/>
                <w:sz w:val="22"/>
                <w:szCs w:val="22"/>
              </w:rPr>
              <w:t>esponsible for overseeing the day-to-day management and maintenance of school premises, ensuring a safe, secure, and well-maintained environment for pupils, staff, and visitors. This role involves coordinating site operations</w:t>
            </w:r>
            <w:r w:rsidR="004E3B1D">
              <w:rPr>
                <w:rFonts w:ascii="Arial" w:hAnsi="Arial" w:cs="Arial"/>
                <w:sz w:val="22"/>
                <w:szCs w:val="22"/>
              </w:rPr>
              <w:t>, managing the cleaning team</w:t>
            </w:r>
            <w:r w:rsidR="00E274D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and ensuring compliance with health and safety regulations. </w:t>
            </w:r>
            <w:r w:rsidR="00E274D9">
              <w:rPr>
                <w:rFonts w:ascii="Arial" w:hAnsi="Arial" w:cs="Arial"/>
                <w:sz w:val="22"/>
                <w:szCs w:val="22"/>
              </w:rPr>
              <w:t>This is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a key role in supporting the educational mission by maintaining facilities to a high standard, responding promptly to issues, and contributing to the smooth running of the school</w:t>
            </w:r>
            <w:r w:rsidR="00EA75F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07422BAC" w14:textId="77777777" w:rsidR="00EA75FA" w:rsidRDefault="00EA75FA" w:rsidP="00671C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4D223D7" w14:textId="31117F02" w:rsidR="00996EF6" w:rsidRPr="0056182D" w:rsidRDefault="0004503A" w:rsidP="00671C59">
            <w:pPr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The role will involve lone working, particularly during </w:t>
            </w:r>
            <w:proofErr w:type="gramStart"/>
            <w:r w:rsidRPr="0056182D">
              <w:rPr>
                <w:rFonts w:ascii="Arial" w:hAnsi="Arial" w:cs="Arial"/>
                <w:sz w:val="22"/>
                <w:szCs w:val="22"/>
              </w:rPr>
              <w:t>opening up</w:t>
            </w:r>
            <w:proofErr w:type="gramEnd"/>
            <w:r w:rsidRPr="0056182D">
              <w:rPr>
                <w:rFonts w:ascii="Arial" w:hAnsi="Arial" w:cs="Arial"/>
                <w:sz w:val="22"/>
                <w:szCs w:val="22"/>
              </w:rPr>
              <w:t xml:space="preserve"> and locking up the school site.</w:t>
            </w:r>
          </w:p>
        </w:tc>
      </w:tr>
      <w:tr w:rsidR="00671C59" w:rsidRPr="00093DE5" w14:paraId="36C8C1EF" w14:textId="77777777" w:rsidTr="049BD868">
        <w:tc>
          <w:tcPr>
            <w:tcW w:w="2802" w:type="dxa"/>
          </w:tcPr>
          <w:p w14:paraId="4B0730AB" w14:textId="4EC4C5DD" w:rsidR="00671C59" w:rsidRPr="00996EF6" w:rsidRDefault="00671C59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tion:</w:t>
            </w:r>
          </w:p>
        </w:tc>
        <w:tc>
          <w:tcPr>
            <w:tcW w:w="7333" w:type="dxa"/>
          </w:tcPr>
          <w:p w14:paraId="6DE2F473" w14:textId="57C0C619" w:rsidR="00671C59" w:rsidRPr="0056182D" w:rsidRDefault="00C55E09" w:rsidP="00671C59">
            <w:pPr>
              <w:spacing w:line="259" w:lineRule="auto"/>
              <w:ind w:right="-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sehill Methodist Primary Ac</w:t>
            </w:r>
            <w:r w:rsidR="00E8340D">
              <w:rPr>
                <w:rFonts w:ascii="Arial" w:hAnsi="Arial" w:cs="Arial"/>
                <w:sz w:val="22"/>
                <w:szCs w:val="22"/>
              </w:rPr>
              <w:t>ademy</w:t>
            </w:r>
          </w:p>
        </w:tc>
      </w:tr>
      <w:tr w:rsidR="001102D1" w:rsidRPr="00093DE5" w14:paraId="1F6B83B4" w14:textId="77777777" w:rsidTr="049BD868">
        <w:tc>
          <w:tcPr>
            <w:tcW w:w="2802" w:type="dxa"/>
          </w:tcPr>
          <w:p w14:paraId="066ECC21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porting to:</w:t>
            </w:r>
          </w:p>
        </w:tc>
        <w:tc>
          <w:tcPr>
            <w:tcW w:w="7333" w:type="dxa"/>
          </w:tcPr>
          <w:p w14:paraId="6399D41F" w14:textId="20B8782E" w:rsidR="001102D1" w:rsidRPr="0056182D" w:rsidRDefault="00CE3D8D" w:rsidP="009F5940">
            <w:pPr>
              <w:spacing w:line="259" w:lineRule="auto"/>
              <w:ind w:right="-4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dteacher/</w:t>
            </w:r>
            <w:r w:rsidR="0056182D" w:rsidRPr="0056182D">
              <w:rPr>
                <w:rFonts w:ascii="Arial" w:hAnsi="Arial" w:cs="Arial"/>
                <w:sz w:val="22"/>
                <w:szCs w:val="22"/>
              </w:rPr>
              <w:t>Admin &amp; Ops Lead</w:t>
            </w:r>
          </w:p>
        </w:tc>
      </w:tr>
      <w:tr w:rsidR="001102D1" w:rsidRPr="00093DE5" w14:paraId="52839CCE" w14:textId="77777777" w:rsidTr="049BD868">
        <w:tc>
          <w:tcPr>
            <w:tcW w:w="2802" w:type="dxa"/>
          </w:tcPr>
          <w:p w14:paraId="7AA84D14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sponsible for – Staff</w:t>
            </w:r>
          </w:p>
        </w:tc>
        <w:tc>
          <w:tcPr>
            <w:tcW w:w="7333" w:type="dxa"/>
          </w:tcPr>
          <w:p w14:paraId="25A1FD6A" w14:textId="26FF5F76" w:rsidR="001102D1" w:rsidRPr="0056182D" w:rsidRDefault="00CE3D8D" w:rsidP="001102D1">
            <w:pPr>
              <w:ind w:right="-14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aner</w:t>
            </w:r>
          </w:p>
        </w:tc>
      </w:tr>
      <w:tr w:rsidR="001102D1" w:rsidRPr="00093DE5" w14:paraId="484C4739" w14:textId="77777777" w:rsidTr="049BD868">
        <w:tc>
          <w:tcPr>
            <w:tcW w:w="2802" w:type="dxa"/>
          </w:tcPr>
          <w:p w14:paraId="1E2367C0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Liaising with:</w:t>
            </w:r>
          </w:p>
        </w:tc>
        <w:tc>
          <w:tcPr>
            <w:tcW w:w="7333" w:type="dxa"/>
          </w:tcPr>
          <w:p w14:paraId="4F4FED37" w14:textId="4292BF9E" w:rsidR="001102D1" w:rsidRPr="0056182D" w:rsidRDefault="0056182D" w:rsidP="009F5940">
            <w:pPr>
              <w:tabs>
                <w:tab w:val="left" w:pos="-720"/>
              </w:tabs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6182D">
              <w:rPr>
                <w:rFonts w:ascii="Arial" w:hAnsi="Arial" w:cs="Arial"/>
                <w:spacing w:val="-2"/>
                <w:sz w:val="22"/>
                <w:szCs w:val="22"/>
              </w:rPr>
              <w:t>Admin &amp; Ops Lead, SLT</w:t>
            </w:r>
          </w:p>
        </w:tc>
      </w:tr>
      <w:tr w:rsidR="001102D1" w:rsidRPr="00093DE5" w14:paraId="3505EC54" w14:textId="77777777" w:rsidTr="049BD868">
        <w:tc>
          <w:tcPr>
            <w:tcW w:w="2802" w:type="dxa"/>
          </w:tcPr>
          <w:p w14:paraId="3155334B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Disclosure Level:</w:t>
            </w:r>
          </w:p>
        </w:tc>
        <w:tc>
          <w:tcPr>
            <w:tcW w:w="7333" w:type="dxa"/>
          </w:tcPr>
          <w:p w14:paraId="2C9D9911" w14:textId="77777777" w:rsidR="001102D1" w:rsidRPr="0056182D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Enhanced</w:t>
            </w:r>
          </w:p>
        </w:tc>
      </w:tr>
      <w:tr w:rsidR="001102D1" w:rsidRPr="00093DE5" w14:paraId="1944DAF0" w14:textId="77777777" w:rsidTr="049BD868">
        <w:tc>
          <w:tcPr>
            <w:tcW w:w="2802" w:type="dxa"/>
          </w:tcPr>
          <w:p w14:paraId="3F483379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Grade of post:</w:t>
            </w:r>
          </w:p>
        </w:tc>
        <w:tc>
          <w:tcPr>
            <w:tcW w:w="7333" w:type="dxa"/>
          </w:tcPr>
          <w:p w14:paraId="4FEB8472" w14:textId="6759CC64" w:rsidR="006F5EFB" w:rsidRPr="0056182D" w:rsidRDefault="008A4442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P </w:t>
            </w:r>
            <w:r w:rsidR="00E90121">
              <w:rPr>
                <w:rFonts w:ascii="Arial" w:hAnsi="Arial" w:cs="Arial"/>
                <w:sz w:val="22"/>
                <w:szCs w:val="22"/>
              </w:rPr>
              <w:t>9-13</w:t>
            </w:r>
          </w:p>
        </w:tc>
      </w:tr>
      <w:tr w:rsidR="0056182D" w:rsidRPr="00093DE5" w14:paraId="6BCE5C57" w14:textId="77777777" w:rsidTr="049BD868">
        <w:tc>
          <w:tcPr>
            <w:tcW w:w="2802" w:type="dxa"/>
          </w:tcPr>
          <w:p w14:paraId="27F71A11" w14:textId="2A7A1330" w:rsidR="0056182D" w:rsidRPr="00996EF6" w:rsidRDefault="0056182D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urs of Work</w:t>
            </w:r>
          </w:p>
        </w:tc>
        <w:tc>
          <w:tcPr>
            <w:tcW w:w="7333" w:type="dxa"/>
          </w:tcPr>
          <w:p w14:paraId="47DEEDB4" w14:textId="3052E0C1" w:rsidR="0056182D" w:rsidRPr="0047511E" w:rsidRDefault="00E8340D" w:rsidP="0056182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37</w:t>
            </w:r>
            <w:r w:rsidR="00417405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56182D" w:rsidRPr="0047511E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hours </w:t>
            </w:r>
          </w:p>
          <w:p w14:paraId="111268C8" w14:textId="445C43D4" w:rsidR="0056182D" w:rsidRPr="00CE3D8D" w:rsidRDefault="00875F44" w:rsidP="00CE3D8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Split shift, working pattern negotiable.</w:t>
            </w:r>
          </w:p>
          <w:p w14:paraId="4DAFC967" w14:textId="77777777" w:rsidR="0056182D" w:rsidRPr="0056182D" w:rsidRDefault="0056182D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8FF4A5" w14:textId="77777777" w:rsidR="00896E84" w:rsidRDefault="00896E84" w:rsidP="002B4C8E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99" w:type="dxa"/>
        <w:tblInd w:w="-890" w:type="dxa"/>
        <w:tblLook w:val="04A0" w:firstRow="1" w:lastRow="0" w:firstColumn="1" w:lastColumn="0" w:noHBand="0" w:noVBand="1"/>
      </w:tblPr>
      <w:tblGrid>
        <w:gridCol w:w="10099"/>
      </w:tblGrid>
      <w:tr w:rsidR="002B4C8E" w14:paraId="128CAD5E" w14:textId="77777777" w:rsidTr="049BD868">
        <w:tc>
          <w:tcPr>
            <w:tcW w:w="10099" w:type="dxa"/>
            <w:shd w:val="clear" w:color="auto" w:fill="0F243E" w:themeFill="text2" w:themeFillShade="80"/>
          </w:tcPr>
          <w:p w14:paraId="0AA90E0D" w14:textId="77777777" w:rsidR="002B4C8E" w:rsidRDefault="002B4C8E" w:rsidP="002B4C8E">
            <w:pPr>
              <w:ind w:right="-970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Job Outline</w:t>
            </w:r>
          </w:p>
        </w:tc>
      </w:tr>
      <w:tr w:rsidR="002B4C8E" w14:paraId="563BE539" w14:textId="77777777" w:rsidTr="049BD868">
        <w:tc>
          <w:tcPr>
            <w:tcW w:w="10099" w:type="dxa"/>
          </w:tcPr>
          <w:p w14:paraId="6B31B60E" w14:textId="77777777" w:rsidR="007545C4" w:rsidRDefault="007545C4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32BE77" w14:textId="4E6A7AE9" w:rsidR="007545C4" w:rsidRPr="0056182D" w:rsidRDefault="00A3385E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182D">
              <w:rPr>
                <w:rFonts w:ascii="Arial" w:hAnsi="Arial" w:cs="Arial"/>
                <w:b/>
                <w:bCs/>
                <w:sz w:val="22"/>
                <w:szCs w:val="22"/>
              </w:rPr>
              <w:t>Key Duties:</w:t>
            </w:r>
          </w:p>
          <w:p w14:paraId="3D6A0DF7" w14:textId="41A5792A" w:rsidR="00C818A7" w:rsidRPr="0056182D" w:rsidRDefault="00C818A7" w:rsidP="00C818A7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</w:t>
            </w:r>
            <w:r w:rsidR="00CE184B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anage and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ervise cleaning staff within the school and undertake cleaning duties to maintain a high standard of cleanliness throughout.</w:t>
            </w:r>
          </w:p>
          <w:p w14:paraId="3A3B1E0C" w14:textId="49840B77" w:rsidR="00C818A7" w:rsidRDefault="00C818A7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rganise an annual deep clean of classrooms, staffrooms, kitchen, dining areas and other frequently used spaces on school </w:t>
            </w:r>
            <w:r w:rsidR="00B928D9"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>premises.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0919F5DF" w14:textId="795AFAD6" w:rsidR="00A3385E" w:rsidRPr="00C818A7" w:rsidRDefault="00A3385E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ct as </w:t>
            </w:r>
            <w:r w:rsidR="00AE46F9">
              <w:rPr>
                <w:rFonts w:ascii="Arial" w:eastAsia="SimSun" w:hAnsi="Arial" w:cs="Arial"/>
                <w:sz w:val="22"/>
                <w:szCs w:val="22"/>
                <w:lang w:eastAsia="zh-CN"/>
              </w:rPr>
              <w:t>a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designated key holder for the school premises </w:t>
            </w:r>
            <w:r w:rsidR="00AA3F9A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nd maintain </w:t>
            </w:r>
            <w:r w:rsidR="00B928D9">
              <w:rPr>
                <w:rFonts w:ascii="Arial" w:eastAsia="SimSun" w:hAnsi="Arial" w:cs="Arial"/>
                <w:sz w:val="22"/>
                <w:szCs w:val="22"/>
                <w:lang w:eastAsia="zh-CN"/>
              </w:rPr>
              <w:t>security.</w:t>
            </w:r>
          </w:p>
          <w:p w14:paraId="43FA1BE4" w14:textId="7777777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perate and regularly check systems such as water, heating, cooling, lighting and security (including alarms)  </w:t>
            </w:r>
          </w:p>
          <w:p w14:paraId="6D0CD64A" w14:textId="691C559E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Undertake minor repairs (i.e. not requiring qualified craftsperson) and maintenance of the buildings an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ite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2085B445" w14:textId="617E461F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rrange emergency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repair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44617762" w14:textId="26EDBF82" w:rsid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Carry out or a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rrange regular maintenance and safety checks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n liaison with the Admin &amp; Ops Lead</w:t>
            </w:r>
          </w:p>
          <w:p w14:paraId="6A2DCCE8" w14:textId="5E0174FA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versee onsite maintenance contractors, checking that work is completed to required standards and within require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timescal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7A1AC61B" w14:textId="4BEE6D0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onitor consumables and stock and/order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pli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055FF678" w14:textId="15CD4901" w:rsidR="00A3385E" w:rsidRPr="006A6FD2" w:rsidRDefault="00A3385E" w:rsidP="006A6FD2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general port</w:t>
            </w:r>
            <w:r w:rsidR="00BC2D05">
              <w:rPr>
                <w:rFonts w:ascii="Arial" w:eastAsia="SimSun" w:hAnsi="Arial" w:cs="Arial"/>
                <w:sz w:val="22"/>
                <w:szCs w:val="22"/>
                <w:lang w:eastAsia="zh-CN"/>
              </w:rPr>
              <w:t>er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ge duties, including moving furniture and equipment within the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chool.</w:t>
            </w:r>
          </w:p>
          <w:p w14:paraId="73F3DFAA" w14:textId="11EF397A" w:rsidR="00404690" w:rsidRPr="0056182D" w:rsidRDefault="00404690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404690">
              <w:rPr>
                <w:rFonts w:ascii="Arial" w:eastAsia="SimSun" w:hAnsi="Arial" w:cs="Arial"/>
                <w:sz w:val="22"/>
                <w:szCs w:val="22"/>
                <w:lang w:eastAsia="zh-CN"/>
              </w:rPr>
              <w:t>Setting up of rooms for special activities e.g. Christmas performance</w:t>
            </w:r>
            <w:r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4774BA98" w14:textId="77777777" w:rsidR="00112A96" w:rsidRPr="00112A96" w:rsidRDefault="00112A96" w:rsidP="0056182D">
            <w:pPr>
              <w:pStyle w:val="ListParagraph"/>
              <w:ind w:left="0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578402" w14:textId="367A88CF" w:rsidR="0004503A" w:rsidRDefault="00AA00E0" w:rsidP="0056182D">
            <w:pPr>
              <w:pStyle w:val="ListParagraph"/>
              <w:ind w:left="-71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urity</w:t>
            </w:r>
          </w:p>
          <w:p w14:paraId="453F02CA" w14:textId="271CE8A8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Set security alarm systems, report any potential security breaches, and respond to any alarms or other </w:t>
            </w:r>
            <w:r w:rsidR="004F4D37" w:rsidRPr="0056182D">
              <w:rPr>
                <w:rFonts w:ascii="Arial" w:hAnsi="Arial" w:cs="Arial"/>
                <w:sz w:val="22"/>
                <w:szCs w:val="22"/>
              </w:rPr>
              <w:t>callouts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following agreed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procedures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D5AD421" w14:textId="5BD8D285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lastRenderedPageBreak/>
              <w:t>Carry out regular checks of alarm systems, locks, windows, outbuildings</w:t>
            </w:r>
            <w:r w:rsidR="004C0E9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security gates and perimeter fencing, and ensure any necessary repairs are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actioned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A2DA80F" w14:textId="5F5CCFFE" w:rsid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n partnership with all other members of staff, maintain the security of the school site by being vigilant </w:t>
            </w:r>
            <w:proofErr w:type="gramStart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with regard to</w:t>
            </w:r>
            <w:proofErr w:type="gramEnd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visitors to the site and reporting any concerns the Headteacher.  Ensure that the office staff are aware of persons working on the site and that a register of workers is maintained.</w:t>
            </w:r>
          </w:p>
          <w:p w14:paraId="42EF61D2" w14:textId="77777777" w:rsidR="00A3385E" w:rsidRP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Key-cutting control as directed by the Headteacher.</w:t>
            </w:r>
          </w:p>
          <w:p w14:paraId="5CE4927A" w14:textId="77777777" w:rsidR="00A3385E" w:rsidRPr="00112A96" w:rsidRDefault="00A3385E" w:rsidP="0056182D">
            <w:pPr>
              <w:pStyle w:val="ListParagraph"/>
              <w:ind w:right="34"/>
              <w:rPr>
                <w:rFonts w:ascii="Arial" w:hAnsi="Arial" w:cs="Arial"/>
                <w:sz w:val="22"/>
                <w:szCs w:val="22"/>
              </w:rPr>
            </w:pPr>
          </w:p>
          <w:p w14:paraId="0EE8274C" w14:textId="118E4039" w:rsidR="0004503A" w:rsidRDefault="0004503A" w:rsidP="0056182D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>Health</w:t>
            </w:r>
            <w:r w:rsidR="0056182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&amp; </w:t>
            </w:r>
            <w:r w:rsidR="00AA00E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fety </w:t>
            </w:r>
          </w:p>
          <w:p w14:paraId="34DC73BB" w14:textId="5BA87669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undertake safety audits of the premises with the Admin &amp; Ops Lead and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H&amp;S governor. A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sist with relevant risk assessments as required such as routine weekly fire alarm tests.</w:t>
            </w:r>
          </w:p>
          <w:p w14:paraId="0850A62D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work with or direct contractors (with support from the Admin &amp; Ops Lead) with repair or maintenance jobs and ensure their work complies with specified standards and health and safety requirements.</w:t>
            </w:r>
          </w:p>
          <w:p w14:paraId="0B5FB129" w14:textId="3138E5BB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mplement all aspects of the school’s health and safety procedures as documented and review these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as require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379AC507" w14:textId="77777777" w:rsidR="00906D82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all work carried out by cleaning staff is completed with due regard to health and safety policies and regulations.</w:t>
            </w:r>
          </w:p>
          <w:p w14:paraId="2A54B9E1" w14:textId="478567A6" w:rsidR="0056182D" w:rsidRPr="00906D82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ensure any equipment used is operated correctly and maintained in good working order.</w:t>
            </w:r>
          </w:p>
          <w:p w14:paraId="3EBB8FCB" w14:textId="7BF8550D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self and other cleaning staff operate in line with health and safety and COSHH regulations and </w:t>
            </w:r>
            <w:proofErr w:type="gramStart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ake action</w:t>
            </w:r>
            <w:proofErr w:type="gramEnd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where hazards are identified, reporting serious hazards to the Admin &amp; Ops Lead </w:t>
            </w:r>
            <w:r w:rsidR="00B928D9"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mmediately.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3C8832BE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regular health and safety checks of buildings, grounds, fixtures and fittings, (including compliance with fire safety regulations) and equipment, in line with other schedules.</w:t>
            </w:r>
          </w:p>
          <w:p w14:paraId="3976F3CC" w14:textId="63E6176E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Assist in carrying out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regular emergency evacuation</w:t>
            </w:r>
            <w:r w:rsid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and lockdown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practices and keep appropriate records.</w:t>
            </w:r>
          </w:p>
          <w:p w14:paraId="2373BC77" w14:textId="1C3043DC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ssist in carrying out 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accident investigation and emergency action.  Liaise with the Headteacher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/Admin &amp; Ops Lea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to deal with emergency situations in accordance with the school’s health and safety policy.                </w:t>
            </w:r>
          </w:p>
          <w:p w14:paraId="65C8453C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dangerous substances and equipment are used and stored safely and a COSHH register maintained.</w:t>
            </w:r>
          </w:p>
          <w:p w14:paraId="4F150555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Maintain play areas and outdoor equipment, checking their condition weekly.</w:t>
            </w:r>
          </w:p>
          <w:p w14:paraId="747A755A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Grit the premises in icy weather as per the health and safety policy.</w:t>
            </w:r>
          </w:p>
          <w:p w14:paraId="612284A3" w14:textId="77777777" w:rsidR="00347606" w:rsidRPr="00347606" w:rsidRDefault="00A3385E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appropriate legionella checks are carried out and recorded (appropriate training will be provided).</w:t>
            </w:r>
          </w:p>
          <w:p w14:paraId="2FE808B9" w14:textId="0452CFD8" w:rsidR="0004503A" w:rsidRDefault="0004503A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47606">
              <w:rPr>
                <w:rFonts w:ascii="Arial" w:hAnsi="Arial" w:cs="Arial"/>
                <w:sz w:val="22"/>
                <w:szCs w:val="22"/>
              </w:rPr>
              <w:t xml:space="preserve">To promote and encourage safe working practices for </w:t>
            </w:r>
            <w:r w:rsidR="002650FE">
              <w:rPr>
                <w:rFonts w:ascii="Arial" w:hAnsi="Arial" w:cs="Arial"/>
                <w:sz w:val="22"/>
                <w:szCs w:val="22"/>
              </w:rPr>
              <w:t>pupils</w:t>
            </w:r>
            <w:r w:rsidRPr="00347606">
              <w:rPr>
                <w:rFonts w:ascii="Arial" w:hAnsi="Arial" w:cs="Arial"/>
                <w:sz w:val="22"/>
                <w:szCs w:val="22"/>
              </w:rPr>
              <w:t>, staff and visitors in accordance with appropriate risk management and health and safety legislation.</w:t>
            </w:r>
          </w:p>
          <w:p w14:paraId="0CE38517" w14:textId="4A0077CC" w:rsidR="00347606" w:rsidRDefault="00347606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ake </w:t>
            </w:r>
            <w:r w:rsidRPr="00347606">
              <w:rPr>
                <w:rFonts w:ascii="Arial" w:hAnsi="Arial" w:cs="Arial"/>
                <w:sz w:val="22"/>
                <w:szCs w:val="22"/>
              </w:rPr>
              <w:t xml:space="preserve">appropriate action to identify, evaluate and minimise any risks to health, safety and security in the </w:t>
            </w:r>
            <w:proofErr w:type="gramStart"/>
            <w:r w:rsidRPr="00347606">
              <w:rPr>
                <w:rFonts w:ascii="Arial" w:hAnsi="Arial" w:cs="Arial"/>
                <w:sz w:val="22"/>
                <w:szCs w:val="22"/>
              </w:rPr>
              <w:t>school working</w:t>
            </w:r>
            <w:proofErr w:type="gramEnd"/>
            <w:r w:rsidRPr="003476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166F" w:rsidRPr="00347606">
              <w:rPr>
                <w:rFonts w:ascii="Arial" w:hAnsi="Arial" w:cs="Arial"/>
                <w:sz w:val="22"/>
                <w:szCs w:val="22"/>
              </w:rPr>
              <w:t>environment.</w:t>
            </w:r>
          </w:p>
          <w:p w14:paraId="1EC502C2" w14:textId="1213E240" w:rsidR="00E160D4" w:rsidRPr="00E160D4" w:rsidRDefault="00E160D4" w:rsidP="00E160D4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160D4">
              <w:rPr>
                <w:rFonts w:ascii="Arial" w:hAnsi="Arial" w:cs="Arial"/>
                <w:sz w:val="22"/>
                <w:szCs w:val="22"/>
              </w:rPr>
              <w:t xml:space="preserve">Ensure all fire safety checks are completed and </w:t>
            </w:r>
            <w:r w:rsidR="0099166F" w:rsidRPr="00E160D4">
              <w:rPr>
                <w:rFonts w:ascii="Arial" w:hAnsi="Arial" w:cs="Arial"/>
                <w:sz w:val="22"/>
                <w:szCs w:val="22"/>
              </w:rPr>
              <w:t>recorded.</w:t>
            </w:r>
          </w:p>
          <w:p w14:paraId="3F3122B1" w14:textId="1257CA55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F12BEB6" w14:textId="2221A7AD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Please note that this list of duties is illustrative of the general nature and level of responsibility of the role. It is not a comprehensive list of all tasks that the </w:t>
            </w:r>
            <w:r w:rsidR="00CE3D8D">
              <w:rPr>
                <w:rFonts w:ascii="Arial" w:hAnsi="Arial" w:cs="Arial"/>
                <w:sz w:val="22"/>
                <w:szCs w:val="22"/>
              </w:rPr>
              <w:t>site supervisor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will carry out. The postholder may be required to do other duties appropriate to the level of the role, as directed by the headteacher</w:t>
            </w:r>
            <w:r w:rsidR="000651E8">
              <w:rPr>
                <w:rFonts w:ascii="Arial" w:hAnsi="Arial" w:cs="Arial"/>
                <w:sz w:val="22"/>
                <w:szCs w:val="22"/>
              </w:rPr>
              <w:t xml:space="preserve"> and/or operations lead.</w:t>
            </w:r>
          </w:p>
          <w:p w14:paraId="0079A858" w14:textId="2C7D2CC3" w:rsidR="0004503A" w:rsidRPr="00112A96" w:rsidRDefault="0004503A" w:rsidP="0056182D">
            <w:pPr>
              <w:widowControl w:val="0"/>
              <w:spacing w:after="160"/>
              <w:ind w:right="-970"/>
              <w:contextualSpacing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2D5B0D2" w14:textId="77777777" w:rsidR="001102D1" w:rsidRDefault="001102D1" w:rsidP="00896E84">
      <w:pPr>
        <w:widowControl w:val="0"/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145"/>
        <w:tblW w:w="10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6"/>
      </w:tblGrid>
      <w:tr w:rsidR="00996EF6" w:rsidRPr="00093DE5" w14:paraId="2C39B036" w14:textId="77777777" w:rsidTr="000E21DF">
        <w:tc>
          <w:tcPr>
            <w:tcW w:w="10036" w:type="dxa"/>
            <w:shd w:val="clear" w:color="auto" w:fill="1F3864"/>
          </w:tcPr>
          <w:p w14:paraId="6AED49EB" w14:textId="77777777" w:rsidR="00996EF6" w:rsidRPr="00996EF6" w:rsidRDefault="00996EF6" w:rsidP="00996EF6">
            <w:pPr>
              <w:ind w:right="34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Other Specific Duties</w:t>
            </w:r>
          </w:p>
        </w:tc>
      </w:tr>
      <w:tr w:rsidR="00996EF6" w:rsidRPr="00093DE5" w14:paraId="34D6D643" w14:textId="77777777" w:rsidTr="000E21DF">
        <w:tc>
          <w:tcPr>
            <w:tcW w:w="10036" w:type="dxa"/>
          </w:tcPr>
          <w:p w14:paraId="3152F2E2" w14:textId="2E7D17C4" w:rsidR="00347606" w:rsidRPr="00112A96" w:rsidRDefault="00347606" w:rsidP="00347606">
            <w:pPr>
              <w:pStyle w:val="ListParagraph"/>
              <w:numPr>
                <w:ilvl w:val="0"/>
                <w:numId w:val="9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Comply with the policies and procedures relating to child protection, health and safety, security, confidentiality and data protection, and equal opportunities, and report all concerns to an appropriate </w:t>
            </w:r>
            <w:r w:rsidR="0099166F" w:rsidRPr="00112A96">
              <w:rPr>
                <w:rFonts w:ascii="Arial" w:hAnsi="Arial" w:cs="Arial"/>
                <w:sz w:val="22"/>
                <w:szCs w:val="22"/>
              </w:rPr>
              <w:t>person.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C29DA90" w14:textId="32CB0F0E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carry out the duties in the most effective, efficient and economic manner available.</w:t>
            </w:r>
          </w:p>
          <w:p w14:paraId="178E0C46" w14:textId="77777777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undertake Safeguarding Training as per the Trust’s training cycle.</w:t>
            </w:r>
          </w:p>
          <w:p w14:paraId="3F798EEE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ake a shared responsibility for your own continuing professional development by participating</w:t>
            </w:r>
          </w:p>
          <w:p w14:paraId="356D0E76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 xml:space="preserve"> in a range of appropriate professional development opportunities.</w:t>
            </w:r>
          </w:p>
          <w:p w14:paraId="33D0A214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participate in the staff performance management process in accordance with the Trust’s</w:t>
            </w:r>
          </w:p>
          <w:p w14:paraId="65E6B19B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lastRenderedPageBreak/>
              <w:t xml:space="preserve"> policy and be responsible for self-motivation towards agreed targets.</w:t>
            </w:r>
          </w:p>
          <w:p w14:paraId="5E386711" w14:textId="03EA48DA" w:rsidR="005A41A6" w:rsidRPr="00B96DD9" w:rsidRDefault="005A41A6" w:rsidP="00B96DD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04C4BA4" w14:textId="77777777" w:rsidR="001B1AC3" w:rsidRDefault="001B1AC3" w:rsidP="001B1AC3">
      <w:pPr>
        <w:contextualSpacing/>
        <w:rPr>
          <w:rFonts w:ascii="Arial" w:hAnsi="Arial" w:cs="Arial"/>
          <w:b/>
          <w:sz w:val="22"/>
          <w:szCs w:val="22"/>
        </w:rPr>
      </w:pPr>
    </w:p>
    <w:p w14:paraId="3B44D6A0" w14:textId="77777777" w:rsidR="00E21483" w:rsidRDefault="00E21483" w:rsidP="00E21483">
      <w:pPr>
        <w:ind w:left="-851" w:right="-970"/>
        <w:rPr>
          <w:rFonts w:ascii="Arial" w:hAnsi="Arial" w:cs="Arial"/>
          <w:b/>
          <w:sz w:val="22"/>
          <w:szCs w:val="22"/>
          <w:u w:val="single"/>
        </w:rPr>
      </w:pPr>
    </w:p>
    <w:p w14:paraId="0ED45EE0" w14:textId="10EA2E25" w:rsidR="00671C59" w:rsidRDefault="00671C5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2F8F931" w14:textId="77777777" w:rsidR="002120F2" w:rsidRDefault="002120F2" w:rsidP="00342E47">
      <w:pPr>
        <w:ind w:right="-970" w:hanging="540"/>
        <w:rPr>
          <w:rFonts w:ascii="Arial" w:hAnsi="Arial" w:cs="Arial"/>
          <w:sz w:val="22"/>
          <w:szCs w:val="22"/>
        </w:rPr>
      </w:pPr>
    </w:p>
    <w:p w14:paraId="044872CC" w14:textId="77777777" w:rsidR="002120F2" w:rsidRPr="004630CB" w:rsidRDefault="002120F2" w:rsidP="002120F2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6A68B128" w14:textId="77777777" w:rsidR="000E21DF" w:rsidRPr="000E21DF" w:rsidRDefault="000E21DF" w:rsidP="002120F2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0E21DF">
        <w:rPr>
          <w:rFonts w:ascii="Arial" w:hAnsi="Arial" w:cs="Arial"/>
          <w:b/>
          <w:sz w:val="32"/>
          <w:szCs w:val="32"/>
          <w:u w:val="single"/>
        </w:rPr>
        <w:t>Person Specification / Selection Criteria</w:t>
      </w:r>
    </w:p>
    <w:p w14:paraId="2658D75A" w14:textId="77777777" w:rsidR="00220813" w:rsidRDefault="00220813" w:rsidP="006776DF">
      <w:pPr>
        <w:rPr>
          <w:rFonts w:ascii="Arial" w:hAnsi="Arial" w:cs="Arial"/>
          <w:b/>
          <w:sz w:val="22"/>
          <w:szCs w:val="22"/>
          <w:u w:val="single"/>
        </w:rPr>
      </w:pPr>
    </w:p>
    <w:p w14:paraId="394A6DC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1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42"/>
      </w:tblGrid>
      <w:tr w:rsidR="006776DF" w:rsidRPr="00646EC8" w14:paraId="1913DB8C" w14:textId="77777777" w:rsidTr="000E21DF">
        <w:tc>
          <w:tcPr>
            <w:tcW w:w="4678" w:type="dxa"/>
            <w:shd w:val="clear" w:color="auto" w:fill="244061" w:themeFill="accent1" w:themeFillShade="80"/>
          </w:tcPr>
          <w:p w14:paraId="7762ACE8" w14:textId="40B9DF6B" w:rsidR="000E21DF" w:rsidRPr="00644700" w:rsidRDefault="000E21DF" w:rsidP="000E21DF">
            <w:pPr>
              <w:ind w:left="-810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99166F" w:rsidRPr="00644700">
              <w:rPr>
                <w:rFonts w:ascii="Arial" w:hAnsi="Arial" w:cs="Arial"/>
                <w:b/>
                <w:sz w:val="22"/>
                <w:szCs w:val="22"/>
              </w:rPr>
              <w:t>A. Experience</w:t>
            </w:r>
          </w:p>
          <w:p w14:paraId="1F9027E9" w14:textId="77777777" w:rsidR="006776DF" w:rsidRPr="00644700" w:rsidRDefault="006776DF" w:rsidP="006776DF">
            <w:pPr>
              <w:pStyle w:val="Heading3"/>
              <w:ind w:left="-918" w:right="430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244061" w:themeFill="accent1" w:themeFillShade="80"/>
          </w:tcPr>
          <w:p w14:paraId="7857D1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C01ED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42" w:type="dxa"/>
            <w:shd w:val="clear" w:color="auto" w:fill="244061" w:themeFill="accent1" w:themeFillShade="80"/>
          </w:tcPr>
          <w:p w14:paraId="5113058E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  <w:p w14:paraId="61C8F6D8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Application</w:t>
            </w:r>
          </w:p>
          <w:p w14:paraId="75B2A9A3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Interview</w:t>
            </w:r>
          </w:p>
          <w:p w14:paraId="6222C50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References</w:t>
            </w:r>
          </w:p>
          <w:p w14:paraId="6AEC9BB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T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Task/Observation</w:t>
            </w:r>
          </w:p>
          <w:p w14:paraId="121DB776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P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Presentation</w:t>
            </w:r>
          </w:p>
        </w:tc>
      </w:tr>
      <w:tr w:rsidR="00740E7A" w:rsidRPr="00646EC8" w14:paraId="3F886A39" w14:textId="77777777" w:rsidTr="006776DF">
        <w:tc>
          <w:tcPr>
            <w:tcW w:w="4678" w:type="dxa"/>
          </w:tcPr>
          <w:p w14:paraId="0C075D6C" w14:textId="5BE1F1A1" w:rsidR="00740E7A" w:rsidRPr="00740E7A" w:rsidRDefault="00740E7A" w:rsidP="00740E7A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Previous similar experience in a school/college environment</w:t>
            </w:r>
          </w:p>
        </w:tc>
        <w:tc>
          <w:tcPr>
            <w:tcW w:w="1276" w:type="dxa"/>
          </w:tcPr>
          <w:p w14:paraId="1197B02C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34E3F19" w14:textId="0B63134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6BD75944" w14:textId="0B69C709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16BD8226" w14:textId="77777777" w:rsidTr="006776DF">
        <w:tc>
          <w:tcPr>
            <w:tcW w:w="4678" w:type="dxa"/>
          </w:tcPr>
          <w:p w14:paraId="652E5463" w14:textId="60924D80" w:rsidR="00740E7A" w:rsidRPr="00740E7A" w:rsidRDefault="00740E7A" w:rsidP="00740E7A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 xml:space="preserve">Experience of Moving and Handling </w:t>
            </w:r>
            <w:r w:rsidR="00C1135E">
              <w:rPr>
                <w:rFonts w:ascii="Arial" w:hAnsi="Arial" w:cs="Arial"/>
                <w:sz w:val="22"/>
                <w:szCs w:val="22"/>
              </w:rPr>
              <w:t xml:space="preserve">and Working at Height </w:t>
            </w:r>
            <w:r w:rsidRPr="00740E7A">
              <w:rPr>
                <w:rFonts w:ascii="Arial" w:hAnsi="Arial" w:cs="Arial"/>
                <w:sz w:val="22"/>
                <w:szCs w:val="22"/>
              </w:rPr>
              <w:t>Procedures</w:t>
            </w:r>
          </w:p>
        </w:tc>
        <w:tc>
          <w:tcPr>
            <w:tcW w:w="1276" w:type="dxa"/>
          </w:tcPr>
          <w:p w14:paraId="3D684CC1" w14:textId="68A847EF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5556C71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192E0D36" w14:textId="64722E5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4F2C9437" w14:textId="77777777" w:rsidTr="006776DF">
        <w:tc>
          <w:tcPr>
            <w:tcW w:w="4678" w:type="dxa"/>
          </w:tcPr>
          <w:p w14:paraId="7FD759B8" w14:textId="0A85DB13" w:rsidR="00740E7A" w:rsidRPr="005A52C6" w:rsidRDefault="00C1135E" w:rsidP="00C1135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sage of </w:t>
            </w:r>
            <w:r w:rsidR="00740E7A" w:rsidRPr="00740E7A">
              <w:rPr>
                <w:rFonts w:ascii="Arial" w:hAnsi="Arial" w:cs="Arial"/>
                <w:sz w:val="22"/>
                <w:szCs w:val="22"/>
              </w:rPr>
              <w:t>a wide variety of cleaning equipment</w:t>
            </w:r>
          </w:p>
        </w:tc>
        <w:tc>
          <w:tcPr>
            <w:tcW w:w="1276" w:type="dxa"/>
          </w:tcPr>
          <w:p w14:paraId="0399EA73" w14:textId="17D13E7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2C3E1F8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6FC0B6AA" w14:textId="53B511A1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277696B6" w14:textId="77777777" w:rsidTr="006776DF">
        <w:tc>
          <w:tcPr>
            <w:tcW w:w="4678" w:type="dxa"/>
          </w:tcPr>
          <w:p w14:paraId="37447EFF" w14:textId="3A187A5C" w:rsidR="00740E7A" w:rsidRPr="005A52C6" w:rsidRDefault="00C1135E" w:rsidP="004911C8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Security, including alarm systems</w:t>
            </w:r>
          </w:p>
        </w:tc>
        <w:tc>
          <w:tcPr>
            <w:tcW w:w="1276" w:type="dxa"/>
          </w:tcPr>
          <w:p w14:paraId="59C8D487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8E1B5C" w14:textId="54965EB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4EBC4381" w14:textId="59F2D3D2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A5C83" w:rsidRPr="00646EC8" w14:paraId="2D4BFFE5" w14:textId="77777777" w:rsidTr="006776DF">
        <w:tc>
          <w:tcPr>
            <w:tcW w:w="4678" w:type="dxa"/>
          </w:tcPr>
          <w:p w14:paraId="616CCA20" w14:textId="60978E52" w:rsidR="00BA5C83" w:rsidRPr="005A52C6" w:rsidRDefault="00BA5C83" w:rsidP="004911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erience of practical application of </w:t>
            </w:r>
            <w:r w:rsidR="00F6198B">
              <w:rPr>
                <w:rFonts w:ascii="Arial" w:hAnsi="Arial" w:cs="Arial"/>
                <w:sz w:val="22"/>
                <w:szCs w:val="22"/>
              </w:rPr>
              <w:t>building and maintenance skills in a working environment.</w:t>
            </w:r>
          </w:p>
        </w:tc>
        <w:tc>
          <w:tcPr>
            <w:tcW w:w="1276" w:type="dxa"/>
          </w:tcPr>
          <w:p w14:paraId="259321B1" w14:textId="313BBA74" w:rsidR="00BA5C83" w:rsidRPr="005A52C6" w:rsidRDefault="00F6198B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88044A4" w14:textId="77777777" w:rsidR="00BA5C83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0BD60A0B" w14:textId="77777777" w:rsidR="00BA5C83" w:rsidRPr="00644700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E09" w:rsidRPr="00646EC8" w14:paraId="285343C9" w14:textId="77777777" w:rsidTr="006776DF">
        <w:tc>
          <w:tcPr>
            <w:tcW w:w="4678" w:type="dxa"/>
          </w:tcPr>
          <w:p w14:paraId="57612222" w14:textId="3A3C3653" w:rsidR="00456E09" w:rsidRPr="005A52C6" w:rsidRDefault="00C1135E" w:rsidP="00C1135E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perience of managing staff</w:t>
            </w:r>
          </w:p>
        </w:tc>
        <w:tc>
          <w:tcPr>
            <w:tcW w:w="1276" w:type="dxa"/>
          </w:tcPr>
          <w:p w14:paraId="44674778" w14:textId="11FB7864" w:rsidR="00456E09" w:rsidRPr="005A52C6" w:rsidRDefault="00456E0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92DAD9F" w14:textId="05D03238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786A7D3B" w14:textId="34EF433A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13D261FF" w14:textId="77777777" w:rsidR="006776DF" w:rsidRPr="00646EC8" w:rsidRDefault="006776DF" w:rsidP="000E21DF">
      <w:pPr>
        <w:rPr>
          <w:rFonts w:ascii="Arial" w:hAnsi="Arial" w:cs="Arial"/>
          <w:b/>
        </w:rPr>
      </w:pPr>
      <w:r w:rsidRPr="00646EC8">
        <w:rPr>
          <w:rFonts w:ascii="Arial" w:hAnsi="Arial" w:cs="Arial"/>
          <w:b/>
        </w:rPr>
        <w:tab/>
      </w:r>
    </w:p>
    <w:p w14:paraId="0906349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53"/>
      </w:tblGrid>
      <w:tr w:rsidR="006776DF" w:rsidRPr="00644700" w14:paraId="17648204" w14:textId="77777777" w:rsidTr="049BD868">
        <w:tc>
          <w:tcPr>
            <w:tcW w:w="4678" w:type="dxa"/>
            <w:shd w:val="clear" w:color="auto" w:fill="244061" w:themeFill="accent1" w:themeFillShade="80"/>
          </w:tcPr>
          <w:p w14:paraId="4E1CBDEE" w14:textId="34C91C86" w:rsidR="006776DF" w:rsidRPr="00644700" w:rsidRDefault="000E21DF" w:rsidP="00220813">
            <w:pPr>
              <w:tabs>
                <w:tab w:val="left" w:pos="7688"/>
              </w:tabs>
              <w:ind w:left="-18" w:right="340" w:firstLine="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B. Training</w:t>
            </w:r>
            <w:r w:rsidR="00B42FD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>and Qualification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3FAF1F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3C6A0BA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4B4E56C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456E09" w:rsidRPr="00644700" w14:paraId="61311D27" w14:textId="77777777" w:rsidTr="049BD868">
        <w:tc>
          <w:tcPr>
            <w:tcW w:w="4678" w:type="dxa"/>
          </w:tcPr>
          <w:p w14:paraId="23D058CB" w14:textId="67ED34C9" w:rsidR="00456E09" w:rsidRPr="005A52C6" w:rsidRDefault="00B42FD2" w:rsidP="004911C8">
            <w:pPr>
              <w:ind w:left="-18" w:firstLine="18"/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Willingness to develop professionally and undertake further training as required</w:t>
            </w:r>
          </w:p>
        </w:tc>
        <w:tc>
          <w:tcPr>
            <w:tcW w:w="1276" w:type="dxa"/>
          </w:tcPr>
          <w:p w14:paraId="0AEB1F18" w14:textId="4D51928F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91489CC" w14:textId="77777777" w:rsidR="00456E09" w:rsidRPr="005A52C6" w:rsidRDefault="00456E0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3F74C26" w14:textId="19BAF900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38022866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p w14:paraId="0A9E8583" w14:textId="05FE880D" w:rsidR="006776DF" w:rsidRPr="00644700" w:rsidRDefault="006776DF" w:rsidP="000E21DF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demonstrate knowledge and understanding of the following areas relevant to the post.</w:t>
      </w:r>
    </w:p>
    <w:p w14:paraId="7E74BA38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6"/>
        <w:gridCol w:w="12"/>
        <w:gridCol w:w="1276"/>
        <w:gridCol w:w="1417"/>
        <w:gridCol w:w="2653"/>
      </w:tblGrid>
      <w:tr w:rsidR="006776DF" w:rsidRPr="00644700" w14:paraId="609CCCC7" w14:textId="77777777" w:rsidTr="000E21DF">
        <w:tc>
          <w:tcPr>
            <w:tcW w:w="4678" w:type="dxa"/>
            <w:gridSpan w:val="2"/>
            <w:shd w:val="clear" w:color="auto" w:fill="244061" w:themeFill="accent1" w:themeFillShade="80"/>
          </w:tcPr>
          <w:p w14:paraId="5F18E90F" w14:textId="77777777" w:rsidR="006776DF" w:rsidRPr="00644700" w:rsidRDefault="000E21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C. Knowledge and Understanding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59B1C1E2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367E85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144971B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DF0CE5" w:rsidRPr="00644700" w14:paraId="53097105" w14:textId="77777777" w:rsidTr="00220813">
        <w:tc>
          <w:tcPr>
            <w:tcW w:w="4678" w:type="dxa"/>
            <w:gridSpan w:val="2"/>
          </w:tcPr>
          <w:p w14:paraId="4FAD4338" w14:textId="225E69C1" w:rsidR="00DF0CE5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>Good numeracy and literacy skills and the ability to prepare reports and keep accurate records</w:t>
            </w:r>
          </w:p>
        </w:tc>
        <w:tc>
          <w:tcPr>
            <w:tcW w:w="1276" w:type="dxa"/>
          </w:tcPr>
          <w:p w14:paraId="44F8A837" w14:textId="40B71672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25A1CE7" w14:textId="77777777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6137202" w14:textId="6A09EC4B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7AB99804" w14:textId="77777777" w:rsidTr="00146A93">
        <w:tc>
          <w:tcPr>
            <w:tcW w:w="4666" w:type="dxa"/>
          </w:tcPr>
          <w:p w14:paraId="5131F716" w14:textId="4DC20E45" w:rsidR="00DF0CE5" w:rsidRPr="005A52C6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nowledge of fire safety and legionella</w:t>
            </w:r>
          </w:p>
        </w:tc>
        <w:tc>
          <w:tcPr>
            <w:tcW w:w="1288" w:type="dxa"/>
            <w:gridSpan w:val="2"/>
          </w:tcPr>
          <w:p w14:paraId="04E0F2AB" w14:textId="7FF18CB9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4CA3E45" w14:textId="3ED6D5B9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1DC3C718" w14:textId="5ED69B1F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1F404549" w14:textId="77777777" w:rsidTr="00146A93">
        <w:tc>
          <w:tcPr>
            <w:tcW w:w="4666" w:type="dxa"/>
          </w:tcPr>
          <w:p w14:paraId="1C846614" w14:textId="529E548C" w:rsidR="00DF0CE5" w:rsidRPr="005A52C6" w:rsidRDefault="002C26DB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 understanding of the main health and safety regulations, including COSHH and risk assessment </w:t>
            </w:r>
            <w:r w:rsidR="003C4D33">
              <w:rPr>
                <w:rFonts w:ascii="Arial" w:hAnsi="Arial" w:cs="Arial"/>
                <w:sz w:val="22"/>
                <w:szCs w:val="22"/>
              </w:rPr>
              <w:t>and how they apply in a school environment.</w:t>
            </w:r>
          </w:p>
        </w:tc>
        <w:tc>
          <w:tcPr>
            <w:tcW w:w="1288" w:type="dxa"/>
            <w:gridSpan w:val="2"/>
          </w:tcPr>
          <w:p w14:paraId="1E4CE083" w14:textId="3B0AF261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64DD3DD" w14:textId="77777777" w:rsidR="00DF0CE5" w:rsidRPr="00644700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72C589B1" w14:textId="181AFFDE" w:rsidR="00DF0CE5" w:rsidRPr="00644700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84A8533" w14:textId="77777777" w:rsidR="00644700" w:rsidRPr="00644700" w:rsidRDefault="00644700" w:rsidP="00644700">
      <w:pPr>
        <w:ind w:left="-709"/>
        <w:rPr>
          <w:rFonts w:ascii="Arial" w:hAnsi="Arial" w:cs="Arial"/>
          <w:b/>
          <w:sz w:val="22"/>
          <w:szCs w:val="22"/>
        </w:rPr>
      </w:pPr>
    </w:p>
    <w:p w14:paraId="4DE4B391" w14:textId="77777777" w:rsidR="006776DF" w:rsidRPr="00644700" w:rsidRDefault="006776DF" w:rsidP="00644700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provide evidence that they have the necessary skills and abilities required.</w:t>
      </w:r>
    </w:p>
    <w:p w14:paraId="59C9AACD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94"/>
      </w:tblGrid>
      <w:tr w:rsidR="006776DF" w:rsidRPr="00644700" w14:paraId="746B2F1E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28AA4E3F" w14:textId="77777777" w:rsidR="006776DF" w:rsidRPr="00644700" w:rsidRDefault="00644700" w:rsidP="005B684D">
            <w:pPr>
              <w:ind w:right="160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. Personal Skills, Abilities and Competencie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28887D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7384E8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94" w:type="dxa"/>
            <w:shd w:val="clear" w:color="auto" w:fill="244061" w:themeFill="accent1" w:themeFillShade="80"/>
          </w:tcPr>
          <w:p w14:paraId="662A00B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B42FD2" w:rsidRPr="00644700" w14:paraId="0F0A33EE" w14:textId="77777777" w:rsidTr="00220813">
        <w:tc>
          <w:tcPr>
            <w:tcW w:w="4678" w:type="dxa"/>
          </w:tcPr>
          <w:p w14:paraId="754D0380" w14:textId="5B99CB52" w:rsidR="00D51DC6" w:rsidRPr="005A52C6" w:rsidRDefault="00D51DC6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undertake a range of caretaking and cleaning duties</w:t>
            </w:r>
          </w:p>
        </w:tc>
        <w:tc>
          <w:tcPr>
            <w:tcW w:w="1276" w:type="dxa"/>
          </w:tcPr>
          <w:p w14:paraId="268C349F" w14:textId="360DE752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BCB799F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805BC00" w14:textId="752B45A0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5D5882EF" w14:textId="77777777" w:rsidTr="00220813">
        <w:tc>
          <w:tcPr>
            <w:tcW w:w="4678" w:type="dxa"/>
          </w:tcPr>
          <w:p w14:paraId="573F9941" w14:textId="2C67CED2" w:rsidR="00B42FD2" w:rsidRPr="005A52C6" w:rsidRDefault="00955D23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bility to identify work priorities </w:t>
            </w:r>
            <w:r w:rsidR="000A2828">
              <w:rPr>
                <w:rFonts w:ascii="Arial" w:hAnsi="Arial" w:cs="Arial"/>
                <w:sz w:val="22"/>
                <w:szCs w:val="22"/>
              </w:rPr>
              <w:t>and manage own workload, whilst ensuring that lower priority work is kept up to date.</w:t>
            </w:r>
          </w:p>
        </w:tc>
        <w:tc>
          <w:tcPr>
            <w:tcW w:w="1276" w:type="dxa"/>
          </w:tcPr>
          <w:p w14:paraId="3DE7476D" w14:textId="659ED6FB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CAC0141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DB90098" w14:textId="317F213F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164EAF7F" w14:textId="77777777" w:rsidTr="00220813">
        <w:tc>
          <w:tcPr>
            <w:tcW w:w="4678" w:type="dxa"/>
          </w:tcPr>
          <w:p w14:paraId="3DC1C145" w14:textId="07B8E0B5" w:rsidR="00B42FD2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act on own initiative, dealing with any unexpected problems that arise</w:t>
            </w:r>
          </w:p>
        </w:tc>
        <w:tc>
          <w:tcPr>
            <w:tcW w:w="1276" w:type="dxa"/>
          </w:tcPr>
          <w:p w14:paraId="4D205912" w14:textId="718F535F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D05DBAE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4C9A1BE" w14:textId="3DB05A25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32A50BC6" w14:textId="77777777" w:rsidTr="00220813">
        <w:tc>
          <w:tcPr>
            <w:tcW w:w="4678" w:type="dxa"/>
          </w:tcPr>
          <w:p w14:paraId="434B8725" w14:textId="49BF16E6" w:rsidR="00BD1C2F" w:rsidRPr="005A52C6" w:rsidRDefault="00456E09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promoting the ethos and </w:t>
            </w:r>
            <w:r w:rsidR="00456CD8">
              <w:rPr>
                <w:rFonts w:ascii="Arial" w:hAnsi="Arial" w:cs="Arial"/>
                <w:sz w:val="22"/>
                <w:szCs w:val="22"/>
              </w:rPr>
              <w:t xml:space="preserve">Christian </w:t>
            </w:r>
            <w:r w:rsidRPr="005A52C6">
              <w:rPr>
                <w:rFonts w:ascii="Arial" w:hAnsi="Arial" w:cs="Arial"/>
                <w:sz w:val="22"/>
                <w:szCs w:val="22"/>
              </w:rPr>
              <w:t xml:space="preserve">values of the school and </w:t>
            </w:r>
            <w:r w:rsidR="00BF03FB">
              <w:rPr>
                <w:rFonts w:ascii="Arial" w:hAnsi="Arial" w:cs="Arial"/>
                <w:sz w:val="22"/>
                <w:szCs w:val="22"/>
              </w:rPr>
              <w:t>trust.</w:t>
            </w:r>
          </w:p>
        </w:tc>
        <w:tc>
          <w:tcPr>
            <w:tcW w:w="1276" w:type="dxa"/>
          </w:tcPr>
          <w:p w14:paraId="438C69E9" w14:textId="7A7E4A15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CC7F6D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E54B4B3" w14:textId="1870E290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5CA60263" w14:textId="77777777" w:rsidTr="00220813">
        <w:tc>
          <w:tcPr>
            <w:tcW w:w="4678" w:type="dxa"/>
          </w:tcPr>
          <w:p w14:paraId="44283084" w14:textId="1AC3691E" w:rsidR="00BD1C2F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monstrate good interpersonal skills</w:t>
            </w:r>
            <w:r w:rsidR="005C28DD">
              <w:rPr>
                <w:rFonts w:ascii="Arial" w:hAnsi="Arial" w:cs="Arial"/>
                <w:sz w:val="22"/>
                <w:szCs w:val="22"/>
              </w:rPr>
              <w:t xml:space="preserve"> and communicate with a range of people</w:t>
            </w:r>
          </w:p>
        </w:tc>
        <w:tc>
          <w:tcPr>
            <w:tcW w:w="1276" w:type="dxa"/>
          </w:tcPr>
          <w:p w14:paraId="54DA0235" w14:textId="362C6881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A93855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86E5B01" w14:textId="2420C6A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67A7EE27" w14:textId="77777777" w:rsidTr="00220813">
        <w:tc>
          <w:tcPr>
            <w:tcW w:w="4678" w:type="dxa"/>
          </w:tcPr>
          <w:p w14:paraId="6C495B03" w14:textId="3E9135FE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lastRenderedPageBreak/>
              <w:t xml:space="preserve">Commitment to </w:t>
            </w:r>
            <w:proofErr w:type="gramStart"/>
            <w:r w:rsidRPr="005A52C6">
              <w:rPr>
                <w:rFonts w:ascii="Arial" w:hAnsi="Arial" w:cs="Arial"/>
                <w:sz w:val="22"/>
                <w:szCs w:val="22"/>
              </w:rPr>
              <w:t>maintaining confidentiality at all times</w:t>
            </w:r>
            <w:proofErr w:type="gramEnd"/>
            <w:r w:rsidRPr="005A52C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</w:tcPr>
          <w:p w14:paraId="55356C90" w14:textId="3FF5D6B2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D92AE7E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F3D2456" w14:textId="64441D3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21F23C97" w14:textId="77777777" w:rsidTr="00220813">
        <w:tc>
          <w:tcPr>
            <w:tcW w:w="4678" w:type="dxa"/>
          </w:tcPr>
          <w:p w14:paraId="16E9F8A6" w14:textId="424F91B9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safeguarding and equality </w:t>
            </w:r>
          </w:p>
        </w:tc>
        <w:tc>
          <w:tcPr>
            <w:tcW w:w="1276" w:type="dxa"/>
          </w:tcPr>
          <w:p w14:paraId="28F4AE08" w14:textId="116474F8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DC52573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F3A7DA1" w14:textId="770A614F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01899D83" w14:textId="77777777" w:rsidTr="00220813">
        <w:tc>
          <w:tcPr>
            <w:tcW w:w="4678" w:type="dxa"/>
          </w:tcPr>
          <w:p w14:paraId="4EFB97A5" w14:textId="30A61C54" w:rsidR="00646EC8" w:rsidRPr="005A52C6" w:rsidRDefault="005C28DD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provide high quality supervision</w:t>
            </w:r>
            <w:r w:rsidR="00476F2E">
              <w:rPr>
                <w:rFonts w:ascii="Arial" w:hAnsi="Arial" w:cs="Arial"/>
                <w:sz w:val="22"/>
                <w:szCs w:val="22"/>
              </w:rPr>
              <w:t>, training and support to cleaning staff</w:t>
            </w:r>
          </w:p>
        </w:tc>
        <w:tc>
          <w:tcPr>
            <w:tcW w:w="1276" w:type="dxa"/>
          </w:tcPr>
          <w:p w14:paraId="24F577A0" w14:textId="645DA2D3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7FAF111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0FEFF00" w14:textId="6EC78370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596016AE" w14:textId="77777777" w:rsidTr="00220813">
        <w:tc>
          <w:tcPr>
            <w:tcW w:w="4678" w:type="dxa"/>
          </w:tcPr>
          <w:p w14:paraId="334A84E2" w14:textId="480DCA58" w:rsidR="00646EC8" w:rsidRPr="005A52C6" w:rsidRDefault="00476F2E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inspect and record the work of others</w:t>
            </w:r>
          </w:p>
        </w:tc>
        <w:tc>
          <w:tcPr>
            <w:tcW w:w="1276" w:type="dxa"/>
          </w:tcPr>
          <w:p w14:paraId="4CD8B199" w14:textId="50095E76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30221476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2677B4CE" w14:textId="5960B9DF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7B06A4A5" w14:textId="77777777" w:rsidTr="00C1135E">
        <w:trPr>
          <w:trHeight w:val="606"/>
        </w:trPr>
        <w:tc>
          <w:tcPr>
            <w:tcW w:w="4678" w:type="dxa"/>
          </w:tcPr>
          <w:p w14:paraId="5652F4DD" w14:textId="31AF6B9B" w:rsidR="00646EC8" w:rsidRPr="005A52C6" w:rsidRDefault="00476F2E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work effect</w:t>
            </w:r>
            <w:r w:rsidR="00430412">
              <w:rPr>
                <w:rFonts w:ascii="Arial" w:hAnsi="Arial" w:cs="Arial"/>
                <w:sz w:val="22"/>
                <w:szCs w:val="22"/>
              </w:rPr>
              <w:t>ively and supportively as a member of the school team</w:t>
            </w:r>
          </w:p>
        </w:tc>
        <w:tc>
          <w:tcPr>
            <w:tcW w:w="1276" w:type="dxa"/>
          </w:tcPr>
          <w:p w14:paraId="4788B274" w14:textId="6396B684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232E2C2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532056A" w14:textId="785E6BF6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C1135E" w:rsidRPr="00644700" w14:paraId="3909474C" w14:textId="77777777" w:rsidTr="00220813">
        <w:tc>
          <w:tcPr>
            <w:tcW w:w="4678" w:type="dxa"/>
          </w:tcPr>
          <w:p w14:paraId="7BA31B32" w14:textId="2D952D13" w:rsidR="00C1135E" w:rsidRPr="005A52C6" w:rsidRDefault="00FB2DEA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ment to the school</w:t>
            </w:r>
            <w:r w:rsidR="00B8340B">
              <w:rPr>
                <w:rFonts w:ascii="Arial" w:hAnsi="Arial" w:cs="Arial"/>
                <w:sz w:val="22"/>
                <w:szCs w:val="22"/>
              </w:rPr>
              <w:t xml:space="preserve"> motto “Do all you Can”</w:t>
            </w:r>
          </w:p>
        </w:tc>
        <w:tc>
          <w:tcPr>
            <w:tcW w:w="1276" w:type="dxa"/>
          </w:tcPr>
          <w:p w14:paraId="3B574713" w14:textId="6E936F42" w:rsidR="00C1135E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E4E6BC3" w14:textId="77777777" w:rsidR="00C1135E" w:rsidRPr="005A52C6" w:rsidRDefault="00C1135E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188D2BC" w14:textId="6C223BD6" w:rsidR="00C1135E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8340B" w:rsidRPr="00644700" w14:paraId="00E5DD58" w14:textId="77777777" w:rsidTr="00670B19">
        <w:trPr>
          <w:trHeight w:val="379"/>
        </w:trPr>
        <w:tc>
          <w:tcPr>
            <w:tcW w:w="4678" w:type="dxa"/>
          </w:tcPr>
          <w:p w14:paraId="40414EAA" w14:textId="7430B8A8" w:rsidR="00B8340B" w:rsidRDefault="00B8340B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y up to date with policies and procedures</w:t>
            </w:r>
          </w:p>
        </w:tc>
        <w:tc>
          <w:tcPr>
            <w:tcW w:w="1276" w:type="dxa"/>
          </w:tcPr>
          <w:p w14:paraId="2473B31D" w14:textId="7F5F2041" w:rsidR="00B8340B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5AB33D5" w14:textId="77777777" w:rsidR="00B8340B" w:rsidRPr="005A52C6" w:rsidRDefault="00B8340B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3F0331F" w14:textId="340CDA5F" w:rsidR="00B8340B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0CD88651" w14:textId="71172971" w:rsidR="006776DF" w:rsidRDefault="006776DF" w:rsidP="00644700">
      <w:pPr>
        <w:rPr>
          <w:rFonts w:ascii="Arial" w:hAnsi="Arial" w:cs="Arial"/>
          <w:b/>
          <w:sz w:val="22"/>
          <w:szCs w:val="22"/>
        </w:rPr>
      </w:pPr>
      <w:r w:rsidRPr="00644700">
        <w:rPr>
          <w:rFonts w:ascii="Arial" w:hAnsi="Arial" w:cs="Arial"/>
          <w:b/>
          <w:sz w:val="22"/>
          <w:szCs w:val="22"/>
        </w:rPr>
        <w:t xml:space="preserve"> </w:t>
      </w:r>
    </w:p>
    <w:p w14:paraId="209DBD67" w14:textId="247AA96F" w:rsidR="00456E09" w:rsidRDefault="00456E09" w:rsidP="00644700">
      <w:pPr>
        <w:rPr>
          <w:rFonts w:ascii="Arial" w:hAnsi="Arial" w:cs="Arial"/>
          <w:b/>
          <w:sz w:val="22"/>
          <w:szCs w:val="22"/>
        </w:rPr>
      </w:pPr>
    </w:p>
    <w:p w14:paraId="10C2CBD0" w14:textId="77777777" w:rsidR="00456E09" w:rsidRPr="00644700" w:rsidRDefault="00456E09" w:rsidP="00644700">
      <w:pPr>
        <w:rPr>
          <w:rFonts w:ascii="Arial" w:hAnsi="Arial" w:cs="Arial"/>
          <w:b/>
          <w:sz w:val="22"/>
          <w:szCs w:val="22"/>
        </w:rPr>
      </w:pPr>
    </w:p>
    <w:tbl>
      <w:tblPr>
        <w:tblW w:w="1005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82"/>
      </w:tblGrid>
      <w:tr w:rsidR="006776DF" w:rsidRPr="00644700" w14:paraId="7B81A264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0FE24CD5" w14:textId="2AAC4E8A" w:rsidR="006776DF" w:rsidRPr="00644700" w:rsidRDefault="00824B8B" w:rsidP="005B684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644700" w:rsidRPr="00644700">
              <w:rPr>
                <w:rFonts w:ascii="Arial" w:hAnsi="Arial" w:cs="Arial"/>
                <w:b/>
                <w:sz w:val="22"/>
                <w:szCs w:val="22"/>
              </w:rPr>
              <w:t>. Legal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77AA3E00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9196FC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82" w:type="dxa"/>
            <w:shd w:val="clear" w:color="auto" w:fill="244061" w:themeFill="accent1" w:themeFillShade="80"/>
          </w:tcPr>
          <w:p w14:paraId="3FE2D13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6776DF" w:rsidRPr="00644700" w14:paraId="068B5CE5" w14:textId="77777777" w:rsidTr="00644700">
        <w:tc>
          <w:tcPr>
            <w:tcW w:w="4678" w:type="dxa"/>
          </w:tcPr>
          <w:p w14:paraId="373FCDFD" w14:textId="77777777" w:rsidR="006776DF" w:rsidRDefault="006776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Legally entitled to work in the UK</w:t>
            </w:r>
          </w:p>
          <w:p w14:paraId="25CE3FE6" w14:textId="77777777" w:rsidR="00644700" w:rsidRPr="00644700" w:rsidRDefault="00644700" w:rsidP="005B684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4761DF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2695F0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82" w:type="dxa"/>
          </w:tcPr>
          <w:p w14:paraId="4F6F93F1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10D3794" w14:textId="77777777" w:rsidR="00644700" w:rsidRPr="00644700" w:rsidRDefault="00644700" w:rsidP="006146DC">
      <w:pPr>
        <w:rPr>
          <w:rFonts w:ascii="Arial" w:hAnsi="Arial" w:cs="Arial"/>
          <w:sz w:val="22"/>
          <w:szCs w:val="22"/>
        </w:rPr>
      </w:pPr>
    </w:p>
    <w:sectPr w:rsidR="00644700" w:rsidRPr="00644700" w:rsidSect="00644700">
      <w:type w:val="continuous"/>
      <w:pgSz w:w="11900" w:h="16840"/>
      <w:pgMar w:top="709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79BB2" w14:textId="77777777" w:rsidR="00E65832" w:rsidRDefault="00E65832" w:rsidP="00671C59">
      <w:r>
        <w:separator/>
      </w:r>
    </w:p>
  </w:endnote>
  <w:endnote w:type="continuationSeparator" w:id="0">
    <w:p w14:paraId="01D59606" w14:textId="77777777" w:rsidR="00E65832" w:rsidRDefault="00E65832" w:rsidP="00671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822BF" w14:textId="4C84E99E" w:rsidR="00671C59" w:rsidRDefault="00372EC0">
    <w:pPr>
      <w:pStyle w:val="Footer"/>
    </w:pPr>
    <w: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064E3" w14:textId="77777777" w:rsidR="00E65832" w:rsidRDefault="00E65832" w:rsidP="00671C59">
      <w:r>
        <w:separator/>
      </w:r>
    </w:p>
  </w:footnote>
  <w:footnote w:type="continuationSeparator" w:id="0">
    <w:p w14:paraId="5F285C1E" w14:textId="77777777" w:rsidR="00E65832" w:rsidRDefault="00E65832" w:rsidP="00671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109DA"/>
    <w:multiLevelType w:val="multilevel"/>
    <w:tmpl w:val="32902F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B442B8"/>
    <w:multiLevelType w:val="hybridMultilevel"/>
    <w:tmpl w:val="A600BB2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03D94181"/>
    <w:multiLevelType w:val="hybridMultilevel"/>
    <w:tmpl w:val="6B7CD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105BF"/>
    <w:multiLevelType w:val="hybridMultilevel"/>
    <w:tmpl w:val="55A872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F7BF2"/>
    <w:multiLevelType w:val="hybridMultilevel"/>
    <w:tmpl w:val="0A162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07C6C"/>
    <w:multiLevelType w:val="hybridMultilevel"/>
    <w:tmpl w:val="028046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4741E5"/>
    <w:multiLevelType w:val="hybridMultilevel"/>
    <w:tmpl w:val="7E805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82713"/>
    <w:multiLevelType w:val="multilevel"/>
    <w:tmpl w:val="93E65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2F4433C"/>
    <w:multiLevelType w:val="hybridMultilevel"/>
    <w:tmpl w:val="37144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9158A"/>
    <w:multiLevelType w:val="hybridMultilevel"/>
    <w:tmpl w:val="26747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2541F"/>
    <w:multiLevelType w:val="hybridMultilevel"/>
    <w:tmpl w:val="CC520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A329F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0267CC2"/>
    <w:multiLevelType w:val="hybridMultilevel"/>
    <w:tmpl w:val="B3FA2E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B2BA3"/>
    <w:multiLevelType w:val="multilevel"/>
    <w:tmpl w:val="8F80A700"/>
    <w:lvl w:ilvl="0">
      <w:start w:val="2"/>
      <w:numFmt w:val="decimal"/>
      <w:lvlText w:val="%1"/>
      <w:lvlJc w:val="left"/>
      <w:pPr>
        <w:ind w:left="-20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ascii="Arial" w:hAnsi="Arial" w:cs="Arial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934" w:hanging="720"/>
      </w:pPr>
      <w:rPr>
        <w:rFonts w:ascii="Arial" w:hAnsi="Arial" w:cs="Arial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4221" w:hanging="1080"/>
      </w:pPr>
      <w:rPr>
        <w:rFonts w:ascii="Arial" w:hAnsi="Arial" w:cs="Arial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5148" w:hanging="1080"/>
      </w:pPr>
      <w:rPr>
        <w:rFonts w:ascii="Arial" w:hAnsi="Arial" w:cs="Arial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6435" w:hanging="1440"/>
      </w:pPr>
      <w:rPr>
        <w:rFonts w:ascii="Arial" w:hAnsi="Arial" w:cs="Arial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7362" w:hanging="1440"/>
      </w:pPr>
      <w:rPr>
        <w:rFonts w:ascii="Arial" w:hAnsi="Arial" w:cs="Arial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8289" w:hanging="1440"/>
      </w:pPr>
      <w:rPr>
        <w:rFonts w:ascii="Arial" w:hAnsi="Arial" w:cs="Arial" w:hint="default"/>
        <w:sz w:val="24"/>
      </w:rPr>
    </w:lvl>
  </w:abstractNum>
  <w:abstractNum w:abstractNumId="14" w15:restartNumberingAfterBreak="0">
    <w:nsid w:val="22497270"/>
    <w:multiLevelType w:val="hybridMultilevel"/>
    <w:tmpl w:val="FFD40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4870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C1684C"/>
    <w:multiLevelType w:val="hybridMultilevel"/>
    <w:tmpl w:val="EF029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B27E2"/>
    <w:multiLevelType w:val="hybridMultilevel"/>
    <w:tmpl w:val="838C055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8" w15:restartNumberingAfterBreak="0">
    <w:nsid w:val="263F043D"/>
    <w:multiLevelType w:val="hybridMultilevel"/>
    <w:tmpl w:val="73749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2C03"/>
    <w:multiLevelType w:val="hybridMultilevel"/>
    <w:tmpl w:val="4D9C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5278BB"/>
    <w:multiLevelType w:val="hybridMultilevel"/>
    <w:tmpl w:val="C4E0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B0DEE"/>
    <w:multiLevelType w:val="hybridMultilevel"/>
    <w:tmpl w:val="28886508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2" w15:restartNumberingAfterBreak="0">
    <w:nsid w:val="4386351C"/>
    <w:multiLevelType w:val="hybridMultilevel"/>
    <w:tmpl w:val="69E8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E2DDF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36222"/>
    <w:multiLevelType w:val="hybridMultilevel"/>
    <w:tmpl w:val="148A3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95A79"/>
    <w:multiLevelType w:val="hybridMultilevel"/>
    <w:tmpl w:val="2EF61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E6E49"/>
    <w:multiLevelType w:val="hybridMultilevel"/>
    <w:tmpl w:val="7B201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C60474"/>
    <w:multiLevelType w:val="hybridMultilevel"/>
    <w:tmpl w:val="F5D2F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A82B56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1045B83"/>
    <w:multiLevelType w:val="hybridMultilevel"/>
    <w:tmpl w:val="E8884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9764E"/>
    <w:multiLevelType w:val="hybridMultilevel"/>
    <w:tmpl w:val="C9C2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76745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5B1E6D"/>
    <w:multiLevelType w:val="hybridMultilevel"/>
    <w:tmpl w:val="DE4217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3" w15:restartNumberingAfterBreak="0">
    <w:nsid w:val="5A675978"/>
    <w:multiLevelType w:val="hybridMultilevel"/>
    <w:tmpl w:val="3DA8D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00239"/>
    <w:multiLevelType w:val="hybridMultilevel"/>
    <w:tmpl w:val="F0BC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847CA9"/>
    <w:multiLevelType w:val="hybridMultilevel"/>
    <w:tmpl w:val="7632F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42964"/>
    <w:multiLevelType w:val="hybridMultilevel"/>
    <w:tmpl w:val="145A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1B1B2C"/>
    <w:multiLevelType w:val="hybridMultilevel"/>
    <w:tmpl w:val="5860F01A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8" w15:restartNumberingAfterBreak="0">
    <w:nsid w:val="6D982F30"/>
    <w:multiLevelType w:val="hybridMultilevel"/>
    <w:tmpl w:val="62B2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6E3529"/>
    <w:multiLevelType w:val="hybridMultilevel"/>
    <w:tmpl w:val="4170E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F7DAB"/>
    <w:multiLevelType w:val="hybridMultilevel"/>
    <w:tmpl w:val="BFDA8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20A99"/>
    <w:multiLevelType w:val="hybridMultilevel"/>
    <w:tmpl w:val="F9B8BE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55534B"/>
    <w:multiLevelType w:val="hybridMultilevel"/>
    <w:tmpl w:val="7496F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221051">
    <w:abstractNumId w:val="17"/>
  </w:num>
  <w:num w:numId="2" w16cid:durableId="1975518520">
    <w:abstractNumId w:val="32"/>
  </w:num>
  <w:num w:numId="3" w16cid:durableId="850335608">
    <w:abstractNumId w:val="1"/>
  </w:num>
  <w:num w:numId="4" w16cid:durableId="1300454823">
    <w:abstractNumId w:val="39"/>
  </w:num>
  <w:num w:numId="5" w16cid:durableId="7827855">
    <w:abstractNumId w:val="9"/>
  </w:num>
  <w:num w:numId="6" w16cid:durableId="1476070946">
    <w:abstractNumId w:val="2"/>
  </w:num>
  <w:num w:numId="7" w16cid:durableId="1745182686">
    <w:abstractNumId w:val="30"/>
  </w:num>
  <w:num w:numId="8" w16cid:durableId="34353976">
    <w:abstractNumId w:val="38"/>
  </w:num>
  <w:num w:numId="9" w16cid:durableId="426970531">
    <w:abstractNumId w:val="4"/>
  </w:num>
  <w:num w:numId="10" w16cid:durableId="484510636">
    <w:abstractNumId w:val="0"/>
  </w:num>
  <w:num w:numId="11" w16cid:durableId="1991447493">
    <w:abstractNumId w:val="7"/>
  </w:num>
  <w:num w:numId="12" w16cid:durableId="1461679777">
    <w:abstractNumId w:val="16"/>
  </w:num>
  <w:num w:numId="13" w16cid:durableId="148713903">
    <w:abstractNumId w:val="13"/>
  </w:num>
  <w:num w:numId="14" w16cid:durableId="1023827645">
    <w:abstractNumId w:val="21"/>
  </w:num>
  <w:num w:numId="15" w16cid:durableId="1137600777">
    <w:abstractNumId w:val="33"/>
  </w:num>
  <w:num w:numId="16" w16cid:durableId="1972127814">
    <w:abstractNumId w:val="5"/>
  </w:num>
  <w:num w:numId="17" w16cid:durableId="1533421605">
    <w:abstractNumId w:val="29"/>
  </w:num>
  <w:num w:numId="18" w16cid:durableId="1823958710">
    <w:abstractNumId w:val="8"/>
  </w:num>
  <w:num w:numId="19" w16cid:durableId="1621256785">
    <w:abstractNumId w:val="26"/>
  </w:num>
  <w:num w:numId="20" w16cid:durableId="479999713">
    <w:abstractNumId w:val="22"/>
  </w:num>
  <w:num w:numId="21" w16cid:durableId="1224413195">
    <w:abstractNumId w:val="18"/>
  </w:num>
  <w:num w:numId="22" w16cid:durableId="912854423">
    <w:abstractNumId w:val="37"/>
  </w:num>
  <w:num w:numId="23" w16cid:durableId="1091973879">
    <w:abstractNumId w:val="35"/>
  </w:num>
  <w:num w:numId="24" w16cid:durableId="1483162137">
    <w:abstractNumId w:val="27"/>
  </w:num>
  <w:num w:numId="25" w16cid:durableId="1510173885">
    <w:abstractNumId w:val="40"/>
  </w:num>
  <w:num w:numId="26" w16cid:durableId="2065837206">
    <w:abstractNumId w:val="10"/>
  </w:num>
  <w:num w:numId="27" w16cid:durableId="685324746">
    <w:abstractNumId w:val="34"/>
  </w:num>
  <w:num w:numId="28" w16cid:durableId="2108648217">
    <w:abstractNumId w:val="6"/>
  </w:num>
  <w:num w:numId="29" w16cid:durableId="302198750">
    <w:abstractNumId w:val="42"/>
  </w:num>
  <w:num w:numId="30" w16cid:durableId="664751075">
    <w:abstractNumId w:val="24"/>
  </w:num>
  <w:num w:numId="31" w16cid:durableId="1618172806">
    <w:abstractNumId w:val="36"/>
  </w:num>
  <w:num w:numId="32" w16cid:durableId="943002474">
    <w:abstractNumId w:val="19"/>
  </w:num>
  <w:num w:numId="33" w16cid:durableId="1654141208">
    <w:abstractNumId w:val="20"/>
  </w:num>
  <w:num w:numId="34" w16cid:durableId="1860775946">
    <w:abstractNumId w:val="25"/>
  </w:num>
  <w:num w:numId="35" w16cid:durableId="1690831510">
    <w:abstractNumId w:val="28"/>
  </w:num>
  <w:num w:numId="36" w16cid:durableId="1932542375">
    <w:abstractNumId w:val="11"/>
  </w:num>
  <w:num w:numId="37" w16cid:durableId="196241253">
    <w:abstractNumId w:val="23"/>
  </w:num>
  <w:num w:numId="38" w16cid:durableId="285743236">
    <w:abstractNumId w:val="15"/>
  </w:num>
  <w:num w:numId="39" w16cid:durableId="1955138582">
    <w:abstractNumId w:val="31"/>
  </w:num>
  <w:num w:numId="40" w16cid:durableId="745684830">
    <w:abstractNumId w:val="14"/>
  </w:num>
  <w:num w:numId="41" w16cid:durableId="870144260">
    <w:abstractNumId w:val="12"/>
  </w:num>
  <w:num w:numId="42" w16cid:durableId="646323167">
    <w:abstractNumId w:val="41"/>
  </w:num>
  <w:num w:numId="43" w16cid:durableId="1375811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Q0NbEwMzY0NzRS0lEKTi0uzszPAykwqgUAdbWRxCwAAAA="/>
  </w:docVars>
  <w:rsids>
    <w:rsidRoot w:val="002120F2"/>
    <w:rsid w:val="0000400C"/>
    <w:rsid w:val="0004503A"/>
    <w:rsid w:val="0005351C"/>
    <w:rsid w:val="00056837"/>
    <w:rsid w:val="000651E8"/>
    <w:rsid w:val="00077D64"/>
    <w:rsid w:val="0008604A"/>
    <w:rsid w:val="00096E60"/>
    <w:rsid w:val="000A2828"/>
    <w:rsid w:val="000A4728"/>
    <w:rsid w:val="000B11F2"/>
    <w:rsid w:val="000B5F25"/>
    <w:rsid w:val="000E21DF"/>
    <w:rsid w:val="001102D1"/>
    <w:rsid w:val="00112A96"/>
    <w:rsid w:val="00146A93"/>
    <w:rsid w:val="00176D4A"/>
    <w:rsid w:val="0019406F"/>
    <w:rsid w:val="001B1AC3"/>
    <w:rsid w:val="001F01AC"/>
    <w:rsid w:val="00204A84"/>
    <w:rsid w:val="002120F2"/>
    <w:rsid w:val="00220813"/>
    <w:rsid w:val="00226445"/>
    <w:rsid w:val="002346DC"/>
    <w:rsid w:val="00236CE4"/>
    <w:rsid w:val="002650FE"/>
    <w:rsid w:val="0028385B"/>
    <w:rsid w:val="002939AC"/>
    <w:rsid w:val="002B4C8E"/>
    <w:rsid w:val="002B6CC4"/>
    <w:rsid w:val="002C26DB"/>
    <w:rsid w:val="002D2036"/>
    <w:rsid w:val="002D7A90"/>
    <w:rsid w:val="00312AE6"/>
    <w:rsid w:val="00337FAC"/>
    <w:rsid w:val="00342E47"/>
    <w:rsid w:val="00347606"/>
    <w:rsid w:val="00354B61"/>
    <w:rsid w:val="00372820"/>
    <w:rsid w:val="00372EC0"/>
    <w:rsid w:val="00382928"/>
    <w:rsid w:val="0038654D"/>
    <w:rsid w:val="00394E6B"/>
    <w:rsid w:val="003B299F"/>
    <w:rsid w:val="003B6E14"/>
    <w:rsid w:val="003C4D33"/>
    <w:rsid w:val="003F074C"/>
    <w:rsid w:val="00404690"/>
    <w:rsid w:val="00417405"/>
    <w:rsid w:val="00430412"/>
    <w:rsid w:val="00456CD8"/>
    <w:rsid w:val="00456E09"/>
    <w:rsid w:val="0047511E"/>
    <w:rsid w:val="00476F2E"/>
    <w:rsid w:val="004911C8"/>
    <w:rsid w:val="004A71BE"/>
    <w:rsid w:val="004B25C8"/>
    <w:rsid w:val="004B67D8"/>
    <w:rsid w:val="004C0E93"/>
    <w:rsid w:val="004E3B1D"/>
    <w:rsid w:val="004F4D37"/>
    <w:rsid w:val="0050125B"/>
    <w:rsid w:val="005073C9"/>
    <w:rsid w:val="00516DC3"/>
    <w:rsid w:val="005438C7"/>
    <w:rsid w:val="00546099"/>
    <w:rsid w:val="0056182D"/>
    <w:rsid w:val="00583EE2"/>
    <w:rsid w:val="005972E9"/>
    <w:rsid w:val="005A41A6"/>
    <w:rsid w:val="005A52C6"/>
    <w:rsid w:val="005B3268"/>
    <w:rsid w:val="005C28DD"/>
    <w:rsid w:val="006146DC"/>
    <w:rsid w:val="00644700"/>
    <w:rsid w:val="00646EC8"/>
    <w:rsid w:val="0066368B"/>
    <w:rsid w:val="006639B4"/>
    <w:rsid w:val="00670B19"/>
    <w:rsid w:val="00671C59"/>
    <w:rsid w:val="006776DF"/>
    <w:rsid w:val="00691979"/>
    <w:rsid w:val="006A6FD2"/>
    <w:rsid w:val="006F5EFB"/>
    <w:rsid w:val="00740E7A"/>
    <w:rsid w:val="00742B56"/>
    <w:rsid w:val="007545C4"/>
    <w:rsid w:val="00754797"/>
    <w:rsid w:val="0076213D"/>
    <w:rsid w:val="007A78C9"/>
    <w:rsid w:val="00824B8B"/>
    <w:rsid w:val="00855ADD"/>
    <w:rsid w:val="008560D9"/>
    <w:rsid w:val="00875F44"/>
    <w:rsid w:val="00896E84"/>
    <w:rsid w:val="008970E8"/>
    <w:rsid w:val="008A4442"/>
    <w:rsid w:val="008B0F36"/>
    <w:rsid w:val="008F74F1"/>
    <w:rsid w:val="00906D82"/>
    <w:rsid w:val="00955D23"/>
    <w:rsid w:val="009617E0"/>
    <w:rsid w:val="00986AFA"/>
    <w:rsid w:val="0099166F"/>
    <w:rsid w:val="00996EF6"/>
    <w:rsid w:val="009A13BC"/>
    <w:rsid w:val="009F40E3"/>
    <w:rsid w:val="009F5940"/>
    <w:rsid w:val="00A27A09"/>
    <w:rsid w:val="00A3385E"/>
    <w:rsid w:val="00A77473"/>
    <w:rsid w:val="00AA00E0"/>
    <w:rsid w:val="00AA3F9A"/>
    <w:rsid w:val="00AA4C52"/>
    <w:rsid w:val="00AB3ED3"/>
    <w:rsid w:val="00AD41E1"/>
    <w:rsid w:val="00AE46F9"/>
    <w:rsid w:val="00B310E0"/>
    <w:rsid w:val="00B42FD2"/>
    <w:rsid w:val="00B45A25"/>
    <w:rsid w:val="00B504E2"/>
    <w:rsid w:val="00B8340B"/>
    <w:rsid w:val="00B928D9"/>
    <w:rsid w:val="00B95919"/>
    <w:rsid w:val="00B96DD9"/>
    <w:rsid w:val="00BA0399"/>
    <w:rsid w:val="00BA5C83"/>
    <w:rsid w:val="00BC2D05"/>
    <w:rsid w:val="00BD1C2F"/>
    <w:rsid w:val="00BF03FB"/>
    <w:rsid w:val="00BF1307"/>
    <w:rsid w:val="00C038DC"/>
    <w:rsid w:val="00C1135E"/>
    <w:rsid w:val="00C35539"/>
    <w:rsid w:val="00C46D8D"/>
    <w:rsid w:val="00C55E09"/>
    <w:rsid w:val="00C57119"/>
    <w:rsid w:val="00C818A7"/>
    <w:rsid w:val="00C85C06"/>
    <w:rsid w:val="00C924BD"/>
    <w:rsid w:val="00C92D52"/>
    <w:rsid w:val="00C93C48"/>
    <w:rsid w:val="00CD55A4"/>
    <w:rsid w:val="00CD6CA7"/>
    <w:rsid w:val="00CE184B"/>
    <w:rsid w:val="00CE3D8D"/>
    <w:rsid w:val="00D03462"/>
    <w:rsid w:val="00D11201"/>
    <w:rsid w:val="00D26397"/>
    <w:rsid w:val="00D44059"/>
    <w:rsid w:val="00D45D5B"/>
    <w:rsid w:val="00D51DC6"/>
    <w:rsid w:val="00D52CB9"/>
    <w:rsid w:val="00D63599"/>
    <w:rsid w:val="00D72749"/>
    <w:rsid w:val="00D8003B"/>
    <w:rsid w:val="00D96556"/>
    <w:rsid w:val="00DB01F1"/>
    <w:rsid w:val="00DF0CE5"/>
    <w:rsid w:val="00E002CA"/>
    <w:rsid w:val="00E160D4"/>
    <w:rsid w:val="00E16822"/>
    <w:rsid w:val="00E21483"/>
    <w:rsid w:val="00E274D9"/>
    <w:rsid w:val="00E35696"/>
    <w:rsid w:val="00E65832"/>
    <w:rsid w:val="00E705ED"/>
    <w:rsid w:val="00E8340D"/>
    <w:rsid w:val="00E90121"/>
    <w:rsid w:val="00EA75FA"/>
    <w:rsid w:val="00EE7F2D"/>
    <w:rsid w:val="00EF4D65"/>
    <w:rsid w:val="00F0337D"/>
    <w:rsid w:val="00F26961"/>
    <w:rsid w:val="00F6198B"/>
    <w:rsid w:val="00F92378"/>
    <w:rsid w:val="00FB002A"/>
    <w:rsid w:val="00FB2DEA"/>
    <w:rsid w:val="00FD1B79"/>
    <w:rsid w:val="00FE51EA"/>
    <w:rsid w:val="049BD868"/>
    <w:rsid w:val="08C73C1D"/>
    <w:rsid w:val="0BFEDCDF"/>
    <w:rsid w:val="1135908E"/>
    <w:rsid w:val="163B527D"/>
    <w:rsid w:val="18355279"/>
    <w:rsid w:val="1AD70032"/>
    <w:rsid w:val="29CE1E47"/>
    <w:rsid w:val="2FBFC515"/>
    <w:rsid w:val="4FA616D5"/>
    <w:rsid w:val="629FE1C2"/>
    <w:rsid w:val="711ADFE3"/>
    <w:rsid w:val="763AAD5B"/>
    <w:rsid w:val="7C01E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A3950E"/>
  <w14:defaultImageDpi w14:val="300"/>
  <w15:docId w15:val="{4ABDF001-8541-4053-AD4E-1415D2129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0F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2D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776DF"/>
    <w:pPr>
      <w:keepNext/>
      <w:jc w:val="both"/>
      <w:outlineLvl w:val="2"/>
    </w:pPr>
    <w:rPr>
      <w:rFonts w:ascii="Arial" w:hAnsi="Arial"/>
      <w:b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120F2"/>
    <w:pPr>
      <w:spacing w:after="120"/>
      <w:ind w:left="283"/>
    </w:pPr>
    <w:rPr>
      <w:rFonts w:ascii="Arial" w:hAnsi="Arial"/>
      <w:sz w:val="22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2120F2"/>
    <w:rPr>
      <w:rFonts w:ascii="Arial" w:eastAsia="Times New Roman" w:hAnsi="Arial" w:cs="Times New Roman"/>
      <w:sz w:val="22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1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6776DF"/>
    <w:rPr>
      <w:rFonts w:ascii="Arial" w:eastAsia="Times New Roman" w:hAnsi="Arial" w:cs="Times New Roman"/>
      <w:b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342E4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02D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996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customStyle="1" w:styleId="NumberedList">
    <w:name w:val="Numbered_List"/>
    <w:basedOn w:val="Normal"/>
    <w:link w:val="NumberedListChar"/>
    <w:qFormat/>
    <w:rsid w:val="0004503A"/>
    <w:pPr>
      <w:tabs>
        <w:tab w:val="left" w:pos="567"/>
      </w:tabs>
      <w:spacing w:after="120"/>
      <w:ind w:left="567" w:hanging="567"/>
    </w:pPr>
    <w:rPr>
      <w:rFonts w:ascii="Calibri" w:hAnsi="Calibri"/>
      <w:sz w:val="24"/>
      <w:szCs w:val="24"/>
      <w:lang w:val="en-US" w:eastAsia="x-none"/>
    </w:rPr>
  </w:style>
  <w:style w:type="character" w:customStyle="1" w:styleId="NumberedListChar">
    <w:name w:val="Numbered_List Char"/>
    <w:link w:val="NumberedList"/>
    <w:rsid w:val="0004503A"/>
    <w:rPr>
      <w:rFonts w:ascii="Calibri" w:eastAsia="Times New Roman" w:hAnsi="Calibri" w:cs="Times New Roman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9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image" Target="media/image3.png" /><Relationship Id="rId18" Type="http://schemas.openxmlformats.org/officeDocument/2006/relationships/image" Target="media/image8.png" /><Relationship Id="rId21" Type="http://schemas.openxmlformats.org/officeDocument/2006/relationships/image" Target="media/image11.png" /><Relationship Id="rId7" Type="http://schemas.openxmlformats.org/officeDocument/2006/relationships/settings" Target="settings.xml" /><Relationship Id="rId12" Type="http://schemas.openxmlformats.org/officeDocument/2006/relationships/image" Target="media/image2.png" /><Relationship Id="rId17" Type="http://schemas.openxmlformats.org/officeDocument/2006/relationships/image" Target="media/image7.png" /><Relationship Id="rId25" Type="http://schemas.openxmlformats.org/officeDocument/2006/relationships/theme" Target="theme/theme1.xml" /><Relationship Id="rId16" Type="http://schemas.openxmlformats.org/officeDocument/2006/relationships/image" Target="media/image6.png" /><Relationship Id="rId20" Type="http://schemas.openxmlformats.org/officeDocument/2006/relationships/image" Target="media/image10.png" /><Relationship Id="rId6" Type="http://schemas.openxmlformats.org/officeDocument/2006/relationships/styles" Target="styles.xml" /><Relationship Id="rId11" Type="http://schemas.openxmlformats.org/officeDocument/2006/relationships/image" Target="media/image1.png" /><Relationship Id="rId24" Type="http://schemas.openxmlformats.org/officeDocument/2006/relationships/fontTable" Target="fontTable.xml" /><Relationship Id="rId5" Type="http://schemas.openxmlformats.org/officeDocument/2006/relationships/numbering" Target="numbering.xml" /><Relationship Id="rId15" Type="http://schemas.openxmlformats.org/officeDocument/2006/relationships/image" Target="media/image5.png" /><Relationship Id="rId23" Type="http://schemas.openxmlformats.org/officeDocument/2006/relationships/footer" Target="footer1.xml" /><Relationship Id="rId10" Type="http://schemas.openxmlformats.org/officeDocument/2006/relationships/endnotes" Target="endnotes.xml" /><Relationship Id="rId19" Type="http://schemas.openxmlformats.org/officeDocument/2006/relationships/image" Target="media/image9.png" /><Relationship Id="rId9" Type="http://schemas.openxmlformats.org/officeDocument/2006/relationships/footnotes" Target="footnotes.xml" /><Relationship Id="rId14" Type="http://schemas.openxmlformats.org/officeDocument/2006/relationships/image" Target="media/image4.png" /><Relationship Id="rId22" Type="http://schemas.openxmlformats.org/officeDocument/2006/relationships/image" Target="media/image12.png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1240</Words>
  <Characters>706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</dc:creator>
  <cp:lastModifiedBy>Jane Pritchard</cp:lastModifiedBy>
  <cp:revision>77</cp:revision>
  <cp:lastPrinted>2022-12-15T15:20:00Z</cp:lastPrinted>
  <dcterms:created xsi:type="dcterms:W3CDTF">2025-03-24T11:01:00Z</dcterms:created>
  <dcterms:modified xsi:type="dcterms:W3CDTF">2025-11-1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81E80BF0BE4B4AAD4836129CC0A73C</vt:lpwstr>
  </property>
  <property fmtid="{D5CDD505-2E9C-101B-9397-08002B2CF9AE}" pid="3" name="MediaServiceImageTags">
    <vt:lpwstr/>
  </property>
</Properties>
</file>